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4DB1C" w14:textId="77777777" w:rsidR="005D44A2" w:rsidRPr="002B697C" w:rsidRDefault="00880602" w:rsidP="002B697C">
      <w:pPr>
        <w:spacing w:line="360" w:lineRule="auto"/>
        <w:jc w:val="center"/>
        <w:rPr>
          <w:rFonts w:asciiTheme="majorBidi" w:hAnsiTheme="majorBidi" w:cstheme="majorBidi"/>
        </w:rPr>
      </w:pPr>
      <w:r w:rsidRPr="002B697C">
        <w:rPr>
          <w:rFonts w:asciiTheme="majorBidi" w:hAnsiTheme="majorBidi" w:cstheme="majorBidi"/>
          <w:noProof/>
        </w:rPr>
        <w:drawing>
          <wp:inline distT="0" distB="0" distL="0" distR="0" wp14:anchorId="68274546" wp14:editId="45997528">
            <wp:extent cx="2278985" cy="991354"/>
            <wp:effectExtent l="0" t="0" r="7620" b="0"/>
            <wp:docPr id="1" name="Picture 1" descr="H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14259" cy="1006698"/>
                    </a:xfrm>
                    <a:prstGeom prst="rect">
                      <a:avLst/>
                    </a:prstGeom>
                    <a:noFill/>
                    <a:ln>
                      <a:noFill/>
                    </a:ln>
                  </pic:spPr>
                </pic:pic>
              </a:graphicData>
            </a:graphic>
          </wp:inline>
        </w:drawing>
      </w:r>
    </w:p>
    <w:p w14:paraId="06D99AFE" w14:textId="77777777" w:rsidR="00CA0592" w:rsidRPr="00061C17" w:rsidRDefault="00CA0592" w:rsidP="00CA0592">
      <w:pPr>
        <w:spacing w:line="256" w:lineRule="auto"/>
        <w:jc w:val="center"/>
        <w:rPr>
          <w:rFonts w:asciiTheme="majorBidi" w:eastAsia="Calibri" w:hAnsiTheme="majorBidi" w:cstheme="majorBidi"/>
          <w:i/>
          <w:iCs/>
          <w:sz w:val="32"/>
          <w:szCs w:val="32"/>
          <w:lang w:val="en-GB"/>
        </w:rPr>
      </w:pPr>
      <w:r w:rsidRPr="00061C17">
        <w:rPr>
          <w:rFonts w:asciiTheme="majorBidi" w:eastAsia="Calibri" w:hAnsiTheme="majorBidi" w:cstheme="majorBidi"/>
          <w:i/>
          <w:iCs/>
          <w:sz w:val="32"/>
          <w:szCs w:val="32"/>
          <w:lang w:val="en-GB"/>
        </w:rPr>
        <w:t>Faculty of Engineering and Technology</w:t>
      </w:r>
    </w:p>
    <w:p w14:paraId="651BAFE7" w14:textId="46489E04" w:rsidR="00CA0592" w:rsidRPr="00061C17" w:rsidRDefault="00CA0592" w:rsidP="00CA0592">
      <w:pPr>
        <w:tabs>
          <w:tab w:val="left" w:pos="3420"/>
        </w:tabs>
        <w:spacing w:line="256" w:lineRule="auto"/>
        <w:jc w:val="center"/>
        <w:rPr>
          <w:rFonts w:asciiTheme="majorBidi" w:eastAsia="Calibri" w:hAnsiTheme="majorBidi" w:cstheme="majorBidi"/>
          <w:i/>
          <w:iCs/>
          <w:sz w:val="32"/>
          <w:szCs w:val="32"/>
          <w:lang w:val="en-GB" w:bidi="ar-JO"/>
        </w:rPr>
      </w:pPr>
      <w:r w:rsidRPr="00061C17">
        <w:rPr>
          <w:rFonts w:asciiTheme="majorBidi" w:eastAsia="Calibri" w:hAnsiTheme="majorBidi" w:cstheme="majorBidi"/>
          <w:i/>
          <w:iCs/>
          <w:sz w:val="32"/>
          <w:szCs w:val="32"/>
          <w:lang w:val="en-GB"/>
        </w:rPr>
        <w:t xml:space="preserve">Computer </w:t>
      </w:r>
      <w:r>
        <w:rPr>
          <w:rFonts w:asciiTheme="majorBidi" w:eastAsia="Calibri" w:hAnsiTheme="majorBidi" w:cstheme="majorBidi"/>
          <w:i/>
          <w:iCs/>
          <w:sz w:val="32"/>
          <w:szCs w:val="32"/>
          <w:lang w:val="en-GB"/>
        </w:rPr>
        <w:t>Science</w:t>
      </w:r>
      <w:r w:rsidRPr="00061C17">
        <w:rPr>
          <w:rFonts w:asciiTheme="majorBidi" w:eastAsia="Calibri" w:hAnsiTheme="majorBidi" w:cstheme="majorBidi"/>
          <w:i/>
          <w:iCs/>
          <w:sz w:val="32"/>
          <w:szCs w:val="32"/>
          <w:lang w:val="en-GB"/>
        </w:rPr>
        <w:t xml:space="preserve"> Department</w:t>
      </w:r>
    </w:p>
    <w:p w14:paraId="72382282" w14:textId="77777777" w:rsidR="00CA0592" w:rsidRPr="00061C17" w:rsidRDefault="00CA0592" w:rsidP="00CA0592">
      <w:pPr>
        <w:pBdr>
          <w:bottom w:val="single" w:sz="6" w:space="1" w:color="auto"/>
        </w:pBdr>
        <w:tabs>
          <w:tab w:val="left" w:pos="3420"/>
        </w:tabs>
        <w:spacing w:line="256" w:lineRule="auto"/>
        <w:jc w:val="center"/>
        <w:rPr>
          <w:rFonts w:asciiTheme="majorBidi" w:hAnsiTheme="majorBidi" w:cstheme="majorBidi"/>
          <w:i/>
          <w:iCs/>
          <w:sz w:val="32"/>
          <w:szCs w:val="32"/>
        </w:rPr>
      </w:pPr>
      <w:r w:rsidRPr="00061C17">
        <w:rPr>
          <w:rFonts w:asciiTheme="majorBidi" w:hAnsiTheme="majorBidi" w:cstheme="majorBidi"/>
          <w:i/>
          <w:iCs/>
          <w:sz w:val="32"/>
          <w:szCs w:val="32"/>
        </w:rPr>
        <w:t xml:space="preserve">First Semester, 2022/2023 </w:t>
      </w:r>
    </w:p>
    <w:p w14:paraId="6E90BD26" w14:textId="49255C94" w:rsidR="00CA0592" w:rsidRDefault="00CA0592" w:rsidP="00CA0592">
      <w:pPr>
        <w:pBdr>
          <w:bottom w:val="single" w:sz="6" w:space="1" w:color="auto"/>
        </w:pBdr>
        <w:tabs>
          <w:tab w:val="left" w:pos="3420"/>
        </w:tabs>
        <w:spacing w:line="256" w:lineRule="auto"/>
        <w:jc w:val="center"/>
        <w:rPr>
          <w:rFonts w:asciiTheme="majorBidi" w:hAnsiTheme="majorBidi" w:cstheme="majorBidi"/>
          <w:i/>
          <w:iCs/>
          <w:sz w:val="32"/>
          <w:szCs w:val="32"/>
        </w:rPr>
      </w:pPr>
      <w:r>
        <w:rPr>
          <w:rFonts w:asciiTheme="majorBidi" w:hAnsiTheme="majorBidi" w:cstheme="majorBidi"/>
          <w:i/>
          <w:iCs/>
          <w:sz w:val="32"/>
          <w:szCs w:val="32"/>
        </w:rPr>
        <w:t>Software</w:t>
      </w:r>
      <w:r w:rsidRPr="00061C17">
        <w:rPr>
          <w:rFonts w:asciiTheme="majorBidi" w:hAnsiTheme="majorBidi" w:cstheme="majorBidi"/>
          <w:i/>
          <w:iCs/>
          <w:sz w:val="32"/>
          <w:szCs w:val="32"/>
        </w:rPr>
        <w:t xml:space="preserve"> </w:t>
      </w:r>
      <w:r w:rsidRPr="00061C17">
        <w:rPr>
          <w:rFonts w:asciiTheme="majorBidi" w:eastAsia="Calibri" w:hAnsiTheme="majorBidi" w:cstheme="majorBidi"/>
          <w:i/>
          <w:iCs/>
          <w:sz w:val="32"/>
          <w:szCs w:val="32"/>
          <w:lang w:val="en-GB"/>
        </w:rPr>
        <w:t xml:space="preserve">Engineering </w:t>
      </w:r>
      <w:r>
        <w:rPr>
          <w:rFonts w:asciiTheme="majorBidi" w:hAnsiTheme="majorBidi" w:cstheme="majorBidi"/>
          <w:i/>
          <w:iCs/>
          <w:sz w:val="32"/>
          <w:szCs w:val="32"/>
        </w:rPr>
        <w:t>Comp433</w:t>
      </w:r>
    </w:p>
    <w:p w14:paraId="41B5589C" w14:textId="77777777" w:rsidR="00CA0592" w:rsidRPr="007110B2" w:rsidRDefault="00CA0592" w:rsidP="00CA0592">
      <w:pPr>
        <w:pBdr>
          <w:bottom w:val="single" w:sz="6" w:space="1" w:color="auto"/>
        </w:pBdr>
        <w:tabs>
          <w:tab w:val="left" w:pos="3420"/>
        </w:tabs>
        <w:spacing w:line="256" w:lineRule="auto"/>
        <w:rPr>
          <w:rFonts w:asciiTheme="majorBidi" w:hAnsiTheme="majorBidi" w:cstheme="majorBidi"/>
          <w:i/>
          <w:iCs/>
          <w:sz w:val="16"/>
          <w:szCs w:val="16"/>
        </w:rPr>
      </w:pPr>
    </w:p>
    <w:p w14:paraId="791D1ECF" w14:textId="747A5C87" w:rsidR="00CA0592" w:rsidRPr="004E34A3" w:rsidRDefault="00F61689" w:rsidP="00F61689">
      <w:pPr>
        <w:pBdr>
          <w:bottom w:val="single" w:sz="6" w:space="1" w:color="auto"/>
        </w:pBdr>
        <w:tabs>
          <w:tab w:val="left" w:pos="3420"/>
        </w:tabs>
        <w:spacing w:line="256" w:lineRule="auto"/>
        <w:jc w:val="center"/>
        <w:rPr>
          <w:b/>
          <w:bCs/>
          <w:i/>
          <w:iCs/>
          <w:color w:val="0070C0"/>
          <w:sz w:val="36"/>
          <w:szCs w:val="36"/>
        </w:rPr>
      </w:pPr>
      <w:r w:rsidRPr="004E34A3">
        <w:rPr>
          <w:rFonts w:asciiTheme="majorBidi" w:hAnsiTheme="majorBidi" w:cstheme="majorBidi"/>
          <w:b/>
          <w:bCs/>
          <w:i/>
          <w:iCs/>
          <w:color w:val="0070C0"/>
          <w:sz w:val="48"/>
          <w:szCs w:val="48"/>
        </w:rPr>
        <w:t>CrossFit Project</w:t>
      </w:r>
    </w:p>
    <w:p w14:paraId="6D33F60A" w14:textId="77777777" w:rsidR="00CA0592" w:rsidRPr="003D5799" w:rsidRDefault="00CA0592" w:rsidP="00CA0592">
      <w:pPr>
        <w:jc w:val="center"/>
        <w:rPr>
          <w:rFonts w:asciiTheme="majorBidi" w:eastAsia="Calibri" w:hAnsiTheme="majorBidi" w:cstheme="majorBidi"/>
          <w:i/>
          <w:iCs/>
          <w:sz w:val="16"/>
          <w:szCs w:val="16"/>
          <w:lang w:val="en-GB"/>
        </w:rPr>
      </w:pPr>
    </w:p>
    <w:p w14:paraId="7A25CB1F" w14:textId="16EE5089" w:rsidR="00640F1E" w:rsidRDefault="00CA0592" w:rsidP="00640F1E">
      <w:pPr>
        <w:jc w:val="center"/>
        <w:rPr>
          <w:rFonts w:asciiTheme="majorBidi" w:eastAsia="Calibri" w:hAnsiTheme="majorBidi" w:cstheme="majorBidi"/>
          <w:i/>
          <w:iCs/>
          <w:sz w:val="32"/>
          <w:szCs w:val="32"/>
          <w:lang w:val="en-GB"/>
        </w:rPr>
      </w:pPr>
      <w:r w:rsidRPr="007110B2">
        <w:rPr>
          <w:rFonts w:asciiTheme="majorBidi" w:eastAsia="Calibri" w:hAnsiTheme="majorBidi" w:cstheme="majorBidi"/>
          <w:i/>
          <w:iCs/>
          <w:sz w:val="32"/>
          <w:szCs w:val="32"/>
          <w:lang w:val="en-GB"/>
        </w:rPr>
        <w:t>Prepared by:</w:t>
      </w:r>
    </w:p>
    <w:tbl>
      <w:tblPr>
        <w:tblStyle w:val="TableGrid"/>
        <w:tblpPr w:leftFromText="180" w:rightFromText="180" w:vertAnchor="text" w:horzAnchor="margin" w:tblpXSpec="center" w:tblpY="368"/>
        <w:tblW w:w="0" w:type="auto"/>
        <w:tblLook w:val="04A0" w:firstRow="1" w:lastRow="0" w:firstColumn="1" w:lastColumn="0" w:noHBand="0" w:noVBand="1"/>
      </w:tblPr>
      <w:tblGrid>
        <w:gridCol w:w="2445"/>
        <w:gridCol w:w="2445"/>
      </w:tblGrid>
      <w:tr w:rsidR="00AF7843" w:rsidRPr="002B697C" w14:paraId="2F197C8A" w14:textId="77777777" w:rsidTr="00AF7843">
        <w:trPr>
          <w:trHeight w:val="350"/>
        </w:trPr>
        <w:tc>
          <w:tcPr>
            <w:tcW w:w="2445" w:type="dxa"/>
          </w:tcPr>
          <w:p w14:paraId="71F62C7C" w14:textId="77777777" w:rsidR="00AF7843" w:rsidRPr="002B697C" w:rsidRDefault="00AF7843" w:rsidP="004215F5">
            <w:pPr>
              <w:spacing w:line="360" w:lineRule="auto"/>
              <w:jc w:val="center"/>
              <w:rPr>
                <w:rFonts w:asciiTheme="majorBidi" w:hAnsiTheme="majorBidi" w:cstheme="majorBidi"/>
              </w:rPr>
            </w:pPr>
            <w:r w:rsidRPr="002B697C">
              <w:rPr>
                <w:rFonts w:asciiTheme="majorBidi" w:hAnsiTheme="majorBidi" w:cstheme="majorBidi"/>
              </w:rPr>
              <w:t>Students Name</w:t>
            </w:r>
          </w:p>
        </w:tc>
        <w:tc>
          <w:tcPr>
            <w:tcW w:w="2445" w:type="dxa"/>
          </w:tcPr>
          <w:p w14:paraId="0C157AED" w14:textId="77777777" w:rsidR="00AF7843" w:rsidRPr="002B697C" w:rsidRDefault="00AF7843" w:rsidP="004215F5">
            <w:pPr>
              <w:spacing w:line="360" w:lineRule="auto"/>
              <w:jc w:val="center"/>
              <w:rPr>
                <w:rFonts w:asciiTheme="majorBidi" w:hAnsiTheme="majorBidi" w:cstheme="majorBidi"/>
              </w:rPr>
            </w:pPr>
            <w:r w:rsidRPr="002B697C">
              <w:rPr>
                <w:rFonts w:asciiTheme="majorBidi" w:hAnsiTheme="majorBidi" w:cstheme="majorBidi"/>
              </w:rPr>
              <w:t>Student Number</w:t>
            </w:r>
          </w:p>
        </w:tc>
      </w:tr>
      <w:tr w:rsidR="00AF7843" w:rsidRPr="002B697C" w14:paraId="3F724044" w14:textId="77777777" w:rsidTr="00AF7843">
        <w:trPr>
          <w:trHeight w:val="317"/>
        </w:trPr>
        <w:tc>
          <w:tcPr>
            <w:tcW w:w="2445" w:type="dxa"/>
          </w:tcPr>
          <w:p w14:paraId="7FCB7493" w14:textId="77777777" w:rsidR="00AF7843" w:rsidRPr="002B697C" w:rsidRDefault="00AF7843" w:rsidP="004215F5">
            <w:pPr>
              <w:spacing w:line="360" w:lineRule="auto"/>
              <w:jc w:val="center"/>
              <w:rPr>
                <w:rFonts w:asciiTheme="majorBidi" w:hAnsiTheme="majorBidi" w:cstheme="majorBidi"/>
              </w:rPr>
            </w:pPr>
            <w:r>
              <w:rPr>
                <w:rFonts w:asciiTheme="majorBidi" w:hAnsiTheme="majorBidi" w:cstheme="majorBidi"/>
              </w:rPr>
              <w:t>Ali Maree</w:t>
            </w:r>
          </w:p>
        </w:tc>
        <w:tc>
          <w:tcPr>
            <w:tcW w:w="2445" w:type="dxa"/>
          </w:tcPr>
          <w:p w14:paraId="3B441F51" w14:textId="77777777" w:rsidR="00AF7843" w:rsidRPr="002B697C" w:rsidRDefault="00AF7843" w:rsidP="004215F5">
            <w:pPr>
              <w:spacing w:line="360" w:lineRule="auto"/>
              <w:jc w:val="center"/>
              <w:rPr>
                <w:rFonts w:asciiTheme="majorBidi" w:hAnsiTheme="majorBidi" w:cstheme="majorBidi"/>
                <w:rtl/>
              </w:rPr>
            </w:pPr>
            <w:r>
              <w:rPr>
                <w:rFonts w:asciiTheme="majorBidi" w:hAnsiTheme="majorBidi" w:cstheme="majorBidi"/>
              </w:rPr>
              <w:t>1190502</w:t>
            </w:r>
          </w:p>
        </w:tc>
      </w:tr>
      <w:tr w:rsidR="00AF7843" w:rsidRPr="002B697C" w14:paraId="7DA99CED" w14:textId="77777777" w:rsidTr="00AF7843">
        <w:trPr>
          <w:trHeight w:val="380"/>
        </w:trPr>
        <w:tc>
          <w:tcPr>
            <w:tcW w:w="2445" w:type="dxa"/>
          </w:tcPr>
          <w:p w14:paraId="1D184261" w14:textId="77777777" w:rsidR="00AF7843" w:rsidRPr="002B697C" w:rsidRDefault="00AF7843" w:rsidP="004215F5">
            <w:pPr>
              <w:spacing w:line="360" w:lineRule="auto"/>
              <w:jc w:val="center"/>
              <w:rPr>
                <w:rFonts w:asciiTheme="majorBidi" w:hAnsiTheme="majorBidi" w:cstheme="majorBidi"/>
              </w:rPr>
            </w:pPr>
            <w:r>
              <w:rPr>
                <w:rFonts w:asciiTheme="majorBidi" w:hAnsiTheme="majorBidi" w:cstheme="majorBidi"/>
              </w:rPr>
              <w:t>Sara Ammar</w:t>
            </w:r>
          </w:p>
        </w:tc>
        <w:tc>
          <w:tcPr>
            <w:tcW w:w="2445" w:type="dxa"/>
          </w:tcPr>
          <w:p w14:paraId="46B73644" w14:textId="77777777" w:rsidR="00AF7843" w:rsidRPr="002B697C" w:rsidRDefault="00AF7843" w:rsidP="004215F5">
            <w:pPr>
              <w:spacing w:line="360" w:lineRule="auto"/>
              <w:jc w:val="center"/>
              <w:rPr>
                <w:rFonts w:asciiTheme="majorBidi" w:hAnsiTheme="majorBidi" w:cstheme="majorBidi"/>
              </w:rPr>
            </w:pPr>
            <w:r>
              <w:rPr>
                <w:rFonts w:asciiTheme="majorBidi" w:hAnsiTheme="majorBidi" w:cstheme="majorBidi"/>
              </w:rPr>
              <w:t>1191052</w:t>
            </w:r>
          </w:p>
        </w:tc>
      </w:tr>
      <w:tr w:rsidR="00AF7843" w:rsidRPr="002B697C" w14:paraId="45896ED5" w14:textId="77777777" w:rsidTr="00AF7843">
        <w:trPr>
          <w:trHeight w:val="353"/>
        </w:trPr>
        <w:tc>
          <w:tcPr>
            <w:tcW w:w="2445" w:type="dxa"/>
          </w:tcPr>
          <w:p w14:paraId="6EF62236" w14:textId="77777777" w:rsidR="00AF7843" w:rsidRPr="002B697C" w:rsidRDefault="00AF7843" w:rsidP="004215F5">
            <w:pPr>
              <w:spacing w:line="360" w:lineRule="auto"/>
              <w:jc w:val="center"/>
              <w:rPr>
                <w:rFonts w:asciiTheme="majorBidi" w:hAnsiTheme="majorBidi" w:cstheme="majorBidi"/>
              </w:rPr>
            </w:pPr>
            <w:r>
              <w:rPr>
                <w:rFonts w:asciiTheme="majorBidi" w:hAnsiTheme="majorBidi" w:cstheme="majorBidi"/>
              </w:rPr>
              <w:t>Al Ayham Maree</w:t>
            </w:r>
          </w:p>
        </w:tc>
        <w:tc>
          <w:tcPr>
            <w:tcW w:w="2445" w:type="dxa"/>
          </w:tcPr>
          <w:p w14:paraId="738B6408" w14:textId="77777777" w:rsidR="00AF7843" w:rsidRPr="002B697C" w:rsidRDefault="00AF7843" w:rsidP="004215F5">
            <w:pPr>
              <w:spacing w:line="360" w:lineRule="auto"/>
              <w:jc w:val="center"/>
              <w:rPr>
                <w:rFonts w:asciiTheme="majorBidi" w:hAnsiTheme="majorBidi" w:cstheme="majorBidi"/>
              </w:rPr>
            </w:pPr>
            <w:r>
              <w:rPr>
                <w:rFonts w:asciiTheme="majorBidi" w:hAnsiTheme="majorBidi" w:cstheme="majorBidi"/>
              </w:rPr>
              <w:t>1191408</w:t>
            </w:r>
          </w:p>
        </w:tc>
      </w:tr>
      <w:tr w:rsidR="00AF7843" w:rsidRPr="002B697C" w14:paraId="112FA758" w14:textId="77777777" w:rsidTr="00AF7843">
        <w:trPr>
          <w:trHeight w:val="416"/>
        </w:trPr>
        <w:tc>
          <w:tcPr>
            <w:tcW w:w="2445" w:type="dxa"/>
          </w:tcPr>
          <w:p w14:paraId="446DB8D2" w14:textId="77777777" w:rsidR="00AF7843" w:rsidRPr="002B697C" w:rsidRDefault="00AF7843" w:rsidP="004215F5">
            <w:pPr>
              <w:spacing w:line="360" w:lineRule="auto"/>
              <w:jc w:val="center"/>
              <w:rPr>
                <w:rFonts w:asciiTheme="majorBidi" w:hAnsiTheme="majorBidi" w:cstheme="majorBidi"/>
              </w:rPr>
            </w:pPr>
            <w:r>
              <w:rPr>
                <w:rFonts w:asciiTheme="majorBidi" w:hAnsiTheme="majorBidi" w:cstheme="majorBidi"/>
              </w:rPr>
              <w:t xml:space="preserve">Dana </w:t>
            </w:r>
            <w:proofErr w:type="spellStart"/>
            <w:r>
              <w:rPr>
                <w:rFonts w:asciiTheme="majorBidi" w:hAnsiTheme="majorBidi" w:cstheme="majorBidi"/>
              </w:rPr>
              <w:t>Shtaya</w:t>
            </w:r>
            <w:proofErr w:type="spellEnd"/>
          </w:p>
        </w:tc>
        <w:tc>
          <w:tcPr>
            <w:tcW w:w="2445" w:type="dxa"/>
          </w:tcPr>
          <w:p w14:paraId="40582928" w14:textId="77777777" w:rsidR="00AF7843" w:rsidRPr="002B697C" w:rsidRDefault="00AF7843" w:rsidP="004215F5">
            <w:pPr>
              <w:spacing w:line="360" w:lineRule="auto"/>
              <w:jc w:val="center"/>
              <w:rPr>
                <w:rFonts w:asciiTheme="majorBidi" w:hAnsiTheme="majorBidi" w:cstheme="majorBidi"/>
              </w:rPr>
            </w:pPr>
            <w:r>
              <w:rPr>
                <w:rFonts w:asciiTheme="majorBidi" w:hAnsiTheme="majorBidi" w:cstheme="majorBidi"/>
              </w:rPr>
              <w:t>1191868</w:t>
            </w:r>
          </w:p>
        </w:tc>
      </w:tr>
    </w:tbl>
    <w:p w14:paraId="5E0462BC" w14:textId="4FA441F7" w:rsidR="00AF7843" w:rsidRPr="00640F1E" w:rsidRDefault="00AF7843" w:rsidP="00640F1E">
      <w:pPr>
        <w:rPr>
          <w:rFonts w:asciiTheme="majorBidi" w:eastAsia="Calibri" w:hAnsiTheme="majorBidi" w:cstheme="majorBidi"/>
          <w:i/>
          <w:iCs/>
          <w:sz w:val="32"/>
          <w:szCs w:val="32"/>
          <w:lang w:val="en-GB"/>
        </w:rPr>
      </w:pPr>
    </w:p>
    <w:p w14:paraId="3BB96F9C" w14:textId="53FB9AB3" w:rsidR="00AF7843" w:rsidRDefault="00AF7843" w:rsidP="00AF7843">
      <w:pPr>
        <w:jc w:val="center"/>
        <w:rPr>
          <w:rFonts w:asciiTheme="majorBidi" w:eastAsia="Calibri" w:hAnsiTheme="majorBidi" w:cstheme="majorBidi"/>
          <w:i/>
          <w:iCs/>
          <w:sz w:val="32"/>
          <w:szCs w:val="32"/>
          <w:lang w:val="en-GB"/>
        </w:rPr>
      </w:pPr>
    </w:p>
    <w:p w14:paraId="766A957F" w14:textId="77777777" w:rsidR="00AF7843" w:rsidRPr="007110B2" w:rsidRDefault="00AF7843" w:rsidP="00AF7843">
      <w:pPr>
        <w:jc w:val="center"/>
        <w:rPr>
          <w:rFonts w:asciiTheme="majorBidi" w:eastAsia="Calibri" w:hAnsiTheme="majorBidi" w:cstheme="majorBidi"/>
          <w:i/>
          <w:iCs/>
          <w:sz w:val="32"/>
          <w:szCs w:val="32"/>
          <w:lang w:val="en-GB"/>
        </w:rPr>
      </w:pPr>
    </w:p>
    <w:p w14:paraId="129AFF27" w14:textId="3C96465E" w:rsidR="00CA0592" w:rsidRDefault="00CA0592" w:rsidP="00CA0592">
      <w:pPr>
        <w:tabs>
          <w:tab w:val="left" w:pos="3206"/>
          <w:tab w:val="center" w:pos="4513"/>
        </w:tabs>
        <w:jc w:val="center"/>
        <w:rPr>
          <w:rFonts w:asciiTheme="majorBidi" w:eastAsia="Calibri" w:hAnsiTheme="majorBidi" w:cstheme="majorBidi"/>
          <w:i/>
          <w:iCs/>
          <w:sz w:val="32"/>
          <w:szCs w:val="32"/>
          <w:lang w:val="en-GB" w:bidi="ar-JO"/>
        </w:rPr>
      </w:pPr>
    </w:p>
    <w:p w14:paraId="742D58DC" w14:textId="77777777" w:rsidR="00AF7843" w:rsidRPr="007110B2" w:rsidRDefault="00AF7843" w:rsidP="00640F1E">
      <w:pPr>
        <w:tabs>
          <w:tab w:val="left" w:pos="3206"/>
          <w:tab w:val="center" w:pos="4513"/>
        </w:tabs>
        <w:rPr>
          <w:rFonts w:asciiTheme="majorBidi" w:eastAsia="Calibri" w:hAnsiTheme="majorBidi" w:cstheme="majorBidi"/>
          <w:i/>
          <w:iCs/>
          <w:sz w:val="32"/>
          <w:szCs w:val="32"/>
          <w:rtl/>
          <w:lang w:val="en-GB" w:bidi="ar-JO"/>
        </w:rPr>
      </w:pPr>
    </w:p>
    <w:p w14:paraId="74250B5D" w14:textId="51393633" w:rsidR="00CA0592" w:rsidRPr="006266AE" w:rsidRDefault="00640F1E" w:rsidP="006266AE">
      <w:pPr>
        <w:jc w:val="center"/>
        <w:rPr>
          <w:rFonts w:asciiTheme="majorBidi" w:eastAsia="Calibri" w:hAnsiTheme="majorBidi" w:cstheme="majorBidi"/>
          <w:i/>
          <w:iCs/>
          <w:sz w:val="32"/>
          <w:szCs w:val="32"/>
          <w:rtl/>
          <w:lang w:val="en-GB"/>
        </w:rPr>
      </w:pPr>
      <w:r w:rsidRPr="006266AE">
        <w:rPr>
          <w:rFonts w:asciiTheme="majorBidi" w:eastAsia="Calibri" w:hAnsiTheme="majorBidi" w:cstheme="majorBidi"/>
          <w:i/>
          <w:iCs/>
          <w:sz w:val="32"/>
          <w:szCs w:val="32"/>
          <w:lang w:val="en-GB"/>
        </w:rPr>
        <w:t>Instructor</w:t>
      </w:r>
      <w:r w:rsidR="00CA0592" w:rsidRPr="006266AE">
        <w:rPr>
          <w:rFonts w:asciiTheme="majorBidi" w:eastAsia="Calibri" w:hAnsiTheme="majorBidi" w:cstheme="majorBidi"/>
          <w:i/>
          <w:iCs/>
          <w:sz w:val="32"/>
          <w:szCs w:val="32"/>
          <w:lang w:val="en-GB"/>
        </w:rPr>
        <w:t>:</w:t>
      </w:r>
      <w:r w:rsidRPr="006266AE">
        <w:rPr>
          <w:rFonts w:asciiTheme="majorBidi" w:eastAsia="Calibri" w:hAnsiTheme="majorBidi" w:cstheme="majorBidi"/>
          <w:i/>
          <w:iCs/>
          <w:sz w:val="32"/>
          <w:szCs w:val="32"/>
          <w:lang w:val="en-GB"/>
        </w:rPr>
        <w:t xml:space="preserve">  </w:t>
      </w:r>
      <w:proofErr w:type="spellStart"/>
      <w:r w:rsidR="00CA0592" w:rsidRPr="006266AE">
        <w:rPr>
          <w:rFonts w:asciiTheme="majorBidi" w:eastAsia="Calibri" w:hAnsiTheme="majorBidi" w:cstheme="majorBidi"/>
          <w:i/>
          <w:iCs/>
          <w:sz w:val="32"/>
          <w:szCs w:val="32"/>
          <w:lang w:val="en-GB"/>
        </w:rPr>
        <w:t>Dr.</w:t>
      </w:r>
      <w:proofErr w:type="spellEnd"/>
      <w:r w:rsidR="00CA0592" w:rsidRPr="006266AE">
        <w:rPr>
          <w:rFonts w:asciiTheme="majorBidi" w:eastAsia="Calibri" w:hAnsiTheme="majorBidi" w:cstheme="majorBidi"/>
          <w:i/>
          <w:iCs/>
          <w:sz w:val="32"/>
          <w:szCs w:val="32"/>
          <w:lang w:val="en-GB"/>
        </w:rPr>
        <w:t xml:space="preserve"> </w:t>
      </w:r>
      <w:hyperlink r:id="rId7" w:history="1">
        <w:r w:rsidR="006266AE" w:rsidRPr="006D7729">
          <w:rPr>
            <w:rStyle w:val="Hyperlink"/>
            <w:rFonts w:asciiTheme="majorBidi" w:hAnsiTheme="majorBidi" w:cstheme="majorBidi"/>
            <w:i/>
            <w:iCs/>
            <w:color w:val="auto"/>
            <w:sz w:val="32"/>
            <w:szCs w:val="32"/>
            <w:u w:val="none"/>
          </w:rPr>
          <w:t>Samer</w:t>
        </w:r>
      </w:hyperlink>
      <w:r w:rsidR="006266AE" w:rsidRPr="006266AE">
        <w:rPr>
          <w:rStyle w:val="Hyperlink"/>
          <w:rFonts w:asciiTheme="majorBidi" w:hAnsiTheme="majorBidi" w:cstheme="majorBidi"/>
          <w:i/>
          <w:iCs/>
          <w:color w:val="auto"/>
          <w:sz w:val="32"/>
          <w:szCs w:val="32"/>
          <w:u w:val="none"/>
        </w:rPr>
        <w:t xml:space="preserve"> Zein</w:t>
      </w:r>
    </w:p>
    <w:p w14:paraId="305A0C4D" w14:textId="16A1674A" w:rsidR="00CA0592" w:rsidRDefault="00CA0592" w:rsidP="006266AE">
      <w:pPr>
        <w:jc w:val="center"/>
        <w:rPr>
          <w:rFonts w:asciiTheme="majorBidi" w:eastAsia="Calibri" w:hAnsiTheme="majorBidi" w:cstheme="majorBidi"/>
          <w:i/>
          <w:iCs/>
          <w:sz w:val="32"/>
          <w:szCs w:val="32"/>
          <w:lang w:val="en-GB"/>
        </w:rPr>
      </w:pPr>
      <w:r w:rsidRPr="007110B2">
        <w:rPr>
          <w:rFonts w:asciiTheme="majorBidi" w:eastAsia="Calibri" w:hAnsiTheme="majorBidi" w:cstheme="majorBidi"/>
          <w:i/>
          <w:iCs/>
          <w:sz w:val="32"/>
          <w:szCs w:val="32"/>
          <w:lang w:val="en-GB"/>
        </w:rPr>
        <w:t>Section:</w:t>
      </w:r>
      <w:r w:rsidR="006266AE">
        <w:rPr>
          <w:rFonts w:asciiTheme="majorBidi" w:eastAsia="Calibri" w:hAnsiTheme="majorBidi" w:cstheme="majorBidi"/>
          <w:i/>
          <w:iCs/>
          <w:sz w:val="32"/>
          <w:szCs w:val="32"/>
          <w:lang w:val="en-GB"/>
        </w:rPr>
        <w:t xml:space="preserve"> </w:t>
      </w:r>
      <w:r w:rsidRPr="007110B2">
        <w:rPr>
          <w:rFonts w:asciiTheme="majorBidi" w:eastAsia="Calibri" w:hAnsiTheme="majorBidi" w:cstheme="majorBidi"/>
          <w:i/>
          <w:iCs/>
          <w:sz w:val="32"/>
          <w:szCs w:val="32"/>
          <w:lang w:val="en-GB"/>
        </w:rPr>
        <w:t>2</w:t>
      </w:r>
    </w:p>
    <w:p w14:paraId="490440E6" w14:textId="433A882D" w:rsidR="006266AE" w:rsidRDefault="006266AE" w:rsidP="006266AE">
      <w:pPr>
        <w:jc w:val="center"/>
        <w:rPr>
          <w:rFonts w:asciiTheme="majorBidi" w:eastAsia="Calibri" w:hAnsiTheme="majorBidi" w:cstheme="majorBidi"/>
          <w:i/>
          <w:iCs/>
          <w:sz w:val="32"/>
          <w:szCs w:val="32"/>
          <w:lang w:val="en-GB"/>
        </w:rPr>
      </w:pPr>
    </w:p>
    <w:p w14:paraId="647D71A1" w14:textId="77777777" w:rsidR="006266AE" w:rsidRPr="007110B2" w:rsidRDefault="006266AE" w:rsidP="006266AE">
      <w:pPr>
        <w:rPr>
          <w:rFonts w:asciiTheme="majorBidi" w:eastAsia="Calibri" w:hAnsiTheme="majorBidi" w:cstheme="majorBidi"/>
          <w:i/>
          <w:iCs/>
          <w:sz w:val="32"/>
          <w:szCs w:val="32"/>
          <w:lang w:val="en-GB"/>
        </w:rPr>
      </w:pPr>
    </w:p>
    <w:p w14:paraId="0996A4EB" w14:textId="77777777" w:rsidR="00CA0592" w:rsidRPr="007110B2" w:rsidRDefault="00CA0592" w:rsidP="00CA0592">
      <w:pPr>
        <w:jc w:val="center"/>
        <w:rPr>
          <w:rFonts w:asciiTheme="majorBidi" w:eastAsia="Calibri" w:hAnsiTheme="majorBidi" w:cstheme="majorBidi"/>
          <w:i/>
          <w:iCs/>
          <w:sz w:val="32"/>
          <w:szCs w:val="32"/>
        </w:rPr>
      </w:pPr>
      <w:r w:rsidRPr="007110B2">
        <w:rPr>
          <w:rFonts w:asciiTheme="majorBidi" w:eastAsia="Calibri" w:hAnsiTheme="majorBidi" w:cstheme="majorBidi"/>
          <w:i/>
          <w:iCs/>
          <w:sz w:val="32"/>
          <w:szCs w:val="32"/>
        </w:rPr>
        <w:t>Date:</w:t>
      </w:r>
    </w:p>
    <w:p w14:paraId="73416EA9" w14:textId="06CE6261" w:rsidR="00CA0592" w:rsidRDefault="00917309" w:rsidP="00CA0592">
      <w:pPr>
        <w:jc w:val="center"/>
        <w:rPr>
          <w:rFonts w:asciiTheme="majorBidi" w:eastAsia="Calibri" w:hAnsiTheme="majorBidi" w:cstheme="majorBidi"/>
          <w:i/>
          <w:iCs/>
          <w:sz w:val="32"/>
          <w:szCs w:val="32"/>
        </w:rPr>
      </w:pPr>
      <w:r>
        <w:rPr>
          <w:rFonts w:asciiTheme="majorBidi" w:eastAsia="Calibri" w:hAnsiTheme="majorBidi" w:cstheme="majorBidi"/>
          <w:i/>
          <w:iCs/>
          <w:sz w:val="32"/>
          <w:szCs w:val="32"/>
          <w:lang w:val="en-GB"/>
        </w:rPr>
        <w:t>6</w:t>
      </w:r>
      <w:r w:rsidR="00CA0592" w:rsidRPr="007110B2">
        <w:rPr>
          <w:rFonts w:asciiTheme="majorBidi" w:eastAsia="Calibri" w:hAnsiTheme="majorBidi" w:cstheme="majorBidi"/>
          <w:i/>
          <w:iCs/>
          <w:sz w:val="32"/>
          <w:szCs w:val="32"/>
          <w:lang w:val="en-GB"/>
        </w:rPr>
        <w:t>-2-202</w:t>
      </w:r>
      <w:r>
        <w:rPr>
          <w:rFonts w:asciiTheme="majorBidi" w:eastAsia="Calibri" w:hAnsiTheme="majorBidi" w:cstheme="majorBidi"/>
          <w:i/>
          <w:iCs/>
          <w:sz w:val="32"/>
          <w:szCs w:val="32"/>
          <w:lang w:val="en-GB"/>
        </w:rPr>
        <w:t>3</w:t>
      </w:r>
    </w:p>
    <w:p w14:paraId="1DC5FABF" w14:textId="4F312F47" w:rsidR="004E34A3" w:rsidRDefault="004E34A3" w:rsidP="00CA0592">
      <w:pPr>
        <w:jc w:val="center"/>
        <w:rPr>
          <w:rFonts w:asciiTheme="majorBidi" w:eastAsia="Calibri" w:hAnsiTheme="majorBidi" w:cstheme="majorBidi"/>
          <w:i/>
          <w:iCs/>
          <w:sz w:val="32"/>
          <w:szCs w:val="32"/>
        </w:rPr>
      </w:pPr>
    </w:p>
    <w:p w14:paraId="67C6A5B9" w14:textId="3969DFCA" w:rsidR="00880602" w:rsidRPr="004E34A3" w:rsidRDefault="004E34A3" w:rsidP="004E34A3">
      <w:pPr>
        <w:jc w:val="both"/>
        <w:rPr>
          <w:rFonts w:asciiTheme="majorBidi" w:eastAsia="Calibri" w:hAnsiTheme="majorBidi" w:cstheme="majorBidi"/>
          <w:b/>
          <w:bCs/>
          <w:color w:val="2E74B5" w:themeColor="accent1" w:themeShade="BF"/>
          <w:sz w:val="32"/>
          <w:szCs w:val="32"/>
        </w:rPr>
      </w:pPr>
      <w:r w:rsidRPr="004E34A3">
        <w:rPr>
          <w:rFonts w:asciiTheme="majorBidi" w:eastAsia="Calibri" w:hAnsiTheme="majorBidi" w:cstheme="majorBidi"/>
          <w:b/>
          <w:bCs/>
          <w:color w:val="2E74B5" w:themeColor="accent1" w:themeShade="BF"/>
          <w:sz w:val="32"/>
          <w:szCs w:val="32"/>
        </w:rPr>
        <w:lastRenderedPageBreak/>
        <w:t>Contents</w:t>
      </w:r>
    </w:p>
    <w:sdt>
      <w:sdtPr>
        <w:rPr>
          <w:rFonts w:asciiTheme="minorHAnsi" w:eastAsiaTheme="minorHAnsi" w:hAnsiTheme="minorHAnsi" w:cstheme="minorBidi"/>
          <w:color w:val="auto"/>
          <w:sz w:val="22"/>
          <w:szCs w:val="22"/>
          <w:lang w:val="ar-SA"/>
        </w:rPr>
        <w:id w:val="-1209256463"/>
        <w:docPartObj>
          <w:docPartGallery w:val="Table of Contents"/>
          <w:docPartUnique/>
        </w:docPartObj>
      </w:sdtPr>
      <w:sdtEndPr>
        <w:rPr>
          <w:rtl w:val="0"/>
          <w:lang w:val="en-US"/>
        </w:rPr>
      </w:sdtEndPr>
      <w:sdtContent>
        <w:p w14:paraId="55C2FEF0" w14:textId="2DBB15DC" w:rsidR="004E34A3" w:rsidRPr="004E34A3" w:rsidRDefault="004E34A3" w:rsidP="004E34A3">
          <w:pPr>
            <w:pStyle w:val="TOCHeading"/>
            <w:rPr>
              <w:sz w:val="20"/>
              <w:szCs w:val="20"/>
            </w:rPr>
          </w:pPr>
        </w:p>
        <w:p w14:paraId="78A7C10F" w14:textId="471ED03F" w:rsidR="00EC2DD0" w:rsidRDefault="004E34A3">
          <w:pPr>
            <w:pStyle w:val="TOC1"/>
            <w:tabs>
              <w:tab w:val="left" w:pos="440"/>
              <w:tab w:val="right" w:leader="dot" w:pos="8630"/>
            </w:tabs>
            <w:rPr>
              <w:rFonts w:eastAsiaTheme="minorEastAsia"/>
              <w:noProof/>
            </w:rPr>
          </w:pPr>
          <w:r>
            <w:fldChar w:fldCharType="begin"/>
          </w:r>
          <w:r>
            <w:instrText xml:space="preserve"> TOC \o "1-3" \h \z \u </w:instrText>
          </w:r>
          <w:r>
            <w:fldChar w:fldCharType="separate"/>
          </w:r>
          <w:hyperlink w:anchor="_Toc126610623" w:history="1">
            <w:r w:rsidR="00EC2DD0" w:rsidRPr="00DB0654">
              <w:rPr>
                <w:rStyle w:val="Hyperlink"/>
                <w:b/>
                <w:bCs/>
                <w:noProof/>
              </w:rPr>
              <w:t>1.</w:t>
            </w:r>
            <w:r w:rsidR="00EC2DD0">
              <w:rPr>
                <w:rFonts w:eastAsiaTheme="minorEastAsia"/>
                <w:noProof/>
              </w:rPr>
              <w:tab/>
            </w:r>
            <w:r w:rsidR="00EC2DD0" w:rsidRPr="00DB0654">
              <w:rPr>
                <w:rStyle w:val="Hyperlink"/>
                <w:b/>
                <w:bCs/>
                <w:noProof/>
              </w:rPr>
              <w:t>Phase -1-</w:t>
            </w:r>
            <w:r w:rsidR="00EC2DD0">
              <w:rPr>
                <w:noProof/>
                <w:webHidden/>
              </w:rPr>
              <w:tab/>
            </w:r>
            <w:r w:rsidR="00EC2DD0">
              <w:rPr>
                <w:rStyle w:val="Hyperlink"/>
                <w:noProof/>
                <w:rtl/>
              </w:rPr>
              <w:fldChar w:fldCharType="begin"/>
            </w:r>
            <w:r w:rsidR="00EC2DD0">
              <w:rPr>
                <w:noProof/>
                <w:webHidden/>
              </w:rPr>
              <w:instrText xml:space="preserve"> PAGEREF _Toc126610623 \h </w:instrText>
            </w:r>
            <w:r w:rsidR="00EC2DD0">
              <w:rPr>
                <w:rStyle w:val="Hyperlink"/>
                <w:noProof/>
                <w:rtl/>
              </w:rPr>
            </w:r>
            <w:r w:rsidR="00EC2DD0">
              <w:rPr>
                <w:rStyle w:val="Hyperlink"/>
                <w:noProof/>
                <w:rtl/>
              </w:rPr>
              <w:fldChar w:fldCharType="separate"/>
            </w:r>
            <w:r w:rsidR="00727BF7">
              <w:rPr>
                <w:noProof/>
                <w:webHidden/>
              </w:rPr>
              <w:t>3</w:t>
            </w:r>
            <w:r w:rsidR="00EC2DD0">
              <w:rPr>
                <w:rStyle w:val="Hyperlink"/>
                <w:noProof/>
                <w:rtl/>
              </w:rPr>
              <w:fldChar w:fldCharType="end"/>
            </w:r>
          </w:hyperlink>
        </w:p>
        <w:p w14:paraId="56A64E1D" w14:textId="0ADEC223" w:rsidR="00EC2DD0" w:rsidRDefault="00000000">
          <w:pPr>
            <w:pStyle w:val="TOC2"/>
            <w:tabs>
              <w:tab w:val="left" w:pos="880"/>
              <w:tab w:val="right" w:leader="dot" w:pos="8630"/>
            </w:tabs>
            <w:rPr>
              <w:rFonts w:eastAsiaTheme="minorEastAsia"/>
              <w:noProof/>
            </w:rPr>
          </w:pPr>
          <w:hyperlink w:anchor="_Toc126610624" w:history="1">
            <w:r w:rsidR="00EC2DD0" w:rsidRPr="00DB0654">
              <w:rPr>
                <w:rStyle w:val="Hyperlink"/>
                <w:b/>
                <w:bCs/>
                <w:noProof/>
              </w:rPr>
              <w:t>1.0.</w:t>
            </w:r>
            <w:r w:rsidR="00EC2DD0">
              <w:rPr>
                <w:rFonts w:eastAsiaTheme="minorEastAsia"/>
                <w:noProof/>
              </w:rPr>
              <w:tab/>
            </w:r>
            <w:r w:rsidR="00EC2DD0" w:rsidRPr="00DB0654">
              <w:rPr>
                <w:rStyle w:val="Hyperlink"/>
                <w:b/>
                <w:bCs/>
                <w:noProof/>
              </w:rPr>
              <w:t>Introduction</w:t>
            </w:r>
            <w:r w:rsidR="00EC2DD0">
              <w:rPr>
                <w:noProof/>
                <w:webHidden/>
              </w:rPr>
              <w:tab/>
            </w:r>
            <w:r w:rsidR="00EC2DD0">
              <w:rPr>
                <w:rStyle w:val="Hyperlink"/>
                <w:noProof/>
                <w:rtl/>
              </w:rPr>
              <w:fldChar w:fldCharType="begin"/>
            </w:r>
            <w:r w:rsidR="00EC2DD0">
              <w:rPr>
                <w:noProof/>
                <w:webHidden/>
              </w:rPr>
              <w:instrText xml:space="preserve"> PAGEREF _Toc126610624 \h </w:instrText>
            </w:r>
            <w:r w:rsidR="00EC2DD0">
              <w:rPr>
                <w:rStyle w:val="Hyperlink"/>
                <w:noProof/>
                <w:rtl/>
              </w:rPr>
            </w:r>
            <w:r w:rsidR="00EC2DD0">
              <w:rPr>
                <w:rStyle w:val="Hyperlink"/>
                <w:noProof/>
                <w:rtl/>
              </w:rPr>
              <w:fldChar w:fldCharType="separate"/>
            </w:r>
            <w:r w:rsidR="00727BF7">
              <w:rPr>
                <w:noProof/>
                <w:webHidden/>
              </w:rPr>
              <w:t>3</w:t>
            </w:r>
            <w:r w:rsidR="00EC2DD0">
              <w:rPr>
                <w:rStyle w:val="Hyperlink"/>
                <w:noProof/>
                <w:rtl/>
              </w:rPr>
              <w:fldChar w:fldCharType="end"/>
            </w:r>
          </w:hyperlink>
        </w:p>
        <w:p w14:paraId="450F9D81" w14:textId="59740524" w:rsidR="00EC2DD0" w:rsidRDefault="00000000">
          <w:pPr>
            <w:pStyle w:val="TOC2"/>
            <w:tabs>
              <w:tab w:val="left" w:pos="880"/>
              <w:tab w:val="right" w:leader="dot" w:pos="8630"/>
            </w:tabs>
            <w:rPr>
              <w:rFonts w:eastAsiaTheme="minorEastAsia"/>
              <w:noProof/>
            </w:rPr>
          </w:pPr>
          <w:hyperlink w:anchor="_Toc126610625" w:history="1">
            <w:r w:rsidR="00EC2DD0" w:rsidRPr="00DB0654">
              <w:rPr>
                <w:rStyle w:val="Hyperlink"/>
                <w:b/>
                <w:bCs/>
                <w:noProof/>
              </w:rPr>
              <w:t>1.1.</w:t>
            </w:r>
            <w:r w:rsidR="00EC2DD0">
              <w:rPr>
                <w:rFonts w:eastAsiaTheme="minorEastAsia"/>
                <w:noProof/>
              </w:rPr>
              <w:tab/>
            </w:r>
            <w:r w:rsidR="00EC2DD0" w:rsidRPr="00DB0654">
              <w:rPr>
                <w:rStyle w:val="Hyperlink"/>
                <w:b/>
                <w:bCs/>
                <w:noProof/>
              </w:rPr>
              <w:t>System Features</w:t>
            </w:r>
            <w:r w:rsidR="00EC2DD0">
              <w:rPr>
                <w:noProof/>
                <w:webHidden/>
              </w:rPr>
              <w:tab/>
            </w:r>
            <w:r w:rsidR="00EC2DD0">
              <w:rPr>
                <w:rStyle w:val="Hyperlink"/>
                <w:noProof/>
                <w:rtl/>
              </w:rPr>
              <w:fldChar w:fldCharType="begin"/>
            </w:r>
            <w:r w:rsidR="00EC2DD0">
              <w:rPr>
                <w:noProof/>
                <w:webHidden/>
              </w:rPr>
              <w:instrText xml:space="preserve"> PAGEREF _Toc126610625 \h </w:instrText>
            </w:r>
            <w:r w:rsidR="00EC2DD0">
              <w:rPr>
                <w:rStyle w:val="Hyperlink"/>
                <w:noProof/>
                <w:rtl/>
              </w:rPr>
            </w:r>
            <w:r w:rsidR="00EC2DD0">
              <w:rPr>
                <w:rStyle w:val="Hyperlink"/>
                <w:noProof/>
                <w:rtl/>
              </w:rPr>
              <w:fldChar w:fldCharType="separate"/>
            </w:r>
            <w:r w:rsidR="00727BF7">
              <w:rPr>
                <w:noProof/>
                <w:webHidden/>
              </w:rPr>
              <w:t>5</w:t>
            </w:r>
            <w:r w:rsidR="00EC2DD0">
              <w:rPr>
                <w:rStyle w:val="Hyperlink"/>
                <w:noProof/>
                <w:rtl/>
              </w:rPr>
              <w:fldChar w:fldCharType="end"/>
            </w:r>
          </w:hyperlink>
        </w:p>
        <w:p w14:paraId="031A3815" w14:textId="4590F340" w:rsidR="00EC2DD0" w:rsidRDefault="00000000">
          <w:pPr>
            <w:pStyle w:val="TOC2"/>
            <w:tabs>
              <w:tab w:val="left" w:pos="880"/>
              <w:tab w:val="right" w:leader="dot" w:pos="8630"/>
            </w:tabs>
            <w:rPr>
              <w:rFonts w:eastAsiaTheme="minorEastAsia"/>
              <w:noProof/>
            </w:rPr>
          </w:pPr>
          <w:hyperlink w:anchor="_Toc126610626" w:history="1">
            <w:r w:rsidR="00EC2DD0" w:rsidRPr="00DB0654">
              <w:rPr>
                <w:rStyle w:val="Hyperlink"/>
                <w:b/>
                <w:bCs/>
                <w:noProof/>
              </w:rPr>
              <w:t>1.2.</w:t>
            </w:r>
            <w:r w:rsidR="00EC2DD0">
              <w:rPr>
                <w:rFonts w:eastAsiaTheme="minorEastAsia"/>
                <w:noProof/>
              </w:rPr>
              <w:tab/>
            </w:r>
            <w:r w:rsidR="00EC2DD0" w:rsidRPr="00DB0654">
              <w:rPr>
                <w:rStyle w:val="Hyperlink"/>
                <w:b/>
                <w:bCs/>
                <w:noProof/>
              </w:rPr>
              <w:t>Software development process</w:t>
            </w:r>
            <w:r w:rsidR="00EC2DD0">
              <w:rPr>
                <w:noProof/>
                <w:webHidden/>
              </w:rPr>
              <w:tab/>
            </w:r>
            <w:r w:rsidR="00EC2DD0">
              <w:rPr>
                <w:rStyle w:val="Hyperlink"/>
                <w:noProof/>
                <w:rtl/>
              </w:rPr>
              <w:fldChar w:fldCharType="begin"/>
            </w:r>
            <w:r w:rsidR="00EC2DD0">
              <w:rPr>
                <w:noProof/>
                <w:webHidden/>
              </w:rPr>
              <w:instrText xml:space="preserve"> PAGEREF _Toc126610626 \h </w:instrText>
            </w:r>
            <w:r w:rsidR="00EC2DD0">
              <w:rPr>
                <w:rStyle w:val="Hyperlink"/>
                <w:noProof/>
                <w:rtl/>
              </w:rPr>
            </w:r>
            <w:r w:rsidR="00EC2DD0">
              <w:rPr>
                <w:rStyle w:val="Hyperlink"/>
                <w:noProof/>
                <w:rtl/>
              </w:rPr>
              <w:fldChar w:fldCharType="separate"/>
            </w:r>
            <w:r w:rsidR="00727BF7">
              <w:rPr>
                <w:noProof/>
                <w:webHidden/>
              </w:rPr>
              <w:t>7</w:t>
            </w:r>
            <w:r w:rsidR="00EC2DD0">
              <w:rPr>
                <w:rStyle w:val="Hyperlink"/>
                <w:noProof/>
                <w:rtl/>
              </w:rPr>
              <w:fldChar w:fldCharType="end"/>
            </w:r>
          </w:hyperlink>
        </w:p>
        <w:p w14:paraId="1FE6256B" w14:textId="346170FB" w:rsidR="00EC2DD0" w:rsidRDefault="00000000">
          <w:pPr>
            <w:pStyle w:val="TOC1"/>
            <w:tabs>
              <w:tab w:val="left" w:pos="440"/>
              <w:tab w:val="right" w:leader="dot" w:pos="8630"/>
            </w:tabs>
            <w:rPr>
              <w:rFonts w:eastAsiaTheme="minorEastAsia"/>
              <w:noProof/>
            </w:rPr>
          </w:pPr>
          <w:hyperlink w:anchor="_Toc126610627" w:history="1">
            <w:r w:rsidR="00EC2DD0" w:rsidRPr="00DB0654">
              <w:rPr>
                <w:rStyle w:val="Hyperlink"/>
                <w:b/>
                <w:bCs/>
                <w:noProof/>
              </w:rPr>
              <w:t>2.</w:t>
            </w:r>
            <w:r w:rsidR="00EC2DD0">
              <w:rPr>
                <w:rFonts w:eastAsiaTheme="minorEastAsia"/>
                <w:noProof/>
              </w:rPr>
              <w:tab/>
            </w:r>
            <w:r w:rsidR="00EC2DD0" w:rsidRPr="00DB0654">
              <w:rPr>
                <w:rStyle w:val="Hyperlink"/>
                <w:b/>
                <w:bCs/>
                <w:noProof/>
              </w:rPr>
              <w:t>Phase -2-</w:t>
            </w:r>
            <w:r w:rsidR="00EC2DD0">
              <w:rPr>
                <w:noProof/>
                <w:webHidden/>
              </w:rPr>
              <w:tab/>
            </w:r>
            <w:r w:rsidR="00EC2DD0">
              <w:rPr>
                <w:rStyle w:val="Hyperlink"/>
                <w:noProof/>
                <w:rtl/>
              </w:rPr>
              <w:fldChar w:fldCharType="begin"/>
            </w:r>
            <w:r w:rsidR="00EC2DD0">
              <w:rPr>
                <w:noProof/>
                <w:webHidden/>
              </w:rPr>
              <w:instrText xml:space="preserve"> PAGEREF _Toc126610627 \h </w:instrText>
            </w:r>
            <w:r w:rsidR="00EC2DD0">
              <w:rPr>
                <w:rStyle w:val="Hyperlink"/>
                <w:noProof/>
                <w:rtl/>
              </w:rPr>
            </w:r>
            <w:r w:rsidR="00EC2DD0">
              <w:rPr>
                <w:rStyle w:val="Hyperlink"/>
                <w:noProof/>
                <w:rtl/>
              </w:rPr>
              <w:fldChar w:fldCharType="separate"/>
            </w:r>
            <w:r w:rsidR="00727BF7">
              <w:rPr>
                <w:noProof/>
                <w:webHidden/>
              </w:rPr>
              <w:t>8</w:t>
            </w:r>
            <w:r w:rsidR="00EC2DD0">
              <w:rPr>
                <w:rStyle w:val="Hyperlink"/>
                <w:noProof/>
                <w:rtl/>
              </w:rPr>
              <w:fldChar w:fldCharType="end"/>
            </w:r>
          </w:hyperlink>
        </w:p>
        <w:p w14:paraId="5B363EA8" w14:textId="16BD0B34" w:rsidR="00EC2DD0" w:rsidRDefault="00000000">
          <w:pPr>
            <w:pStyle w:val="TOC2"/>
            <w:tabs>
              <w:tab w:val="left" w:pos="880"/>
              <w:tab w:val="right" w:leader="dot" w:pos="8630"/>
            </w:tabs>
            <w:rPr>
              <w:rFonts w:eastAsiaTheme="minorEastAsia"/>
              <w:noProof/>
            </w:rPr>
          </w:pPr>
          <w:hyperlink w:anchor="_Toc126610628" w:history="1">
            <w:r w:rsidR="00EC2DD0" w:rsidRPr="00DB0654">
              <w:rPr>
                <w:rStyle w:val="Hyperlink"/>
                <w:b/>
                <w:bCs/>
                <w:noProof/>
              </w:rPr>
              <w:t>2.0.</w:t>
            </w:r>
            <w:r w:rsidR="00EC2DD0">
              <w:rPr>
                <w:rFonts w:eastAsiaTheme="minorEastAsia"/>
                <w:noProof/>
              </w:rPr>
              <w:tab/>
            </w:r>
            <w:r w:rsidR="00EC2DD0" w:rsidRPr="00DB0654">
              <w:rPr>
                <w:rStyle w:val="Hyperlink"/>
                <w:b/>
                <w:bCs/>
                <w:noProof/>
              </w:rPr>
              <w:t>Use Case Diagram</w:t>
            </w:r>
            <w:r w:rsidR="00EC2DD0">
              <w:rPr>
                <w:noProof/>
                <w:webHidden/>
              </w:rPr>
              <w:tab/>
            </w:r>
            <w:r w:rsidR="00EC2DD0">
              <w:rPr>
                <w:rStyle w:val="Hyperlink"/>
                <w:noProof/>
                <w:rtl/>
              </w:rPr>
              <w:fldChar w:fldCharType="begin"/>
            </w:r>
            <w:r w:rsidR="00EC2DD0">
              <w:rPr>
                <w:noProof/>
                <w:webHidden/>
              </w:rPr>
              <w:instrText xml:space="preserve"> PAGEREF _Toc126610628 \h </w:instrText>
            </w:r>
            <w:r w:rsidR="00EC2DD0">
              <w:rPr>
                <w:rStyle w:val="Hyperlink"/>
                <w:noProof/>
                <w:rtl/>
              </w:rPr>
            </w:r>
            <w:r w:rsidR="00EC2DD0">
              <w:rPr>
                <w:rStyle w:val="Hyperlink"/>
                <w:noProof/>
                <w:rtl/>
              </w:rPr>
              <w:fldChar w:fldCharType="separate"/>
            </w:r>
            <w:r w:rsidR="00727BF7">
              <w:rPr>
                <w:noProof/>
                <w:webHidden/>
              </w:rPr>
              <w:t>8</w:t>
            </w:r>
            <w:r w:rsidR="00EC2DD0">
              <w:rPr>
                <w:rStyle w:val="Hyperlink"/>
                <w:noProof/>
                <w:rtl/>
              </w:rPr>
              <w:fldChar w:fldCharType="end"/>
            </w:r>
          </w:hyperlink>
        </w:p>
        <w:p w14:paraId="4B0E9A22" w14:textId="1FB2EF75" w:rsidR="00EC2DD0" w:rsidRDefault="00000000">
          <w:pPr>
            <w:pStyle w:val="TOC3"/>
            <w:tabs>
              <w:tab w:val="right" w:leader="dot" w:pos="8630"/>
            </w:tabs>
            <w:rPr>
              <w:rFonts w:eastAsiaTheme="minorEastAsia"/>
              <w:noProof/>
            </w:rPr>
          </w:pPr>
          <w:hyperlink w:anchor="_Toc126610629" w:history="1">
            <w:r w:rsidR="00EC2DD0" w:rsidRPr="00DB0654">
              <w:rPr>
                <w:rStyle w:val="Hyperlink"/>
                <w:b/>
                <w:bCs/>
                <w:noProof/>
              </w:rPr>
              <w:t>2.0.0. Use case Diagram description</w:t>
            </w:r>
            <w:r w:rsidR="00EC2DD0">
              <w:rPr>
                <w:noProof/>
                <w:webHidden/>
              </w:rPr>
              <w:tab/>
            </w:r>
            <w:r w:rsidR="00EC2DD0">
              <w:rPr>
                <w:rStyle w:val="Hyperlink"/>
                <w:noProof/>
                <w:rtl/>
              </w:rPr>
              <w:fldChar w:fldCharType="begin"/>
            </w:r>
            <w:r w:rsidR="00EC2DD0">
              <w:rPr>
                <w:noProof/>
                <w:webHidden/>
              </w:rPr>
              <w:instrText xml:space="preserve"> PAGEREF _Toc126610629 \h </w:instrText>
            </w:r>
            <w:r w:rsidR="00EC2DD0">
              <w:rPr>
                <w:rStyle w:val="Hyperlink"/>
                <w:noProof/>
                <w:rtl/>
              </w:rPr>
            </w:r>
            <w:r w:rsidR="00EC2DD0">
              <w:rPr>
                <w:rStyle w:val="Hyperlink"/>
                <w:noProof/>
                <w:rtl/>
              </w:rPr>
              <w:fldChar w:fldCharType="separate"/>
            </w:r>
            <w:r w:rsidR="00727BF7">
              <w:rPr>
                <w:noProof/>
                <w:webHidden/>
              </w:rPr>
              <w:t>9</w:t>
            </w:r>
            <w:r w:rsidR="00EC2DD0">
              <w:rPr>
                <w:rStyle w:val="Hyperlink"/>
                <w:noProof/>
                <w:rtl/>
              </w:rPr>
              <w:fldChar w:fldCharType="end"/>
            </w:r>
          </w:hyperlink>
        </w:p>
        <w:p w14:paraId="0A3BE1CC" w14:textId="4272F2C0" w:rsidR="00EC2DD0" w:rsidRDefault="00000000">
          <w:pPr>
            <w:pStyle w:val="TOC2"/>
            <w:tabs>
              <w:tab w:val="left" w:pos="880"/>
              <w:tab w:val="right" w:leader="dot" w:pos="8630"/>
            </w:tabs>
            <w:rPr>
              <w:rFonts w:eastAsiaTheme="minorEastAsia"/>
              <w:noProof/>
            </w:rPr>
          </w:pPr>
          <w:hyperlink w:anchor="_Toc126610630" w:history="1">
            <w:r w:rsidR="00EC2DD0" w:rsidRPr="00DB0654">
              <w:rPr>
                <w:rStyle w:val="Hyperlink"/>
                <w:b/>
                <w:bCs/>
                <w:noProof/>
              </w:rPr>
              <w:t>2.1.</w:t>
            </w:r>
            <w:r w:rsidR="00EC2DD0">
              <w:rPr>
                <w:rFonts w:eastAsiaTheme="minorEastAsia"/>
                <w:noProof/>
              </w:rPr>
              <w:tab/>
            </w:r>
            <w:r w:rsidR="00EC2DD0" w:rsidRPr="00DB0654">
              <w:rPr>
                <w:rStyle w:val="Hyperlink"/>
                <w:b/>
                <w:bCs/>
                <w:noProof/>
              </w:rPr>
              <w:t>Requirements</w:t>
            </w:r>
            <w:r w:rsidR="00EC2DD0">
              <w:rPr>
                <w:noProof/>
                <w:webHidden/>
              </w:rPr>
              <w:tab/>
            </w:r>
            <w:r w:rsidR="00EC2DD0">
              <w:rPr>
                <w:rStyle w:val="Hyperlink"/>
                <w:noProof/>
                <w:rtl/>
              </w:rPr>
              <w:fldChar w:fldCharType="begin"/>
            </w:r>
            <w:r w:rsidR="00EC2DD0">
              <w:rPr>
                <w:noProof/>
                <w:webHidden/>
              </w:rPr>
              <w:instrText xml:space="preserve"> PAGEREF _Toc126610630 \h </w:instrText>
            </w:r>
            <w:r w:rsidR="00EC2DD0">
              <w:rPr>
                <w:rStyle w:val="Hyperlink"/>
                <w:noProof/>
                <w:rtl/>
              </w:rPr>
            </w:r>
            <w:r w:rsidR="00EC2DD0">
              <w:rPr>
                <w:rStyle w:val="Hyperlink"/>
                <w:noProof/>
                <w:rtl/>
              </w:rPr>
              <w:fldChar w:fldCharType="separate"/>
            </w:r>
            <w:r w:rsidR="00727BF7">
              <w:rPr>
                <w:noProof/>
                <w:webHidden/>
              </w:rPr>
              <w:t>14</w:t>
            </w:r>
            <w:r w:rsidR="00EC2DD0">
              <w:rPr>
                <w:rStyle w:val="Hyperlink"/>
                <w:noProof/>
                <w:rtl/>
              </w:rPr>
              <w:fldChar w:fldCharType="end"/>
            </w:r>
          </w:hyperlink>
        </w:p>
        <w:p w14:paraId="3652019D" w14:textId="3D7B7AE4" w:rsidR="00EC2DD0" w:rsidRDefault="00000000">
          <w:pPr>
            <w:pStyle w:val="TOC1"/>
            <w:tabs>
              <w:tab w:val="left" w:pos="440"/>
              <w:tab w:val="right" w:leader="dot" w:pos="8630"/>
            </w:tabs>
            <w:rPr>
              <w:rFonts w:eastAsiaTheme="minorEastAsia"/>
              <w:noProof/>
            </w:rPr>
          </w:pPr>
          <w:hyperlink w:anchor="_Toc126610631" w:history="1">
            <w:r w:rsidR="00EC2DD0" w:rsidRPr="00DB0654">
              <w:rPr>
                <w:rStyle w:val="Hyperlink"/>
                <w:b/>
                <w:bCs/>
                <w:noProof/>
              </w:rPr>
              <w:t>3.</w:t>
            </w:r>
            <w:r w:rsidR="00EC2DD0">
              <w:rPr>
                <w:rFonts w:eastAsiaTheme="minorEastAsia"/>
                <w:noProof/>
              </w:rPr>
              <w:tab/>
            </w:r>
            <w:r w:rsidR="00EC2DD0" w:rsidRPr="00DB0654">
              <w:rPr>
                <w:rStyle w:val="Hyperlink"/>
                <w:b/>
                <w:bCs/>
                <w:noProof/>
              </w:rPr>
              <w:t>Phase -3-</w:t>
            </w:r>
            <w:r w:rsidR="00EC2DD0">
              <w:rPr>
                <w:noProof/>
                <w:webHidden/>
              </w:rPr>
              <w:tab/>
            </w:r>
            <w:r w:rsidR="00EC2DD0">
              <w:rPr>
                <w:rStyle w:val="Hyperlink"/>
                <w:noProof/>
                <w:rtl/>
              </w:rPr>
              <w:fldChar w:fldCharType="begin"/>
            </w:r>
            <w:r w:rsidR="00EC2DD0">
              <w:rPr>
                <w:noProof/>
                <w:webHidden/>
              </w:rPr>
              <w:instrText xml:space="preserve"> PAGEREF _Toc126610631 \h </w:instrText>
            </w:r>
            <w:r w:rsidR="00EC2DD0">
              <w:rPr>
                <w:rStyle w:val="Hyperlink"/>
                <w:noProof/>
                <w:rtl/>
              </w:rPr>
            </w:r>
            <w:r w:rsidR="00EC2DD0">
              <w:rPr>
                <w:rStyle w:val="Hyperlink"/>
                <w:noProof/>
                <w:rtl/>
              </w:rPr>
              <w:fldChar w:fldCharType="separate"/>
            </w:r>
            <w:r w:rsidR="00727BF7">
              <w:rPr>
                <w:noProof/>
                <w:webHidden/>
              </w:rPr>
              <w:t>20</w:t>
            </w:r>
            <w:r w:rsidR="00EC2DD0">
              <w:rPr>
                <w:rStyle w:val="Hyperlink"/>
                <w:noProof/>
                <w:rtl/>
              </w:rPr>
              <w:fldChar w:fldCharType="end"/>
            </w:r>
          </w:hyperlink>
        </w:p>
        <w:p w14:paraId="0314A7D9" w14:textId="6995BE46" w:rsidR="00EC2DD0" w:rsidRDefault="00000000">
          <w:pPr>
            <w:pStyle w:val="TOC2"/>
            <w:tabs>
              <w:tab w:val="left" w:pos="880"/>
              <w:tab w:val="right" w:leader="dot" w:pos="8630"/>
            </w:tabs>
            <w:rPr>
              <w:rFonts w:eastAsiaTheme="minorEastAsia"/>
              <w:noProof/>
            </w:rPr>
          </w:pPr>
          <w:hyperlink w:anchor="_Toc126610632" w:history="1">
            <w:r w:rsidR="00EC2DD0" w:rsidRPr="00DB0654">
              <w:rPr>
                <w:rStyle w:val="Hyperlink"/>
                <w:b/>
                <w:bCs/>
                <w:noProof/>
              </w:rPr>
              <w:t>3.0.</w:t>
            </w:r>
            <w:r w:rsidR="00EC2DD0">
              <w:rPr>
                <w:rFonts w:eastAsiaTheme="minorEastAsia"/>
                <w:noProof/>
              </w:rPr>
              <w:tab/>
            </w:r>
            <w:r w:rsidR="00EC2DD0" w:rsidRPr="00DB0654">
              <w:rPr>
                <w:rStyle w:val="Hyperlink"/>
                <w:b/>
                <w:bCs/>
                <w:noProof/>
                <w:shd w:val="clear" w:color="auto" w:fill="FFFFFF"/>
              </w:rPr>
              <w:t>Conceptual class diagram</w:t>
            </w:r>
            <w:r w:rsidR="00EC2DD0">
              <w:rPr>
                <w:noProof/>
                <w:webHidden/>
              </w:rPr>
              <w:tab/>
            </w:r>
            <w:r w:rsidR="00EC2DD0">
              <w:rPr>
                <w:rStyle w:val="Hyperlink"/>
                <w:noProof/>
                <w:rtl/>
              </w:rPr>
              <w:fldChar w:fldCharType="begin"/>
            </w:r>
            <w:r w:rsidR="00EC2DD0">
              <w:rPr>
                <w:noProof/>
                <w:webHidden/>
              </w:rPr>
              <w:instrText xml:space="preserve"> PAGEREF _Toc126610632 \h </w:instrText>
            </w:r>
            <w:r w:rsidR="00EC2DD0">
              <w:rPr>
                <w:rStyle w:val="Hyperlink"/>
                <w:noProof/>
                <w:rtl/>
              </w:rPr>
            </w:r>
            <w:r w:rsidR="00EC2DD0">
              <w:rPr>
                <w:rStyle w:val="Hyperlink"/>
                <w:noProof/>
                <w:rtl/>
              </w:rPr>
              <w:fldChar w:fldCharType="separate"/>
            </w:r>
            <w:r w:rsidR="00727BF7">
              <w:rPr>
                <w:noProof/>
                <w:webHidden/>
              </w:rPr>
              <w:t>20</w:t>
            </w:r>
            <w:r w:rsidR="00EC2DD0">
              <w:rPr>
                <w:rStyle w:val="Hyperlink"/>
                <w:noProof/>
                <w:rtl/>
              </w:rPr>
              <w:fldChar w:fldCharType="end"/>
            </w:r>
          </w:hyperlink>
        </w:p>
        <w:p w14:paraId="4A77F211" w14:textId="25306E3B" w:rsidR="00EC2DD0" w:rsidRDefault="00000000">
          <w:pPr>
            <w:pStyle w:val="TOC2"/>
            <w:tabs>
              <w:tab w:val="left" w:pos="880"/>
              <w:tab w:val="right" w:leader="dot" w:pos="8630"/>
            </w:tabs>
            <w:rPr>
              <w:rFonts w:eastAsiaTheme="minorEastAsia"/>
              <w:noProof/>
            </w:rPr>
          </w:pPr>
          <w:hyperlink w:anchor="_Toc126610633" w:history="1">
            <w:r w:rsidR="00EC2DD0" w:rsidRPr="00DB0654">
              <w:rPr>
                <w:rStyle w:val="Hyperlink"/>
                <w:b/>
                <w:bCs/>
                <w:noProof/>
              </w:rPr>
              <w:t>3.1.</w:t>
            </w:r>
            <w:r w:rsidR="00EC2DD0">
              <w:rPr>
                <w:rFonts w:eastAsiaTheme="minorEastAsia"/>
                <w:noProof/>
              </w:rPr>
              <w:tab/>
            </w:r>
            <w:r w:rsidR="00EC2DD0" w:rsidRPr="00DB0654">
              <w:rPr>
                <w:rStyle w:val="Hyperlink"/>
                <w:b/>
                <w:bCs/>
                <w:noProof/>
                <w:shd w:val="clear" w:color="auto" w:fill="FFFFFF"/>
              </w:rPr>
              <w:t>Sequence diagrams</w:t>
            </w:r>
            <w:r w:rsidR="00EC2DD0">
              <w:rPr>
                <w:noProof/>
                <w:webHidden/>
              </w:rPr>
              <w:tab/>
            </w:r>
            <w:r w:rsidR="00EC2DD0">
              <w:rPr>
                <w:rStyle w:val="Hyperlink"/>
                <w:noProof/>
                <w:rtl/>
              </w:rPr>
              <w:fldChar w:fldCharType="begin"/>
            </w:r>
            <w:r w:rsidR="00EC2DD0">
              <w:rPr>
                <w:noProof/>
                <w:webHidden/>
              </w:rPr>
              <w:instrText xml:space="preserve"> PAGEREF _Toc126610633 \h </w:instrText>
            </w:r>
            <w:r w:rsidR="00EC2DD0">
              <w:rPr>
                <w:rStyle w:val="Hyperlink"/>
                <w:noProof/>
                <w:rtl/>
              </w:rPr>
            </w:r>
            <w:r w:rsidR="00EC2DD0">
              <w:rPr>
                <w:rStyle w:val="Hyperlink"/>
                <w:noProof/>
                <w:rtl/>
              </w:rPr>
              <w:fldChar w:fldCharType="separate"/>
            </w:r>
            <w:r w:rsidR="00727BF7">
              <w:rPr>
                <w:noProof/>
                <w:webHidden/>
              </w:rPr>
              <w:t>21</w:t>
            </w:r>
            <w:r w:rsidR="00EC2DD0">
              <w:rPr>
                <w:rStyle w:val="Hyperlink"/>
                <w:noProof/>
                <w:rtl/>
              </w:rPr>
              <w:fldChar w:fldCharType="end"/>
            </w:r>
          </w:hyperlink>
        </w:p>
        <w:p w14:paraId="34BB1E25" w14:textId="768E65E5" w:rsidR="004E34A3" w:rsidRDefault="004E34A3">
          <w:r>
            <w:rPr>
              <w:b/>
              <w:bCs/>
              <w:lang w:val="ar-SA"/>
            </w:rPr>
            <w:fldChar w:fldCharType="end"/>
          </w:r>
        </w:p>
      </w:sdtContent>
    </w:sdt>
    <w:p w14:paraId="1F8F5EEA" w14:textId="77777777" w:rsidR="00DC575C" w:rsidRPr="002B697C" w:rsidRDefault="00DC575C" w:rsidP="002B697C">
      <w:pPr>
        <w:spacing w:line="360" w:lineRule="auto"/>
        <w:rPr>
          <w:rFonts w:asciiTheme="majorBidi" w:hAnsiTheme="majorBidi" w:cstheme="majorBidi"/>
        </w:rPr>
      </w:pPr>
    </w:p>
    <w:p w14:paraId="5950F1A0" w14:textId="2C2E5765" w:rsidR="00880602" w:rsidRPr="00134A44" w:rsidRDefault="00880602" w:rsidP="002B697C">
      <w:pPr>
        <w:spacing w:line="360" w:lineRule="auto"/>
        <w:jc w:val="center"/>
        <w:rPr>
          <w:rFonts w:asciiTheme="majorBidi" w:hAnsiTheme="majorBidi" w:cstheme="majorBidi"/>
          <w:b/>
          <w:bCs/>
          <w:color w:val="70AD47" w:themeColor="accent6"/>
          <w:sz w:val="44"/>
          <w:szCs w:val="44"/>
        </w:rPr>
      </w:pPr>
    </w:p>
    <w:p w14:paraId="00715D86" w14:textId="77777777" w:rsidR="00880602" w:rsidRPr="002B697C" w:rsidRDefault="00880602" w:rsidP="002B697C">
      <w:pPr>
        <w:spacing w:line="360" w:lineRule="auto"/>
        <w:rPr>
          <w:rFonts w:asciiTheme="majorBidi" w:hAnsiTheme="majorBidi" w:cstheme="majorBidi"/>
        </w:rPr>
      </w:pPr>
    </w:p>
    <w:p w14:paraId="181D9534" w14:textId="77777777" w:rsidR="00DC575C" w:rsidRPr="002B697C" w:rsidRDefault="00DC575C" w:rsidP="002B697C">
      <w:pPr>
        <w:spacing w:line="360" w:lineRule="auto"/>
        <w:rPr>
          <w:rFonts w:asciiTheme="majorBidi" w:hAnsiTheme="majorBidi" w:cstheme="majorBidi"/>
        </w:rPr>
      </w:pPr>
    </w:p>
    <w:p w14:paraId="41F1B639" w14:textId="77777777" w:rsidR="00DC575C" w:rsidRPr="002B697C" w:rsidRDefault="00DC575C" w:rsidP="002B697C">
      <w:pPr>
        <w:spacing w:line="360" w:lineRule="auto"/>
        <w:rPr>
          <w:rFonts w:asciiTheme="majorBidi" w:hAnsiTheme="majorBidi" w:cstheme="majorBidi"/>
        </w:rPr>
      </w:pPr>
    </w:p>
    <w:p w14:paraId="70E86EE0" w14:textId="77777777" w:rsidR="00DC575C" w:rsidRPr="002B697C" w:rsidRDefault="00DC575C" w:rsidP="002B697C">
      <w:pPr>
        <w:spacing w:line="360" w:lineRule="auto"/>
        <w:rPr>
          <w:rFonts w:asciiTheme="majorBidi" w:hAnsiTheme="majorBidi" w:cstheme="majorBidi"/>
        </w:rPr>
      </w:pPr>
    </w:p>
    <w:p w14:paraId="1FF27885" w14:textId="77777777" w:rsidR="00DC575C" w:rsidRPr="002B697C" w:rsidRDefault="00DC575C" w:rsidP="002B697C">
      <w:pPr>
        <w:spacing w:line="360" w:lineRule="auto"/>
        <w:rPr>
          <w:rFonts w:asciiTheme="majorBidi" w:hAnsiTheme="majorBidi" w:cstheme="majorBidi"/>
        </w:rPr>
      </w:pPr>
    </w:p>
    <w:p w14:paraId="34064495" w14:textId="77777777" w:rsidR="00DC575C" w:rsidRPr="002B697C" w:rsidRDefault="00DC575C" w:rsidP="002B697C">
      <w:pPr>
        <w:spacing w:line="360" w:lineRule="auto"/>
        <w:rPr>
          <w:rFonts w:asciiTheme="majorBidi" w:hAnsiTheme="majorBidi" w:cstheme="majorBidi"/>
          <w:i/>
          <w:iCs/>
        </w:rPr>
      </w:pPr>
    </w:p>
    <w:p w14:paraId="1E85B17B" w14:textId="77777777" w:rsidR="00361D1D" w:rsidRDefault="00361D1D" w:rsidP="002B697C">
      <w:pPr>
        <w:spacing w:line="360" w:lineRule="auto"/>
        <w:rPr>
          <w:rFonts w:asciiTheme="majorBidi" w:hAnsiTheme="majorBidi" w:cstheme="majorBidi"/>
        </w:rPr>
      </w:pPr>
    </w:p>
    <w:p w14:paraId="52ED11B2" w14:textId="77777777" w:rsidR="00361D1D" w:rsidRDefault="00361D1D" w:rsidP="002B697C">
      <w:pPr>
        <w:spacing w:line="360" w:lineRule="auto"/>
        <w:rPr>
          <w:rFonts w:asciiTheme="majorBidi" w:hAnsiTheme="majorBidi" w:cstheme="majorBidi"/>
        </w:rPr>
      </w:pPr>
    </w:p>
    <w:p w14:paraId="2A67C6FF" w14:textId="77777777" w:rsidR="00361D1D" w:rsidRDefault="00361D1D" w:rsidP="002B697C">
      <w:pPr>
        <w:spacing w:line="360" w:lineRule="auto"/>
        <w:rPr>
          <w:rFonts w:asciiTheme="majorBidi" w:hAnsiTheme="majorBidi" w:cstheme="majorBidi"/>
        </w:rPr>
      </w:pPr>
    </w:p>
    <w:p w14:paraId="3391E18C" w14:textId="77777777" w:rsidR="00361D1D" w:rsidRDefault="00361D1D" w:rsidP="002B697C">
      <w:pPr>
        <w:spacing w:line="360" w:lineRule="auto"/>
        <w:rPr>
          <w:rFonts w:asciiTheme="majorBidi" w:hAnsiTheme="majorBidi" w:cstheme="majorBidi"/>
        </w:rPr>
      </w:pPr>
    </w:p>
    <w:p w14:paraId="0768C18E" w14:textId="77777777" w:rsidR="00361D1D" w:rsidRDefault="00361D1D" w:rsidP="002B697C">
      <w:pPr>
        <w:spacing w:line="360" w:lineRule="auto"/>
        <w:rPr>
          <w:rFonts w:asciiTheme="majorBidi" w:hAnsiTheme="majorBidi" w:cstheme="majorBidi"/>
        </w:rPr>
      </w:pPr>
    </w:p>
    <w:p w14:paraId="4D6DAE0C" w14:textId="7520A677" w:rsidR="00361D1D" w:rsidRDefault="00361D1D" w:rsidP="00205FB1">
      <w:pPr>
        <w:pStyle w:val="Heading1"/>
        <w:numPr>
          <w:ilvl w:val="0"/>
          <w:numId w:val="12"/>
        </w:numPr>
        <w:rPr>
          <w:b/>
          <w:bCs/>
        </w:rPr>
      </w:pPr>
      <w:bookmarkStart w:id="0" w:name="_Toc126610623"/>
      <w:r w:rsidRPr="00361D1D">
        <w:rPr>
          <w:b/>
          <w:bCs/>
        </w:rPr>
        <w:lastRenderedPageBreak/>
        <w:t xml:space="preserve">Phase </w:t>
      </w:r>
      <w:r w:rsidR="00205FB1">
        <w:rPr>
          <w:b/>
          <w:bCs/>
        </w:rPr>
        <w:t>-</w:t>
      </w:r>
      <w:r w:rsidRPr="00361D1D">
        <w:rPr>
          <w:b/>
          <w:bCs/>
        </w:rPr>
        <w:t>1</w:t>
      </w:r>
      <w:r w:rsidR="00205FB1">
        <w:rPr>
          <w:b/>
          <w:bCs/>
        </w:rPr>
        <w:t>-</w:t>
      </w:r>
      <w:bookmarkEnd w:id="0"/>
      <w:r w:rsidR="004E34A3">
        <w:rPr>
          <w:b/>
          <w:bCs/>
        </w:rPr>
        <w:t xml:space="preserve"> </w:t>
      </w:r>
    </w:p>
    <w:p w14:paraId="7B815C43" w14:textId="77777777" w:rsidR="00361D1D" w:rsidRPr="00361D1D" w:rsidRDefault="00361D1D" w:rsidP="00361D1D"/>
    <w:p w14:paraId="64735C84" w14:textId="6C8AB925" w:rsidR="00DC575C" w:rsidRPr="00361D1D" w:rsidRDefault="00B41860" w:rsidP="00205FB1">
      <w:pPr>
        <w:pStyle w:val="Heading2"/>
        <w:numPr>
          <w:ilvl w:val="1"/>
          <w:numId w:val="12"/>
        </w:numPr>
        <w:rPr>
          <w:b/>
          <w:bCs/>
          <w:sz w:val="28"/>
          <w:szCs w:val="28"/>
        </w:rPr>
      </w:pPr>
      <w:bookmarkStart w:id="1" w:name="_Toc126610624"/>
      <w:r w:rsidRPr="00361D1D">
        <w:rPr>
          <w:b/>
          <w:bCs/>
          <w:sz w:val="28"/>
          <w:szCs w:val="28"/>
        </w:rPr>
        <w:t>Introduction</w:t>
      </w:r>
      <w:bookmarkEnd w:id="1"/>
    </w:p>
    <w:p w14:paraId="2D095088" w14:textId="77777777" w:rsidR="00361D1D" w:rsidRPr="00361D1D" w:rsidRDefault="00361D1D" w:rsidP="00361D1D">
      <w:pPr>
        <w:rPr>
          <w:sz w:val="4"/>
          <w:szCs w:val="4"/>
        </w:rPr>
      </w:pPr>
    </w:p>
    <w:p w14:paraId="5564AACC" w14:textId="60C115CD" w:rsidR="00BD37FC" w:rsidRPr="001008C2" w:rsidRDefault="00A97EC6" w:rsidP="007B4D26">
      <w:pPr>
        <w:spacing w:line="360" w:lineRule="auto"/>
        <w:jc w:val="both"/>
        <w:rPr>
          <w:color w:val="000000" w:themeColor="text1"/>
        </w:rPr>
      </w:pPr>
      <w:r w:rsidRPr="001008C2">
        <w:rPr>
          <w:rFonts w:asciiTheme="majorBidi" w:hAnsiTheme="majorBidi" w:cstheme="majorBidi"/>
          <w:color w:val="000000" w:themeColor="text1"/>
          <w:sz w:val="24"/>
          <w:szCs w:val="24"/>
        </w:rPr>
        <w:t>“</w:t>
      </w:r>
      <w:r w:rsidRPr="001008C2">
        <w:rPr>
          <w:rFonts w:asciiTheme="majorBidi" w:hAnsiTheme="majorBidi" w:cstheme="majorBidi"/>
          <w:b/>
          <w:bCs/>
          <w:color w:val="000000" w:themeColor="text1"/>
          <w:sz w:val="24"/>
          <w:szCs w:val="24"/>
        </w:rPr>
        <w:t>CrossFit</w:t>
      </w:r>
      <w:r w:rsidRPr="001008C2">
        <w:rPr>
          <w:rFonts w:asciiTheme="majorBidi" w:hAnsiTheme="majorBidi" w:cstheme="majorBidi"/>
          <w:color w:val="000000" w:themeColor="text1"/>
          <w:sz w:val="24"/>
          <w:szCs w:val="24"/>
        </w:rPr>
        <w:t>” is a</w:t>
      </w:r>
      <w:r w:rsidR="00E83C33" w:rsidRPr="001008C2">
        <w:rPr>
          <w:rFonts w:asciiTheme="majorBidi" w:hAnsiTheme="majorBidi" w:cstheme="majorBidi"/>
          <w:color w:val="000000" w:themeColor="text1"/>
          <w:sz w:val="24"/>
          <w:szCs w:val="24"/>
        </w:rPr>
        <w:t xml:space="preserve"> mobile application </w:t>
      </w:r>
      <w:r w:rsidRPr="001008C2">
        <w:rPr>
          <w:rFonts w:asciiTheme="majorBidi" w:hAnsiTheme="majorBidi" w:cstheme="majorBidi"/>
          <w:color w:val="000000" w:themeColor="text1"/>
          <w:sz w:val="24"/>
          <w:szCs w:val="24"/>
        </w:rPr>
        <w:t xml:space="preserve">that would be created for a fitness center provides high-quality fitness and GYM services. </w:t>
      </w:r>
      <w:r w:rsidR="007B4D26" w:rsidRPr="001008C2">
        <w:rPr>
          <w:rFonts w:asciiTheme="majorBidi" w:hAnsiTheme="majorBidi" w:cstheme="majorBidi"/>
          <w:color w:val="000000" w:themeColor="text1"/>
          <w:sz w:val="24"/>
          <w:szCs w:val="24"/>
        </w:rPr>
        <w:t>The center's trainers, accountants, members, reception unit, manager and owner can all use this system.</w:t>
      </w:r>
      <w:r w:rsidR="00EB6AEB" w:rsidRPr="001008C2">
        <w:rPr>
          <w:color w:val="000000" w:themeColor="text1"/>
        </w:rPr>
        <w:t xml:space="preserve"> </w:t>
      </w:r>
      <w:r w:rsidR="00EB6AEB" w:rsidRPr="001008C2">
        <w:rPr>
          <w:rFonts w:asciiTheme="majorBidi" w:hAnsiTheme="majorBidi" w:cstheme="majorBidi"/>
          <w:color w:val="000000" w:themeColor="text1"/>
          <w:sz w:val="24"/>
          <w:szCs w:val="24"/>
        </w:rPr>
        <w:t>The primary purpose of our software is to fully control the center operations</w:t>
      </w:r>
      <w:r w:rsidR="00D667FA" w:rsidRPr="001008C2">
        <w:rPr>
          <w:rFonts w:asciiTheme="majorBidi" w:hAnsiTheme="majorBidi" w:cstheme="majorBidi"/>
          <w:color w:val="000000" w:themeColor="text1"/>
          <w:sz w:val="24"/>
          <w:szCs w:val="24"/>
        </w:rPr>
        <w:t>, memberships, schedules,</w:t>
      </w:r>
      <w:r w:rsidR="009564CD" w:rsidRPr="001008C2">
        <w:rPr>
          <w:rFonts w:asciiTheme="majorBidi" w:hAnsiTheme="majorBidi" w:cstheme="majorBidi"/>
          <w:color w:val="000000" w:themeColor="text1"/>
          <w:sz w:val="24"/>
          <w:szCs w:val="24"/>
        </w:rPr>
        <w:t xml:space="preserve"> </w:t>
      </w:r>
      <w:r w:rsidR="00EB6AEB" w:rsidRPr="001008C2">
        <w:rPr>
          <w:rFonts w:asciiTheme="majorBidi" w:hAnsiTheme="majorBidi" w:cstheme="majorBidi"/>
          <w:color w:val="000000" w:themeColor="text1"/>
          <w:sz w:val="24"/>
          <w:szCs w:val="24"/>
        </w:rPr>
        <w:t>and provide better service</w:t>
      </w:r>
      <w:r w:rsidR="00D667FA" w:rsidRPr="001008C2">
        <w:rPr>
          <w:rFonts w:asciiTheme="majorBidi" w:hAnsiTheme="majorBidi" w:cstheme="majorBidi"/>
          <w:color w:val="000000" w:themeColor="text1"/>
          <w:sz w:val="24"/>
          <w:szCs w:val="24"/>
        </w:rPr>
        <w:t>s</w:t>
      </w:r>
      <w:r w:rsidR="00EB6AEB" w:rsidRPr="001008C2">
        <w:rPr>
          <w:rFonts w:asciiTheme="majorBidi" w:hAnsiTheme="majorBidi" w:cstheme="majorBidi"/>
          <w:color w:val="000000" w:themeColor="text1"/>
          <w:sz w:val="24"/>
          <w:szCs w:val="24"/>
        </w:rPr>
        <w:t xml:space="preserve"> to</w:t>
      </w:r>
      <w:r w:rsidR="00D667FA" w:rsidRPr="001008C2">
        <w:rPr>
          <w:rFonts w:asciiTheme="majorBidi" w:hAnsiTheme="majorBidi" w:cstheme="majorBidi"/>
          <w:color w:val="000000" w:themeColor="text1"/>
          <w:sz w:val="24"/>
          <w:szCs w:val="24"/>
        </w:rPr>
        <w:t xml:space="preserve"> the</w:t>
      </w:r>
      <w:r w:rsidR="00EB6AEB" w:rsidRPr="001008C2">
        <w:rPr>
          <w:rFonts w:asciiTheme="majorBidi" w:hAnsiTheme="majorBidi" w:cstheme="majorBidi"/>
          <w:color w:val="000000" w:themeColor="text1"/>
          <w:sz w:val="24"/>
          <w:szCs w:val="24"/>
        </w:rPr>
        <w:t xml:space="preserve"> members of the center's expanding community</w:t>
      </w:r>
      <w:r w:rsidR="00BD37FC" w:rsidRPr="001008C2">
        <w:rPr>
          <w:rFonts w:asciiTheme="majorBidi" w:hAnsiTheme="majorBidi" w:cstheme="majorBidi"/>
          <w:color w:val="000000" w:themeColor="text1"/>
          <w:sz w:val="24"/>
          <w:szCs w:val="24"/>
        </w:rPr>
        <w:t>.</w:t>
      </w:r>
    </w:p>
    <w:p w14:paraId="53449993" w14:textId="4B08EE7E" w:rsidR="00CF111F" w:rsidRPr="001008C2" w:rsidRDefault="00BD37FC" w:rsidP="007B4D26">
      <w:pPr>
        <w:spacing w:line="360" w:lineRule="auto"/>
        <w:jc w:val="both"/>
        <w:rPr>
          <w:rFonts w:asciiTheme="majorBidi" w:hAnsiTheme="majorBidi" w:cstheme="majorBidi"/>
          <w:color w:val="000000" w:themeColor="text1"/>
          <w:sz w:val="24"/>
          <w:szCs w:val="24"/>
        </w:rPr>
      </w:pPr>
      <w:r w:rsidRPr="001008C2">
        <w:rPr>
          <w:color w:val="000000" w:themeColor="text1"/>
        </w:rPr>
        <w:t xml:space="preserve"> </w:t>
      </w:r>
      <w:r w:rsidRPr="001008C2">
        <w:rPr>
          <w:rFonts w:asciiTheme="majorBidi" w:hAnsiTheme="majorBidi" w:cstheme="majorBidi"/>
          <w:color w:val="000000" w:themeColor="text1"/>
          <w:sz w:val="24"/>
          <w:szCs w:val="24"/>
        </w:rPr>
        <w:t xml:space="preserve">Our software </w:t>
      </w:r>
      <w:r w:rsidR="00E83C33" w:rsidRPr="001008C2">
        <w:rPr>
          <w:rFonts w:asciiTheme="majorBidi" w:hAnsiTheme="majorBidi" w:cstheme="majorBidi"/>
          <w:color w:val="000000" w:themeColor="text1"/>
          <w:sz w:val="24"/>
          <w:szCs w:val="24"/>
        </w:rPr>
        <w:t xml:space="preserve">application </w:t>
      </w:r>
      <w:r w:rsidRPr="001008C2">
        <w:rPr>
          <w:rFonts w:asciiTheme="majorBidi" w:hAnsiTheme="majorBidi" w:cstheme="majorBidi"/>
          <w:color w:val="000000" w:themeColor="text1"/>
          <w:sz w:val="24"/>
          <w:szCs w:val="24"/>
        </w:rPr>
        <w:t>is an intelligent system that will solve common problems in all fitness centers.</w:t>
      </w:r>
      <w:r w:rsidR="00F20427" w:rsidRPr="001008C2">
        <w:rPr>
          <w:rFonts w:asciiTheme="majorBidi" w:hAnsiTheme="majorBidi" w:cstheme="majorBidi"/>
          <w:color w:val="000000" w:themeColor="text1"/>
          <w:sz w:val="24"/>
          <w:szCs w:val="24"/>
        </w:rPr>
        <w:t xml:space="preserve"> We can promise to finish all customer registration and payment process in less than 2 minutes because we will use easy smart software system with full report</w:t>
      </w:r>
      <w:r w:rsidR="00E83C33" w:rsidRPr="001008C2">
        <w:rPr>
          <w:rFonts w:asciiTheme="majorBidi" w:hAnsiTheme="majorBidi" w:cstheme="majorBidi"/>
          <w:color w:val="000000" w:themeColor="text1"/>
          <w:sz w:val="24"/>
          <w:szCs w:val="24"/>
        </w:rPr>
        <w:t>s</w:t>
      </w:r>
      <w:r w:rsidR="00F20427" w:rsidRPr="001008C2">
        <w:rPr>
          <w:rFonts w:asciiTheme="majorBidi" w:hAnsiTheme="majorBidi" w:cstheme="majorBidi"/>
          <w:color w:val="000000" w:themeColor="text1"/>
          <w:sz w:val="24"/>
          <w:szCs w:val="24"/>
        </w:rPr>
        <w:t xml:space="preserve"> saved in a database. It will lead the center to easy success by increasing the productivity of the center. This software is designed to handle fitness center very efficiently.</w:t>
      </w:r>
    </w:p>
    <w:p w14:paraId="25A5FE4C" w14:textId="6A0F5B55" w:rsidR="00E57CD9" w:rsidRPr="001008C2" w:rsidRDefault="00BE4C71" w:rsidP="007B4D26">
      <w:pPr>
        <w:spacing w:line="360" w:lineRule="auto"/>
        <w:jc w:val="both"/>
        <w:rPr>
          <w:rFonts w:asciiTheme="majorBidi" w:hAnsiTheme="majorBidi" w:cstheme="majorBidi"/>
          <w:color w:val="000000" w:themeColor="text1"/>
          <w:sz w:val="24"/>
          <w:szCs w:val="24"/>
        </w:rPr>
      </w:pPr>
      <w:r w:rsidRPr="001008C2">
        <w:rPr>
          <w:rFonts w:asciiTheme="majorBidi" w:hAnsiTheme="majorBidi" w:cstheme="majorBidi"/>
          <w:color w:val="000000" w:themeColor="text1"/>
          <w:sz w:val="24"/>
          <w:szCs w:val="24"/>
        </w:rPr>
        <w:t>With the aid of our contemporary AI system, machine learning strategies, and other cutting-edge technology, this software will prevent the club from experiencing data loss and dispersion, incorrect and time-consuming manual operations, inaccurate and scattered data from several Excel spreadsheets, lower productivity, and security risks. The data base will be used to improve the management of the collected data, develop the center's services and increase its profits</w:t>
      </w:r>
      <w:r w:rsidR="003D304A" w:rsidRPr="001008C2">
        <w:rPr>
          <w:rFonts w:asciiTheme="majorBidi" w:hAnsiTheme="majorBidi" w:cstheme="majorBidi"/>
          <w:color w:val="000000" w:themeColor="text1"/>
          <w:sz w:val="24"/>
          <w:szCs w:val="24"/>
        </w:rPr>
        <w:t>.</w:t>
      </w:r>
    </w:p>
    <w:p w14:paraId="6F4F2836" w14:textId="4A927EFE" w:rsidR="00FE21F1" w:rsidRPr="001008C2" w:rsidRDefault="00FE21F1" w:rsidP="00BE4C71">
      <w:pPr>
        <w:spacing w:line="360" w:lineRule="auto"/>
        <w:jc w:val="both"/>
        <w:rPr>
          <w:rFonts w:asciiTheme="majorBidi" w:hAnsiTheme="majorBidi" w:cstheme="majorBidi"/>
          <w:sz w:val="24"/>
          <w:szCs w:val="24"/>
        </w:rPr>
      </w:pPr>
      <w:r w:rsidRPr="001008C2">
        <w:rPr>
          <w:rFonts w:asciiTheme="majorBidi" w:hAnsiTheme="majorBidi" w:cstheme="majorBidi"/>
          <w:sz w:val="24"/>
          <w:szCs w:val="24"/>
        </w:rPr>
        <w:t xml:space="preserve">In essence, our system will have six interconnected gates: </w:t>
      </w:r>
    </w:p>
    <w:p w14:paraId="3C8FDF6B" w14:textId="78E0FB23" w:rsidR="00FE21F1" w:rsidRPr="001008C2" w:rsidRDefault="00FE21F1" w:rsidP="00BE4C71">
      <w:pPr>
        <w:spacing w:line="360" w:lineRule="auto"/>
        <w:jc w:val="both"/>
        <w:rPr>
          <w:rFonts w:asciiTheme="majorBidi" w:hAnsiTheme="majorBidi" w:cstheme="majorBidi"/>
          <w:sz w:val="24"/>
          <w:szCs w:val="24"/>
        </w:rPr>
      </w:pPr>
      <w:r w:rsidRPr="001008C2">
        <w:rPr>
          <w:rFonts w:asciiTheme="majorBidi" w:hAnsiTheme="majorBidi" w:cstheme="majorBidi"/>
          <w:sz w:val="24"/>
          <w:szCs w:val="24"/>
        </w:rPr>
        <w:t xml:space="preserve">The customer portal aims to offer customers a full range of service options, including the ability to view available memberships, sign up for a new membership, and obtain new promotional memberships, as well as access their nutritional programs, schedule of exercises, communicate with their trainers, receive notifications about their training and nutrition programs and subscription expiration date, share feedback, and make payments. </w:t>
      </w:r>
    </w:p>
    <w:p w14:paraId="64975F9B" w14:textId="3E82453F" w:rsidR="00FE21F1" w:rsidRPr="001008C2" w:rsidRDefault="00BE4C71" w:rsidP="00FE21F1">
      <w:pPr>
        <w:spacing w:line="360" w:lineRule="auto"/>
        <w:jc w:val="both"/>
        <w:rPr>
          <w:rFonts w:asciiTheme="majorBidi" w:hAnsiTheme="majorBidi" w:cstheme="majorBidi"/>
          <w:sz w:val="24"/>
          <w:szCs w:val="24"/>
        </w:rPr>
      </w:pPr>
      <w:r w:rsidRPr="001008C2">
        <w:rPr>
          <w:rFonts w:asciiTheme="majorBidi" w:hAnsiTheme="majorBidi" w:cstheme="majorBidi"/>
          <w:sz w:val="24"/>
          <w:szCs w:val="24"/>
        </w:rPr>
        <w:t>The</w:t>
      </w:r>
      <w:r w:rsidR="00FE21F1" w:rsidRPr="001008C2">
        <w:rPr>
          <w:rFonts w:asciiTheme="majorBidi" w:hAnsiTheme="majorBidi" w:cstheme="majorBidi"/>
          <w:sz w:val="24"/>
          <w:szCs w:val="24"/>
        </w:rPr>
        <w:t xml:space="preserve"> trainer portal, which enables them to access their schedule and program (body building, swimming, boxing, etc.) and time plans, view their salary and other financial obligations, create training schedule for members and also nutrition program, and notifying members about their training and nutrition programs, and create challenges for the trainees.</w:t>
      </w:r>
    </w:p>
    <w:p w14:paraId="7139066B" w14:textId="2CDF02F6" w:rsidR="00FE21F1" w:rsidRPr="001008C2" w:rsidRDefault="00FE21F1" w:rsidP="00FE21F1">
      <w:pPr>
        <w:spacing w:line="360" w:lineRule="auto"/>
        <w:jc w:val="both"/>
        <w:rPr>
          <w:rFonts w:asciiTheme="majorBidi" w:hAnsiTheme="majorBidi" w:cstheme="majorBidi"/>
          <w:sz w:val="24"/>
          <w:szCs w:val="24"/>
        </w:rPr>
      </w:pPr>
      <w:r w:rsidRPr="001008C2">
        <w:rPr>
          <w:rFonts w:asciiTheme="majorBidi" w:hAnsiTheme="majorBidi" w:cstheme="majorBidi"/>
          <w:sz w:val="24"/>
          <w:szCs w:val="24"/>
        </w:rPr>
        <w:lastRenderedPageBreak/>
        <w:t xml:space="preserve"> The accounting portal provides help for all monetary issues, revenues, and payment information, this portal enables accountants to track members’ payments, expenses of the center, payroll salaries for employees by accessing current databases and making legal changes to it. </w:t>
      </w:r>
    </w:p>
    <w:p w14:paraId="3D312522" w14:textId="5B281CA0" w:rsidR="00FE21F1" w:rsidRPr="001008C2" w:rsidRDefault="00FE21F1" w:rsidP="00FE21F1">
      <w:pPr>
        <w:spacing w:line="360" w:lineRule="auto"/>
        <w:jc w:val="both"/>
        <w:rPr>
          <w:rFonts w:asciiTheme="majorBidi" w:hAnsiTheme="majorBidi" w:cstheme="majorBidi"/>
          <w:sz w:val="24"/>
          <w:szCs w:val="24"/>
        </w:rPr>
      </w:pPr>
      <w:r w:rsidRPr="001008C2">
        <w:rPr>
          <w:rFonts w:asciiTheme="majorBidi" w:hAnsiTheme="majorBidi" w:cstheme="majorBidi"/>
          <w:sz w:val="24"/>
          <w:szCs w:val="24"/>
        </w:rPr>
        <w:t xml:space="preserve">The reception unit portal tends to help the receptionists with verifying the registration of members, notify them about discounts, tracking the memberships, payments, and locker memberships, and manage the payments. </w:t>
      </w:r>
    </w:p>
    <w:p w14:paraId="07EDD1AD" w14:textId="717CC896" w:rsidR="00FE21F1" w:rsidRPr="001008C2" w:rsidRDefault="00FE21F1" w:rsidP="00FE21F1">
      <w:pPr>
        <w:spacing w:line="360" w:lineRule="auto"/>
        <w:jc w:val="both"/>
        <w:rPr>
          <w:rFonts w:asciiTheme="majorBidi" w:hAnsiTheme="majorBidi" w:cstheme="majorBidi"/>
          <w:sz w:val="24"/>
          <w:szCs w:val="24"/>
        </w:rPr>
      </w:pPr>
      <w:r w:rsidRPr="001008C2">
        <w:rPr>
          <w:rFonts w:asciiTheme="majorBidi" w:hAnsiTheme="majorBidi" w:cstheme="majorBidi"/>
          <w:sz w:val="24"/>
          <w:szCs w:val="24"/>
        </w:rPr>
        <w:t>The software is controlled and maintained by the admin portal responsible for manage users and permissions, system backup and managing all branches in the system.</w:t>
      </w:r>
    </w:p>
    <w:p w14:paraId="599937D2" w14:textId="499197E3" w:rsidR="00263E01" w:rsidRPr="001008C2" w:rsidRDefault="00FE21F1" w:rsidP="00FE21F1">
      <w:pPr>
        <w:spacing w:line="360" w:lineRule="auto"/>
        <w:jc w:val="both"/>
        <w:rPr>
          <w:rFonts w:asciiTheme="majorBidi" w:hAnsiTheme="majorBidi" w:cstheme="majorBidi"/>
          <w:sz w:val="24"/>
          <w:szCs w:val="24"/>
          <w:rtl/>
        </w:rPr>
      </w:pPr>
      <w:r w:rsidRPr="001008C2">
        <w:rPr>
          <w:rFonts w:asciiTheme="majorBidi" w:hAnsiTheme="majorBidi" w:cstheme="majorBidi"/>
          <w:sz w:val="24"/>
          <w:szCs w:val="24"/>
        </w:rPr>
        <w:t>The management portal, which has complete control over database queries which are concerned with reports about members, memberships, financial status, expenses, etc.</w:t>
      </w:r>
    </w:p>
    <w:p w14:paraId="11131C13" w14:textId="2528B53C" w:rsidR="00263E01" w:rsidRPr="00FE21F1" w:rsidRDefault="00263E01" w:rsidP="004F5875">
      <w:pPr>
        <w:spacing w:line="360" w:lineRule="auto"/>
        <w:jc w:val="both"/>
        <w:rPr>
          <w:rFonts w:asciiTheme="majorBidi" w:hAnsiTheme="majorBidi" w:cstheme="majorBidi"/>
          <w:i/>
          <w:iCs/>
          <w:sz w:val="24"/>
          <w:szCs w:val="24"/>
          <w:rtl/>
        </w:rPr>
      </w:pPr>
    </w:p>
    <w:p w14:paraId="25BD7858" w14:textId="70BE8EA0" w:rsidR="00263E01" w:rsidRDefault="00263E01" w:rsidP="004F5875">
      <w:pPr>
        <w:spacing w:line="360" w:lineRule="auto"/>
        <w:jc w:val="both"/>
        <w:rPr>
          <w:rFonts w:asciiTheme="majorBidi" w:hAnsiTheme="majorBidi" w:cstheme="majorBidi"/>
          <w:b/>
          <w:bCs/>
          <w:i/>
          <w:iCs/>
          <w:sz w:val="24"/>
          <w:szCs w:val="24"/>
          <w:rtl/>
        </w:rPr>
      </w:pPr>
    </w:p>
    <w:p w14:paraId="597274FA" w14:textId="16FE878B" w:rsidR="00263E01" w:rsidRDefault="00263E01" w:rsidP="004F5875">
      <w:pPr>
        <w:spacing w:line="360" w:lineRule="auto"/>
        <w:jc w:val="both"/>
        <w:rPr>
          <w:rFonts w:asciiTheme="majorBidi" w:hAnsiTheme="majorBidi" w:cstheme="majorBidi"/>
          <w:b/>
          <w:bCs/>
          <w:i/>
          <w:iCs/>
          <w:sz w:val="24"/>
          <w:szCs w:val="24"/>
          <w:rtl/>
        </w:rPr>
      </w:pPr>
    </w:p>
    <w:p w14:paraId="3DA2A87A" w14:textId="24262704" w:rsidR="00263E01" w:rsidRDefault="00263E01" w:rsidP="004F5875">
      <w:pPr>
        <w:spacing w:line="360" w:lineRule="auto"/>
        <w:jc w:val="both"/>
        <w:rPr>
          <w:rFonts w:asciiTheme="majorBidi" w:hAnsiTheme="majorBidi" w:cstheme="majorBidi"/>
          <w:b/>
          <w:bCs/>
          <w:i/>
          <w:iCs/>
          <w:sz w:val="24"/>
          <w:szCs w:val="24"/>
          <w:rtl/>
        </w:rPr>
      </w:pPr>
    </w:p>
    <w:p w14:paraId="66B37DFF" w14:textId="0EF58CA9" w:rsidR="00263E01" w:rsidRDefault="00263E01" w:rsidP="004F5875">
      <w:pPr>
        <w:spacing w:line="360" w:lineRule="auto"/>
        <w:jc w:val="both"/>
        <w:rPr>
          <w:rFonts w:asciiTheme="majorBidi" w:hAnsiTheme="majorBidi" w:cstheme="majorBidi"/>
          <w:b/>
          <w:bCs/>
          <w:i/>
          <w:iCs/>
          <w:sz w:val="24"/>
          <w:szCs w:val="24"/>
          <w:rtl/>
        </w:rPr>
      </w:pPr>
    </w:p>
    <w:p w14:paraId="7D21EDE2" w14:textId="19AFE3AD" w:rsidR="00263E01" w:rsidRDefault="00263E01" w:rsidP="004F5875">
      <w:pPr>
        <w:spacing w:line="360" w:lineRule="auto"/>
        <w:jc w:val="both"/>
        <w:rPr>
          <w:rFonts w:asciiTheme="majorBidi" w:hAnsiTheme="majorBidi" w:cstheme="majorBidi"/>
          <w:b/>
          <w:bCs/>
          <w:i/>
          <w:iCs/>
          <w:sz w:val="24"/>
          <w:szCs w:val="24"/>
          <w:rtl/>
        </w:rPr>
      </w:pPr>
    </w:p>
    <w:p w14:paraId="0BBE1EF8" w14:textId="17B6CFA3" w:rsidR="00263E01" w:rsidRDefault="00263E01" w:rsidP="004F5875">
      <w:pPr>
        <w:spacing w:line="360" w:lineRule="auto"/>
        <w:jc w:val="both"/>
        <w:rPr>
          <w:rFonts w:asciiTheme="majorBidi" w:hAnsiTheme="majorBidi" w:cstheme="majorBidi"/>
          <w:b/>
          <w:bCs/>
          <w:i/>
          <w:iCs/>
          <w:sz w:val="24"/>
          <w:szCs w:val="24"/>
          <w:rtl/>
        </w:rPr>
      </w:pPr>
    </w:p>
    <w:p w14:paraId="5B4854E3" w14:textId="00ED7CE8" w:rsidR="00263E01" w:rsidRDefault="00263E01" w:rsidP="004F5875">
      <w:pPr>
        <w:spacing w:line="360" w:lineRule="auto"/>
        <w:jc w:val="both"/>
        <w:rPr>
          <w:rFonts w:asciiTheme="majorBidi" w:hAnsiTheme="majorBidi" w:cstheme="majorBidi"/>
          <w:b/>
          <w:bCs/>
          <w:i/>
          <w:iCs/>
          <w:sz w:val="24"/>
          <w:szCs w:val="24"/>
          <w:rtl/>
        </w:rPr>
      </w:pPr>
    </w:p>
    <w:p w14:paraId="31DD8E19" w14:textId="1BA1294E" w:rsidR="00263E01" w:rsidRDefault="00263E01" w:rsidP="004F5875">
      <w:pPr>
        <w:spacing w:line="360" w:lineRule="auto"/>
        <w:jc w:val="both"/>
        <w:rPr>
          <w:rFonts w:asciiTheme="majorBidi" w:hAnsiTheme="majorBidi" w:cstheme="majorBidi"/>
          <w:b/>
          <w:bCs/>
          <w:i/>
          <w:iCs/>
          <w:sz w:val="24"/>
          <w:szCs w:val="24"/>
          <w:rtl/>
        </w:rPr>
      </w:pPr>
    </w:p>
    <w:p w14:paraId="10BA5A9C" w14:textId="540BAF64" w:rsidR="00263E01" w:rsidRDefault="00263E01" w:rsidP="004F5875">
      <w:pPr>
        <w:spacing w:line="360" w:lineRule="auto"/>
        <w:jc w:val="both"/>
        <w:rPr>
          <w:rFonts w:asciiTheme="majorBidi" w:hAnsiTheme="majorBidi" w:cstheme="majorBidi"/>
          <w:b/>
          <w:bCs/>
          <w:i/>
          <w:iCs/>
          <w:sz w:val="24"/>
          <w:szCs w:val="24"/>
          <w:rtl/>
        </w:rPr>
      </w:pPr>
    </w:p>
    <w:p w14:paraId="5F5461AC" w14:textId="77777777" w:rsidR="00263E01" w:rsidRDefault="00263E01" w:rsidP="004F5875">
      <w:pPr>
        <w:spacing w:line="360" w:lineRule="auto"/>
        <w:jc w:val="both"/>
        <w:rPr>
          <w:rFonts w:asciiTheme="majorBidi" w:hAnsiTheme="majorBidi" w:cstheme="majorBidi"/>
          <w:b/>
          <w:bCs/>
          <w:i/>
          <w:iCs/>
          <w:sz w:val="24"/>
          <w:szCs w:val="24"/>
          <w:rtl/>
        </w:rPr>
      </w:pPr>
    </w:p>
    <w:p w14:paraId="2EA39158" w14:textId="1CF2CA39" w:rsidR="00263E01" w:rsidRDefault="00263E01" w:rsidP="004F5875">
      <w:pPr>
        <w:spacing w:line="360" w:lineRule="auto"/>
        <w:jc w:val="both"/>
        <w:rPr>
          <w:rFonts w:asciiTheme="majorBidi" w:hAnsiTheme="majorBidi" w:cstheme="majorBidi"/>
          <w:b/>
          <w:bCs/>
          <w:i/>
          <w:iCs/>
          <w:sz w:val="24"/>
          <w:szCs w:val="24"/>
        </w:rPr>
      </w:pPr>
    </w:p>
    <w:p w14:paraId="2944B3BE" w14:textId="77777777" w:rsidR="00361D1D" w:rsidRDefault="00361D1D" w:rsidP="004F5875">
      <w:pPr>
        <w:spacing w:line="360" w:lineRule="auto"/>
        <w:jc w:val="both"/>
        <w:rPr>
          <w:rFonts w:asciiTheme="majorBidi" w:hAnsiTheme="majorBidi" w:cstheme="majorBidi"/>
          <w:i/>
          <w:iCs/>
          <w:sz w:val="24"/>
          <w:szCs w:val="24"/>
          <w:rtl/>
        </w:rPr>
      </w:pPr>
    </w:p>
    <w:p w14:paraId="469B6A51" w14:textId="08AC7DFD" w:rsidR="009D03B3" w:rsidRPr="00920001" w:rsidRDefault="005346F0" w:rsidP="00920001">
      <w:pPr>
        <w:pStyle w:val="Heading2"/>
        <w:numPr>
          <w:ilvl w:val="1"/>
          <w:numId w:val="12"/>
        </w:numPr>
        <w:rPr>
          <w:b/>
          <w:bCs/>
          <w:sz w:val="28"/>
          <w:szCs w:val="28"/>
        </w:rPr>
      </w:pPr>
      <w:bookmarkStart w:id="2" w:name="_Toc126610625"/>
      <w:r w:rsidRPr="00361D1D">
        <w:rPr>
          <w:b/>
          <w:bCs/>
          <w:sz w:val="28"/>
          <w:szCs w:val="28"/>
        </w:rPr>
        <w:lastRenderedPageBreak/>
        <w:t>System Features</w:t>
      </w:r>
      <w:bookmarkEnd w:id="2"/>
    </w:p>
    <w:p w14:paraId="6DB3073B" w14:textId="2FC40E34" w:rsidR="000075FE" w:rsidRPr="009D03B3" w:rsidRDefault="009D03B3" w:rsidP="009D03B3">
      <w:pPr>
        <w:pStyle w:val="ListParagraph"/>
        <w:widowControl w:val="0"/>
        <w:numPr>
          <w:ilvl w:val="0"/>
          <w:numId w:val="6"/>
        </w:numPr>
        <w:spacing w:before="23" w:line="343" w:lineRule="auto"/>
        <w:ind w:right="112"/>
        <w:jc w:val="both"/>
        <w:rPr>
          <w:rFonts w:ascii="Times New Roman" w:eastAsia="Times New Roman" w:hAnsi="Times New Roman" w:cs="Times New Roman"/>
          <w:color w:val="000000" w:themeColor="text1"/>
          <w:sz w:val="24"/>
          <w:szCs w:val="24"/>
          <w:rtl/>
        </w:rPr>
      </w:pPr>
      <w:r w:rsidRPr="00864FDC">
        <w:rPr>
          <w:rFonts w:ascii="Times New Roman" w:eastAsia="Times New Roman" w:hAnsi="Times New Roman" w:cs="Times New Roman"/>
          <w:b/>
          <w:bCs/>
          <w:color w:val="000000" w:themeColor="text1"/>
          <w:sz w:val="24"/>
          <w:szCs w:val="24"/>
          <w:u w:val="single"/>
        </w:rPr>
        <w:t>Regular training schedules</w:t>
      </w:r>
      <w:r w:rsidRPr="00864FDC">
        <w:rPr>
          <w:rFonts w:ascii="Times New Roman" w:eastAsia="Times New Roman" w:hAnsi="Times New Roman" w:cs="Times New Roman"/>
          <w:b/>
          <w:bCs/>
          <w:color w:val="000000" w:themeColor="text1"/>
          <w:sz w:val="24"/>
          <w:szCs w:val="24"/>
        </w:rPr>
        <w:t>:</w:t>
      </w:r>
      <w:r w:rsidRPr="00864FDC">
        <w:rPr>
          <w:rFonts w:ascii="Times New Roman" w:eastAsia="Times New Roman" w:hAnsi="Times New Roman" w:cs="Times New Roman"/>
          <w:color w:val="000000" w:themeColor="text1"/>
          <w:sz w:val="24"/>
          <w:szCs w:val="24"/>
        </w:rPr>
        <w:t xml:space="preserve"> Using AI, the program provides the possibility of creating consistent and conflict-free schedules, in an easy way for trainers and clients, as trainers can book available places for classes at the times they want, as well as clients, where they can register for their favorite classes without overlapping appointments.</w:t>
      </w:r>
    </w:p>
    <w:p w14:paraId="6E42833F" w14:textId="6F3E651A" w:rsidR="002D019E" w:rsidRPr="00864FDC" w:rsidRDefault="002D019E" w:rsidP="002D019E">
      <w:pPr>
        <w:pStyle w:val="ListParagraph"/>
        <w:widowControl w:val="0"/>
        <w:numPr>
          <w:ilvl w:val="0"/>
          <w:numId w:val="6"/>
        </w:numPr>
        <w:spacing w:before="23" w:line="343" w:lineRule="auto"/>
        <w:ind w:right="112"/>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Membership cards and smart door lock:</w:t>
      </w:r>
      <w:r w:rsidRPr="00864FDC">
        <w:rPr>
          <w:rFonts w:ascii="Times New Roman" w:eastAsia="Times New Roman" w:hAnsi="Times New Roman" w:cs="Times New Roman"/>
          <w:color w:val="000000" w:themeColor="text1"/>
          <w:sz w:val="24"/>
          <w:szCs w:val="24"/>
        </w:rPr>
        <w:t xml:space="preserve"> </w:t>
      </w:r>
      <w:r w:rsidR="009D03B3" w:rsidRPr="009D03B3">
        <w:rPr>
          <w:rFonts w:ascii="Times New Roman" w:eastAsia="Times New Roman" w:hAnsi="Times New Roman" w:cs="Times New Roman"/>
          <w:color w:val="000000" w:themeColor="text1"/>
          <w:sz w:val="24"/>
          <w:szCs w:val="24"/>
        </w:rPr>
        <w:t>Our program is integrated with electronic membership cards for the club to manage membership activities and maintain the safety of the club's facilities. Each member will receive a smart membership card that will be used to open the center's door during working hours. So, the card reader is connected to the club's database where it realizes whether the card entered is valid or not. Moreover, the door will not be opened for terminated members, and this card will track important data such as the time and date of entry and departure of the member, the number of times it is used, and other information about the cardholder.</w:t>
      </w:r>
    </w:p>
    <w:p w14:paraId="59EAB5AF" w14:textId="2E44C6DD" w:rsidR="004B09F0" w:rsidRPr="00864FDC" w:rsidRDefault="004B09F0" w:rsidP="004B09F0">
      <w:pPr>
        <w:pStyle w:val="ListParagraph"/>
        <w:widowControl w:val="0"/>
        <w:numPr>
          <w:ilvl w:val="0"/>
          <w:numId w:val="6"/>
        </w:numPr>
        <w:spacing w:before="23" w:line="343" w:lineRule="auto"/>
        <w:ind w:right="112"/>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 xml:space="preserve">Advanced system for </w:t>
      </w:r>
      <w:r w:rsidR="00B25B05" w:rsidRPr="00864FDC">
        <w:rPr>
          <w:rFonts w:ascii="Times New Roman" w:eastAsia="Times New Roman" w:hAnsi="Times New Roman" w:cs="Times New Roman"/>
          <w:b/>
          <w:bCs/>
          <w:color w:val="000000" w:themeColor="text1"/>
          <w:sz w:val="24"/>
          <w:szCs w:val="24"/>
          <w:u w:val="single"/>
        </w:rPr>
        <w:t>measuring room</w:t>
      </w:r>
      <w:r w:rsidRPr="00864FDC">
        <w:rPr>
          <w:rFonts w:ascii="Times New Roman" w:eastAsia="Times New Roman" w:hAnsi="Times New Roman" w:cs="Times New Roman"/>
          <w:b/>
          <w:bCs/>
          <w:color w:val="000000" w:themeColor="text1"/>
          <w:sz w:val="24"/>
          <w:szCs w:val="24"/>
          <w:u w:val="single"/>
        </w:rPr>
        <w:t>:</w:t>
      </w:r>
      <w:r w:rsidRPr="00864FDC">
        <w:rPr>
          <w:rFonts w:ascii="Times New Roman" w:eastAsia="Times New Roman" w:hAnsi="Times New Roman" w:cs="Times New Roman"/>
          <w:color w:val="000000" w:themeColor="text1"/>
          <w:sz w:val="24"/>
          <w:szCs w:val="24"/>
        </w:rPr>
        <w:t xml:space="preserve"> </w:t>
      </w:r>
      <w:r w:rsidR="00B25B05" w:rsidRPr="00864FDC">
        <w:rPr>
          <w:rFonts w:ascii="Times New Roman" w:eastAsia="Times New Roman" w:hAnsi="Times New Roman" w:cs="Times New Roman"/>
          <w:color w:val="000000" w:themeColor="text1"/>
          <w:sz w:val="24"/>
          <w:szCs w:val="24"/>
        </w:rPr>
        <w:t xml:space="preserve">by using advanced sensors for taking the height and weight of the members, and store the taken values into the database automatically by referring to the member’s </w:t>
      </w:r>
      <w:r w:rsidR="00920001">
        <w:rPr>
          <w:rFonts w:ascii="Times New Roman" w:eastAsia="Times New Roman" w:hAnsi="Times New Roman" w:cs="Times New Roman"/>
          <w:color w:val="000000" w:themeColor="text1"/>
          <w:sz w:val="24"/>
          <w:szCs w:val="24"/>
        </w:rPr>
        <w:t>card</w:t>
      </w:r>
      <w:r w:rsidR="006C042B" w:rsidRPr="00864FDC">
        <w:rPr>
          <w:rFonts w:ascii="Times New Roman" w:eastAsia="Times New Roman" w:hAnsi="Times New Roman" w:cs="Times New Roman"/>
          <w:color w:val="000000" w:themeColor="text1"/>
          <w:sz w:val="24"/>
          <w:szCs w:val="24"/>
        </w:rPr>
        <w:t>. Furthermore, the trainers will be able to track the weight of members effectively and flexibly by using database querie</w:t>
      </w:r>
      <w:r w:rsidR="00626CF4" w:rsidRPr="00864FDC">
        <w:rPr>
          <w:rFonts w:ascii="Times New Roman" w:eastAsia="Times New Roman" w:hAnsi="Times New Roman" w:cs="Times New Roman"/>
          <w:color w:val="000000" w:themeColor="text1"/>
          <w:sz w:val="24"/>
          <w:szCs w:val="24"/>
        </w:rPr>
        <w:t>s.</w:t>
      </w:r>
    </w:p>
    <w:p w14:paraId="45939C82" w14:textId="46CA7DC9" w:rsidR="00CE1B5F" w:rsidRDefault="0012702E" w:rsidP="00CE1B5F">
      <w:pPr>
        <w:pStyle w:val="ListParagraph"/>
        <w:widowControl w:val="0"/>
        <w:numPr>
          <w:ilvl w:val="0"/>
          <w:numId w:val="6"/>
        </w:numPr>
        <w:spacing w:before="23" w:line="343" w:lineRule="auto"/>
        <w:ind w:right="112"/>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Registration using t</w:t>
      </w:r>
      <w:r w:rsidR="00CE1B5F" w:rsidRPr="00864FDC">
        <w:rPr>
          <w:rFonts w:ascii="Times New Roman" w:eastAsia="Times New Roman" w:hAnsi="Times New Roman" w:cs="Times New Roman"/>
          <w:b/>
          <w:bCs/>
          <w:color w:val="000000" w:themeColor="text1"/>
          <w:sz w:val="24"/>
          <w:szCs w:val="24"/>
          <w:u w:val="single"/>
        </w:rPr>
        <w:t>ouch screen</w:t>
      </w:r>
      <w:r w:rsidR="00CE1B5F" w:rsidRPr="00864FDC">
        <w:rPr>
          <w:rFonts w:ascii="Times New Roman" w:eastAsia="Times New Roman" w:hAnsi="Times New Roman" w:cs="Times New Roman"/>
          <w:b/>
          <w:bCs/>
          <w:color w:val="000000" w:themeColor="text1"/>
          <w:sz w:val="24"/>
          <w:szCs w:val="24"/>
        </w:rPr>
        <w:t>:</w:t>
      </w:r>
      <w:r w:rsidR="00CE1B5F" w:rsidRPr="00864FDC">
        <w:rPr>
          <w:rFonts w:ascii="Times New Roman" w:eastAsia="Times New Roman" w:hAnsi="Times New Roman" w:cs="Times New Roman"/>
          <w:color w:val="000000" w:themeColor="text1"/>
          <w:sz w:val="24"/>
          <w:szCs w:val="24"/>
        </w:rPr>
        <w:t xml:space="preserve"> A touch screen can be placed at the entrance of the center </w:t>
      </w:r>
      <w:r w:rsidRPr="00864FDC">
        <w:rPr>
          <w:rFonts w:ascii="Times New Roman" w:eastAsia="Times New Roman" w:hAnsi="Times New Roman" w:cs="Times New Roman"/>
          <w:color w:val="000000" w:themeColor="text1"/>
          <w:sz w:val="24"/>
          <w:szCs w:val="24"/>
        </w:rPr>
        <w:t xml:space="preserve">in the registration unit </w:t>
      </w:r>
      <w:r w:rsidR="00CE1B5F" w:rsidRPr="00864FDC">
        <w:rPr>
          <w:rFonts w:ascii="Times New Roman" w:eastAsia="Times New Roman" w:hAnsi="Times New Roman" w:cs="Times New Roman"/>
          <w:color w:val="000000" w:themeColor="text1"/>
          <w:sz w:val="24"/>
          <w:szCs w:val="24"/>
        </w:rPr>
        <w:t xml:space="preserve">and linked to the database to be used to register membership in the center and view the </w:t>
      </w:r>
      <w:r w:rsidR="00B42CDA" w:rsidRPr="00864FDC">
        <w:rPr>
          <w:rFonts w:ascii="Times New Roman" w:eastAsia="Times New Roman" w:hAnsi="Times New Roman" w:cs="Times New Roman"/>
          <w:color w:val="000000" w:themeColor="text1"/>
          <w:sz w:val="24"/>
          <w:szCs w:val="24"/>
        </w:rPr>
        <w:t>training</w:t>
      </w:r>
      <w:r w:rsidR="00CE1B5F" w:rsidRPr="00864FDC">
        <w:rPr>
          <w:rFonts w:ascii="Times New Roman" w:eastAsia="Times New Roman" w:hAnsi="Times New Roman" w:cs="Times New Roman"/>
          <w:color w:val="000000" w:themeColor="text1"/>
          <w:sz w:val="24"/>
          <w:szCs w:val="24"/>
        </w:rPr>
        <w:t xml:space="preserve"> schedule. The screen also displays the most prominent programs and offers of the center to encourage visitors and passers to make a membership.</w:t>
      </w:r>
    </w:p>
    <w:p w14:paraId="792AEF15" w14:textId="68C486EA" w:rsidR="00920001" w:rsidRDefault="00920001" w:rsidP="00920001">
      <w:pPr>
        <w:pStyle w:val="ListParagraph"/>
        <w:widowControl w:val="0"/>
        <w:numPr>
          <w:ilvl w:val="0"/>
          <w:numId w:val="6"/>
        </w:numPr>
        <w:spacing w:before="34" w:line="343" w:lineRule="auto"/>
        <w:ind w:right="8"/>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Different payment methods supported:</w:t>
      </w:r>
      <w:r w:rsidRPr="00864FDC">
        <w:rPr>
          <w:rFonts w:ascii="Times New Roman" w:eastAsia="Times New Roman" w:hAnsi="Times New Roman" w:cs="Times New Roman"/>
          <w:color w:val="000000" w:themeColor="text1"/>
          <w:sz w:val="24"/>
          <w:szCs w:val="24"/>
          <w:u w:val="single"/>
        </w:rPr>
        <w:t xml:space="preserve"> </w:t>
      </w:r>
      <w:r w:rsidRPr="00864FDC">
        <w:rPr>
          <w:rFonts w:ascii="Times New Roman" w:eastAsia="Times New Roman" w:hAnsi="Times New Roman" w:cs="Times New Roman"/>
          <w:color w:val="000000" w:themeColor="text1"/>
          <w:sz w:val="24"/>
          <w:szCs w:val="24"/>
        </w:rPr>
        <w:t>Our system will support three main payment types:  cash and checks that will be registered via the accountants monitoring or via visa that can be done through our software and it will be recorded for the accountants.</w:t>
      </w:r>
    </w:p>
    <w:p w14:paraId="5678B94A" w14:textId="77777777" w:rsidR="00920001" w:rsidRPr="00920001" w:rsidRDefault="00920001" w:rsidP="00920001">
      <w:pPr>
        <w:widowControl w:val="0"/>
        <w:spacing w:before="34" w:line="343" w:lineRule="auto"/>
        <w:ind w:right="8"/>
        <w:jc w:val="both"/>
        <w:rPr>
          <w:rFonts w:ascii="Times New Roman" w:eastAsia="Times New Roman" w:hAnsi="Times New Roman" w:cs="Times New Roman"/>
          <w:color w:val="000000" w:themeColor="text1"/>
          <w:sz w:val="24"/>
          <w:szCs w:val="24"/>
        </w:rPr>
      </w:pPr>
    </w:p>
    <w:p w14:paraId="6148757D" w14:textId="0A768BF5" w:rsidR="00920001" w:rsidRPr="00920001" w:rsidRDefault="00920001" w:rsidP="00920001">
      <w:pPr>
        <w:pStyle w:val="ListParagraph"/>
        <w:widowControl w:val="0"/>
        <w:numPr>
          <w:ilvl w:val="0"/>
          <w:numId w:val="6"/>
        </w:numPr>
        <w:spacing w:before="23" w:line="348" w:lineRule="auto"/>
        <w:ind w:right="215"/>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Reminder (Notifications):</w:t>
      </w:r>
      <w:r w:rsidRPr="00864FDC">
        <w:rPr>
          <w:rFonts w:ascii="Times New Roman" w:eastAsia="Times New Roman" w:hAnsi="Times New Roman" w:cs="Times New Roman"/>
          <w:color w:val="000000" w:themeColor="text1"/>
          <w:sz w:val="24"/>
          <w:szCs w:val="24"/>
        </w:rPr>
        <w:t xml:space="preserve"> Send a notification message to the customer through email or SMS to remind him\her about his\her membership expiration, payments, </w:t>
      </w:r>
      <w:r w:rsidRPr="00864FDC">
        <w:rPr>
          <w:rFonts w:ascii="Times New Roman" w:eastAsia="Times New Roman" w:hAnsi="Times New Roman" w:cs="Times New Roman"/>
          <w:color w:val="000000" w:themeColor="text1"/>
          <w:sz w:val="24"/>
          <w:szCs w:val="24"/>
        </w:rPr>
        <w:lastRenderedPageBreak/>
        <w:t>promotions, daily exercises in advance.</w:t>
      </w:r>
    </w:p>
    <w:p w14:paraId="76835A8A" w14:textId="433410AD" w:rsidR="000075FE" w:rsidRPr="00920001" w:rsidRDefault="00771082" w:rsidP="00920001">
      <w:pPr>
        <w:pStyle w:val="ListParagraph"/>
        <w:widowControl w:val="0"/>
        <w:numPr>
          <w:ilvl w:val="0"/>
          <w:numId w:val="6"/>
        </w:numPr>
        <w:spacing w:before="23" w:line="343" w:lineRule="auto"/>
        <w:ind w:right="112"/>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Chatbots (AI Implementation):</w:t>
      </w:r>
      <w:r w:rsidRPr="00864FDC">
        <w:rPr>
          <w:rFonts w:ascii="Times New Roman" w:eastAsia="Times New Roman" w:hAnsi="Times New Roman" w:cs="Times New Roman"/>
          <w:color w:val="000000" w:themeColor="text1"/>
          <w:sz w:val="24"/>
          <w:szCs w:val="24"/>
        </w:rPr>
        <w:t xml:space="preserve"> Intelligently provide customers with answers for</w:t>
      </w:r>
      <w:r w:rsidR="005E2A7B" w:rsidRPr="00864FDC">
        <w:rPr>
          <w:rFonts w:ascii="Times New Roman" w:eastAsia="Times New Roman" w:hAnsi="Times New Roman" w:cs="Times New Roman" w:hint="cs"/>
          <w:color w:val="000000" w:themeColor="text1"/>
          <w:sz w:val="24"/>
          <w:szCs w:val="24"/>
          <w:rtl/>
        </w:rPr>
        <w:t xml:space="preserve"> </w:t>
      </w:r>
      <w:r w:rsidRPr="00864FDC">
        <w:rPr>
          <w:rFonts w:ascii="Times New Roman" w:eastAsia="Times New Roman" w:hAnsi="Times New Roman" w:cs="Times New Roman"/>
          <w:color w:val="000000" w:themeColor="text1"/>
          <w:sz w:val="24"/>
          <w:szCs w:val="24"/>
        </w:rPr>
        <w:t>questions about services, advice, and any commonly asked questions as well as providing an online chatting option</w:t>
      </w:r>
      <w:r w:rsidR="005E2A7B" w:rsidRPr="00864FDC">
        <w:rPr>
          <w:rFonts w:ascii="Times New Roman" w:eastAsia="Times New Roman" w:hAnsi="Times New Roman" w:cs="Times New Roman"/>
          <w:color w:val="000000" w:themeColor="text1"/>
          <w:sz w:val="24"/>
          <w:szCs w:val="24"/>
        </w:rPr>
        <w:t>.</w:t>
      </w:r>
    </w:p>
    <w:p w14:paraId="4627A874" w14:textId="56BF10D7" w:rsidR="00771082" w:rsidRPr="00864FDC" w:rsidRDefault="00771082" w:rsidP="00797465">
      <w:pPr>
        <w:pStyle w:val="ListParagraph"/>
        <w:widowControl w:val="0"/>
        <w:numPr>
          <w:ilvl w:val="0"/>
          <w:numId w:val="6"/>
        </w:numPr>
        <w:spacing w:before="35" w:line="343" w:lineRule="auto"/>
        <w:ind w:right="111"/>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Customer’s Feedback:</w:t>
      </w:r>
      <w:r w:rsidR="005E2A7B" w:rsidRPr="00864FDC">
        <w:rPr>
          <w:rFonts w:ascii="Times New Roman" w:eastAsia="Times New Roman" w:hAnsi="Times New Roman" w:cs="Times New Roman"/>
          <w:color w:val="000000" w:themeColor="text1"/>
          <w:sz w:val="24"/>
          <w:szCs w:val="24"/>
        </w:rPr>
        <w:t xml:space="preserve"> </w:t>
      </w:r>
      <w:r w:rsidR="00920001" w:rsidRPr="00920001">
        <w:rPr>
          <w:rFonts w:ascii="Times New Roman" w:eastAsia="Times New Roman" w:hAnsi="Times New Roman" w:cs="Times New Roman"/>
          <w:color w:val="000000" w:themeColor="text1"/>
          <w:sz w:val="24"/>
          <w:szCs w:val="24"/>
        </w:rPr>
        <w:t>customers can provide their feedback through a reviews page about the center prices, services, trainers, programs, exercise and GYM equipment; leading to create a transparent relation between different customers and the center.</w:t>
      </w:r>
    </w:p>
    <w:p w14:paraId="5813B164" w14:textId="0631474F" w:rsidR="00771082" w:rsidRPr="00864FDC" w:rsidRDefault="00771082" w:rsidP="00797465">
      <w:pPr>
        <w:pStyle w:val="ListParagraph"/>
        <w:numPr>
          <w:ilvl w:val="0"/>
          <w:numId w:val="6"/>
        </w:numPr>
        <w:spacing w:line="360" w:lineRule="auto"/>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A fully responsive software:</w:t>
      </w:r>
      <w:r w:rsidRPr="00864FDC">
        <w:rPr>
          <w:rFonts w:ascii="Times New Roman" w:eastAsia="Times New Roman" w:hAnsi="Times New Roman" w:cs="Times New Roman"/>
          <w:color w:val="000000" w:themeColor="text1"/>
          <w:sz w:val="24"/>
          <w:szCs w:val="24"/>
          <w:u w:val="single"/>
        </w:rPr>
        <w:t xml:space="preserve"> </w:t>
      </w:r>
      <w:r w:rsidRPr="00864FDC">
        <w:rPr>
          <w:rFonts w:ascii="Times New Roman" w:eastAsia="Times New Roman" w:hAnsi="Times New Roman" w:cs="Times New Roman"/>
          <w:color w:val="000000" w:themeColor="text1"/>
          <w:sz w:val="24"/>
          <w:szCs w:val="24"/>
        </w:rPr>
        <w:t>supports every operating system.</w:t>
      </w:r>
      <w:r w:rsidR="00C92BCD" w:rsidRPr="00864FDC">
        <w:rPr>
          <w:rFonts w:ascii="Times New Roman" w:eastAsia="Times New Roman" w:hAnsi="Times New Roman" w:cs="Times New Roman"/>
          <w:color w:val="000000" w:themeColor="text1"/>
          <w:sz w:val="24"/>
          <w:szCs w:val="24"/>
        </w:rPr>
        <w:t xml:space="preserve"> </w:t>
      </w:r>
    </w:p>
    <w:p w14:paraId="26BCC6D2" w14:textId="23075EA2" w:rsidR="00771082" w:rsidRPr="00864FDC" w:rsidRDefault="00771082" w:rsidP="00797465">
      <w:pPr>
        <w:pStyle w:val="ListParagraph"/>
        <w:numPr>
          <w:ilvl w:val="0"/>
          <w:numId w:val="11"/>
        </w:numPr>
        <w:spacing w:line="360" w:lineRule="auto"/>
        <w:jc w:val="both"/>
        <w:rPr>
          <w:rFonts w:asciiTheme="majorBidi" w:hAnsiTheme="majorBidi" w:cstheme="majorBidi"/>
          <w:color w:val="000000" w:themeColor="text1"/>
          <w:sz w:val="24"/>
          <w:szCs w:val="24"/>
        </w:rPr>
      </w:pPr>
      <w:r w:rsidRPr="00864FDC">
        <w:rPr>
          <w:rFonts w:ascii="Times New Roman" w:eastAsia="Times New Roman" w:hAnsi="Times New Roman" w:cs="Times New Roman"/>
          <w:b/>
          <w:bCs/>
          <w:color w:val="000000" w:themeColor="text1"/>
          <w:sz w:val="24"/>
          <w:szCs w:val="24"/>
          <w:u w:val="single"/>
        </w:rPr>
        <w:t>Multi-language support is provided:</w:t>
      </w:r>
      <w:r w:rsidR="001551C6" w:rsidRPr="00864FDC">
        <w:rPr>
          <w:rFonts w:ascii="Times New Roman" w:eastAsia="Times New Roman" w:hAnsi="Times New Roman" w:cs="Times New Roman"/>
          <w:color w:val="000000" w:themeColor="text1"/>
          <w:sz w:val="24"/>
          <w:szCs w:val="24"/>
        </w:rPr>
        <w:t xml:space="preserve"> </w:t>
      </w:r>
      <w:r w:rsidRPr="00864FDC">
        <w:rPr>
          <w:rFonts w:ascii="Times New Roman" w:eastAsia="Times New Roman" w:hAnsi="Times New Roman" w:cs="Times New Roman"/>
          <w:color w:val="000000" w:themeColor="text1"/>
          <w:sz w:val="24"/>
          <w:szCs w:val="24"/>
        </w:rPr>
        <w:t xml:space="preserve">Enriching the experience of using this software, </w:t>
      </w:r>
      <w:r w:rsidR="002D019E" w:rsidRPr="00864FDC">
        <w:rPr>
          <w:rFonts w:ascii="Times New Roman" w:eastAsia="Times New Roman" w:hAnsi="Times New Roman" w:cs="Times New Roman"/>
          <w:color w:val="000000" w:themeColor="text1"/>
          <w:sz w:val="24"/>
          <w:szCs w:val="24"/>
        </w:rPr>
        <w:t>members</w:t>
      </w:r>
      <w:r w:rsidRPr="00864FDC">
        <w:rPr>
          <w:rFonts w:ascii="Times New Roman" w:eastAsia="Times New Roman" w:hAnsi="Times New Roman" w:cs="Times New Roman"/>
          <w:color w:val="000000" w:themeColor="text1"/>
          <w:sz w:val="24"/>
          <w:szCs w:val="24"/>
        </w:rPr>
        <w:t xml:space="preserve">, as well as </w:t>
      </w:r>
      <w:r w:rsidR="002D019E" w:rsidRPr="00864FDC">
        <w:rPr>
          <w:rFonts w:ascii="Times New Roman" w:eastAsia="Times New Roman" w:hAnsi="Times New Roman" w:cs="Times New Roman"/>
          <w:color w:val="000000" w:themeColor="text1"/>
          <w:sz w:val="24"/>
          <w:szCs w:val="24"/>
        </w:rPr>
        <w:t>center’s employees</w:t>
      </w:r>
      <w:r w:rsidRPr="00864FDC">
        <w:rPr>
          <w:rFonts w:ascii="Times New Roman" w:eastAsia="Times New Roman" w:hAnsi="Times New Roman" w:cs="Times New Roman"/>
          <w:color w:val="000000" w:themeColor="text1"/>
          <w:sz w:val="24"/>
          <w:szCs w:val="24"/>
        </w:rPr>
        <w:t>, can choose their preferred language when using this software.</w:t>
      </w:r>
    </w:p>
    <w:p w14:paraId="74C15DE7" w14:textId="4BF7AF27" w:rsidR="00771082" w:rsidRPr="00864FDC" w:rsidRDefault="00771082" w:rsidP="00797465">
      <w:pPr>
        <w:pStyle w:val="ListParagraph"/>
        <w:numPr>
          <w:ilvl w:val="0"/>
          <w:numId w:val="10"/>
        </w:numPr>
        <w:spacing w:line="360" w:lineRule="auto"/>
        <w:jc w:val="both"/>
        <w:rPr>
          <w:rFonts w:asciiTheme="majorBidi" w:hAnsiTheme="majorBidi" w:cstheme="majorBidi"/>
          <w:color w:val="000000" w:themeColor="text1"/>
          <w:sz w:val="24"/>
          <w:szCs w:val="24"/>
        </w:rPr>
      </w:pPr>
      <w:r w:rsidRPr="00864FDC">
        <w:rPr>
          <w:rFonts w:ascii="Times New Roman" w:eastAsia="Times New Roman" w:hAnsi="Times New Roman" w:cs="Times New Roman"/>
          <w:b/>
          <w:bCs/>
          <w:color w:val="000000" w:themeColor="text1"/>
          <w:sz w:val="24"/>
          <w:szCs w:val="24"/>
          <w:u w:val="single"/>
        </w:rPr>
        <w:t>Constant enhancement reports based on customers’ orientations</w:t>
      </w:r>
      <w:r w:rsidR="000E3738" w:rsidRPr="00864FDC">
        <w:rPr>
          <w:rFonts w:ascii="Times New Roman" w:eastAsia="Times New Roman" w:hAnsi="Times New Roman" w:cs="Times New Roman"/>
          <w:b/>
          <w:bCs/>
          <w:color w:val="000000" w:themeColor="text1"/>
          <w:sz w:val="24"/>
          <w:szCs w:val="24"/>
          <w:u w:val="single"/>
        </w:rPr>
        <w:t>:</w:t>
      </w:r>
      <w:r w:rsidRPr="00864FDC">
        <w:rPr>
          <w:rFonts w:ascii="Times New Roman" w:eastAsia="Times New Roman" w:hAnsi="Times New Roman" w:cs="Times New Roman"/>
          <w:color w:val="000000" w:themeColor="text1"/>
          <w:sz w:val="24"/>
          <w:szCs w:val="24"/>
        </w:rPr>
        <w:t xml:space="preserve"> Making benefit of the data with the help of machine learning to get useful reports for plans such as </w:t>
      </w:r>
      <w:r w:rsidR="00B8256F" w:rsidRPr="00864FDC">
        <w:rPr>
          <w:rFonts w:ascii="Times New Roman" w:eastAsia="Times New Roman" w:hAnsi="Times New Roman" w:cs="Times New Roman"/>
          <w:color w:val="000000" w:themeColor="text1"/>
          <w:sz w:val="24"/>
          <w:szCs w:val="24"/>
        </w:rPr>
        <w:t>member</w:t>
      </w:r>
      <w:r w:rsidRPr="00864FDC">
        <w:rPr>
          <w:rFonts w:ascii="Times New Roman" w:eastAsia="Times New Roman" w:hAnsi="Times New Roman" w:cs="Times New Roman"/>
          <w:color w:val="000000" w:themeColor="text1"/>
          <w:sz w:val="24"/>
          <w:szCs w:val="24"/>
        </w:rPr>
        <w:t xml:space="preserve"> distributions among different </w:t>
      </w:r>
      <w:r w:rsidR="00B8256F" w:rsidRPr="00864FDC">
        <w:rPr>
          <w:rFonts w:ascii="Times New Roman" w:eastAsia="Times New Roman" w:hAnsi="Times New Roman" w:cs="Times New Roman"/>
          <w:color w:val="000000" w:themeColor="text1"/>
          <w:sz w:val="24"/>
          <w:szCs w:val="24"/>
        </w:rPr>
        <w:t>equipment in the same time</w:t>
      </w:r>
      <w:r w:rsidRPr="00864FDC">
        <w:rPr>
          <w:rFonts w:ascii="Times New Roman" w:eastAsia="Times New Roman" w:hAnsi="Times New Roman" w:cs="Times New Roman"/>
          <w:color w:val="000000" w:themeColor="text1"/>
          <w:sz w:val="24"/>
          <w:szCs w:val="24"/>
        </w:rPr>
        <w:t xml:space="preserve">, </w:t>
      </w:r>
      <w:r w:rsidR="00A54C6F" w:rsidRPr="00864FDC">
        <w:rPr>
          <w:rFonts w:ascii="Times New Roman" w:eastAsia="Times New Roman" w:hAnsi="Times New Roman" w:cs="Times New Roman"/>
          <w:color w:val="000000" w:themeColor="text1"/>
          <w:sz w:val="24"/>
          <w:szCs w:val="24"/>
        </w:rPr>
        <w:t>predict the accurate number of available trainers</w:t>
      </w:r>
      <w:r w:rsidRPr="00864FDC">
        <w:rPr>
          <w:rFonts w:ascii="Times New Roman" w:eastAsia="Times New Roman" w:hAnsi="Times New Roman" w:cs="Times New Roman"/>
          <w:color w:val="000000" w:themeColor="text1"/>
          <w:sz w:val="24"/>
          <w:szCs w:val="24"/>
        </w:rPr>
        <w:t>, re</w:t>
      </w:r>
      <w:r w:rsidR="00B8256F" w:rsidRPr="00864FDC">
        <w:rPr>
          <w:rFonts w:ascii="Times New Roman" w:eastAsia="Times New Roman" w:hAnsi="Times New Roman" w:cs="Times New Roman"/>
          <w:color w:val="000000" w:themeColor="text1"/>
          <w:sz w:val="24"/>
          <w:szCs w:val="24"/>
        </w:rPr>
        <w:t>-</w:t>
      </w:r>
      <w:r w:rsidRPr="00864FDC">
        <w:rPr>
          <w:rFonts w:ascii="Times New Roman" w:eastAsia="Times New Roman" w:hAnsi="Times New Roman" w:cs="Times New Roman"/>
          <w:color w:val="000000" w:themeColor="text1"/>
          <w:sz w:val="24"/>
          <w:szCs w:val="24"/>
        </w:rPr>
        <w:t xml:space="preserve">pricing the </w:t>
      </w:r>
      <w:r w:rsidR="00B8256F" w:rsidRPr="00864FDC">
        <w:rPr>
          <w:rFonts w:ascii="Times New Roman" w:eastAsia="Times New Roman" w:hAnsi="Times New Roman" w:cs="Times New Roman"/>
          <w:color w:val="000000" w:themeColor="text1"/>
          <w:sz w:val="24"/>
          <w:szCs w:val="24"/>
        </w:rPr>
        <w:t>memberships</w:t>
      </w:r>
      <w:r w:rsidRPr="00864FDC">
        <w:rPr>
          <w:rFonts w:ascii="Times New Roman" w:eastAsia="Times New Roman" w:hAnsi="Times New Roman" w:cs="Times New Roman"/>
          <w:color w:val="000000" w:themeColor="text1"/>
          <w:sz w:val="24"/>
          <w:szCs w:val="24"/>
        </w:rPr>
        <w:t xml:space="preserve"> based on machine learning prediction for the </w:t>
      </w:r>
      <w:r w:rsidR="00B8256F" w:rsidRPr="00864FDC">
        <w:rPr>
          <w:rFonts w:ascii="Times New Roman" w:eastAsia="Times New Roman" w:hAnsi="Times New Roman" w:cs="Times New Roman"/>
          <w:color w:val="000000" w:themeColor="text1"/>
          <w:sz w:val="24"/>
          <w:szCs w:val="24"/>
        </w:rPr>
        <w:t>member</w:t>
      </w:r>
      <w:r w:rsidRPr="00864FDC">
        <w:rPr>
          <w:rFonts w:ascii="Times New Roman" w:eastAsia="Times New Roman" w:hAnsi="Times New Roman" w:cs="Times New Roman"/>
          <w:color w:val="000000" w:themeColor="text1"/>
          <w:sz w:val="24"/>
          <w:szCs w:val="24"/>
        </w:rPr>
        <w:t>s’ wants and needs in the future.</w:t>
      </w:r>
    </w:p>
    <w:p w14:paraId="61AB1EAC" w14:textId="7774B21D" w:rsidR="00771082" w:rsidRPr="00864FDC" w:rsidRDefault="00771082" w:rsidP="00797465">
      <w:pPr>
        <w:pStyle w:val="ListParagraph"/>
        <w:widowControl w:val="0"/>
        <w:numPr>
          <w:ilvl w:val="0"/>
          <w:numId w:val="9"/>
        </w:numPr>
        <w:spacing w:before="22" w:line="343" w:lineRule="auto"/>
        <w:ind w:right="480"/>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Automated emails</w:t>
      </w:r>
      <w:r w:rsidR="002E7B4C" w:rsidRPr="00864FDC">
        <w:rPr>
          <w:rFonts w:ascii="Times New Roman" w:eastAsia="Times New Roman" w:hAnsi="Times New Roman" w:cs="Times New Roman"/>
          <w:b/>
          <w:bCs/>
          <w:color w:val="000000" w:themeColor="text1"/>
          <w:sz w:val="24"/>
          <w:szCs w:val="24"/>
          <w:u w:val="single"/>
        </w:rPr>
        <w:t xml:space="preserve"> </w:t>
      </w:r>
      <w:r w:rsidRPr="00864FDC">
        <w:rPr>
          <w:rFonts w:ascii="Times New Roman" w:eastAsia="Times New Roman" w:hAnsi="Times New Roman" w:cs="Times New Roman"/>
          <w:b/>
          <w:bCs/>
          <w:color w:val="000000" w:themeColor="text1"/>
          <w:sz w:val="24"/>
          <w:szCs w:val="24"/>
          <w:u w:val="single"/>
        </w:rPr>
        <w:t xml:space="preserve">sent to the client’s email with </w:t>
      </w:r>
      <w:r w:rsidR="00B75B39" w:rsidRPr="00864FDC">
        <w:rPr>
          <w:rFonts w:ascii="Times New Roman" w:eastAsia="Times New Roman" w:hAnsi="Times New Roman" w:cs="Times New Roman"/>
          <w:b/>
          <w:bCs/>
          <w:color w:val="000000" w:themeColor="text1"/>
          <w:sz w:val="24"/>
          <w:szCs w:val="24"/>
          <w:u w:val="single"/>
        </w:rPr>
        <w:t>all information about membership, schedules, nutrition program, payments, registration</w:t>
      </w:r>
      <w:r w:rsidRPr="00864FDC">
        <w:rPr>
          <w:rFonts w:ascii="Times New Roman" w:eastAsia="Times New Roman" w:hAnsi="Times New Roman" w:cs="Times New Roman"/>
          <w:b/>
          <w:bCs/>
          <w:color w:val="000000" w:themeColor="text1"/>
          <w:sz w:val="24"/>
          <w:szCs w:val="24"/>
          <w:u w:val="single"/>
        </w:rPr>
        <w:t>:</w:t>
      </w:r>
      <w:r w:rsidRPr="00864FDC">
        <w:rPr>
          <w:rFonts w:ascii="Times New Roman" w:eastAsia="Times New Roman" w:hAnsi="Times New Roman" w:cs="Times New Roman"/>
          <w:color w:val="000000" w:themeColor="text1"/>
          <w:sz w:val="24"/>
          <w:szCs w:val="24"/>
        </w:rPr>
        <w:t xml:space="preserve"> Having all legal information available to the </w:t>
      </w:r>
      <w:r w:rsidR="001C2735" w:rsidRPr="00864FDC">
        <w:rPr>
          <w:rFonts w:ascii="Times New Roman" w:eastAsia="Times New Roman" w:hAnsi="Times New Roman" w:cs="Times New Roman"/>
          <w:color w:val="000000" w:themeColor="text1"/>
          <w:sz w:val="24"/>
          <w:szCs w:val="24"/>
        </w:rPr>
        <w:t>member</w:t>
      </w:r>
      <w:r w:rsidRPr="00864FDC">
        <w:rPr>
          <w:rFonts w:ascii="Times New Roman" w:eastAsia="Times New Roman" w:hAnsi="Times New Roman" w:cs="Times New Roman"/>
          <w:color w:val="000000" w:themeColor="text1"/>
          <w:sz w:val="24"/>
          <w:szCs w:val="24"/>
        </w:rPr>
        <w:t xml:space="preserve"> at any time</w:t>
      </w:r>
      <w:r w:rsidR="001C2735" w:rsidRPr="00864FDC">
        <w:rPr>
          <w:rFonts w:ascii="Times New Roman" w:eastAsia="Times New Roman" w:hAnsi="Times New Roman" w:cs="Times New Roman"/>
          <w:color w:val="000000" w:themeColor="text1"/>
          <w:sz w:val="24"/>
          <w:szCs w:val="24"/>
        </w:rPr>
        <w:t xml:space="preserve">, </w:t>
      </w:r>
      <w:r w:rsidRPr="00864FDC">
        <w:rPr>
          <w:rFonts w:ascii="Times New Roman" w:eastAsia="Times New Roman" w:hAnsi="Times New Roman" w:cs="Times New Roman"/>
          <w:color w:val="000000" w:themeColor="text1"/>
          <w:sz w:val="24"/>
          <w:szCs w:val="24"/>
        </w:rPr>
        <w:t xml:space="preserve">providing </w:t>
      </w:r>
      <w:r w:rsidR="001C2735" w:rsidRPr="00864FDC">
        <w:rPr>
          <w:rFonts w:ascii="Times New Roman" w:eastAsia="Times New Roman" w:hAnsi="Times New Roman" w:cs="Times New Roman"/>
          <w:color w:val="000000" w:themeColor="text1"/>
          <w:sz w:val="24"/>
          <w:szCs w:val="24"/>
        </w:rPr>
        <w:t>members</w:t>
      </w:r>
      <w:r w:rsidRPr="00864FDC">
        <w:rPr>
          <w:rFonts w:ascii="Times New Roman" w:eastAsia="Times New Roman" w:hAnsi="Times New Roman" w:cs="Times New Roman"/>
          <w:color w:val="000000" w:themeColor="text1"/>
          <w:sz w:val="24"/>
          <w:szCs w:val="24"/>
        </w:rPr>
        <w:t xml:space="preserve"> and the </w:t>
      </w:r>
      <w:r w:rsidR="001C2735" w:rsidRPr="00864FDC">
        <w:rPr>
          <w:rFonts w:ascii="Times New Roman" w:eastAsia="Times New Roman" w:hAnsi="Times New Roman" w:cs="Times New Roman"/>
          <w:color w:val="000000" w:themeColor="text1"/>
          <w:sz w:val="24"/>
          <w:szCs w:val="24"/>
        </w:rPr>
        <w:t>center</w:t>
      </w:r>
      <w:r w:rsidRPr="00864FDC">
        <w:rPr>
          <w:rFonts w:ascii="Times New Roman" w:eastAsia="Times New Roman" w:hAnsi="Times New Roman" w:cs="Times New Roman"/>
          <w:color w:val="000000" w:themeColor="text1"/>
          <w:sz w:val="24"/>
          <w:szCs w:val="24"/>
        </w:rPr>
        <w:t xml:space="preserve"> with a secure documented experience. </w:t>
      </w:r>
    </w:p>
    <w:p w14:paraId="0CAE9006" w14:textId="08BF4235" w:rsidR="00031A00" w:rsidRPr="00864FDC" w:rsidRDefault="00031A00" w:rsidP="00797465">
      <w:pPr>
        <w:pStyle w:val="ListParagraph"/>
        <w:widowControl w:val="0"/>
        <w:numPr>
          <w:ilvl w:val="0"/>
          <w:numId w:val="8"/>
        </w:numPr>
        <w:spacing w:before="34" w:line="343" w:lineRule="auto"/>
        <w:ind w:right="8"/>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secure system:</w:t>
      </w:r>
      <w:r w:rsidRPr="00864FDC">
        <w:rPr>
          <w:rFonts w:ascii="Times New Roman" w:eastAsia="Times New Roman" w:hAnsi="Times New Roman" w:cs="Times New Roman"/>
          <w:color w:val="000000" w:themeColor="text1"/>
          <w:sz w:val="24"/>
          <w:szCs w:val="24"/>
        </w:rPr>
        <w:t xml:space="preserve"> Our program provides a high degree of security, as each person in the system has specific restrictions that cannot be violated. In addition to providing high protection for customer data, private information, and payment information.</w:t>
      </w:r>
    </w:p>
    <w:p w14:paraId="12337EDE" w14:textId="3F70A0E1" w:rsidR="0094634C" w:rsidRDefault="002A380B" w:rsidP="006E6A75">
      <w:pPr>
        <w:pStyle w:val="ListParagraph"/>
        <w:widowControl w:val="0"/>
        <w:numPr>
          <w:ilvl w:val="0"/>
          <w:numId w:val="7"/>
        </w:numPr>
        <w:spacing w:before="22" w:line="345" w:lineRule="auto"/>
        <w:ind w:right="54"/>
        <w:jc w:val="both"/>
        <w:rPr>
          <w:rFonts w:ascii="Times New Roman" w:eastAsia="Times New Roman" w:hAnsi="Times New Roman" w:cs="Times New Roman"/>
          <w:color w:val="000000" w:themeColor="text1"/>
          <w:sz w:val="24"/>
          <w:szCs w:val="24"/>
        </w:rPr>
      </w:pPr>
      <w:r w:rsidRPr="00864FDC">
        <w:rPr>
          <w:rFonts w:ascii="Times New Roman" w:eastAsia="Times New Roman" w:hAnsi="Times New Roman" w:cs="Times New Roman"/>
          <w:b/>
          <w:bCs/>
          <w:color w:val="000000" w:themeColor="text1"/>
          <w:sz w:val="24"/>
          <w:szCs w:val="24"/>
          <w:u w:val="single"/>
        </w:rPr>
        <w:t>Non-functional related features:</w:t>
      </w:r>
      <w:r w:rsidRPr="00864FDC">
        <w:rPr>
          <w:rFonts w:ascii="Times New Roman" w:eastAsia="Times New Roman" w:hAnsi="Times New Roman" w:cs="Times New Roman"/>
          <w:color w:val="000000" w:themeColor="text1"/>
          <w:sz w:val="24"/>
          <w:szCs w:val="24"/>
        </w:rPr>
        <w:t xml:space="preserve"> This software provides a flexible and user-friendly</w:t>
      </w:r>
      <w:r w:rsidR="006E3DDD" w:rsidRPr="00864FDC">
        <w:rPr>
          <w:rFonts w:ascii="Times New Roman" w:eastAsia="Times New Roman" w:hAnsi="Times New Roman" w:cs="Times New Roman" w:hint="cs"/>
          <w:color w:val="000000" w:themeColor="text1"/>
          <w:sz w:val="24"/>
          <w:szCs w:val="24"/>
          <w:rtl/>
        </w:rPr>
        <w:t xml:space="preserve"> </w:t>
      </w:r>
      <w:r w:rsidRPr="00864FDC">
        <w:rPr>
          <w:rFonts w:ascii="Times New Roman" w:eastAsia="Times New Roman" w:hAnsi="Times New Roman" w:cs="Times New Roman"/>
          <w:color w:val="000000" w:themeColor="text1"/>
          <w:sz w:val="24"/>
          <w:szCs w:val="24"/>
        </w:rPr>
        <w:t xml:space="preserve">interface for each portal, requiring no real training for regular users and no more than two days for the </w:t>
      </w:r>
      <w:r w:rsidR="006E3DDD" w:rsidRPr="00864FDC">
        <w:rPr>
          <w:rFonts w:ascii="Times New Roman" w:eastAsia="Times New Roman" w:hAnsi="Times New Roman" w:cs="Times New Roman"/>
          <w:color w:val="000000" w:themeColor="text1"/>
          <w:sz w:val="24"/>
          <w:szCs w:val="24"/>
        </w:rPr>
        <w:t>center</w:t>
      </w:r>
      <w:r w:rsidRPr="00864FDC">
        <w:rPr>
          <w:rFonts w:ascii="Times New Roman" w:eastAsia="Times New Roman" w:hAnsi="Times New Roman" w:cs="Times New Roman"/>
          <w:color w:val="000000" w:themeColor="text1"/>
          <w:sz w:val="24"/>
          <w:szCs w:val="24"/>
        </w:rPr>
        <w:t>’s employees to know every detail. Continuous system maintainability and improvement in constant system support.</w:t>
      </w:r>
    </w:p>
    <w:p w14:paraId="5ED8B506" w14:textId="2B6FFA96" w:rsidR="00920001" w:rsidRDefault="00920001" w:rsidP="00920001">
      <w:pPr>
        <w:widowControl w:val="0"/>
        <w:spacing w:before="22" w:line="345" w:lineRule="auto"/>
        <w:ind w:right="54"/>
        <w:jc w:val="both"/>
        <w:rPr>
          <w:rFonts w:ascii="Times New Roman" w:eastAsia="Times New Roman" w:hAnsi="Times New Roman" w:cs="Times New Roman"/>
          <w:color w:val="000000" w:themeColor="text1"/>
          <w:sz w:val="24"/>
          <w:szCs w:val="24"/>
        </w:rPr>
      </w:pPr>
    </w:p>
    <w:p w14:paraId="01ED1D6B" w14:textId="77777777" w:rsidR="00920001" w:rsidRPr="00920001" w:rsidRDefault="00920001" w:rsidP="00920001">
      <w:pPr>
        <w:widowControl w:val="0"/>
        <w:spacing w:before="22" w:line="345" w:lineRule="auto"/>
        <w:ind w:right="54"/>
        <w:jc w:val="both"/>
        <w:rPr>
          <w:rFonts w:ascii="Times New Roman" w:eastAsia="Times New Roman" w:hAnsi="Times New Roman" w:cs="Times New Roman"/>
          <w:color w:val="000000" w:themeColor="text1"/>
          <w:sz w:val="24"/>
          <w:szCs w:val="24"/>
          <w:rtl/>
        </w:rPr>
      </w:pPr>
    </w:p>
    <w:p w14:paraId="7E3954C6" w14:textId="54DBAD69" w:rsidR="00192A23" w:rsidRPr="00864FDC" w:rsidRDefault="00192A23" w:rsidP="00205FB1">
      <w:pPr>
        <w:pStyle w:val="Heading2"/>
        <w:numPr>
          <w:ilvl w:val="1"/>
          <w:numId w:val="12"/>
        </w:numPr>
        <w:rPr>
          <w:b/>
          <w:bCs/>
          <w:sz w:val="28"/>
          <w:szCs w:val="28"/>
        </w:rPr>
      </w:pPr>
      <w:bookmarkStart w:id="3" w:name="_Toc126610626"/>
      <w:r w:rsidRPr="00864FDC">
        <w:rPr>
          <w:b/>
          <w:bCs/>
          <w:sz w:val="28"/>
          <w:szCs w:val="28"/>
        </w:rPr>
        <w:lastRenderedPageBreak/>
        <w:t>Software development process</w:t>
      </w:r>
      <w:bookmarkEnd w:id="3"/>
    </w:p>
    <w:p w14:paraId="7876299C" w14:textId="4FC86897" w:rsidR="00192A23" w:rsidRPr="00864FDC" w:rsidRDefault="00192A23" w:rsidP="00192A23">
      <w:pPr>
        <w:rPr>
          <w:rFonts w:asciiTheme="majorBidi" w:hAnsiTheme="majorBidi" w:cstheme="majorBidi"/>
          <w:sz w:val="8"/>
          <w:szCs w:val="8"/>
        </w:rPr>
      </w:pPr>
    </w:p>
    <w:p w14:paraId="10C187F2" w14:textId="29CDC954" w:rsidR="009D16DA" w:rsidRPr="00864FDC" w:rsidRDefault="009D16DA" w:rsidP="009D16DA">
      <w:pPr>
        <w:rPr>
          <w:rFonts w:asciiTheme="majorBidi" w:hAnsiTheme="majorBidi" w:cstheme="majorBidi"/>
          <w:sz w:val="24"/>
          <w:szCs w:val="24"/>
        </w:rPr>
      </w:pPr>
      <w:r w:rsidRPr="00864FDC">
        <w:rPr>
          <w:rFonts w:asciiTheme="majorBidi" w:hAnsiTheme="majorBidi" w:cstheme="majorBidi"/>
          <w:sz w:val="24"/>
          <w:szCs w:val="24"/>
        </w:rPr>
        <w:t>Software for a fitness center may be divided into manageable chunks. This is why we've chosen to take an incremental approach. These components undergo analysis, design, coding, and verification. Implementing software that is so dependent on consumer connection requires taking input continuously.</w:t>
      </w:r>
    </w:p>
    <w:p w14:paraId="04AE8B2A" w14:textId="214D33ED" w:rsidR="009D16DA" w:rsidRPr="00864FDC" w:rsidRDefault="009D16DA" w:rsidP="009D16DA">
      <w:pPr>
        <w:rPr>
          <w:rFonts w:asciiTheme="majorBidi" w:hAnsiTheme="majorBidi" w:cstheme="majorBidi"/>
          <w:sz w:val="24"/>
          <w:szCs w:val="24"/>
        </w:rPr>
      </w:pPr>
      <w:r w:rsidRPr="00864FDC">
        <w:rPr>
          <w:rFonts w:asciiTheme="majorBidi" w:hAnsiTheme="majorBidi" w:cstheme="majorBidi"/>
          <w:sz w:val="24"/>
          <w:szCs w:val="24"/>
        </w:rPr>
        <w:t xml:space="preserve">Building “CrossFit” software requires a process that welcomes change and so an incremental process is considered.  </w:t>
      </w:r>
    </w:p>
    <w:p w14:paraId="371D7F15" w14:textId="77777777" w:rsidR="009D16DA" w:rsidRPr="00864FDC" w:rsidRDefault="009D16DA" w:rsidP="009D16DA">
      <w:pPr>
        <w:rPr>
          <w:rFonts w:asciiTheme="majorBidi" w:hAnsiTheme="majorBidi" w:cstheme="majorBidi"/>
          <w:sz w:val="24"/>
          <w:szCs w:val="24"/>
        </w:rPr>
      </w:pPr>
      <w:r w:rsidRPr="00864FDC">
        <w:rPr>
          <w:rFonts w:asciiTheme="majorBidi" w:hAnsiTheme="majorBidi" w:cstheme="majorBidi"/>
          <w:sz w:val="24"/>
          <w:szCs w:val="24"/>
        </w:rPr>
        <w:t>The incremental process seeks to deliver the project without delay and to be prepared for the markets, while also saving time, ensuring that the work is regularly tested, lowering the cost needed to handle the customers' input, and ensuring that the work is frequently tested. By giving customers the ability to keep track of and update the project and implementation process, customers will value their constructive project engagement. Customers are seen favorably by programmers since they allow for discussion and provide for early feedback.</w:t>
      </w:r>
    </w:p>
    <w:p w14:paraId="56614B29" w14:textId="0A987D4C" w:rsidR="009D16DA" w:rsidRPr="00864FDC" w:rsidRDefault="009D16DA" w:rsidP="009D16DA">
      <w:pPr>
        <w:rPr>
          <w:rFonts w:asciiTheme="majorBidi" w:hAnsiTheme="majorBidi" w:cstheme="majorBidi"/>
          <w:sz w:val="24"/>
          <w:szCs w:val="24"/>
        </w:rPr>
      </w:pPr>
      <w:r w:rsidRPr="00864FDC">
        <w:rPr>
          <w:rFonts w:asciiTheme="majorBidi" w:hAnsiTheme="majorBidi" w:cstheme="majorBidi"/>
          <w:sz w:val="24"/>
          <w:szCs w:val="24"/>
        </w:rPr>
        <w:t>The social work environment is seen as tranquil, reliable, compassionate, and long-lasting. Process control, accountability, and quality are improved by continuous integration and small, doable tasks. Additionally, greater communication and regular input from each iteration lead to better information transmission.</w:t>
      </w:r>
    </w:p>
    <w:p w14:paraId="170B9285" w14:textId="6B8D6BCD" w:rsidR="00205FB1" w:rsidRDefault="00205FB1" w:rsidP="009D16DA">
      <w:pPr>
        <w:rPr>
          <w:rFonts w:asciiTheme="majorBidi" w:hAnsiTheme="majorBidi" w:cstheme="majorBidi"/>
          <w:i/>
          <w:iCs/>
          <w:sz w:val="24"/>
          <w:szCs w:val="24"/>
        </w:rPr>
      </w:pPr>
    </w:p>
    <w:p w14:paraId="2B6D767C" w14:textId="216732D0" w:rsidR="0010076C" w:rsidRDefault="0010076C" w:rsidP="009D16DA">
      <w:pPr>
        <w:rPr>
          <w:rFonts w:asciiTheme="majorBidi" w:hAnsiTheme="majorBidi" w:cstheme="majorBidi"/>
          <w:i/>
          <w:iCs/>
          <w:sz w:val="24"/>
          <w:szCs w:val="24"/>
        </w:rPr>
      </w:pPr>
    </w:p>
    <w:p w14:paraId="0F151F25" w14:textId="48D4A49D" w:rsidR="0010076C" w:rsidRDefault="0010076C" w:rsidP="009D16DA">
      <w:pPr>
        <w:rPr>
          <w:rFonts w:asciiTheme="majorBidi" w:hAnsiTheme="majorBidi" w:cstheme="majorBidi"/>
          <w:i/>
          <w:iCs/>
          <w:sz w:val="24"/>
          <w:szCs w:val="24"/>
        </w:rPr>
      </w:pPr>
    </w:p>
    <w:p w14:paraId="20BBE3B8" w14:textId="3284458B" w:rsidR="0010076C" w:rsidRDefault="0010076C" w:rsidP="009D16DA">
      <w:pPr>
        <w:rPr>
          <w:rFonts w:asciiTheme="majorBidi" w:hAnsiTheme="majorBidi" w:cstheme="majorBidi"/>
          <w:i/>
          <w:iCs/>
          <w:sz w:val="24"/>
          <w:szCs w:val="24"/>
        </w:rPr>
      </w:pPr>
    </w:p>
    <w:p w14:paraId="176CB213" w14:textId="34E6B464" w:rsidR="0010076C" w:rsidRDefault="0010076C" w:rsidP="009D16DA">
      <w:pPr>
        <w:rPr>
          <w:rFonts w:asciiTheme="majorBidi" w:hAnsiTheme="majorBidi" w:cstheme="majorBidi"/>
          <w:i/>
          <w:iCs/>
          <w:sz w:val="24"/>
          <w:szCs w:val="24"/>
        </w:rPr>
      </w:pPr>
    </w:p>
    <w:p w14:paraId="11A3359A" w14:textId="6010DA12" w:rsidR="0010076C" w:rsidRDefault="0010076C" w:rsidP="009D16DA">
      <w:pPr>
        <w:rPr>
          <w:rFonts w:asciiTheme="majorBidi" w:hAnsiTheme="majorBidi" w:cstheme="majorBidi"/>
          <w:i/>
          <w:iCs/>
          <w:sz w:val="24"/>
          <w:szCs w:val="24"/>
        </w:rPr>
      </w:pPr>
    </w:p>
    <w:p w14:paraId="018AC74C" w14:textId="410B0F17" w:rsidR="0010076C" w:rsidRDefault="0010076C" w:rsidP="009D16DA">
      <w:pPr>
        <w:rPr>
          <w:rFonts w:asciiTheme="majorBidi" w:hAnsiTheme="majorBidi" w:cstheme="majorBidi"/>
          <w:i/>
          <w:iCs/>
          <w:sz w:val="24"/>
          <w:szCs w:val="24"/>
        </w:rPr>
      </w:pPr>
    </w:p>
    <w:p w14:paraId="604EAC03" w14:textId="5EFBD3AB" w:rsidR="0010076C" w:rsidRDefault="0010076C" w:rsidP="009D16DA">
      <w:pPr>
        <w:rPr>
          <w:rFonts w:asciiTheme="majorBidi" w:hAnsiTheme="majorBidi" w:cstheme="majorBidi"/>
          <w:i/>
          <w:iCs/>
          <w:sz w:val="24"/>
          <w:szCs w:val="24"/>
        </w:rPr>
      </w:pPr>
    </w:p>
    <w:p w14:paraId="7DF4260D" w14:textId="18BF1DF0" w:rsidR="0010076C" w:rsidRDefault="0010076C" w:rsidP="009D16DA">
      <w:pPr>
        <w:rPr>
          <w:rFonts w:asciiTheme="majorBidi" w:hAnsiTheme="majorBidi" w:cstheme="majorBidi"/>
          <w:i/>
          <w:iCs/>
          <w:sz w:val="24"/>
          <w:szCs w:val="24"/>
        </w:rPr>
      </w:pPr>
    </w:p>
    <w:p w14:paraId="76EC3A67" w14:textId="6719402B" w:rsidR="0010076C" w:rsidRDefault="0010076C" w:rsidP="009D16DA">
      <w:pPr>
        <w:rPr>
          <w:rFonts w:asciiTheme="majorBidi" w:hAnsiTheme="majorBidi" w:cstheme="majorBidi"/>
          <w:i/>
          <w:iCs/>
          <w:sz w:val="24"/>
          <w:szCs w:val="24"/>
        </w:rPr>
      </w:pPr>
    </w:p>
    <w:p w14:paraId="4EBF99B2" w14:textId="71C4AB6D" w:rsidR="0010076C" w:rsidRDefault="0010076C" w:rsidP="009D16DA">
      <w:pPr>
        <w:rPr>
          <w:rFonts w:asciiTheme="majorBidi" w:hAnsiTheme="majorBidi" w:cstheme="majorBidi"/>
          <w:i/>
          <w:iCs/>
          <w:sz w:val="24"/>
          <w:szCs w:val="24"/>
        </w:rPr>
      </w:pPr>
    </w:p>
    <w:p w14:paraId="20F17C25" w14:textId="3098C95E" w:rsidR="0010076C" w:rsidRDefault="0010076C" w:rsidP="009D16DA">
      <w:pPr>
        <w:rPr>
          <w:rFonts w:asciiTheme="majorBidi" w:hAnsiTheme="majorBidi" w:cstheme="majorBidi"/>
          <w:i/>
          <w:iCs/>
          <w:sz w:val="24"/>
          <w:szCs w:val="24"/>
        </w:rPr>
      </w:pPr>
    </w:p>
    <w:p w14:paraId="7071E76C" w14:textId="77777777" w:rsidR="0010076C" w:rsidRDefault="0010076C" w:rsidP="009D16DA">
      <w:pPr>
        <w:rPr>
          <w:rFonts w:asciiTheme="majorBidi" w:hAnsiTheme="majorBidi" w:cstheme="majorBidi"/>
          <w:i/>
          <w:iCs/>
          <w:sz w:val="24"/>
          <w:szCs w:val="24"/>
        </w:rPr>
      </w:pPr>
    </w:p>
    <w:p w14:paraId="37813381" w14:textId="3AC12C61" w:rsidR="00205FB1" w:rsidRDefault="00205FB1" w:rsidP="00205FB1">
      <w:pPr>
        <w:pStyle w:val="Heading1"/>
        <w:numPr>
          <w:ilvl w:val="0"/>
          <w:numId w:val="12"/>
        </w:numPr>
        <w:rPr>
          <w:b/>
          <w:bCs/>
        </w:rPr>
      </w:pPr>
      <w:bookmarkStart w:id="4" w:name="_Toc126610627"/>
      <w:r w:rsidRPr="00361D1D">
        <w:rPr>
          <w:b/>
          <w:bCs/>
        </w:rPr>
        <w:lastRenderedPageBreak/>
        <w:t xml:space="preserve">Phase </w:t>
      </w:r>
      <w:r>
        <w:rPr>
          <w:b/>
          <w:bCs/>
        </w:rPr>
        <w:t>-2-</w:t>
      </w:r>
      <w:bookmarkEnd w:id="4"/>
      <w:r>
        <w:rPr>
          <w:b/>
          <w:bCs/>
        </w:rPr>
        <w:t xml:space="preserve"> </w:t>
      </w:r>
    </w:p>
    <w:p w14:paraId="1FD06A65" w14:textId="77777777" w:rsidR="00065ED0" w:rsidRPr="00065ED0" w:rsidRDefault="00065ED0" w:rsidP="00065ED0"/>
    <w:p w14:paraId="69196A17" w14:textId="5AE83E87" w:rsidR="00877881" w:rsidRDefault="00065ED0" w:rsidP="00877881">
      <w:pPr>
        <w:pStyle w:val="Heading2"/>
        <w:numPr>
          <w:ilvl w:val="1"/>
          <w:numId w:val="12"/>
        </w:numPr>
        <w:rPr>
          <w:b/>
          <w:bCs/>
          <w:sz w:val="28"/>
          <w:szCs w:val="28"/>
        </w:rPr>
      </w:pPr>
      <w:bookmarkStart w:id="5" w:name="_Toc126610628"/>
      <w:r w:rsidRPr="00065ED0">
        <w:rPr>
          <w:b/>
          <w:bCs/>
          <w:sz w:val="28"/>
          <w:szCs w:val="28"/>
        </w:rPr>
        <w:t>Use Case Diagram</w:t>
      </w:r>
      <w:bookmarkEnd w:id="5"/>
    </w:p>
    <w:p w14:paraId="1AB3A141" w14:textId="77777777" w:rsidR="000C310C" w:rsidRPr="000C310C" w:rsidRDefault="000C310C" w:rsidP="000C310C"/>
    <w:p w14:paraId="3DEAB685" w14:textId="1B6AB907" w:rsidR="000C310C" w:rsidRPr="000C310C" w:rsidRDefault="00FD6FF8" w:rsidP="000C310C">
      <w:pPr>
        <w:jc w:val="center"/>
      </w:pPr>
      <w:r>
        <w:rPr>
          <w:noProof/>
        </w:rPr>
        <w:drawing>
          <wp:inline distT="0" distB="0" distL="0" distR="0" wp14:anchorId="6F5A31D0" wp14:editId="0D5717CE">
            <wp:extent cx="5486400" cy="5104130"/>
            <wp:effectExtent l="0" t="0" r="0" b="1270"/>
            <wp:docPr id="4" name="صورة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5104130"/>
                    </a:xfrm>
                    <a:prstGeom prst="rect">
                      <a:avLst/>
                    </a:prstGeom>
                    <a:noFill/>
                    <a:ln>
                      <a:noFill/>
                    </a:ln>
                  </pic:spPr>
                </pic:pic>
              </a:graphicData>
            </a:graphic>
          </wp:inline>
        </w:drawing>
      </w:r>
    </w:p>
    <w:p w14:paraId="03D8D27B" w14:textId="300F5921" w:rsidR="007C57D0" w:rsidRDefault="007C57D0" w:rsidP="00877881"/>
    <w:p w14:paraId="57DB136A" w14:textId="75471228" w:rsidR="007C57D0" w:rsidRDefault="007C57D0" w:rsidP="00877881"/>
    <w:p w14:paraId="42909206" w14:textId="11420F49" w:rsidR="00864FDC" w:rsidRDefault="00864FDC" w:rsidP="00877881"/>
    <w:p w14:paraId="2E512CF3" w14:textId="157EAE0A" w:rsidR="00C1633B" w:rsidRDefault="00C1633B" w:rsidP="00877881"/>
    <w:p w14:paraId="37E771F3" w14:textId="77777777" w:rsidR="00CE4306" w:rsidRDefault="00CE4306" w:rsidP="00877881"/>
    <w:p w14:paraId="4678D0BA" w14:textId="10156190" w:rsidR="007C57D0" w:rsidRDefault="007C57D0" w:rsidP="00877881"/>
    <w:p w14:paraId="0C86F00D" w14:textId="16E8E260" w:rsidR="00C53BFC" w:rsidRDefault="00877881" w:rsidP="00C53BFC">
      <w:pPr>
        <w:pStyle w:val="Heading3"/>
        <w:rPr>
          <w:b/>
          <w:bCs/>
          <w:sz w:val="26"/>
          <w:szCs w:val="26"/>
        </w:rPr>
      </w:pPr>
      <w:bookmarkStart w:id="6" w:name="_Toc126610629"/>
      <w:r w:rsidRPr="00877881">
        <w:rPr>
          <w:b/>
          <w:bCs/>
          <w:sz w:val="26"/>
          <w:szCs w:val="26"/>
        </w:rPr>
        <w:lastRenderedPageBreak/>
        <w:t>2.0.0. Use case Diagram description</w:t>
      </w:r>
      <w:bookmarkEnd w:id="6"/>
    </w:p>
    <w:p w14:paraId="7F413525" w14:textId="03A0B618" w:rsidR="007C57D0" w:rsidRDefault="007C57D0" w:rsidP="007C57D0"/>
    <w:p w14:paraId="29457E02" w14:textId="11C69401" w:rsidR="000E6663" w:rsidRPr="00717DC5" w:rsidRDefault="007C57D0" w:rsidP="00717DC5">
      <w:pPr>
        <w:rPr>
          <w:b/>
          <w:bCs/>
          <w:sz w:val="24"/>
          <w:szCs w:val="24"/>
        </w:rPr>
      </w:pPr>
      <w:r w:rsidRPr="00C1633B">
        <w:rPr>
          <w:b/>
          <w:bCs/>
          <w:sz w:val="24"/>
          <w:szCs w:val="24"/>
        </w:rPr>
        <w:t>Actors:</w:t>
      </w:r>
    </w:p>
    <w:tbl>
      <w:tblPr>
        <w:tblStyle w:val="GridTable4-Accent1"/>
        <w:tblW w:w="0" w:type="auto"/>
        <w:tblLook w:val="04A0" w:firstRow="1" w:lastRow="0" w:firstColumn="1" w:lastColumn="0" w:noHBand="0" w:noVBand="1"/>
      </w:tblPr>
      <w:tblGrid>
        <w:gridCol w:w="4315"/>
        <w:gridCol w:w="4315"/>
      </w:tblGrid>
      <w:tr w:rsidR="000E6663" w14:paraId="7F19D936" w14:textId="77777777" w:rsidTr="000E66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8944A0C" w14:textId="7A11CC0A" w:rsidR="000E6663" w:rsidRDefault="000E6663" w:rsidP="000E6663">
            <w:pPr>
              <w:pStyle w:val="ListParagraph"/>
              <w:ind w:left="0"/>
              <w:jc w:val="center"/>
              <w:rPr>
                <w:sz w:val="24"/>
                <w:szCs w:val="24"/>
              </w:rPr>
            </w:pPr>
            <w:r>
              <w:rPr>
                <w:sz w:val="24"/>
                <w:szCs w:val="24"/>
              </w:rPr>
              <w:t>Actor</w:t>
            </w:r>
          </w:p>
        </w:tc>
        <w:tc>
          <w:tcPr>
            <w:tcW w:w="4315" w:type="dxa"/>
          </w:tcPr>
          <w:p w14:paraId="6BE9B035" w14:textId="6EB21BEC" w:rsidR="000E6663" w:rsidRDefault="000E6663" w:rsidP="000E6663">
            <w:pPr>
              <w:pStyle w:val="ListParagraph"/>
              <w:ind w:left="0"/>
              <w:jc w:val="center"/>
              <w:cnfStyle w:val="100000000000" w:firstRow="1" w:lastRow="0" w:firstColumn="0" w:lastColumn="0" w:oddVBand="0" w:evenVBand="0" w:oddHBand="0" w:evenHBand="0" w:firstRowFirstColumn="0" w:firstRowLastColumn="0" w:lastRowFirstColumn="0" w:lastRowLastColumn="0"/>
              <w:rPr>
                <w:sz w:val="24"/>
                <w:szCs w:val="24"/>
              </w:rPr>
            </w:pPr>
            <w:r>
              <w:rPr>
                <w:b w:val="0"/>
                <w:bCs w:val="0"/>
                <w:sz w:val="26"/>
                <w:szCs w:val="26"/>
              </w:rPr>
              <w:t>D</w:t>
            </w:r>
            <w:r w:rsidRPr="00877881">
              <w:rPr>
                <w:b w:val="0"/>
                <w:bCs w:val="0"/>
                <w:sz w:val="26"/>
                <w:szCs w:val="26"/>
              </w:rPr>
              <w:t>escription</w:t>
            </w:r>
          </w:p>
        </w:tc>
      </w:tr>
      <w:tr w:rsidR="000E6663" w14:paraId="5CBFDE57" w14:textId="77777777" w:rsidTr="000E6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4D7510F" w14:textId="77777777" w:rsidR="007D0643" w:rsidRDefault="007D0643" w:rsidP="000E6663">
            <w:pPr>
              <w:pStyle w:val="ListParagraph"/>
              <w:ind w:left="0"/>
              <w:jc w:val="center"/>
              <w:rPr>
                <w:b w:val="0"/>
                <w:bCs w:val="0"/>
              </w:rPr>
            </w:pPr>
          </w:p>
          <w:p w14:paraId="33AC2DF3" w14:textId="77777777" w:rsidR="007D0643" w:rsidRDefault="007D0643" w:rsidP="000E6663">
            <w:pPr>
              <w:pStyle w:val="ListParagraph"/>
              <w:ind w:left="0"/>
              <w:jc w:val="center"/>
              <w:rPr>
                <w:b w:val="0"/>
                <w:bCs w:val="0"/>
              </w:rPr>
            </w:pPr>
          </w:p>
          <w:p w14:paraId="1DAEE57B" w14:textId="17AD9B46" w:rsidR="000E6663" w:rsidRPr="00222EBD" w:rsidRDefault="000E6663" w:rsidP="0085240F">
            <w:pPr>
              <w:pStyle w:val="ListParagraph"/>
              <w:ind w:left="0"/>
              <w:jc w:val="center"/>
            </w:pPr>
            <w:r w:rsidRPr="00222EBD">
              <w:t>User</w:t>
            </w:r>
          </w:p>
        </w:tc>
        <w:tc>
          <w:tcPr>
            <w:tcW w:w="4315" w:type="dxa"/>
          </w:tcPr>
          <w:p w14:paraId="14E45C17" w14:textId="77777777" w:rsidR="000E6663" w:rsidRDefault="007D0643" w:rsidP="00222EBD">
            <w:pPr>
              <w:pStyle w:val="ListParagraph"/>
              <w:ind w:left="0"/>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ll users of the application whom have the ability to login to the app, send messages between each other, and receive notifications, and unlock the door by the help of the door lock sensor.</w:t>
            </w:r>
          </w:p>
          <w:p w14:paraId="59A652B5" w14:textId="548F34AB" w:rsidR="0085240F" w:rsidRPr="00222EBD" w:rsidRDefault="0085240F" w:rsidP="00222EBD">
            <w:pPr>
              <w:pStyle w:val="ListParagraph"/>
              <w:ind w:left="0"/>
              <w:cnfStyle w:val="000000100000" w:firstRow="0" w:lastRow="0" w:firstColumn="0" w:lastColumn="0" w:oddVBand="0" w:evenVBand="0" w:oddHBand="1" w:evenHBand="0" w:firstRowFirstColumn="0" w:firstRowLastColumn="0" w:lastRowFirstColumn="0" w:lastRowLastColumn="0"/>
            </w:pPr>
          </w:p>
        </w:tc>
      </w:tr>
      <w:tr w:rsidR="000E6663" w14:paraId="666EA5F4" w14:textId="77777777" w:rsidTr="000E6663">
        <w:tc>
          <w:tcPr>
            <w:cnfStyle w:val="001000000000" w:firstRow="0" w:lastRow="0" w:firstColumn="1" w:lastColumn="0" w:oddVBand="0" w:evenVBand="0" w:oddHBand="0" w:evenHBand="0" w:firstRowFirstColumn="0" w:firstRowLastColumn="0" w:lastRowFirstColumn="0" w:lastRowLastColumn="0"/>
            <w:tcW w:w="4315" w:type="dxa"/>
          </w:tcPr>
          <w:p w14:paraId="5B05D28F" w14:textId="77777777" w:rsidR="0085240F" w:rsidRDefault="0085240F" w:rsidP="000E6663">
            <w:pPr>
              <w:pStyle w:val="ListParagraph"/>
              <w:ind w:left="0"/>
              <w:jc w:val="center"/>
              <w:rPr>
                <w:b w:val="0"/>
                <w:bCs w:val="0"/>
              </w:rPr>
            </w:pPr>
          </w:p>
          <w:p w14:paraId="7E9F65BB" w14:textId="77777777" w:rsidR="0085240F" w:rsidRDefault="0085240F" w:rsidP="000E6663">
            <w:pPr>
              <w:pStyle w:val="ListParagraph"/>
              <w:ind w:left="0"/>
              <w:jc w:val="center"/>
              <w:rPr>
                <w:b w:val="0"/>
                <w:bCs w:val="0"/>
              </w:rPr>
            </w:pPr>
          </w:p>
          <w:p w14:paraId="05CAD1EA" w14:textId="77777777" w:rsidR="0085240F" w:rsidRDefault="0085240F" w:rsidP="000E6663">
            <w:pPr>
              <w:pStyle w:val="ListParagraph"/>
              <w:ind w:left="0"/>
              <w:jc w:val="center"/>
              <w:rPr>
                <w:b w:val="0"/>
                <w:bCs w:val="0"/>
              </w:rPr>
            </w:pPr>
          </w:p>
          <w:p w14:paraId="491CDF3A" w14:textId="77777777" w:rsidR="0085240F" w:rsidRDefault="0085240F" w:rsidP="000E6663">
            <w:pPr>
              <w:pStyle w:val="ListParagraph"/>
              <w:ind w:left="0"/>
              <w:jc w:val="center"/>
              <w:rPr>
                <w:b w:val="0"/>
                <w:bCs w:val="0"/>
              </w:rPr>
            </w:pPr>
          </w:p>
          <w:p w14:paraId="40F4B0FA" w14:textId="77777777" w:rsidR="0085240F" w:rsidRDefault="0085240F" w:rsidP="000E6663">
            <w:pPr>
              <w:pStyle w:val="ListParagraph"/>
              <w:ind w:left="0"/>
              <w:jc w:val="center"/>
              <w:rPr>
                <w:b w:val="0"/>
                <w:bCs w:val="0"/>
              </w:rPr>
            </w:pPr>
          </w:p>
          <w:p w14:paraId="47C1A1B9" w14:textId="73ACA2F6" w:rsidR="000E6663" w:rsidRPr="00222EBD" w:rsidRDefault="000E6663" w:rsidP="000E6663">
            <w:pPr>
              <w:pStyle w:val="ListParagraph"/>
              <w:ind w:left="0"/>
              <w:jc w:val="center"/>
            </w:pPr>
            <w:r w:rsidRPr="00222EBD">
              <w:t>Member</w:t>
            </w:r>
          </w:p>
        </w:tc>
        <w:tc>
          <w:tcPr>
            <w:tcW w:w="4315" w:type="dxa"/>
          </w:tcPr>
          <w:p w14:paraId="0485BB4D" w14:textId="77777777" w:rsidR="000E6663" w:rsidRDefault="007D0643" w:rsidP="00222EBD">
            <w:pPr>
              <w:pStyle w:val="ListParagraph"/>
              <w:ind w:left="0"/>
              <w:cnfStyle w:val="000000000000" w:firstRow="0" w:lastRow="0" w:firstColumn="0" w:lastColumn="0" w:oddVBand="0" w:evenVBand="0" w:oddHBand="0" w:evenHBand="0" w:firstRowFirstColumn="0" w:firstRowLastColumn="0" w:lastRowFirstColumn="0" w:lastRowLastColumn="0"/>
            </w:pPr>
            <w:r>
              <w:rPr>
                <w:sz w:val="24"/>
                <w:szCs w:val="24"/>
              </w:rPr>
              <w:t>The client of the GYM who comes for training. He can register for a membership using the mobile app, touch screen, or by the help of reception unit. Also, he pays for his memberships via different methods which will be recorded in the bank system. In addition, he can share feedback, view his schedule of exercises, reserve a locker, and measure his weight and height.</w:t>
            </w:r>
          </w:p>
          <w:p w14:paraId="6A66022F" w14:textId="2B01F0F5" w:rsidR="0085240F" w:rsidRPr="00222EBD" w:rsidRDefault="0085240F" w:rsidP="00222EBD">
            <w:pPr>
              <w:pStyle w:val="ListParagraph"/>
              <w:ind w:left="0"/>
              <w:cnfStyle w:val="000000000000" w:firstRow="0" w:lastRow="0" w:firstColumn="0" w:lastColumn="0" w:oddVBand="0" w:evenVBand="0" w:oddHBand="0" w:evenHBand="0" w:firstRowFirstColumn="0" w:firstRowLastColumn="0" w:lastRowFirstColumn="0" w:lastRowLastColumn="0"/>
            </w:pPr>
          </w:p>
        </w:tc>
      </w:tr>
      <w:tr w:rsidR="000E6663" w14:paraId="6B60993A" w14:textId="77777777" w:rsidTr="000E6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08FDCAD2" w14:textId="77777777" w:rsidR="0085240F" w:rsidRDefault="0085240F" w:rsidP="000E6663">
            <w:pPr>
              <w:pStyle w:val="ListParagraph"/>
              <w:ind w:left="0"/>
              <w:jc w:val="center"/>
              <w:rPr>
                <w:b w:val="0"/>
                <w:bCs w:val="0"/>
              </w:rPr>
            </w:pPr>
          </w:p>
          <w:p w14:paraId="2DB815F6" w14:textId="77777777" w:rsidR="0085240F" w:rsidRDefault="0085240F" w:rsidP="000E6663">
            <w:pPr>
              <w:pStyle w:val="ListParagraph"/>
              <w:ind w:left="0"/>
              <w:jc w:val="center"/>
              <w:rPr>
                <w:b w:val="0"/>
                <w:bCs w:val="0"/>
              </w:rPr>
            </w:pPr>
          </w:p>
          <w:p w14:paraId="3DE17C86" w14:textId="0A2F42EE" w:rsidR="000E6663" w:rsidRPr="00222EBD" w:rsidRDefault="000E6663" w:rsidP="0085240F">
            <w:pPr>
              <w:pStyle w:val="ListParagraph"/>
              <w:ind w:left="0"/>
              <w:jc w:val="center"/>
            </w:pPr>
            <w:r w:rsidRPr="00222EBD">
              <w:t>Trainer</w:t>
            </w:r>
          </w:p>
        </w:tc>
        <w:tc>
          <w:tcPr>
            <w:tcW w:w="4315" w:type="dxa"/>
          </w:tcPr>
          <w:p w14:paraId="453C32A0" w14:textId="77777777" w:rsidR="000E6663" w:rsidRDefault="000E6663" w:rsidP="00B43511">
            <w:pPr>
              <w:cnfStyle w:val="000000100000" w:firstRow="0" w:lastRow="0" w:firstColumn="0" w:lastColumn="0" w:oddVBand="0" w:evenVBand="0" w:oddHBand="1" w:evenHBand="0" w:firstRowFirstColumn="0" w:firstRowLastColumn="0" w:lastRowFirstColumn="0" w:lastRowLastColumn="0"/>
            </w:pPr>
            <w:r w:rsidRPr="00222EBD">
              <w:t>The employee</w:t>
            </w:r>
            <w:r w:rsidR="007D0643">
              <w:t>s</w:t>
            </w:r>
            <w:r w:rsidRPr="00222EBD">
              <w:t xml:space="preserve"> responsible for providing training.</w:t>
            </w:r>
            <w:r w:rsidR="007D0643">
              <w:rPr>
                <w:sz w:val="24"/>
                <w:szCs w:val="24"/>
              </w:rPr>
              <w:t xml:space="preserve"> They can access their daily training schedules, create schedules and nutritional programs for members and notify them about their schedules.</w:t>
            </w:r>
          </w:p>
          <w:p w14:paraId="0E72F653" w14:textId="3BBFB980" w:rsidR="0085240F" w:rsidRPr="00222EBD" w:rsidRDefault="0085240F" w:rsidP="00B43511">
            <w:pPr>
              <w:cnfStyle w:val="000000100000" w:firstRow="0" w:lastRow="0" w:firstColumn="0" w:lastColumn="0" w:oddVBand="0" w:evenVBand="0" w:oddHBand="1" w:evenHBand="0" w:firstRowFirstColumn="0" w:firstRowLastColumn="0" w:lastRowFirstColumn="0" w:lastRowLastColumn="0"/>
            </w:pPr>
          </w:p>
        </w:tc>
      </w:tr>
      <w:tr w:rsidR="000E6663" w14:paraId="46F21B90" w14:textId="77777777" w:rsidTr="000E6663">
        <w:tc>
          <w:tcPr>
            <w:cnfStyle w:val="001000000000" w:firstRow="0" w:lastRow="0" w:firstColumn="1" w:lastColumn="0" w:oddVBand="0" w:evenVBand="0" w:oddHBand="0" w:evenHBand="0" w:firstRowFirstColumn="0" w:firstRowLastColumn="0" w:lastRowFirstColumn="0" w:lastRowLastColumn="0"/>
            <w:tcW w:w="4315" w:type="dxa"/>
          </w:tcPr>
          <w:p w14:paraId="1E26EE98" w14:textId="77777777" w:rsidR="0085240F" w:rsidRDefault="0085240F" w:rsidP="000E6663">
            <w:pPr>
              <w:pStyle w:val="ListParagraph"/>
              <w:ind w:left="0"/>
              <w:jc w:val="center"/>
              <w:rPr>
                <w:b w:val="0"/>
                <w:bCs w:val="0"/>
              </w:rPr>
            </w:pPr>
          </w:p>
          <w:p w14:paraId="3ACC078A" w14:textId="77777777" w:rsidR="0085240F" w:rsidRDefault="0085240F" w:rsidP="000E6663">
            <w:pPr>
              <w:pStyle w:val="ListParagraph"/>
              <w:ind w:left="0"/>
              <w:jc w:val="center"/>
              <w:rPr>
                <w:b w:val="0"/>
                <w:bCs w:val="0"/>
              </w:rPr>
            </w:pPr>
          </w:p>
          <w:p w14:paraId="7367FBE7" w14:textId="77777777" w:rsidR="0085240F" w:rsidRDefault="0085240F" w:rsidP="000E6663">
            <w:pPr>
              <w:pStyle w:val="ListParagraph"/>
              <w:ind w:left="0"/>
              <w:jc w:val="center"/>
              <w:rPr>
                <w:b w:val="0"/>
                <w:bCs w:val="0"/>
              </w:rPr>
            </w:pPr>
          </w:p>
          <w:p w14:paraId="73E3466B" w14:textId="404A09D5" w:rsidR="000E6663" w:rsidRPr="00222EBD" w:rsidRDefault="000E6663" w:rsidP="000E6663">
            <w:pPr>
              <w:pStyle w:val="ListParagraph"/>
              <w:ind w:left="0"/>
              <w:jc w:val="center"/>
            </w:pPr>
            <w:r w:rsidRPr="00222EBD">
              <w:t>Reception unit</w:t>
            </w:r>
          </w:p>
        </w:tc>
        <w:tc>
          <w:tcPr>
            <w:tcW w:w="4315" w:type="dxa"/>
          </w:tcPr>
          <w:p w14:paraId="278B50A5" w14:textId="77777777" w:rsidR="000E6663" w:rsidRDefault="000E6663" w:rsidP="00B43511">
            <w:pPr>
              <w:pStyle w:val="ListParagraph"/>
              <w:ind w:left="0"/>
              <w:cnfStyle w:val="000000000000" w:firstRow="0" w:lastRow="0" w:firstColumn="0" w:lastColumn="0" w:oddVBand="0" w:evenVBand="0" w:oddHBand="0" w:evenHBand="0" w:firstRowFirstColumn="0" w:firstRowLastColumn="0" w:lastRowFirstColumn="0" w:lastRowLastColumn="0"/>
            </w:pPr>
            <w:r w:rsidRPr="00222EBD">
              <w:t>The employee</w:t>
            </w:r>
            <w:r w:rsidR="0054632C">
              <w:t>s</w:t>
            </w:r>
            <w:r w:rsidRPr="00222EBD">
              <w:t xml:space="preserve"> responsible for receiving and assisting the club's clients.</w:t>
            </w:r>
            <w:r w:rsidR="0054632C">
              <w:t xml:space="preserve"> They </w:t>
            </w:r>
            <w:r w:rsidR="0054632C">
              <w:rPr>
                <w:sz w:val="24"/>
                <w:szCs w:val="24"/>
              </w:rPr>
              <w:t>can register new members upon their request, track memberships and lockers to check the expiration of the membership, and notify members about the expiration of their memberships and lockers.</w:t>
            </w:r>
          </w:p>
          <w:p w14:paraId="71117CEA" w14:textId="3C29B82C" w:rsidR="0085240F" w:rsidRPr="00222EBD" w:rsidRDefault="0085240F" w:rsidP="00B43511">
            <w:pPr>
              <w:pStyle w:val="ListParagraph"/>
              <w:ind w:left="0"/>
              <w:cnfStyle w:val="000000000000" w:firstRow="0" w:lastRow="0" w:firstColumn="0" w:lastColumn="0" w:oddVBand="0" w:evenVBand="0" w:oddHBand="0" w:evenHBand="0" w:firstRowFirstColumn="0" w:firstRowLastColumn="0" w:lastRowFirstColumn="0" w:lastRowLastColumn="0"/>
            </w:pPr>
          </w:p>
        </w:tc>
      </w:tr>
      <w:tr w:rsidR="000E6663" w14:paraId="20F38316" w14:textId="77777777" w:rsidTr="000E6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9A5BC94" w14:textId="77777777" w:rsidR="0085240F" w:rsidRDefault="0085240F" w:rsidP="000E6663">
            <w:pPr>
              <w:pStyle w:val="ListParagraph"/>
              <w:ind w:left="0"/>
              <w:jc w:val="center"/>
              <w:rPr>
                <w:b w:val="0"/>
                <w:bCs w:val="0"/>
              </w:rPr>
            </w:pPr>
          </w:p>
          <w:p w14:paraId="0CE85214" w14:textId="77777777" w:rsidR="0085240F" w:rsidRDefault="0085240F" w:rsidP="000E6663">
            <w:pPr>
              <w:pStyle w:val="ListParagraph"/>
              <w:ind w:left="0"/>
              <w:jc w:val="center"/>
              <w:rPr>
                <w:b w:val="0"/>
                <w:bCs w:val="0"/>
              </w:rPr>
            </w:pPr>
          </w:p>
          <w:p w14:paraId="1A97270D" w14:textId="77777777" w:rsidR="0085240F" w:rsidRDefault="0085240F" w:rsidP="000E6663">
            <w:pPr>
              <w:pStyle w:val="ListParagraph"/>
              <w:ind w:left="0"/>
              <w:jc w:val="center"/>
              <w:rPr>
                <w:b w:val="0"/>
                <w:bCs w:val="0"/>
              </w:rPr>
            </w:pPr>
          </w:p>
          <w:p w14:paraId="51183535" w14:textId="47A185CF" w:rsidR="000E6663" w:rsidRPr="00222EBD" w:rsidRDefault="00B43511" w:rsidP="000E6663">
            <w:pPr>
              <w:pStyle w:val="ListParagraph"/>
              <w:ind w:left="0"/>
              <w:jc w:val="center"/>
            </w:pPr>
            <w:r w:rsidRPr="00222EBD">
              <w:t>Accountant</w:t>
            </w:r>
          </w:p>
        </w:tc>
        <w:tc>
          <w:tcPr>
            <w:tcW w:w="4315" w:type="dxa"/>
          </w:tcPr>
          <w:p w14:paraId="72CD1F07" w14:textId="77777777" w:rsidR="000E6663" w:rsidRDefault="00B43511" w:rsidP="00B43511">
            <w:pPr>
              <w:pStyle w:val="ListParagraph"/>
              <w:ind w:left="0"/>
              <w:cnfStyle w:val="000000100000" w:firstRow="0" w:lastRow="0" w:firstColumn="0" w:lastColumn="0" w:oddVBand="0" w:evenVBand="0" w:oddHBand="1" w:evenHBand="0" w:firstRowFirstColumn="0" w:firstRowLastColumn="0" w:lastRowFirstColumn="0" w:lastRowLastColumn="0"/>
            </w:pPr>
            <w:r w:rsidRPr="00222EBD">
              <w:t>The employee responsible for all financial matters in the club</w:t>
            </w:r>
            <w:r w:rsidR="00411F55">
              <w:t xml:space="preserve"> and</w:t>
            </w:r>
            <w:r w:rsidR="00411F55">
              <w:rPr>
                <w:sz w:val="24"/>
                <w:szCs w:val="24"/>
              </w:rPr>
              <w:t xml:space="preserve"> create financial reports about the bank system which are required by the manager, and control the financial issues such as the payment methods.</w:t>
            </w:r>
          </w:p>
          <w:p w14:paraId="28BE208D" w14:textId="3D54A1BA" w:rsidR="0085240F" w:rsidRPr="00222EBD" w:rsidRDefault="0085240F" w:rsidP="00B43511">
            <w:pPr>
              <w:pStyle w:val="ListParagraph"/>
              <w:ind w:left="0"/>
              <w:cnfStyle w:val="000000100000" w:firstRow="0" w:lastRow="0" w:firstColumn="0" w:lastColumn="0" w:oddVBand="0" w:evenVBand="0" w:oddHBand="1" w:evenHBand="0" w:firstRowFirstColumn="0" w:firstRowLastColumn="0" w:lastRowFirstColumn="0" w:lastRowLastColumn="0"/>
            </w:pPr>
          </w:p>
        </w:tc>
      </w:tr>
      <w:tr w:rsidR="000E6663" w14:paraId="3ADF8207" w14:textId="77777777" w:rsidTr="000E6663">
        <w:tc>
          <w:tcPr>
            <w:cnfStyle w:val="001000000000" w:firstRow="0" w:lastRow="0" w:firstColumn="1" w:lastColumn="0" w:oddVBand="0" w:evenVBand="0" w:oddHBand="0" w:evenHBand="0" w:firstRowFirstColumn="0" w:firstRowLastColumn="0" w:lastRowFirstColumn="0" w:lastRowLastColumn="0"/>
            <w:tcW w:w="4315" w:type="dxa"/>
          </w:tcPr>
          <w:p w14:paraId="04F19896" w14:textId="77777777" w:rsidR="0085240F" w:rsidRDefault="0085240F" w:rsidP="000E6663">
            <w:pPr>
              <w:pStyle w:val="ListParagraph"/>
              <w:ind w:left="0"/>
              <w:jc w:val="center"/>
              <w:rPr>
                <w:b w:val="0"/>
                <w:bCs w:val="0"/>
              </w:rPr>
            </w:pPr>
          </w:p>
          <w:p w14:paraId="5719A68F" w14:textId="77777777" w:rsidR="0085240F" w:rsidRDefault="0085240F" w:rsidP="000E6663">
            <w:pPr>
              <w:pStyle w:val="ListParagraph"/>
              <w:ind w:left="0"/>
              <w:jc w:val="center"/>
              <w:rPr>
                <w:b w:val="0"/>
                <w:bCs w:val="0"/>
              </w:rPr>
            </w:pPr>
          </w:p>
          <w:p w14:paraId="38E3032D" w14:textId="77777777" w:rsidR="0085240F" w:rsidRDefault="0085240F" w:rsidP="000E6663">
            <w:pPr>
              <w:pStyle w:val="ListParagraph"/>
              <w:ind w:left="0"/>
              <w:jc w:val="center"/>
              <w:rPr>
                <w:b w:val="0"/>
                <w:bCs w:val="0"/>
              </w:rPr>
            </w:pPr>
          </w:p>
          <w:p w14:paraId="38F8AFDF" w14:textId="0E178F59" w:rsidR="000E6663" w:rsidRPr="00222EBD" w:rsidRDefault="00044B01" w:rsidP="000E6663">
            <w:pPr>
              <w:pStyle w:val="ListParagraph"/>
              <w:ind w:left="0"/>
              <w:jc w:val="center"/>
            </w:pPr>
            <w:r w:rsidRPr="00222EBD">
              <w:t>Manager</w:t>
            </w:r>
          </w:p>
        </w:tc>
        <w:tc>
          <w:tcPr>
            <w:tcW w:w="4315" w:type="dxa"/>
          </w:tcPr>
          <w:p w14:paraId="2D7503D9" w14:textId="77777777" w:rsidR="000E6663" w:rsidRDefault="00044B01" w:rsidP="00044B01">
            <w:pPr>
              <w:pStyle w:val="ListParagraph"/>
              <w:ind w:left="0"/>
              <w:cnfStyle w:val="000000000000" w:firstRow="0" w:lastRow="0" w:firstColumn="0" w:lastColumn="0" w:oddVBand="0" w:evenVBand="0" w:oddHBand="0" w:evenHBand="0" w:firstRowFirstColumn="0" w:firstRowLastColumn="0" w:lastRowFirstColumn="0" w:lastRowLastColumn="0"/>
            </w:pPr>
            <w:r w:rsidRPr="00222EBD">
              <w:t>Is the manager responsible for managing all the club's affairs</w:t>
            </w:r>
            <w:r w:rsidR="0012648C">
              <w:t xml:space="preserve"> and who </w:t>
            </w:r>
            <w:r w:rsidR="0012648C">
              <w:rPr>
                <w:sz w:val="24"/>
                <w:szCs w:val="24"/>
              </w:rPr>
              <w:t>can view all reports created by the accountant such as: the revenues and expenses, and salaries of all employees, and reports from reception unit like the number of members.</w:t>
            </w:r>
          </w:p>
          <w:p w14:paraId="377FBF6D" w14:textId="33C1D0D3" w:rsidR="0085240F" w:rsidRPr="00222EBD" w:rsidRDefault="0085240F" w:rsidP="00044B01">
            <w:pPr>
              <w:pStyle w:val="ListParagraph"/>
              <w:ind w:left="0"/>
              <w:cnfStyle w:val="000000000000" w:firstRow="0" w:lastRow="0" w:firstColumn="0" w:lastColumn="0" w:oddVBand="0" w:evenVBand="0" w:oddHBand="0" w:evenHBand="0" w:firstRowFirstColumn="0" w:firstRowLastColumn="0" w:lastRowFirstColumn="0" w:lastRowLastColumn="0"/>
            </w:pPr>
          </w:p>
        </w:tc>
      </w:tr>
      <w:tr w:rsidR="000E6663" w14:paraId="46F9FB62" w14:textId="77777777" w:rsidTr="000E6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02293ECE" w14:textId="77777777" w:rsidR="0085240F" w:rsidRDefault="0085240F" w:rsidP="000E6663">
            <w:pPr>
              <w:pStyle w:val="ListParagraph"/>
              <w:ind w:left="0"/>
              <w:jc w:val="center"/>
              <w:rPr>
                <w:b w:val="0"/>
                <w:bCs w:val="0"/>
              </w:rPr>
            </w:pPr>
          </w:p>
          <w:p w14:paraId="2B8C20AF" w14:textId="73118506" w:rsidR="000E6663" w:rsidRPr="00222EBD" w:rsidRDefault="00044B01" w:rsidP="000E6663">
            <w:pPr>
              <w:pStyle w:val="ListParagraph"/>
              <w:ind w:left="0"/>
              <w:jc w:val="center"/>
            </w:pPr>
            <w:r w:rsidRPr="00222EBD">
              <w:t>Admin</w:t>
            </w:r>
          </w:p>
        </w:tc>
        <w:tc>
          <w:tcPr>
            <w:tcW w:w="4315" w:type="dxa"/>
          </w:tcPr>
          <w:p w14:paraId="5B84071B" w14:textId="77777777" w:rsidR="000E6663" w:rsidRDefault="00044B01" w:rsidP="00044B01">
            <w:pPr>
              <w:pStyle w:val="ListParagraph"/>
              <w:ind w:left="0"/>
              <w:cnfStyle w:val="000000100000" w:firstRow="0" w:lastRow="0" w:firstColumn="0" w:lastColumn="0" w:oddVBand="0" w:evenVBand="0" w:oddHBand="1" w:evenHBand="0" w:firstRowFirstColumn="0" w:firstRowLastColumn="0" w:lastRowFirstColumn="0" w:lastRowLastColumn="0"/>
            </w:pPr>
            <w:r w:rsidRPr="00222EBD">
              <w:t>Is the person responsible for all technical matters in the application.</w:t>
            </w:r>
          </w:p>
          <w:p w14:paraId="39CEA0C2" w14:textId="77FDB7E0" w:rsidR="0085240F" w:rsidRPr="00222EBD" w:rsidRDefault="0085240F" w:rsidP="00044B01">
            <w:pPr>
              <w:pStyle w:val="ListParagraph"/>
              <w:ind w:left="0"/>
              <w:cnfStyle w:val="000000100000" w:firstRow="0" w:lastRow="0" w:firstColumn="0" w:lastColumn="0" w:oddVBand="0" w:evenVBand="0" w:oddHBand="1" w:evenHBand="0" w:firstRowFirstColumn="0" w:firstRowLastColumn="0" w:lastRowFirstColumn="0" w:lastRowLastColumn="0"/>
            </w:pPr>
          </w:p>
        </w:tc>
      </w:tr>
      <w:tr w:rsidR="000E6663" w14:paraId="1C12F36F" w14:textId="77777777" w:rsidTr="000E6663">
        <w:tc>
          <w:tcPr>
            <w:cnfStyle w:val="001000000000" w:firstRow="0" w:lastRow="0" w:firstColumn="1" w:lastColumn="0" w:oddVBand="0" w:evenVBand="0" w:oddHBand="0" w:evenHBand="0" w:firstRowFirstColumn="0" w:firstRowLastColumn="0" w:lastRowFirstColumn="0" w:lastRowLastColumn="0"/>
            <w:tcW w:w="4315" w:type="dxa"/>
          </w:tcPr>
          <w:p w14:paraId="60C0F9ED" w14:textId="77777777" w:rsidR="0085240F" w:rsidRDefault="0085240F" w:rsidP="009523F9">
            <w:pPr>
              <w:pStyle w:val="ListParagraph"/>
              <w:ind w:left="0"/>
              <w:jc w:val="center"/>
              <w:rPr>
                <w:b w:val="0"/>
                <w:bCs w:val="0"/>
              </w:rPr>
            </w:pPr>
          </w:p>
          <w:p w14:paraId="7F2DAE52" w14:textId="7515CF5C" w:rsidR="000E6663" w:rsidRPr="00222EBD" w:rsidRDefault="00044B01" w:rsidP="009523F9">
            <w:pPr>
              <w:pStyle w:val="ListParagraph"/>
              <w:ind w:left="0"/>
              <w:jc w:val="center"/>
            </w:pPr>
            <w:r w:rsidRPr="00222EBD">
              <w:t>Door lock sensor</w:t>
            </w:r>
          </w:p>
        </w:tc>
        <w:tc>
          <w:tcPr>
            <w:tcW w:w="4315" w:type="dxa"/>
          </w:tcPr>
          <w:p w14:paraId="577315BD" w14:textId="77777777" w:rsidR="000E6663" w:rsidRDefault="00044B01" w:rsidP="00044B01">
            <w:pPr>
              <w:pStyle w:val="ListParagraph"/>
              <w:ind w:left="0"/>
              <w:cnfStyle w:val="000000000000" w:firstRow="0" w:lastRow="0" w:firstColumn="0" w:lastColumn="0" w:oddVBand="0" w:evenVBand="0" w:oddHBand="0" w:evenHBand="0" w:firstRowFirstColumn="0" w:firstRowLastColumn="0" w:lastRowFirstColumn="0" w:lastRowLastColumn="0"/>
            </w:pPr>
            <w:r w:rsidRPr="00222EBD">
              <w:t>A sensor located on the club's gates, only allowing the entry of persons allowed to enter the club.</w:t>
            </w:r>
          </w:p>
          <w:p w14:paraId="16858A2F" w14:textId="035B0FA0" w:rsidR="0085240F" w:rsidRPr="00222EBD" w:rsidRDefault="0085240F" w:rsidP="00044B01">
            <w:pPr>
              <w:pStyle w:val="ListParagraph"/>
              <w:ind w:left="0"/>
              <w:cnfStyle w:val="000000000000" w:firstRow="0" w:lastRow="0" w:firstColumn="0" w:lastColumn="0" w:oddVBand="0" w:evenVBand="0" w:oddHBand="0" w:evenHBand="0" w:firstRowFirstColumn="0" w:firstRowLastColumn="0" w:lastRowFirstColumn="0" w:lastRowLastColumn="0"/>
            </w:pPr>
          </w:p>
        </w:tc>
      </w:tr>
      <w:tr w:rsidR="000E6663" w14:paraId="114FB974" w14:textId="77777777" w:rsidTr="000E6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C34F43E" w14:textId="77777777" w:rsidR="0085240F" w:rsidRDefault="0085240F" w:rsidP="000E6663">
            <w:pPr>
              <w:pStyle w:val="ListParagraph"/>
              <w:ind w:left="0"/>
              <w:jc w:val="center"/>
              <w:rPr>
                <w:b w:val="0"/>
                <w:bCs w:val="0"/>
              </w:rPr>
            </w:pPr>
          </w:p>
          <w:p w14:paraId="1E11B24F" w14:textId="2EBA4D51" w:rsidR="000E6663" w:rsidRPr="00222EBD" w:rsidRDefault="00F94341" w:rsidP="000E6663">
            <w:pPr>
              <w:pStyle w:val="ListParagraph"/>
              <w:ind w:left="0"/>
              <w:jc w:val="center"/>
            </w:pPr>
            <w:r w:rsidRPr="00222EBD">
              <w:t>Height &amp; weight sensor</w:t>
            </w:r>
          </w:p>
        </w:tc>
        <w:tc>
          <w:tcPr>
            <w:tcW w:w="4315" w:type="dxa"/>
          </w:tcPr>
          <w:p w14:paraId="6159024E" w14:textId="77777777" w:rsidR="000E6663" w:rsidRDefault="00F94341" w:rsidP="00F94341">
            <w:pPr>
              <w:pStyle w:val="ListParagraph"/>
              <w:ind w:left="0"/>
              <w:cnfStyle w:val="000000100000" w:firstRow="0" w:lastRow="0" w:firstColumn="0" w:lastColumn="0" w:oddVBand="0" w:evenVBand="0" w:oddHBand="1" w:evenHBand="0" w:firstRowFirstColumn="0" w:firstRowLastColumn="0" w:lastRowFirstColumn="0" w:lastRowLastColumn="0"/>
            </w:pPr>
            <w:r w:rsidRPr="00222EBD">
              <w:t>A sensor located on the club's dedicated equipment to measure the trainee's height and weight.</w:t>
            </w:r>
          </w:p>
          <w:p w14:paraId="27F23108" w14:textId="6640DC87" w:rsidR="0085240F" w:rsidRPr="00222EBD" w:rsidRDefault="0085240F" w:rsidP="00F94341">
            <w:pPr>
              <w:pStyle w:val="ListParagraph"/>
              <w:ind w:left="0"/>
              <w:cnfStyle w:val="000000100000" w:firstRow="0" w:lastRow="0" w:firstColumn="0" w:lastColumn="0" w:oddVBand="0" w:evenVBand="0" w:oddHBand="1" w:evenHBand="0" w:firstRowFirstColumn="0" w:firstRowLastColumn="0" w:lastRowFirstColumn="0" w:lastRowLastColumn="0"/>
            </w:pPr>
          </w:p>
        </w:tc>
      </w:tr>
      <w:tr w:rsidR="000E6663" w14:paraId="6DCBACF0" w14:textId="77777777" w:rsidTr="000E6663">
        <w:tc>
          <w:tcPr>
            <w:cnfStyle w:val="001000000000" w:firstRow="0" w:lastRow="0" w:firstColumn="1" w:lastColumn="0" w:oddVBand="0" w:evenVBand="0" w:oddHBand="0" w:evenHBand="0" w:firstRowFirstColumn="0" w:firstRowLastColumn="0" w:lastRowFirstColumn="0" w:lastRowLastColumn="0"/>
            <w:tcW w:w="4315" w:type="dxa"/>
          </w:tcPr>
          <w:p w14:paraId="2E300141" w14:textId="77777777" w:rsidR="0085240F" w:rsidRDefault="0085240F" w:rsidP="000E6663">
            <w:pPr>
              <w:pStyle w:val="ListParagraph"/>
              <w:ind w:left="0"/>
              <w:jc w:val="center"/>
              <w:rPr>
                <w:b w:val="0"/>
                <w:bCs w:val="0"/>
              </w:rPr>
            </w:pPr>
          </w:p>
          <w:p w14:paraId="3A8A5DCC" w14:textId="349AB574" w:rsidR="000E6663" w:rsidRPr="00222EBD" w:rsidRDefault="00F94341" w:rsidP="000E6663">
            <w:pPr>
              <w:pStyle w:val="ListParagraph"/>
              <w:ind w:left="0"/>
              <w:jc w:val="center"/>
            </w:pPr>
            <w:r w:rsidRPr="00222EBD">
              <w:t>Card reader</w:t>
            </w:r>
          </w:p>
        </w:tc>
        <w:tc>
          <w:tcPr>
            <w:tcW w:w="4315" w:type="dxa"/>
          </w:tcPr>
          <w:p w14:paraId="2488F138" w14:textId="77777777" w:rsidR="000E6663" w:rsidRDefault="00F94341" w:rsidP="00F94341">
            <w:pPr>
              <w:pStyle w:val="ListParagraph"/>
              <w:ind w:left="0"/>
              <w:cnfStyle w:val="000000000000" w:firstRow="0" w:lastRow="0" w:firstColumn="0" w:lastColumn="0" w:oddVBand="0" w:evenVBand="0" w:oddHBand="0" w:evenHBand="0" w:firstRowFirstColumn="0" w:firstRowLastColumn="0" w:lastRowFirstColumn="0" w:lastRowLastColumn="0"/>
            </w:pPr>
            <w:r w:rsidRPr="00222EBD">
              <w:t>Is a card reader located at the club's gates and on the height and weight measuring devices to identify the trainee's identity.</w:t>
            </w:r>
          </w:p>
          <w:p w14:paraId="693D3FF6" w14:textId="568AC3DE" w:rsidR="0085240F" w:rsidRPr="00222EBD" w:rsidRDefault="0085240F" w:rsidP="00F94341">
            <w:pPr>
              <w:pStyle w:val="ListParagraph"/>
              <w:ind w:left="0"/>
              <w:cnfStyle w:val="000000000000" w:firstRow="0" w:lastRow="0" w:firstColumn="0" w:lastColumn="0" w:oddVBand="0" w:evenVBand="0" w:oddHBand="0" w:evenHBand="0" w:firstRowFirstColumn="0" w:firstRowLastColumn="0" w:lastRowFirstColumn="0" w:lastRowLastColumn="0"/>
            </w:pPr>
          </w:p>
        </w:tc>
      </w:tr>
      <w:tr w:rsidR="000E6663" w14:paraId="59D5F953" w14:textId="77777777" w:rsidTr="000E66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42FADFA7" w14:textId="77777777" w:rsidR="0085240F" w:rsidRDefault="0085240F" w:rsidP="000E6663">
            <w:pPr>
              <w:pStyle w:val="ListParagraph"/>
              <w:ind w:left="0"/>
              <w:jc w:val="center"/>
              <w:rPr>
                <w:b w:val="0"/>
                <w:bCs w:val="0"/>
              </w:rPr>
            </w:pPr>
          </w:p>
          <w:p w14:paraId="39B65498" w14:textId="3DA02010" w:rsidR="000E6663" w:rsidRPr="00222EBD" w:rsidRDefault="00717DC5" w:rsidP="000E6663">
            <w:pPr>
              <w:pStyle w:val="ListParagraph"/>
              <w:ind w:left="0"/>
              <w:jc w:val="center"/>
            </w:pPr>
            <w:r w:rsidRPr="00222EBD">
              <w:t>Touch screen</w:t>
            </w:r>
          </w:p>
        </w:tc>
        <w:tc>
          <w:tcPr>
            <w:tcW w:w="4315" w:type="dxa"/>
          </w:tcPr>
          <w:p w14:paraId="3B3A10B7" w14:textId="77777777" w:rsidR="000E6663" w:rsidRDefault="00717DC5" w:rsidP="00717DC5">
            <w:pPr>
              <w:pStyle w:val="ListParagraph"/>
              <w:ind w:left="0"/>
              <w:cnfStyle w:val="000000100000" w:firstRow="0" w:lastRow="0" w:firstColumn="0" w:lastColumn="0" w:oddVBand="0" w:evenVBand="0" w:oddHBand="1" w:evenHBand="0" w:firstRowFirstColumn="0" w:firstRowLastColumn="0" w:lastRowFirstColumn="0" w:lastRowLastColumn="0"/>
            </w:pPr>
            <w:r w:rsidRPr="00222EBD">
              <w:t xml:space="preserve">A screen located in the reception hall to help </w:t>
            </w:r>
            <w:r w:rsidR="00954AD5" w:rsidRPr="00222EBD">
              <w:t>customers</w:t>
            </w:r>
            <w:r w:rsidR="00F81B4C">
              <w:rPr>
                <w:sz w:val="24"/>
                <w:szCs w:val="24"/>
              </w:rPr>
              <w:t xml:space="preserve"> for their registration.</w:t>
            </w:r>
          </w:p>
          <w:p w14:paraId="22D82A28" w14:textId="02ACD37D" w:rsidR="0085240F" w:rsidRPr="00222EBD" w:rsidRDefault="0085240F" w:rsidP="00717DC5">
            <w:pPr>
              <w:pStyle w:val="ListParagraph"/>
              <w:ind w:left="0"/>
              <w:cnfStyle w:val="000000100000" w:firstRow="0" w:lastRow="0" w:firstColumn="0" w:lastColumn="0" w:oddVBand="0" w:evenVBand="0" w:oddHBand="1" w:evenHBand="0" w:firstRowFirstColumn="0" w:firstRowLastColumn="0" w:lastRowFirstColumn="0" w:lastRowLastColumn="0"/>
            </w:pPr>
          </w:p>
        </w:tc>
      </w:tr>
      <w:tr w:rsidR="000E6663" w14:paraId="5DCCCE09" w14:textId="77777777" w:rsidTr="000E6663">
        <w:tc>
          <w:tcPr>
            <w:cnfStyle w:val="001000000000" w:firstRow="0" w:lastRow="0" w:firstColumn="1" w:lastColumn="0" w:oddVBand="0" w:evenVBand="0" w:oddHBand="0" w:evenHBand="0" w:firstRowFirstColumn="0" w:firstRowLastColumn="0" w:lastRowFirstColumn="0" w:lastRowLastColumn="0"/>
            <w:tcW w:w="4315" w:type="dxa"/>
          </w:tcPr>
          <w:p w14:paraId="2F81170A" w14:textId="77777777" w:rsidR="0085240F" w:rsidRDefault="0085240F" w:rsidP="000E6663">
            <w:pPr>
              <w:pStyle w:val="ListParagraph"/>
              <w:ind w:left="0"/>
              <w:jc w:val="center"/>
              <w:rPr>
                <w:b w:val="0"/>
                <w:bCs w:val="0"/>
              </w:rPr>
            </w:pPr>
          </w:p>
          <w:p w14:paraId="00CAD938" w14:textId="4E7311DC" w:rsidR="000E6663" w:rsidRPr="00222EBD" w:rsidRDefault="00717DC5" w:rsidP="000E6663">
            <w:pPr>
              <w:pStyle w:val="ListParagraph"/>
              <w:ind w:left="0"/>
              <w:jc w:val="center"/>
            </w:pPr>
            <w:r w:rsidRPr="00222EBD">
              <w:t>Bank system</w:t>
            </w:r>
          </w:p>
        </w:tc>
        <w:tc>
          <w:tcPr>
            <w:tcW w:w="4315" w:type="dxa"/>
          </w:tcPr>
          <w:p w14:paraId="448571FF" w14:textId="77777777" w:rsidR="000E6663" w:rsidRDefault="00954AD5" w:rsidP="00717DC5">
            <w:pPr>
              <w:pStyle w:val="ListParagraph"/>
              <w:ind w:left="0"/>
              <w:cnfStyle w:val="000000000000" w:firstRow="0" w:lastRow="0" w:firstColumn="0" w:lastColumn="0" w:oddVBand="0" w:evenVBand="0" w:oddHBand="0" w:evenHBand="0" w:firstRowFirstColumn="0" w:firstRowLastColumn="0" w:lastRowFirstColumn="0" w:lastRowLastColumn="0"/>
            </w:pPr>
            <w:r>
              <w:rPr>
                <w:sz w:val="24"/>
                <w:szCs w:val="24"/>
              </w:rPr>
              <w:t>The system records all financial issues of the GYM such as membership payments and salaries.</w:t>
            </w:r>
          </w:p>
          <w:p w14:paraId="00FBFAAF" w14:textId="2D62DB57" w:rsidR="0085240F" w:rsidRPr="00222EBD" w:rsidRDefault="0085240F" w:rsidP="00717DC5">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879DB7E" w14:textId="77777777" w:rsidR="000E6663" w:rsidRPr="00864FDC" w:rsidRDefault="000E6663" w:rsidP="000E6663">
      <w:pPr>
        <w:pStyle w:val="ListParagraph"/>
        <w:jc w:val="center"/>
        <w:rPr>
          <w:sz w:val="24"/>
          <w:szCs w:val="24"/>
        </w:rPr>
      </w:pPr>
    </w:p>
    <w:p w14:paraId="6E0C3623" w14:textId="7EC74B92" w:rsidR="00864FDC" w:rsidRDefault="00864FDC" w:rsidP="007C57D0">
      <w:pPr>
        <w:rPr>
          <w:sz w:val="24"/>
          <w:szCs w:val="24"/>
        </w:rPr>
      </w:pPr>
    </w:p>
    <w:p w14:paraId="3EAB2A6F" w14:textId="4787AAAF" w:rsidR="00E076FC" w:rsidRDefault="00E076FC" w:rsidP="007C57D0">
      <w:pPr>
        <w:rPr>
          <w:sz w:val="24"/>
          <w:szCs w:val="24"/>
        </w:rPr>
      </w:pPr>
    </w:p>
    <w:p w14:paraId="3AABC48E" w14:textId="6AA05247" w:rsidR="00E076FC" w:rsidRDefault="00E076FC" w:rsidP="007C57D0">
      <w:pPr>
        <w:rPr>
          <w:sz w:val="24"/>
          <w:szCs w:val="24"/>
        </w:rPr>
      </w:pPr>
    </w:p>
    <w:p w14:paraId="23814DB4" w14:textId="328EB90D" w:rsidR="00E076FC" w:rsidRDefault="00E076FC" w:rsidP="007C57D0">
      <w:pPr>
        <w:rPr>
          <w:sz w:val="24"/>
          <w:szCs w:val="24"/>
        </w:rPr>
      </w:pPr>
    </w:p>
    <w:p w14:paraId="285DE637" w14:textId="35559230" w:rsidR="00E076FC" w:rsidRDefault="00E076FC" w:rsidP="007C57D0">
      <w:pPr>
        <w:rPr>
          <w:sz w:val="24"/>
          <w:szCs w:val="24"/>
        </w:rPr>
      </w:pPr>
    </w:p>
    <w:p w14:paraId="2ED61CD8" w14:textId="62634A83" w:rsidR="00E076FC" w:rsidRDefault="00E076FC" w:rsidP="007C57D0">
      <w:pPr>
        <w:rPr>
          <w:sz w:val="24"/>
          <w:szCs w:val="24"/>
        </w:rPr>
      </w:pPr>
    </w:p>
    <w:p w14:paraId="162E7BED" w14:textId="10550200" w:rsidR="00222EBD" w:rsidRDefault="00222EBD" w:rsidP="007C57D0">
      <w:pPr>
        <w:rPr>
          <w:sz w:val="24"/>
          <w:szCs w:val="24"/>
        </w:rPr>
      </w:pPr>
    </w:p>
    <w:p w14:paraId="283A77BE" w14:textId="45A3EE75" w:rsidR="00222EBD" w:rsidRDefault="00222EBD" w:rsidP="007C57D0">
      <w:pPr>
        <w:rPr>
          <w:sz w:val="24"/>
          <w:szCs w:val="24"/>
        </w:rPr>
      </w:pPr>
    </w:p>
    <w:p w14:paraId="3CFFDE43" w14:textId="77777777" w:rsidR="00F15B0D" w:rsidRPr="00864FDC" w:rsidRDefault="00F15B0D" w:rsidP="007C57D0">
      <w:pPr>
        <w:rPr>
          <w:sz w:val="24"/>
          <w:szCs w:val="24"/>
        </w:rPr>
      </w:pPr>
    </w:p>
    <w:p w14:paraId="2BD21B60" w14:textId="66108146" w:rsidR="007C57D0" w:rsidRDefault="007C57D0" w:rsidP="007C57D0">
      <w:pPr>
        <w:rPr>
          <w:b/>
          <w:bCs/>
          <w:sz w:val="24"/>
          <w:szCs w:val="24"/>
        </w:rPr>
      </w:pPr>
      <w:r w:rsidRPr="00C1633B">
        <w:rPr>
          <w:b/>
          <w:bCs/>
          <w:sz w:val="24"/>
          <w:szCs w:val="24"/>
        </w:rPr>
        <w:lastRenderedPageBreak/>
        <w:t>Use cases:</w:t>
      </w:r>
    </w:p>
    <w:tbl>
      <w:tblPr>
        <w:tblStyle w:val="GridTable4-Accent1"/>
        <w:tblW w:w="0" w:type="auto"/>
        <w:tblLook w:val="04A0" w:firstRow="1" w:lastRow="0" w:firstColumn="1" w:lastColumn="0" w:noHBand="0" w:noVBand="1"/>
      </w:tblPr>
      <w:tblGrid>
        <w:gridCol w:w="4315"/>
        <w:gridCol w:w="4315"/>
      </w:tblGrid>
      <w:tr w:rsidR="00222EBD" w14:paraId="20E758E2" w14:textId="77777777" w:rsidTr="00222E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57EB522" w14:textId="3AEECDB9" w:rsidR="00222EBD" w:rsidRDefault="00222EBD" w:rsidP="00222EBD">
            <w:pPr>
              <w:jc w:val="center"/>
              <w:rPr>
                <w:b w:val="0"/>
                <w:bCs w:val="0"/>
                <w:sz w:val="24"/>
                <w:szCs w:val="24"/>
              </w:rPr>
            </w:pPr>
            <w:r w:rsidRPr="00C1633B">
              <w:rPr>
                <w:b w:val="0"/>
                <w:bCs w:val="0"/>
                <w:sz w:val="24"/>
                <w:szCs w:val="24"/>
              </w:rPr>
              <w:t>Use case</w:t>
            </w:r>
          </w:p>
        </w:tc>
        <w:tc>
          <w:tcPr>
            <w:tcW w:w="4315" w:type="dxa"/>
          </w:tcPr>
          <w:p w14:paraId="08F7AE53" w14:textId="29756282" w:rsidR="00222EBD" w:rsidRDefault="00222EBD" w:rsidP="00222EBD">
            <w:pPr>
              <w:jc w:val="center"/>
              <w:cnfStyle w:val="100000000000" w:firstRow="1" w:lastRow="0" w:firstColumn="0" w:lastColumn="0" w:oddVBand="0" w:evenVBand="0" w:oddHBand="0" w:evenHBand="0" w:firstRowFirstColumn="0" w:firstRowLastColumn="0" w:lastRowFirstColumn="0" w:lastRowLastColumn="0"/>
              <w:rPr>
                <w:b w:val="0"/>
                <w:bCs w:val="0"/>
                <w:sz w:val="24"/>
                <w:szCs w:val="24"/>
              </w:rPr>
            </w:pPr>
            <w:r>
              <w:rPr>
                <w:b w:val="0"/>
                <w:bCs w:val="0"/>
                <w:sz w:val="26"/>
                <w:szCs w:val="26"/>
              </w:rPr>
              <w:t>D</w:t>
            </w:r>
            <w:r w:rsidRPr="00877881">
              <w:rPr>
                <w:b w:val="0"/>
                <w:bCs w:val="0"/>
                <w:sz w:val="26"/>
                <w:szCs w:val="26"/>
              </w:rPr>
              <w:t>escription</w:t>
            </w:r>
          </w:p>
        </w:tc>
      </w:tr>
      <w:tr w:rsidR="00222EBD" w14:paraId="036FA1B9"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DA3B7AE" w14:textId="77777777" w:rsidR="00FD7C9A" w:rsidRPr="000B75F4" w:rsidRDefault="00FD7C9A" w:rsidP="00222EBD">
            <w:pPr>
              <w:jc w:val="center"/>
              <w:rPr>
                <w:rFonts w:asciiTheme="majorBidi" w:hAnsiTheme="majorBidi" w:cstheme="majorBidi"/>
                <w:b w:val="0"/>
                <w:bCs w:val="0"/>
              </w:rPr>
            </w:pPr>
          </w:p>
          <w:p w14:paraId="7C6E07BC" w14:textId="77777777" w:rsidR="00FD7C9A" w:rsidRPr="000B75F4" w:rsidRDefault="00FD7C9A" w:rsidP="00222EBD">
            <w:pPr>
              <w:jc w:val="center"/>
              <w:rPr>
                <w:rFonts w:asciiTheme="majorBidi" w:hAnsiTheme="majorBidi" w:cstheme="majorBidi"/>
                <w:b w:val="0"/>
                <w:bCs w:val="0"/>
              </w:rPr>
            </w:pPr>
          </w:p>
          <w:p w14:paraId="1BF4E89B" w14:textId="77777777" w:rsidR="00D75DD9" w:rsidRDefault="00D75DD9" w:rsidP="00222EBD">
            <w:pPr>
              <w:jc w:val="center"/>
              <w:rPr>
                <w:rFonts w:asciiTheme="majorBidi" w:hAnsiTheme="majorBidi" w:cstheme="majorBidi"/>
                <w:b w:val="0"/>
                <w:bCs w:val="0"/>
              </w:rPr>
            </w:pPr>
          </w:p>
          <w:p w14:paraId="66498874" w14:textId="11DE65D2" w:rsidR="00222EBD" w:rsidRPr="000B75F4" w:rsidRDefault="00FD7C9A" w:rsidP="00222EBD">
            <w:pPr>
              <w:jc w:val="center"/>
              <w:rPr>
                <w:rFonts w:asciiTheme="majorBidi" w:hAnsiTheme="majorBidi" w:cstheme="majorBidi"/>
                <w:b w:val="0"/>
                <w:bCs w:val="0"/>
              </w:rPr>
            </w:pPr>
            <w:r w:rsidRPr="000B75F4">
              <w:rPr>
                <w:rFonts w:asciiTheme="majorBidi" w:hAnsiTheme="majorBidi" w:cstheme="majorBidi"/>
              </w:rPr>
              <w:t>Registration</w:t>
            </w:r>
          </w:p>
        </w:tc>
        <w:tc>
          <w:tcPr>
            <w:tcW w:w="4315" w:type="dxa"/>
          </w:tcPr>
          <w:p w14:paraId="4E606F7B" w14:textId="77777777" w:rsidR="00FF5B23" w:rsidRDefault="00FF5B23" w:rsidP="00FD7C9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0851276D" w14:textId="2C62338D" w:rsidR="00222EBD" w:rsidRDefault="00FD7C9A" w:rsidP="00FD7C9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Members have the ability to register using the mobile app or the touch screen by entering all required data. However, the reception unit can register a new member upon his/her request using the desktop app or the touch screen.</w:t>
            </w:r>
          </w:p>
          <w:p w14:paraId="2E04A661" w14:textId="0B02DFD2" w:rsidR="00FF5B23" w:rsidRPr="000B75F4" w:rsidRDefault="00FF5B23" w:rsidP="00FD7C9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222EBD" w14:paraId="6913176C"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76F7E102" w14:textId="77777777" w:rsidR="00FD7C9A" w:rsidRPr="000B75F4" w:rsidRDefault="00FD7C9A" w:rsidP="00222EBD">
            <w:pPr>
              <w:jc w:val="center"/>
              <w:rPr>
                <w:rFonts w:asciiTheme="majorBidi" w:hAnsiTheme="majorBidi" w:cstheme="majorBidi"/>
                <w:b w:val="0"/>
                <w:bCs w:val="0"/>
              </w:rPr>
            </w:pPr>
          </w:p>
          <w:p w14:paraId="53229580" w14:textId="77777777" w:rsidR="00FF5B23" w:rsidRDefault="00FF5B23" w:rsidP="00222EBD">
            <w:pPr>
              <w:jc w:val="center"/>
              <w:rPr>
                <w:rFonts w:asciiTheme="majorBidi" w:hAnsiTheme="majorBidi" w:cstheme="majorBidi"/>
                <w:b w:val="0"/>
                <w:bCs w:val="0"/>
              </w:rPr>
            </w:pPr>
          </w:p>
          <w:p w14:paraId="6C9BD872" w14:textId="20074D06" w:rsidR="00222EBD" w:rsidRPr="000B75F4" w:rsidRDefault="00FD7C9A" w:rsidP="00222EBD">
            <w:pPr>
              <w:jc w:val="center"/>
              <w:rPr>
                <w:rFonts w:asciiTheme="majorBidi" w:hAnsiTheme="majorBidi" w:cstheme="majorBidi"/>
                <w:b w:val="0"/>
                <w:bCs w:val="0"/>
              </w:rPr>
            </w:pPr>
            <w:r w:rsidRPr="000B75F4">
              <w:rPr>
                <w:rFonts w:asciiTheme="majorBidi" w:hAnsiTheme="majorBidi" w:cstheme="majorBidi"/>
              </w:rPr>
              <w:t>Login</w:t>
            </w:r>
          </w:p>
        </w:tc>
        <w:tc>
          <w:tcPr>
            <w:tcW w:w="4315" w:type="dxa"/>
          </w:tcPr>
          <w:p w14:paraId="2559E68E" w14:textId="77777777" w:rsidR="00FF5B23" w:rsidRDefault="00FF5B23" w:rsidP="00FD7C9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4FA24A40" w14:textId="77777777" w:rsidR="00222EBD" w:rsidRDefault="00FD7C9A" w:rsidP="00FD7C9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After a successful registration, all users of the system shall login to their accounts depending on their role in the GYM.</w:t>
            </w:r>
          </w:p>
          <w:p w14:paraId="31CB8DFE" w14:textId="04EE93A1" w:rsidR="00FF5B23" w:rsidRPr="000B75F4" w:rsidRDefault="00FF5B23" w:rsidP="00FD7C9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2161B38A"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3B04B0B9" w14:textId="77777777" w:rsidR="00FF5B23" w:rsidRDefault="00FF5B23" w:rsidP="00C3571F">
            <w:pPr>
              <w:jc w:val="center"/>
              <w:rPr>
                <w:rFonts w:asciiTheme="majorBidi" w:hAnsiTheme="majorBidi" w:cstheme="majorBidi"/>
                <w:b w:val="0"/>
                <w:bCs w:val="0"/>
              </w:rPr>
            </w:pPr>
          </w:p>
          <w:p w14:paraId="1C767562" w14:textId="3BB572DF" w:rsidR="00222EBD" w:rsidRPr="000B75F4" w:rsidRDefault="00752A9A" w:rsidP="00C3571F">
            <w:pPr>
              <w:jc w:val="center"/>
              <w:rPr>
                <w:rFonts w:asciiTheme="majorBidi" w:hAnsiTheme="majorBidi" w:cstheme="majorBidi"/>
                <w:b w:val="0"/>
                <w:bCs w:val="0"/>
              </w:rPr>
            </w:pPr>
            <w:r w:rsidRPr="000B75F4">
              <w:rPr>
                <w:rFonts w:asciiTheme="majorBidi" w:hAnsiTheme="majorBidi" w:cstheme="majorBidi"/>
              </w:rPr>
              <w:t>Send messages</w:t>
            </w:r>
          </w:p>
        </w:tc>
        <w:tc>
          <w:tcPr>
            <w:tcW w:w="4315" w:type="dxa"/>
          </w:tcPr>
          <w:p w14:paraId="340B72A0" w14:textId="77777777" w:rsidR="00FF5B23" w:rsidRDefault="00FF5B23" w:rsidP="00C3571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4D7279BF" w14:textId="77777777" w:rsidR="00222EBD" w:rsidRDefault="00752A9A" w:rsidP="00C3571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All users should be able to communicate with each other within the app.</w:t>
            </w:r>
          </w:p>
          <w:p w14:paraId="078200B4" w14:textId="363940AA" w:rsidR="00FF5B23" w:rsidRPr="000B75F4" w:rsidRDefault="00FF5B23" w:rsidP="00C3571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222EBD" w14:paraId="54A4EDFB"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29F66116" w14:textId="77777777" w:rsidR="008A0154" w:rsidRPr="000B75F4" w:rsidRDefault="008A0154" w:rsidP="00222EBD">
            <w:pPr>
              <w:jc w:val="center"/>
              <w:rPr>
                <w:rFonts w:asciiTheme="majorBidi" w:hAnsiTheme="majorBidi" w:cstheme="majorBidi"/>
                <w:b w:val="0"/>
                <w:bCs w:val="0"/>
              </w:rPr>
            </w:pPr>
          </w:p>
          <w:p w14:paraId="0A752FA0" w14:textId="77777777" w:rsidR="008A0154" w:rsidRPr="000B75F4" w:rsidRDefault="008A0154" w:rsidP="00222EBD">
            <w:pPr>
              <w:jc w:val="center"/>
              <w:rPr>
                <w:rFonts w:asciiTheme="majorBidi" w:hAnsiTheme="majorBidi" w:cstheme="majorBidi"/>
                <w:b w:val="0"/>
                <w:bCs w:val="0"/>
              </w:rPr>
            </w:pPr>
          </w:p>
          <w:p w14:paraId="42480534" w14:textId="77777777" w:rsidR="00FF5B23" w:rsidRDefault="00FF5B23" w:rsidP="00FF5B23">
            <w:pPr>
              <w:jc w:val="center"/>
              <w:rPr>
                <w:rFonts w:asciiTheme="majorBidi" w:hAnsiTheme="majorBidi" w:cstheme="majorBidi"/>
                <w:b w:val="0"/>
                <w:bCs w:val="0"/>
              </w:rPr>
            </w:pPr>
          </w:p>
          <w:p w14:paraId="3C3166D0" w14:textId="166BD7F1" w:rsidR="00222EBD" w:rsidRPr="000B75F4" w:rsidRDefault="008A0154" w:rsidP="00FF5B23">
            <w:pPr>
              <w:jc w:val="center"/>
              <w:rPr>
                <w:rFonts w:asciiTheme="majorBidi" w:hAnsiTheme="majorBidi" w:cstheme="majorBidi"/>
                <w:b w:val="0"/>
                <w:bCs w:val="0"/>
              </w:rPr>
            </w:pPr>
            <w:r w:rsidRPr="000B75F4">
              <w:rPr>
                <w:rFonts w:asciiTheme="majorBidi" w:hAnsiTheme="majorBidi" w:cstheme="majorBidi"/>
              </w:rPr>
              <w:t>Receive notifications</w:t>
            </w:r>
          </w:p>
        </w:tc>
        <w:tc>
          <w:tcPr>
            <w:tcW w:w="4315" w:type="dxa"/>
          </w:tcPr>
          <w:p w14:paraId="1D1F1F4F" w14:textId="77777777" w:rsidR="00FF5B23" w:rsidRDefault="00FF5B23" w:rsidP="00D2469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0F75CCE7" w14:textId="77777777" w:rsidR="00222EBD" w:rsidRDefault="008A0154" w:rsidP="00D2469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All users should receive notifications from messages, reports, or advertisements. In addition, the member should be notified about his/her schedule and program from his/her trainer and his/her membership from the reception unit.</w:t>
            </w:r>
          </w:p>
          <w:p w14:paraId="4E41FD72" w14:textId="4E00CAED" w:rsidR="00FF5B23" w:rsidRPr="000B75F4" w:rsidRDefault="00FF5B23" w:rsidP="00D2469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4C5E17AC"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01956E4" w14:textId="77777777" w:rsidR="00DB2319" w:rsidRPr="000B75F4" w:rsidRDefault="00DB2319" w:rsidP="00222EBD">
            <w:pPr>
              <w:jc w:val="center"/>
              <w:rPr>
                <w:rFonts w:asciiTheme="majorBidi" w:hAnsiTheme="majorBidi" w:cstheme="majorBidi"/>
                <w:b w:val="0"/>
                <w:bCs w:val="0"/>
              </w:rPr>
            </w:pPr>
          </w:p>
          <w:p w14:paraId="06B8B932" w14:textId="77777777" w:rsidR="008643A5" w:rsidRDefault="008643A5" w:rsidP="00C3571F">
            <w:pPr>
              <w:jc w:val="center"/>
              <w:rPr>
                <w:rFonts w:asciiTheme="majorBidi" w:hAnsiTheme="majorBidi" w:cstheme="majorBidi"/>
                <w:b w:val="0"/>
                <w:bCs w:val="0"/>
              </w:rPr>
            </w:pPr>
          </w:p>
          <w:p w14:paraId="564AA1C8" w14:textId="15F5833F" w:rsidR="00222EBD" w:rsidRPr="000B75F4" w:rsidRDefault="00DB2319" w:rsidP="00C3571F">
            <w:pPr>
              <w:jc w:val="center"/>
              <w:rPr>
                <w:rFonts w:asciiTheme="majorBidi" w:hAnsiTheme="majorBidi" w:cstheme="majorBidi"/>
                <w:b w:val="0"/>
                <w:bCs w:val="0"/>
              </w:rPr>
            </w:pPr>
            <w:r w:rsidRPr="000B75F4">
              <w:rPr>
                <w:rFonts w:asciiTheme="majorBidi" w:hAnsiTheme="majorBidi" w:cstheme="majorBidi"/>
              </w:rPr>
              <w:t>Unlock the door</w:t>
            </w:r>
          </w:p>
        </w:tc>
        <w:tc>
          <w:tcPr>
            <w:tcW w:w="4315" w:type="dxa"/>
          </w:tcPr>
          <w:p w14:paraId="41C55AF2" w14:textId="77777777" w:rsidR="008643A5" w:rsidRDefault="00DB2319" w:rsidP="00C3571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 xml:space="preserve"> </w:t>
            </w:r>
          </w:p>
          <w:p w14:paraId="408A5541" w14:textId="77777777" w:rsidR="00222EBD" w:rsidRDefault="00DB2319" w:rsidP="00C3571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All users shall unlock the door using their smart card which is read by the card reader. However, the card reader shall unlock the door using the door lock sensor.</w:t>
            </w:r>
          </w:p>
          <w:p w14:paraId="082D4934" w14:textId="4B3EBA9F" w:rsidR="008643A5" w:rsidRPr="000B75F4" w:rsidRDefault="008643A5" w:rsidP="00C3571F">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222EBD" w14:paraId="72E7A362"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6E101FD9" w14:textId="77777777" w:rsidR="008643A5" w:rsidRDefault="008643A5" w:rsidP="00222EBD">
            <w:pPr>
              <w:jc w:val="center"/>
              <w:rPr>
                <w:rFonts w:asciiTheme="majorBidi" w:hAnsiTheme="majorBidi" w:cstheme="majorBidi"/>
                <w:b w:val="0"/>
                <w:bCs w:val="0"/>
              </w:rPr>
            </w:pPr>
          </w:p>
          <w:p w14:paraId="2D905438" w14:textId="77777777" w:rsidR="008643A5" w:rsidRDefault="008643A5" w:rsidP="00222EBD">
            <w:pPr>
              <w:jc w:val="center"/>
              <w:rPr>
                <w:rFonts w:asciiTheme="majorBidi" w:hAnsiTheme="majorBidi" w:cstheme="majorBidi"/>
                <w:b w:val="0"/>
                <w:bCs w:val="0"/>
              </w:rPr>
            </w:pPr>
          </w:p>
          <w:p w14:paraId="50BEFBC6" w14:textId="7BA2BF42" w:rsidR="00222EBD" w:rsidRPr="000B75F4" w:rsidRDefault="00731A1B" w:rsidP="00222EBD">
            <w:pPr>
              <w:jc w:val="center"/>
              <w:rPr>
                <w:rFonts w:asciiTheme="majorBidi" w:hAnsiTheme="majorBidi" w:cstheme="majorBidi"/>
                <w:b w:val="0"/>
                <w:bCs w:val="0"/>
              </w:rPr>
            </w:pPr>
            <w:r w:rsidRPr="000B75F4">
              <w:rPr>
                <w:rFonts w:asciiTheme="majorBidi" w:hAnsiTheme="majorBidi" w:cstheme="majorBidi"/>
              </w:rPr>
              <w:t>Share feedback</w:t>
            </w:r>
          </w:p>
        </w:tc>
        <w:tc>
          <w:tcPr>
            <w:tcW w:w="4315" w:type="dxa"/>
          </w:tcPr>
          <w:p w14:paraId="1C9C5311" w14:textId="77777777" w:rsidR="008643A5" w:rsidRDefault="008643A5" w:rsidP="00D2469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026F4AED" w14:textId="77777777" w:rsidR="00222EBD" w:rsidRDefault="00731A1B" w:rsidP="00D2469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Club members should post feedback and their own opinions about the club, management, trainers, and courses offered.</w:t>
            </w:r>
          </w:p>
          <w:p w14:paraId="49CDB00C" w14:textId="342B768A" w:rsidR="008643A5" w:rsidRPr="000B75F4" w:rsidRDefault="008643A5" w:rsidP="00D2469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7690E605"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03A0D695" w14:textId="77777777" w:rsidR="008643A5" w:rsidRDefault="008643A5" w:rsidP="00222EBD">
            <w:pPr>
              <w:jc w:val="center"/>
              <w:rPr>
                <w:rFonts w:asciiTheme="majorBidi" w:hAnsiTheme="majorBidi" w:cstheme="majorBidi"/>
                <w:b w:val="0"/>
                <w:bCs w:val="0"/>
              </w:rPr>
            </w:pPr>
          </w:p>
          <w:p w14:paraId="3B73DD70" w14:textId="6E0652BC" w:rsidR="00222EBD" w:rsidRPr="000B75F4" w:rsidRDefault="00F9019C" w:rsidP="00222EBD">
            <w:pPr>
              <w:jc w:val="center"/>
              <w:rPr>
                <w:rFonts w:asciiTheme="majorBidi" w:hAnsiTheme="majorBidi" w:cstheme="majorBidi"/>
                <w:b w:val="0"/>
                <w:bCs w:val="0"/>
              </w:rPr>
            </w:pPr>
            <w:r w:rsidRPr="000B75F4">
              <w:rPr>
                <w:rFonts w:asciiTheme="majorBidi" w:hAnsiTheme="majorBidi" w:cstheme="majorBidi"/>
              </w:rPr>
              <w:t>View schedule of exercises</w:t>
            </w:r>
          </w:p>
        </w:tc>
        <w:tc>
          <w:tcPr>
            <w:tcW w:w="4315" w:type="dxa"/>
          </w:tcPr>
          <w:p w14:paraId="15DA3ED7" w14:textId="77777777" w:rsidR="008643A5" w:rsidRDefault="008643A5" w:rsidP="000B75F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6C2BF942" w14:textId="77777777" w:rsidR="00222EBD" w:rsidRDefault="008643A5" w:rsidP="000B75F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Pr>
                <w:rFonts w:asciiTheme="majorBidi" w:hAnsiTheme="majorBidi" w:cstheme="majorBidi"/>
              </w:rPr>
              <w:t>T</w:t>
            </w:r>
            <w:r w:rsidR="00F9019C" w:rsidRPr="000B75F4">
              <w:rPr>
                <w:rFonts w:asciiTheme="majorBidi" w:hAnsiTheme="majorBidi" w:cstheme="majorBidi"/>
              </w:rPr>
              <w:t>he members shall view their schedule of exercises which is assigned by their trainer.</w:t>
            </w:r>
          </w:p>
          <w:p w14:paraId="6702EED2" w14:textId="4B99F3D4" w:rsidR="008643A5" w:rsidRPr="000B75F4" w:rsidRDefault="008643A5" w:rsidP="000B75F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222EBD" w14:paraId="6681CD04"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013A8102" w14:textId="77777777" w:rsidR="000B75F4" w:rsidRDefault="000B75F4" w:rsidP="00222EBD">
            <w:pPr>
              <w:jc w:val="center"/>
              <w:rPr>
                <w:rFonts w:asciiTheme="majorBidi" w:hAnsiTheme="majorBidi" w:cstheme="majorBidi"/>
                <w:b w:val="0"/>
                <w:bCs w:val="0"/>
              </w:rPr>
            </w:pPr>
            <w:r>
              <w:rPr>
                <w:rFonts w:asciiTheme="majorBidi" w:hAnsiTheme="majorBidi" w:cstheme="majorBidi"/>
              </w:rPr>
              <w:br/>
            </w:r>
          </w:p>
          <w:p w14:paraId="0334DE72" w14:textId="77777777" w:rsidR="009B3D9C" w:rsidRDefault="009B3D9C" w:rsidP="000B75F4">
            <w:pPr>
              <w:jc w:val="center"/>
              <w:rPr>
                <w:rFonts w:asciiTheme="majorBidi" w:hAnsiTheme="majorBidi" w:cstheme="majorBidi"/>
                <w:b w:val="0"/>
                <w:bCs w:val="0"/>
              </w:rPr>
            </w:pPr>
          </w:p>
          <w:p w14:paraId="2FD5580F" w14:textId="4486D20C" w:rsidR="00222EBD" w:rsidRPr="000B75F4" w:rsidRDefault="00F9019C" w:rsidP="000B75F4">
            <w:pPr>
              <w:jc w:val="center"/>
              <w:rPr>
                <w:rFonts w:asciiTheme="majorBidi" w:hAnsiTheme="majorBidi" w:cstheme="majorBidi"/>
                <w:b w:val="0"/>
                <w:bCs w:val="0"/>
              </w:rPr>
            </w:pPr>
            <w:r w:rsidRPr="000B75F4">
              <w:rPr>
                <w:rFonts w:asciiTheme="majorBidi" w:hAnsiTheme="majorBidi" w:cstheme="majorBidi"/>
              </w:rPr>
              <w:t>Measure weight and height</w:t>
            </w:r>
          </w:p>
        </w:tc>
        <w:tc>
          <w:tcPr>
            <w:tcW w:w="4315" w:type="dxa"/>
          </w:tcPr>
          <w:p w14:paraId="6D8941D2" w14:textId="77777777" w:rsidR="008643A5"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6590FA48" w14:textId="77777777" w:rsidR="00222EBD" w:rsidRDefault="00F9019C"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Measure weight and height: the member should measure his/her weight and height by using measuring room which is equipped with weight and height sensors. The measurements are stored using the card reader which enables the trainer access them.</w:t>
            </w:r>
          </w:p>
          <w:p w14:paraId="26A0163C" w14:textId="45AEFF9D" w:rsidR="008643A5" w:rsidRPr="000B75F4"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03AEB878"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6988C5AD" w14:textId="77777777" w:rsidR="000B75F4" w:rsidRDefault="000B75F4" w:rsidP="00222EBD">
            <w:pPr>
              <w:jc w:val="center"/>
              <w:rPr>
                <w:rFonts w:asciiTheme="majorBidi" w:hAnsiTheme="majorBidi" w:cstheme="majorBidi"/>
                <w:b w:val="0"/>
                <w:bCs w:val="0"/>
              </w:rPr>
            </w:pPr>
          </w:p>
          <w:p w14:paraId="63225580" w14:textId="77777777" w:rsidR="008643A5" w:rsidRDefault="008643A5" w:rsidP="00222EBD">
            <w:pPr>
              <w:jc w:val="center"/>
              <w:rPr>
                <w:rFonts w:asciiTheme="majorBidi" w:hAnsiTheme="majorBidi" w:cstheme="majorBidi"/>
                <w:b w:val="0"/>
                <w:bCs w:val="0"/>
              </w:rPr>
            </w:pPr>
          </w:p>
          <w:p w14:paraId="1CA30EC3" w14:textId="3293975B" w:rsidR="00222EBD" w:rsidRPr="000B75F4" w:rsidRDefault="00F9019C" w:rsidP="00222EBD">
            <w:pPr>
              <w:jc w:val="center"/>
              <w:rPr>
                <w:rFonts w:asciiTheme="majorBidi" w:hAnsiTheme="majorBidi" w:cstheme="majorBidi"/>
                <w:b w:val="0"/>
                <w:bCs w:val="0"/>
              </w:rPr>
            </w:pPr>
            <w:r w:rsidRPr="000B75F4">
              <w:rPr>
                <w:rFonts w:asciiTheme="majorBidi" w:hAnsiTheme="majorBidi" w:cstheme="majorBidi"/>
              </w:rPr>
              <w:t>Reserve a locker</w:t>
            </w:r>
          </w:p>
        </w:tc>
        <w:tc>
          <w:tcPr>
            <w:tcW w:w="4315" w:type="dxa"/>
          </w:tcPr>
          <w:p w14:paraId="457805BE" w14:textId="77777777" w:rsidR="008643A5" w:rsidRDefault="008643A5" w:rsidP="000B75F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7FDBE956" w14:textId="77777777" w:rsidR="00222EBD" w:rsidRDefault="00F9019C" w:rsidP="000B75F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The member should be able to reserve a locker through the app and the cost of the locker shall be added to the membership.</w:t>
            </w:r>
          </w:p>
          <w:p w14:paraId="367A0F6E" w14:textId="28813506" w:rsidR="008643A5" w:rsidRPr="000B75F4" w:rsidRDefault="008643A5" w:rsidP="000B75F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222EBD" w14:paraId="43720367"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68AAD852" w14:textId="77777777" w:rsidR="000B75F4" w:rsidRDefault="000B75F4" w:rsidP="00222EBD">
            <w:pPr>
              <w:jc w:val="center"/>
              <w:rPr>
                <w:rFonts w:asciiTheme="majorBidi" w:hAnsiTheme="majorBidi" w:cstheme="majorBidi"/>
                <w:b w:val="0"/>
                <w:bCs w:val="0"/>
              </w:rPr>
            </w:pPr>
          </w:p>
          <w:p w14:paraId="539C032E" w14:textId="77777777" w:rsidR="009B3D9C" w:rsidRDefault="009B3D9C" w:rsidP="00222EBD">
            <w:pPr>
              <w:jc w:val="center"/>
              <w:rPr>
                <w:rFonts w:asciiTheme="majorBidi" w:hAnsiTheme="majorBidi" w:cstheme="majorBidi"/>
                <w:b w:val="0"/>
                <w:bCs w:val="0"/>
              </w:rPr>
            </w:pPr>
          </w:p>
          <w:p w14:paraId="60E78E56" w14:textId="12409B8C" w:rsidR="00222EBD" w:rsidRPr="000B75F4" w:rsidRDefault="00DC3C80" w:rsidP="00222EBD">
            <w:pPr>
              <w:jc w:val="center"/>
              <w:rPr>
                <w:rFonts w:asciiTheme="majorBidi" w:hAnsiTheme="majorBidi" w:cstheme="majorBidi"/>
                <w:b w:val="0"/>
                <w:bCs w:val="0"/>
              </w:rPr>
            </w:pPr>
            <w:r w:rsidRPr="000B75F4">
              <w:rPr>
                <w:rFonts w:asciiTheme="majorBidi" w:hAnsiTheme="majorBidi" w:cstheme="majorBidi"/>
              </w:rPr>
              <w:t>Make payment</w:t>
            </w:r>
          </w:p>
        </w:tc>
        <w:tc>
          <w:tcPr>
            <w:tcW w:w="4315" w:type="dxa"/>
          </w:tcPr>
          <w:p w14:paraId="507D21F5" w14:textId="77777777" w:rsidR="008643A5"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0C60AFAB" w14:textId="77777777" w:rsidR="00222EBD" w:rsidRDefault="00DC3C80"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A club member should pay for subscriptions through the application, as it is directly connected to the banking system.</w:t>
            </w:r>
          </w:p>
          <w:p w14:paraId="2E4C62AB" w14:textId="6B8C9C9A" w:rsidR="008643A5" w:rsidRPr="000B75F4"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69E09297"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281C89C1" w14:textId="77777777" w:rsidR="000B75F4" w:rsidRDefault="000B75F4" w:rsidP="00C92D5D">
            <w:pPr>
              <w:jc w:val="center"/>
              <w:rPr>
                <w:rFonts w:asciiTheme="majorBidi" w:hAnsiTheme="majorBidi" w:cstheme="majorBidi"/>
                <w:b w:val="0"/>
                <w:bCs w:val="0"/>
              </w:rPr>
            </w:pPr>
          </w:p>
          <w:p w14:paraId="224C6D4A" w14:textId="77777777" w:rsidR="008643A5" w:rsidRDefault="008643A5" w:rsidP="00C92D5D">
            <w:pPr>
              <w:jc w:val="center"/>
              <w:rPr>
                <w:rFonts w:asciiTheme="majorBidi" w:hAnsiTheme="majorBidi" w:cstheme="majorBidi"/>
                <w:b w:val="0"/>
                <w:bCs w:val="0"/>
              </w:rPr>
            </w:pPr>
          </w:p>
          <w:p w14:paraId="23F084F5" w14:textId="4B29EBEB" w:rsidR="00C92D5D" w:rsidRPr="000B75F4" w:rsidRDefault="00C92D5D" w:rsidP="00C92D5D">
            <w:pPr>
              <w:jc w:val="center"/>
              <w:rPr>
                <w:rFonts w:asciiTheme="majorBidi" w:hAnsiTheme="majorBidi" w:cstheme="majorBidi"/>
              </w:rPr>
            </w:pPr>
            <w:r w:rsidRPr="000B75F4">
              <w:rPr>
                <w:rFonts w:asciiTheme="majorBidi" w:hAnsiTheme="majorBidi" w:cstheme="majorBidi"/>
              </w:rPr>
              <w:t>Create challenges</w:t>
            </w:r>
          </w:p>
          <w:p w14:paraId="07F952A0" w14:textId="77777777" w:rsidR="00222EBD" w:rsidRPr="000B75F4" w:rsidRDefault="00222EBD" w:rsidP="00222EBD">
            <w:pPr>
              <w:jc w:val="center"/>
              <w:rPr>
                <w:rFonts w:asciiTheme="majorBidi" w:hAnsiTheme="majorBidi" w:cstheme="majorBidi"/>
                <w:b w:val="0"/>
                <w:bCs w:val="0"/>
              </w:rPr>
            </w:pPr>
          </w:p>
        </w:tc>
        <w:tc>
          <w:tcPr>
            <w:tcW w:w="4315" w:type="dxa"/>
          </w:tcPr>
          <w:p w14:paraId="518158A2" w14:textId="77777777" w:rsidR="008643A5" w:rsidRDefault="008643A5" w:rsidP="00C92D5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2179727D" w14:textId="77777777" w:rsidR="00222EBD" w:rsidRDefault="00C92D5D" w:rsidP="00C92D5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0B75F4">
              <w:rPr>
                <w:rFonts w:asciiTheme="majorBidi" w:hAnsiTheme="majorBidi" w:cstheme="majorBidi"/>
              </w:rPr>
              <w:t>The trainer should offer challenges to the members in order to encourage them to do and adhere to the sports and health systems.</w:t>
            </w:r>
          </w:p>
          <w:p w14:paraId="02E36D31" w14:textId="6A3229C6" w:rsidR="008643A5" w:rsidRPr="000B75F4" w:rsidRDefault="008643A5" w:rsidP="00C92D5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r>
      <w:tr w:rsidR="00222EBD" w14:paraId="1B85716F"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708DA250" w14:textId="77777777" w:rsidR="000B75F4" w:rsidRDefault="000B75F4" w:rsidP="00222EBD">
            <w:pPr>
              <w:jc w:val="center"/>
              <w:rPr>
                <w:rFonts w:asciiTheme="majorBidi" w:hAnsiTheme="majorBidi" w:cstheme="majorBidi"/>
                <w:b w:val="0"/>
                <w:bCs w:val="0"/>
              </w:rPr>
            </w:pPr>
          </w:p>
          <w:p w14:paraId="345A977F" w14:textId="77777777" w:rsidR="008643A5" w:rsidRDefault="008643A5" w:rsidP="00222EBD">
            <w:pPr>
              <w:jc w:val="center"/>
              <w:rPr>
                <w:rFonts w:asciiTheme="majorBidi" w:hAnsiTheme="majorBidi" w:cstheme="majorBidi"/>
                <w:b w:val="0"/>
                <w:bCs w:val="0"/>
              </w:rPr>
            </w:pPr>
          </w:p>
          <w:p w14:paraId="6764A7FC" w14:textId="33A74DA6" w:rsidR="00222EBD" w:rsidRPr="000B75F4" w:rsidRDefault="00A369A0" w:rsidP="00222EBD">
            <w:pPr>
              <w:jc w:val="center"/>
              <w:rPr>
                <w:rFonts w:asciiTheme="majorBidi" w:hAnsiTheme="majorBidi" w:cstheme="majorBidi"/>
                <w:b w:val="0"/>
                <w:bCs w:val="0"/>
              </w:rPr>
            </w:pPr>
            <w:r w:rsidRPr="000B75F4">
              <w:rPr>
                <w:rFonts w:asciiTheme="majorBidi" w:hAnsiTheme="majorBidi" w:cstheme="majorBidi"/>
              </w:rPr>
              <w:t>Access training schedules</w:t>
            </w:r>
          </w:p>
        </w:tc>
        <w:tc>
          <w:tcPr>
            <w:tcW w:w="4315" w:type="dxa"/>
          </w:tcPr>
          <w:p w14:paraId="2C40638A" w14:textId="77777777" w:rsidR="008643A5"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1120D565" w14:textId="77777777" w:rsidR="00222EBD" w:rsidRDefault="00A369A0"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Trainers shall be able to access their training schedules to inform them about their daily activities and which members to train.</w:t>
            </w:r>
          </w:p>
          <w:p w14:paraId="1B8D6C6E" w14:textId="3D3764BF" w:rsidR="008643A5" w:rsidRPr="000B75F4"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70E0E502"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569E445" w14:textId="77777777" w:rsidR="008643A5" w:rsidRDefault="008643A5" w:rsidP="00222EBD">
            <w:pPr>
              <w:jc w:val="center"/>
              <w:rPr>
                <w:rFonts w:asciiTheme="majorBidi" w:hAnsiTheme="majorBidi" w:cstheme="majorBidi"/>
                <w:b w:val="0"/>
                <w:bCs w:val="0"/>
              </w:rPr>
            </w:pPr>
          </w:p>
          <w:p w14:paraId="0D97C3D6" w14:textId="77777777" w:rsidR="009B3D9C" w:rsidRDefault="009B3D9C" w:rsidP="00222EBD">
            <w:pPr>
              <w:jc w:val="center"/>
              <w:rPr>
                <w:rFonts w:asciiTheme="majorBidi" w:hAnsiTheme="majorBidi" w:cstheme="majorBidi"/>
                <w:b w:val="0"/>
                <w:bCs w:val="0"/>
              </w:rPr>
            </w:pPr>
          </w:p>
          <w:p w14:paraId="695D6F03" w14:textId="1E4664DA" w:rsidR="00222EBD" w:rsidRPr="000B75F4" w:rsidRDefault="00BC0458" w:rsidP="00222EBD">
            <w:pPr>
              <w:jc w:val="center"/>
              <w:rPr>
                <w:rFonts w:asciiTheme="majorBidi" w:hAnsiTheme="majorBidi" w:cstheme="majorBidi"/>
                <w:b w:val="0"/>
                <w:bCs w:val="0"/>
              </w:rPr>
            </w:pPr>
            <w:r w:rsidRPr="000B75F4">
              <w:rPr>
                <w:rFonts w:asciiTheme="majorBidi" w:hAnsiTheme="majorBidi" w:cstheme="majorBidi"/>
              </w:rPr>
              <w:t>Create schedules and nutritional programs for members</w:t>
            </w:r>
          </w:p>
        </w:tc>
        <w:tc>
          <w:tcPr>
            <w:tcW w:w="4315" w:type="dxa"/>
          </w:tcPr>
          <w:p w14:paraId="3DBE03BF" w14:textId="77777777" w:rsidR="008643A5" w:rsidRDefault="008643A5" w:rsidP="0048311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1F8C9DDE" w14:textId="77777777" w:rsidR="00222EBD" w:rsidRDefault="00BC0458" w:rsidP="0048311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According to the measurements that the members have, the trainers should create schedules and nutritional programs for members; depending on the measurement results, to meet member needs.</w:t>
            </w:r>
          </w:p>
          <w:p w14:paraId="4078AF11" w14:textId="3DA289C8" w:rsidR="008643A5" w:rsidRPr="0048311D" w:rsidRDefault="008643A5" w:rsidP="0048311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tl/>
              </w:rPr>
            </w:pPr>
          </w:p>
        </w:tc>
      </w:tr>
      <w:tr w:rsidR="00222EBD" w14:paraId="4AD4727C"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76903BFE" w14:textId="77777777" w:rsidR="00E736AD" w:rsidRDefault="00E736AD" w:rsidP="00222EBD">
            <w:pPr>
              <w:jc w:val="center"/>
              <w:rPr>
                <w:rFonts w:asciiTheme="majorBidi" w:hAnsiTheme="majorBidi" w:cstheme="majorBidi"/>
                <w:b w:val="0"/>
                <w:bCs w:val="0"/>
              </w:rPr>
            </w:pPr>
          </w:p>
          <w:p w14:paraId="2968F69A" w14:textId="77777777" w:rsidR="00E736AD" w:rsidRDefault="00E736AD" w:rsidP="00222EBD">
            <w:pPr>
              <w:jc w:val="center"/>
              <w:rPr>
                <w:rFonts w:asciiTheme="majorBidi" w:hAnsiTheme="majorBidi" w:cstheme="majorBidi"/>
                <w:b w:val="0"/>
                <w:bCs w:val="0"/>
              </w:rPr>
            </w:pPr>
          </w:p>
          <w:p w14:paraId="491C712F" w14:textId="77777777" w:rsidR="008643A5" w:rsidRDefault="008643A5" w:rsidP="00222EBD">
            <w:pPr>
              <w:jc w:val="center"/>
              <w:rPr>
                <w:rFonts w:asciiTheme="majorBidi" w:hAnsiTheme="majorBidi" w:cstheme="majorBidi"/>
                <w:b w:val="0"/>
                <w:bCs w:val="0"/>
              </w:rPr>
            </w:pPr>
          </w:p>
          <w:p w14:paraId="7EBE62A7" w14:textId="6F988468" w:rsidR="00222EBD" w:rsidRPr="000B75F4" w:rsidRDefault="000311B7" w:rsidP="00222EBD">
            <w:pPr>
              <w:jc w:val="center"/>
              <w:rPr>
                <w:rFonts w:asciiTheme="majorBidi" w:hAnsiTheme="majorBidi" w:cstheme="majorBidi"/>
                <w:b w:val="0"/>
                <w:bCs w:val="0"/>
              </w:rPr>
            </w:pPr>
            <w:r w:rsidRPr="000B75F4">
              <w:rPr>
                <w:rFonts w:asciiTheme="majorBidi" w:hAnsiTheme="majorBidi" w:cstheme="majorBidi"/>
              </w:rPr>
              <w:t>Notify member</w:t>
            </w:r>
          </w:p>
        </w:tc>
        <w:tc>
          <w:tcPr>
            <w:tcW w:w="4315" w:type="dxa"/>
          </w:tcPr>
          <w:p w14:paraId="07326B4D" w14:textId="77777777" w:rsidR="008643A5" w:rsidRDefault="008643A5" w:rsidP="00E736A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3DDD587D" w14:textId="77777777" w:rsidR="00222EBD" w:rsidRDefault="000311B7" w:rsidP="00E736A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Trainers should be able to notify members about their exercises schedule and nutrition program. As well as the reception unit shall notify members about discounts and expiration of their memberships.</w:t>
            </w:r>
          </w:p>
          <w:p w14:paraId="68DB9448" w14:textId="344B0A77" w:rsidR="008643A5" w:rsidRPr="00E736AD" w:rsidRDefault="008643A5" w:rsidP="00E736A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367B57F8"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56451D03" w14:textId="77777777" w:rsidR="00E736AD" w:rsidRDefault="00E736AD" w:rsidP="00E00A16">
            <w:pPr>
              <w:pStyle w:val="ListParagraph"/>
              <w:rPr>
                <w:rFonts w:asciiTheme="majorBidi" w:hAnsiTheme="majorBidi" w:cstheme="majorBidi"/>
                <w:b w:val="0"/>
                <w:bCs w:val="0"/>
              </w:rPr>
            </w:pPr>
          </w:p>
          <w:p w14:paraId="5BD0CEBA" w14:textId="77777777" w:rsidR="008643A5" w:rsidRDefault="008643A5" w:rsidP="00E736AD">
            <w:pPr>
              <w:jc w:val="center"/>
              <w:rPr>
                <w:rFonts w:asciiTheme="majorBidi" w:hAnsiTheme="majorBidi" w:cstheme="majorBidi"/>
                <w:b w:val="0"/>
                <w:bCs w:val="0"/>
              </w:rPr>
            </w:pPr>
          </w:p>
          <w:p w14:paraId="5A4EA1DF" w14:textId="2B2C4145" w:rsidR="00E00A16" w:rsidRPr="00E736AD" w:rsidRDefault="00E00A16" w:rsidP="00E736AD">
            <w:pPr>
              <w:jc w:val="center"/>
              <w:rPr>
                <w:rFonts w:asciiTheme="majorBidi" w:hAnsiTheme="majorBidi" w:cstheme="majorBidi"/>
              </w:rPr>
            </w:pPr>
            <w:r w:rsidRPr="00E736AD">
              <w:rPr>
                <w:rFonts w:asciiTheme="majorBidi" w:hAnsiTheme="majorBidi" w:cstheme="majorBidi"/>
              </w:rPr>
              <w:t>Track membership &amp; lockers</w:t>
            </w:r>
          </w:p>
          <w:p w14:paraId="5338E134" w14:textId="77777777" w:rsidR="00222EBD" w:rsidRPr="000B75F4" w:rsidRDefault="00222EBD" w:rsidP="00222EBD">
            <w:pPr>
              <w:jc w:val="center"/>
              <w:rPr>
                <w:rFonts w:asciiTheme="majorBidi" w:hAnsiTheme="majorBidi" w:cstheme="majorBidi"/>
                <w:b w:val="0"/>
                <w:bCs w:val="0"/>
              </w:rPr>
            </w:pPr>
          </w:p>
        </w:tc>
        <w:tc>
          <w:tcPr>
            <w:tcW w:w="4315" w:type="dxa"/>
          </w:tcPr>
          <w:p w14:paraId="191505ED" w14:textId="77777777" w:rsidR="008643A5" w:rsidRDefault="008643A5" w:rsidP="00E00A1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17AEE24C" w14:textId="77777777" w:rsidR="00222EBD" w:rsidRDefault="00E00A16" w:rsidP="00E00A1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0B75F4">
              <w:rPr>
                <w:rFonts w:asciiTheme="majorBidi" w:hAnsiTheme="majorBidi" w:cstheme="majorBidi"/>
              </w:rPr>
              <w:t>The reception unit shall keep track of the membership of each member of the club, and in the event that the subscription ends, inform it of this, as well as for the lockers.</w:t>
            </w:r>
          </w:p>
          <w:p w14:paraId="48245FC8" w14:textId="56911A68" w:rsidR="008643A5" w:rsidRPr="000B75F4" w:rsidRDefault="008643A5" w:rsidP="00E00A16">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r>
      <w:tr w:rsidR="00222EBD" w14:paraId="19E475C6"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6318C589" w14:textId="77777777" w:rsidR="00E736AD" w:rsidRDefault="00E736AD" w:rsidP="00222EBD">
            <w:pPr>
              <w:jc w:val="center"/>
              <w:rPr>
                <w:rFonts w:asciiTheme="majorBidi" w:hAnsiTheme="majorBidi" w:cstheme="majorBidi"/>
                <w:b w:val="0"/>
                <w:bCs w:val="0"/>
              </w:rPr>
            </w:pPr>
          </w:p>
          <w:p w14:paraId="223C9F28" w14:textId="77777777" w:rsidR="00E736AD" w:rsidRDefault="00E736AD" w:rsidP="00E736AD">
            <w:pPr>
              <w:rPr>
                <w:rFonts w:asciiTheme="majorBidi" w:hAnsiTheme="majorBidi" w:cstheme="majorBidi"/>
                <w:b w:val="0"/>
                <w:bCs w:val="0"/>
              </w:rPr>
            </w:pPr>
          </w:p>
          <w:p w14:paraId="5C392F5C" w14:textId="77777777" w:rsidR="008643A5" w:rsidRDefault="008643A5" w:rsidP="00E736AD">
            <w:pPr>
              <w:jc w:val="center"/>
              <w:rPr>
                <w:rFonts w:asciiTheme="majorBidi" w:hAnsiTheme="majorBidi" w:cstheme="majorBidi"/>
                <w:b w:val="0"/>
                <w:bCs w:val="0"/>
              </w:rPr>
            </w:pPr>
          </w:p>
          <w:p w14:paraId="34EA968B" w14:textId="2CF8B4B4" w:rsidR="00222EBD" w:rsidRPr="000B75F4" w:rsidRDefault="009B15EC" w:rsidP="00E736AD">
            <w:pPr>
              <w:jc w:val="center"/>
              <w:rPr>
                <w:rFonts w:asciiTheme="majorBidi" w:hAnsiTheme="majorBidi" w:cstheme="majorBidi"/>
                <w:b w:val="0"/>
                <w:bCs w:val="0"/>
              </w:rPr>
            </w:pPr>
            <w:r w:rsidRPr="000B75F4">
              <w:rPr>
                <w:rFonts w:asciiTheme="majorBidi" w:hAnsiTheme="majorBidi" w:cstheme="majorBidi"/>
              </w:rPr>
              <w:t>Create financial report</w:t>
            </w:r>
          </w:p>
        </w:tc>
        <w:tc>
          <w:tcPr>
            <w:tcW w:w="4315" w:type="dxa"/>
          </w:tcPr>
          <w:p w14:paraId="79E90CD3" w14:textId="77777777" w:rsidR="008643A5"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528E023D" w14:textId="77777777" w:rsidR="00222EBD" w:rsidRDefault="009B15EC"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The accountant should prepare daily or monthly or weekly reports on all financial matters related to the club and put warnings in them in case of problems and submit them to the manager.</w:t>
            </w:r>
          </w:p>
          <w:p w14:paraId="269E16FC" w14:textId="7C9DF35C" w:rsidR="008643A5" w:rsidRPr="000B75F4"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2FFD56D2"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DCC220A" w14:textId="77777777" w:rsidR="00E736AD" w:rsidRDefault="00E736AD" w:rsidP="00222EBD">
            <w:pPr>
              <w:jc w:val="center"/>
              <w:rPr>
                <w:rFonts w:asciiTheme="majorBidi" w:hAnsiTheme="majorBidi" w:cstheme="majorBidi"/>
                <w:b w:val="0"/>
                <w:bCs w:val="0"/>
              </w:rPr>
            </w:pPr>
          </w:p>
          <w:p w14:paraId="6C86F78E" w14:textId="5AF89C17" w:rsidR="00222EBD" w:rsidRPr="000B75F4" w:rsidRDefault="006E3F99" w:rsidP="00037FDB">
            <w:pPr>
              <w:jc w:val="center"/>
              <w:rPr>
                <w:rFonts w:asciiTheme="majorBidi" w:hAnsiTheme="majorBidi" w:cstheme="majorBidi"/>
                <w:b w:val="0"/>
                <w:bCs w:val="0"/>
              </w:rPr>
            </w:pPr>
            <w:r w:rsidRPr="000B75F4">
              <w:rPr>
                <w:rFonts w:asciiTheme="majorBidi" w:hAnsiTheme="majorBidi" w:cstheme="majorBidi"/>
              </w:rPr>
              <w:t>Control financial issues</w:t>
            </w:r>
          </w:p>
        </w:tc>
        <w:tc>
          <w:tcPr>
            <w:tcW w:w="4315" w:type="dxa"/>
          </w:tcPr>
          <w:p w14:paraId="1DAB0AAE" w14:textId="77777777" w:rsidR="00222EBD" w:rsidRDefault="006E3F99" w:rsidP="00E736A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 xml:space="preserve">Accountants are responsible for monitoring financial controls, such as audits, risk assessments and analysis of all operational </w:t>
            </w:r>
            <w:r w:rsidRPr="000B75F4">
              <w:rPr>
                <w:rFonts w:asciiTheme="majorBidi" w:hAnsiTheme="majorBidi" w:cstheme="majorBidi"/>
              </w:rPr>
              <w:lastRenderedPageBreak/>
              <w:t>scenarios. Moreover, one of their most important responsibilities is the distribution of salaries, accrued annual bonuses, expenses, and paying bills.</w:t>
            </w:r>
          </w:p>
          <w:p w14:paraId="10D3FF7F" w14:textId="18DAD1B0" w:rsidR="008643A5" w:rsidRPr="00E736AD" w:rsidRDefault="008643A5" w:rsidP="00E736A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222EBD" w14:paraId="38712794"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47AA6F32" w14:textId="77777777" w:rsidR="00E736AD" w:rsidRDefault="00E736AD" w:rsidP="00222EBD">
            <w:pPr>
              <w:jc w:val="center"/>
              <w:rPr>
                <w:rFonts w:asciiTheme="majorBidi" w:hAnsiTheme="majorBidi" w:cstheme="majorBidi"/>
                <w:b w:val="0"/>
                <w:bCs w:val="0"/>
              </w:rPr>
            </w:pPr>
          </w:p>
          <w:p w14:paraId="5F6AA0DD" w14:textId="77777777" w:rsidR="00E736AD" w:rsidRDefault="00E736AD" w:rsidP="00222EBD">
            <w:pPr>
              <w:jc w:val="center"/>
              <w:rPr>
                <w:rFonts w:asciiTheme="majorBidi" w:hAnsiTheme="majorBidi" w:cstheme="majorBidi"/>
                <w:b w:val="0"/>
                <w:bCs w:val="0"/>
              </w:rPr>
            </w:pPr>
          </w:p>
          <w:p w14:paraId="0F0907C3" w14:textId="77777777" w:rsidR="008643A5" w:rsidRDefault="008643A5" w:rsidP="00E736AD">
            <w:pPr>
              <w:jc w:val="center"/>
              <w:rPr>
                <w:rFonts w:asciiTheme="majorBidi" w:hAnsiTheme="majorBidi" w:cstheme="majorBidi"/>
                <w:b w:val="0"/>
                <w:bCs w:val="0"/>
              </w:rPr>
            </w:pPr>
          </w:p>
          <w:p w14:paraId="24F88C29" w14:textId="59BEFD52" w:rsidR="00222EBD" w:rsidRPr="000B75F4" w:rsidRDefault="009D687C" w:rsidP="00E736AD">
            <w:pPr>
              <w:jc w:val="center"/>
              <w:rPr>
                <w:rFonts w:asciiTheme="majorBidi" w:hAnsiTheme="majorBidi" w:cstheme="majorBidi"/>
                <w:b w:val="0"/>
                <w:bCs w:val="0"/>
              </w:rPr>
            </w:pPr>
            <w:r w:rsidRPr="000B75F4">
              <w:rPr>
                <w:rFonts w:asciiTheme="majorBidi" w:hAnsiTheme="majorBidi" w:cstheme="majorBidi"/>
              </w:rPr>
              <w:t>View reports</w:t>
            </w:r>
          </w:p>
        </w:tc>
        <w:tc>
          <w:tcPr>
            <w:tcW w:w="4315" w:type="dxa"/>
          </w:tcPr>
          <w:p w14:paraId="452ACD1F" w14:textId="77777777" w:rsidR="008643A5"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646D8CCA" w14:textId="77777777" w:rsidR="00222EBD" w:rsidRDefault="009D687C"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The manager should receive daily/weekly/monthly, upon his request, reports about revenues and expenses, total number of memberships, members feedback, turnout at the gym.</w:t>
            </w:r>
          </w:p>
          <w:p w14:paraId="6E25BA83" w14:textId="160BF974" w:rsidR="008643A5" w:rsidRPr="000B75F4" w:rsidRDefault="008643A5"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7B93C583"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1E91C473" w14:textId="77777777" w:rsidR="00E736AD" w:rsidRDefault="00E736AD" w:rsidP="00270A5C">
            <w:pPr>
              <w:pStyle w:val="ListParagraph"/>
              <w:rPr>
                <w:rFonts w:asciiTheme="majorBidi" w:hAnsiTheme="majorBidi" w:cstheme="majorBidi"/>
                <w:b w:val="0"/>
                <w:bCs w:val="0"/>
              </w:rPr>
            </w:pPr>
          </w:p>
          <w:p w14:paraId="7F7CE158" w14:textId="77777777" w:rsidR="00771AD7" w:rsidRDefault="00771AD7" w:rsidP="00270A5C">
            <w:pPr>
              <w:pStyle w:val="ListParagraph"/>
              <w:rPr>
                <w:rFonts w:asciiTheme="majorBidi" w:hAnsiTheme="majorBidi" w:cstheme="majorBidi"/>
                <w:b w:val="0"/>
                <w:bCs w:val="0"/>
              </w:rPr>
            </w:pPr>
          </w:p>
          <w:p w14:paraId="660C14F1" w14:textId="3283A5D0" w:rsidR="00270A5C" w:rsidRPr="000B75F4" w:rsidRDefault="00270A5C" w:rsidP="00270A5C">
            <w:pPr>
              <w:pStyle w:val="ListParagraph"/>
              <w:rPr>
                <w:rFonts w:asciiTheme="majorBidi" w:hAnsiTheme="majorBidi" w:cstheme="majorBidi"/>
              </w:rPr>
            </w:pPr>
            <w:r w:rsidRPr="000B75F4">
              <w:rPr>
                <w:rFonts w:asciiTheme="majorBidi" w:hAnsiTheme="majorBidi" w:cstheme="majorBidi"/>
              </w:rPr>
              <w:t>Manage packages and offers</w:t>
            </w:r>
          </w:p>
          <w:p w14:paraId="6808397F" w14:textId="77777777" w:rsidR="00222EBD" w:rsidRPr="000B75F4" w:rsidRDefault="00222EBD" w:rsidP="00222EBD">
            <w:pPr>
              <w:jc w:val="center"/>
              <w:rPr>
                <w:rFonts w:asciiTheme="majorBidi" w:hAnsiTheme="majorBidi" w:cstheme="majorBidi"/>
                <w:b w:val="0"/>
                <w:bCs w:val="0"/>
              </w:rPr>
            </w:pPr>
          </w:p>
        </w:tc>
        <w:tc>
          <w:tcPr>
            <w:tcW w:w="4315" w:type="dxa"/>
          </w:tcPr>
          <w:p w14:paraId="3AB872FF" w14:textId="77777777" w:rsidR="00771AD7" w:rsidRDefault="00771AD7" w:rsidP="00270A5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637249BC" w14:textId="77777777" w:rsidR="00222EBD" w:rsidRDefault="00270A5C" w:rsidP="00270A5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r w:rsidRPr="000B75F4">
              <w:rPr>
                <w:rFonts w:asciiTheme="majorBidi" w:hAnsiTheme="majorBidi" w:cstheme="majorBidi"/>
              </w:rPr>
              <w:t>The manager shall determine the packages that can be subscribed to together and determine their price, in addition to presenting special offers and determining their duration.</w:t>
            </w:r>
          </w:p>
          <w:p w14:paraId="1E92AA16" w14:textId="5120693E" w:rsidR="00771AD7" w:rsidRPr="000B75F4" w:rsidRDefault="00771AD7" w:rsidP="00270A5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rPr>
            </w:pPr>
          </w:p>
        </w:tc>
      </w:tr>
      <w:tr w:rsidR="00222EBD" w14:paraId="7736ADF7"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47256FBA" w14:textId="77777777" w:rsidR="00E736AD" w:rsidRDefault="00E736AD" w:rsidP="00222EBD">
            <w:pPr>
              <w:jc w:val="center"/>
              <w:rPr>
                <w:rFonts w:asciiTheme="majorBidi" w:hAnsiTheme="majorBidi" w:cstheme="majorBidi"/>
                <w:b w:val="0"/>
                <w:bCs w:val="0"/>
              </w:rPr>
            </w:pPr>
          </w:p>
          <w:p w14:paraId="5586C060" w14:textId="77777777" w:rsidR="00E736AD" w:rsidRDefault="00E736AD" w:rsidP="00222EBD">
            <w:pPr>
              <w:jc w:val="center"/>
              <w:rPr>
                <w:rFonts w:asciiTheme="majorBidi" w:hAnsiTheme="majorBidi" w:cstheme="majorBidi"/>
                <w:b w:val="0"/>
                <w:bCs w:val="0"/>
              </w:rPr>
            </w:pPr>
          </w:p>
          <w:p w14:paraId="2194A473" w14:textId="77777777" w:rsidR="00176166" w:rsidRDefault="00176166" w:rsidP="00222EBD">
            <w:pPr>
              <w:jc w:val="center"/>
              <w:rPr>
                <w:rFonts w:asciiTheme="majorBidi" w:hAnsiTheme="majorBidi" w:cstheme="majorBidi"/>
                <w:b w:val="0"/>
                <w:bCs w:val="0"/>
              </w:rPr>
            </w:pPr>
          </w:p>
          <w:p w14:paraId="6F0D2348" w14:textId="45C494FE" w:rsidR="00222EBD" w:rsidRPr="000B75F4" w:rsidRDefault="000B75F4" w:rsidP="00222EBD">
            <w:pPr>
              <w:jc w:val="center"/>
              <w:rPr>
                <w:rFonts w:asciiTheme="majorBidi" w:hAnsiTheme="majorBidi" w:cstheme="majorBidi"/>
                <w:b w:val="0"/>
                <w:bCs w:val="0"/>
              </w:rPr>
            </w:pPr>
            <w:r w:rsidRPr="000B75F4">
              <w:rPr>
                <w:rFonts w:asciiTheme="majorBidi" w:hAnsiTheme="majorBidi" w:cstheme="majorBidi"/>
              </w:rPr>
              <w:t>Manage users and permissions</w:t>
            </w:r>
          </w:p>
        </w:tc>
        <w:tc>
          <w:tcPr>
            <w:tcW w:w="4315" w:type="dxa"/>
          </w:tcPr>
          <w:p w14:paraId="4C99CCF0" w14:textId="77777777" w:rsidR="00771AD7" w:rsidRDefault="00771AD7"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1D2A6E5E" w14:textId="77777777" w:rsidR="00222EBD" w:rsidRDefault="00771AD7"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T</w:t>
            </w:r>
            <w:r w:rsidR="000B75F4" w:rsidRPr="000B75F4">
              <w:rPr>
                <w:rFonts w:asciiTheme="majorBidi" w:hAnsiTheme="majorBidi" w:cstheme="majorBidi"/>
              </w:rPr>
              <w:t>he admin shall manage the users by giving the correct permissions to each user regarding to his position. Moreover, the admin shall control all users’ accounts which lets him remove the permissions of any user when the user stop working at the gym.</w:t>
            </w:r>
          </w:p>
          <w:p w14:paraId="660F6230" w14:textId="4357DF9D" w:rsidR="00771AD7" w:rsidRPr="000B75F4" w:rsidRDefault="00771AD7" w:rsidP="000B75F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r w:rsidR="00222EBD" w14:paraId="677D053F" w14:textId="77777777" w:rsidTr="00222E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62597774" w14:textId="77777777" w:rsidR="00E736AD" w:rsidRDefault="00E736AD" w:rsidP="00222EBD">
            <w:pPr>
              <w:jc w:val="center"/>
              <w:rPr>
                <w:rFonts w:asciiTheme="majorBidi" w:hAnsiTheme="majorBidi" w:cstheme="majorBidi"/>
                <w:b w:val="0"/>
                <w:bCs w:val="0"/>
              </w:rPr>
            </w:pPr>
          </w:p>
          <w:p w14:paraId="04089ED2" w14:textId="77777777" w:rsidR="00E736AD" w:rsidRDefault="00E736AD" w:rsidP="00222EBD">
            <w:pPr>
              <w:jc w:val="center"/>
              <w:rPr>
                <w:rFonts w:asciiTheme="majorBidi" w:hAnsiTheme="majorBidi" w:cstheme="majorBidi"/>
                <w:b w:val="0"/>
                <w:bCs w:val="0"/>
              </w:rPr>
            </w:pPr>
          </w:p>
          <w:p w14:paraId="2C222EF3" w14:textId="77777777" w:rsidR="00771AD7" w:rsidRDefault="00771AD7" w:rsidP="00222EBD">
            <w:pPr>
              <w:jc w:val="center"/>
              <w:rPr>
                <w:rFonts w:asciiTheme="majorBidi" w:hAnsiTheme="majorBidi" w:cstheme="majorBidi"/>
                <w:b w:val="0"/>
                <w:bCs w:val="0"/>
              </w:rPr>
            </w:pPr>
          </w:p>
          <w:p w14:paraId="07BCD777" w14:textId="4765EC2C" w:rsidR="00222EBD" w:rsidRPr="000B75F4" w:rsidRDefault="000B75F4" w:rsidP="00222EBD">
            <w:pPr>
              <w:jc w:val="center"/>
              <w:rPr>
                <w:rFonts w:asciiTheme="majorBidi" w:hAnsiTheme="majorBidi" w:cstheme="majorBidi"/>
                <w:b w:val="0"/>
                <w:bCs w:val="0"/>
              </w:rPr>
            </w:pPr>
            <w:r w:rsidRPr="000B75F4">
              <w:rPr>
                <w:rFonts w:asciiTheme="majorBidi" w:hAnsiTheme="majorBidi" w:cstheme="majorBidi"/>
              </w:rPr>
              <w:t>System backup</w:t>
            </w:r>
          </w:p>
        </w:tc>
        <w:tc>
          <w:tcPr>
            <w:tcW w:w="4315" w:type="dxa"/>
          </w:tcPr>
          <w:p w14:paraId="3A7B4071" w14:textId="77777777" w:rsidR="00771AD7" w:rsidRDefault="00771AD7" w:rsidP="000B75F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p w14:paraId="0A17A01B" w14:textId="77777777" w:rsidR="00222EBD" w:rsidRDefault="000B75F4" w:rsidP="000B75F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r w:rsidRPr="000B75F4">
              <w:rPr>
                <w:rFonts w:asciiTheme="majorBidi" w:hAnsiTheme="majorBidi" w:cstheme="majorBidi"/>
              </w:rPr>
              <w:t>The admin shall install and mirror the Software for the sole purpose of replacing a Primary System in the event such Primary System is not available or functioning properly for any reason.</w:t>
            </w:r>
          </w:p>
          <w:p w14:paraId="72A2B815" w14:textId="25640B70" w:rsidR="00771AD7" w:rsidRPr="000B75F4" w:rsidRDefault="00771AD7" w:rsidP="000B75F4">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rPr>
            </w:pPr>
          </w:p>
        </w:tc>
      </w:tr>
      <w:tr w:rsidR="00222EBD" w14:paraId="578B709D" w14:textId="77777777" w:rsidTr="00222EBD">
        <w:tc>
          <w:tcPr>
            <w:cnfStyle w:val="001000000000" w:firstRow="0" w:lastRow="0" w:firstColumn="1" w:lastColumn="0" w:oddVBand="0" w:evenVBand="0" w:oddHBand="0" w:evenHBand="0" w:firstRowFirstColumn="0" w:firstRowLastColumn="0" w:lastRowFirstColumn="0" w:lastRowLastColumn="0"/>
            <w:tcW w:w="4315" w:type="dxa"/>
          </w:tcPr>
          <w:p w14:paraId="7E0C82E6" w14:textId="77777777" w:rsidR="00771AD7" w:rsidRDefault="00771AD7" w:rsidP="000B75F4">
            <w:pPr>
              <w:jc w:val="center"/>
              <w:rPr>
                <w:rFonts w:asciiTheme="majorBidi" w:hAnsiTheme="majorBidi" w:cstheme="majorBidi"/>
                <w:b w:val="0"/>
                <w:bCs w:val="0"/>
              </w:rPr>
            </w:pPr>
          </w:p>
          <w:p w14:paraId="75A0EC75" w14:textId="77777777" w:rsidR="00771AD7" w:rsidRDefault="00771AD7" w:rsidP="000B75F4">
            <w:pPr>
              <w:jc w:val="center"/>
              <w:rPr>
                <w:rFonts w:asciiTheme="majorBidi" w:hAnsiTheme="majorBidi" w:cstheme="majorBidi"/>
                <w:b w:val="0"/>
                <w:bCs w:val="0"/>
              </w:rPr>
            </w:pPr>
          </w:p>
          <w:p w14:paraId="69AFBC6B" w14:textId="22997EC4" w:rsidR="000B75F4" w:rsidRPr="000B75F4" w:rsidRDefault="000B75F4" w:rsidP="000B75F4">
            <w:pPr>
              <w:jc w:val="center"/>
              <w:rPr>
                <w:rFonts w:asciiTheme="majorBidi" w:hAnsiTheme="majorBidi" w:cstheme="majorBidi"/>
              </w:rPr>
            </w:pPr>
            <w:r w:rsidRPr="000B75F4">
              <w:rPr>
                <w:rFonts w:asciiTheme="majorBidi" w:hAnsiTheme="majorBidi" w:cstheme="majorBidi"/>
              </w:rPr>
              <w:t>Manage branch</w:t>
            </w:r>
          </w:p>
          <w:p w14:paraId="423F3966" w14:textId="77777777" w:rsidR="00222EBD" w:rsidRPr="000B75F4" w:rsidRDefault="00222EBD" w:rsidP="00222EBD">
            <w:pPr>
              <w:jc w:val="center"/>
              <w:rPr>
                <w:rFonts w:asciiTheme="majorBidi" w:hAnsiTheme="majorBidi" w:cstheme="majorBidi"/>
                <w:b w:val="0"/>
                <w:bCs w:val="0"/>
              </w:rPr>
            </w:pPr>
          </w:p>
        </w:tc>
        <w:tc>
          <w:tcPr>
            <w:tcW w:w="4315" w:type="dxa"/>
          </w:tcPr>
          <w:p w14:paraId="37F83B92" w14:textId="77777777" w:rsidR="00771AD7" w:rsidRDefault="00771AD7" w:rsidP="0048311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p w14:paraId="57819E0F" w14:textId="77777777" w:rsidR="00222EBD" w:rsidRDefault="0048311D" w:rsidP="0048311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r>
              <w:rPr>
                <w:rFonts w:asciiTheme="majorBidi" w:hAnsiTheme="majorBidi" w:cstheme="majorBidi"/>
              </w:rPr>
              <w:t>T</w:t>
            </w:r>
            <w:r w:rsidRPr="0048311D">
              <w:rPr>
                <w:rFonts w:asciiTheme="majorBidi" w:hAnsiTheme="majorBidi" w:cstheme="majorBidi"/>
              </w:rPr>
              <w:t>he admin shall be able to access all branches in the system and processing the crashes that possibly happen and managing the database, UI interfaces, etc.</w:t>
            </w:r>
          </w:p>
          <w:p w14:paraId="0E89CD08" w14:textId="491220D0" w:rsidR="00771AD7" w:rsidRPr="0048311D" w:rsidRDefault="00771AD7" w:rsidP="0048311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rPr>
            </w:pPr>
          </w:p>
        </w:tc>
      </w:tr>
    </w:tbl>
    <w:p w14:paraId="223C3EB0" w14:textId="77777777" w:rsidR="00222EBD" w:rsidRDefault="00222EBD" w:rsidP="00222EBD">
      <w:pPr>
        <w:jc w:val="center"/>
        <w:rPr>
          <w:b/>
          <w:bCs/>
          <w:sz w:val="24"/>
          <w:szCs w:val="24"/>
        </w:rPr>
      </w:pPr>
    </w:p>
    <w:p w14:paraId="5F788EF4" w14:textId="7C72795B" w:rsidR="00CE4306" w:rsidRDefault="00CE4306" w:rsidP="007C57D0">
      <w:pPr>
        <w:rPr>
          <w:b/>
          <w:bCs/>
          <w:sz w:val="24"/>
          <w:szCs w:val="24"/>
        </w:rPr>
      </w:pPr>
    </w:p>
    <w:p w14:paraId="4EA695CA" w14:textId="67CD386D" w:rsidR="00AF344F" w:rsidRDefault="00AF344F" w:rsidP="007C57D0">
      <w:pPr>
        <w:rPr>
          <w:b/>
          <w:bCs/>
          <w:sz w:val="24"/>
          <w:szCs w:val="24"/>
        </w:rPr>
      </w:pPr>
    </w:p>
    <w:p w14:paraId="46FAA9D4" w14:textId="19520A00" w:rsidR="00AF344F" w:rsidRDefault="00AF344F" w:rsidP="007C57D0">
      <w:pPr>
        <w:rPr>
          <w:b/>
          <w:bCs/>
          <w:sz w:val="24"/>
          <w:szCs w:val="24"/>
        </w:rPr>
      </w:pPr>
    </w:p>
    <w:p w14:paraId="7B566F9F" w14:textId="77777777" w:rsidR="00AF344F" w:rsidRPr="00C1633B" w:rsidRDefault="00AF344F" w:rsidP="007C57D0">
      <w:pPr>
        <w:rPr>
          <w:b/>
          <w:bCs/>
          <w:sz w:val="24"/>
          <w:szCs w:val="24"/>
        </w:rPr>
      </w:pPr>
    </w:p>
    <w:p w14:paraId="4E694655" w14:textId="77777777" w:rsidR="00092D79" w:rsidRPr="00092D79" w:rsidRDefault="00092D79" w:rsidP="00092D79"/>
    <w:p w14:paraId="2743D8A2" w14:textId="1DE97745" w:rsidR="00C53BFC" w:rsidRDefault="00092D79" w:rsidP="00B94E67">
      <w:pPr>
        <w:pStyle w:val="Heading2"/>
        <w:numPr>
          <w:ilvl w:val="1"/>
          <w:numId w:val="12"/>
        </w:numPr>
        <w:rPr>
          <w:b/>
          <w:bCs/>
          <w:sz w:val="28"/>
          <w:szCs w:val="28"/>
        </w:rPr>
      </w:pPr>
      <w:bookmarkStart w:id="7" w:name="_Toc126610630"/>
      <w:r w:rsidRPr="00092D79">
        <w:rPr>
          <w:b/>
          <w:bCs/>
          <w:sz w:val="28"/>
          <w:szCs w:val="28"/>
        </w:rPr>
        <w:lastRenderedPageBreak/>
        <w:t>Requirements</w:t>
      </w:r>
      <w:bookmarkEnd w:id="7"/>
    </w:p>
    <w:p w14:paraId="356F67AB" w14:textId="0DE8CA24" w:rsidR="00BA09C0" w:rsidRDefault="00BA09C0" w:rsidP="00BA09C0"/>
    <w:p w14:paraId="3EB7790E" w14:textId="697029A0" w:rsidR="00E9033E" w:rsidRDefault="0024457D" w:rsidP="00E9033E">
      <w:pPr>
        <w:pStyle w:val="ListParagraph"/>
        <w:numPr>
          <w:ilvl w:val="0"/>
          <w:numId w:val="15"/>
        </w:numPr>
      </w:pPr>
      <w:r>
        <w:rPr>
          <w:color w:val="2E74B5" w:themeColor="accent1" w:themeShade="BF"/>
        </w:rPr>
        <w:t>U</w:t>
      </w:r>
      <w:r w:rsidR="00BA09C0" w:rsidRPr="00542005">
        <w:rPr>
          <w:color w:val="2E74B5" w:themeColor="accent1" w:themeShade="BF"/>
        </w:rPr>
        <w:t>R.1</w:t>
      </w:r>
      <w:r w:rsidR="00F15B0D">
        <w:rPr>
          <w:color w:val="2E74B5" w:themeColor="accent1" w:themeShade="BF"/>
        </w:rPr>
        <w:t xml:space="preserve"> (Sara Ammar-1191052)</w:t>
      </w:r>
      <w:r w:rsidR="00BA09C0">
        <w:t xml:space="preserve">: </w:t>
      </w:r>
      <w:r w:rsidR="00B93401" w:rsidRPr="00B93401">
        <w:t>All users must enter the club through the electronic gates, by placing the club card on the card reader.</w:t>
      </w:r>
    </w:p>
    <w:p w14:paraId="0F72BD20" w14:textId="77777777" w:rsidR="00B358C1" w:rsidRDefault="00B358C1" w:rsidP="00B358C1">
      <w:pPr>
        <w:pStyle w:val="ListParagraph"/>
      </w:pPr>
    </w:p>
    <w:p w14:paraId="279327E8" w14:textId="0EF9CD93" w:rsidR="00B358C1" w:rsidRDefault="0024457D" w:rsidP="00B358C1">
      <w:pPr>
        <w:pStyle w:val="ListParagraph"/>
        <w:numPr>
          <w:ilvl w:val="0"/>
          <w:numId w:val="25"/>
        </w:numPr>
      </w:pPr>
      <w:r>
        <w:t>S</w:t>
      </w:r>
      <w:r w:rsidR="00B358C1" w:rsidRPr="00B358C1">
        <w:t>R.1.1: On each gate, there shall be a card reader as a screen, which is intended for reading club cards only.</w:t>
      </w:r>
    </w:p>
    <w:p w14:paraId="4EE11BD8" w14:textId="205029D7" w:rsidR="00B358C1" w:rsidRDefault="0024457D" w:rsidP="00B358C1">
      <w:pPr>
        <w:pStyle w:val="ListParagraph"/>
        <w:numPr>
          <w:ilvl w:val="0"/>
          <w:numId w:val="25"/>
        </w:numPr>
      </w:pPr>
      <w:r>
        <w:t>S</w:t>
      </w:r>
      <w:r w:rsidR="00B358C1">
        <w:t>R.1.2: The screen must read the card that the user shows in front of it at a distance of 15 cm as a maximum.</w:t>
      </w:r>
    </w:p>
    <w:p w14:paraId="6E86DCE4" w14:textId="3E61E1BD" w:rsidR="00B358C1" w:rsidRDefault="0024457D" w:rsidP="00B358C1">
      <w:pPr>
        <w:pStyle w:val="ListParagraph"/>
        <w:numPr>
          <w:ilvl w:val="0"/>
          <w:numId w:val="25"/>
        </w:numPr>
      </w:pPr>
      <w:r>
        <w:t>S</w:t>
      </w:r>
      <w:r w:rsidR="00B358C1">
        <w:t>R.1.3: The card reader must be able to communicate with the gate, and make the decision to open and close it within less 2 seconds.</w:t>
      </w:r>
    </w:p>
    <w:p w14:paraId="25A8C14D" w14:textId="4C1DF82F" w:rsidR="00B358C1" w:rsidRDefault="0024457D" w:rsidP="00B358C1">
      <w:pPr>
        <w:pStyle w:val="ListParagraph"/>
        <w:numPr>
          <w:ilvl w:val="0"/>
          <w:numId w:val="25"/>
        </w:numPr>
      </w:pPr>
      <w:r>
        <w:t>S</w:t>
      </w:r>
      <w:r w:rsidR="00B358C1">
        <w:t>R.1.4: The card reader shall make the decision to open the gate for authorized persons only, who are managers, legal workers and customers with a valid subscription.</w:t>
      </w:r>
    </w:p>
    <w:p w14:paraId="4ECD7F86" w14:textId="34C70BD3" w:rsidR="00B358C1" w:rsidRDefault="0024457D" w:rsidP="00B358C1">
      <w:pPr>
        <w:pStyle w:val="ListParagraph"/>
        <w:numPr>
          <w:ilvl w:val="0"/>
          <w:numId w:val="25"/>
        </w:numPr>
      </w:pPr>
      <w:r>
        <w:t>S</w:t>
      </w:r>
      <w:r w:rsidR="00B358C1">
        <w:t>R.1.5:  The on-screen card reader should display a welcome statement when entry is permitted, or display the reason for admission being denied for 4 second.</w:t>
      </w:r>
    </w:p>
    <w:p w14:paraId="1EF8A94E" w14:textId="531D74F1" w:rsidR="00B358C1" w:rsidRDefault="0024457D" w:rsidP="00B358C1">
      <w:pPr>
        <w:pStyle w:val="ListParagraph"/>
        <w:numPr>
          <w:ilvl w:val="0"/>
          <w:numId w:val="25"/>
        </w:numPr>
      </w:pPr>
      <w:r>
        <w:t>S</w:t>
      </w:r>
      <w:r w:rsidR="00B358C1">
        <w:t>R.1.6: Gates shall only work at their specified times.</w:t>
      </w:r>
    </w:p>
    <w:p w14:paraId="2776AE3F" w14:textId="2C1C32D8" w:rsidR="00B358C1" w:rsidRDefault="0024457D" w:rsidP="00B358C1">
      <w:pPr>
        <w:pStyle w:val="ListParagraph"/>
        <w:numPr>
          <w:ilvl w:val="0"/>
          <w:numId w:val="25"/>
        </w:numPr>
      </w:pPr>
      <w:r>
        <w:t>S</w:t>
      </w:r>
      <w:r w:rsidR="00B358C1">
        <w:t>R.1.7: Both the manager and the staff of the reception unit should modify the entry permits in the gate, they can disable cards, allow members and prevent others.</w:t>
      </w:r>
    </w:p>
    <w:p w14:paraId="499A1918" w14:textId="50D75485" w:rsidR="00B358C1" w:rsidRDefault="0024457D" w:rsidP="00B358C1">
      <w:pPr>
        <w:pStyle w:val="ListParagraph"/>
        <w:numPr>
          <w:ilvl w:val="0"/>
          <w:numId w:val="25"/>
        </w:numPr>
      </w:pPr>
      <w:r>
        <w:t>S</w:t>
      </w:r>
      <w:r w:rsidR="00B358C1">
        <w:t>R.1.8: The manager shall adjust the opening hours of the gates in proportion to the working hours of the club.</w:t>
      </w:r>
    </w:p>
    <w:p w14:paraId="3335AE01" w14:textId="6FD25A2A" w:rsidR="00B358C1" w:rsidRDefault="0024457D" w:rsidP="00B358C1">
      <w:pPr>
        <w:pStyle w:val="ListParagraph"/>
        <w:numPr>
          <w:ilvl w:val="0"/>
          <w:numId w:val="25"/>
        </w:numPr>
      </w:pPr>
      <w:r>
        <w:t>S</w:t>
      </w:r>
      <w:r w:rsidR="00B358C1">
        <w:t>R1.9: The system shall record the entry and exit movements of employees and members documented with time and date through the electronic portals.</w:t>
      </w:r>
    </w:p>
    <w:p w14:paraId="549ED0DB" w14:textId="73D9F404" w:rsidR="00120E17" w:rsidRDefault="0024457D" w:rsidP="00B358C1">
      <w:pPr>
        <w:pStyle w:val="ListParagraph"/>
        <w:numPr>
          <w:ilvl w:val="0"/>
          <w:numId w:val="25"/>
        </w:numPr>
      </w:pPr>
      <w:r>
        <w:t>S</w:t>
      </w:r>
      <w:r w:rsidR="00B358C1">
        <w:t>R1.10: The accuracy of the card reader shall be no less than 97%.</w:t>
      </w:r>
    </w:p>
    <w:p w14:paraId="105F46EA" w14:textId="77777777" w:rsidR="00905C41" w:rsidRDefault="00905C41" w:rsidP="00905C41">
      <w:pPr>
        <w:pStyle w:val="ListParagraph"/>
        <w:ind w:left="1440"/>
      </w:pPr>
    </w:p>
    <w:p w14:paraId="197B20CB" w14:textId="0B7339EA" w:rsidR="00120E17" w:rsidRDefault="0024457D" w:rsidP="00120E17">
      <w:pPr>
        <w:pStyle w:val="ListParagraph"/>
        <w:numPr>
          <w:ilvl w:val="0"/>
          <w:numId w:val="15"/>
        </w:numPr>
      </w:pPr>
      <w:r>
        <w:rPr>
          <w:color w:val="2E74B5" w:themeColor="accent1" w:themeShade="BF"/>
        </w:rPr>
        <w:t>U</w:t>
      </w:r>
      <w:r w:rsidR="00120E17" w:rsidRPr="00542005">
        <w:rPr>
          <w:color w:val="2E74B5" w:themeColor="accent1" w:themeShade="BF"/>
        </w:rPr>
        <w:t>R.2</w:t>
      </w:r>
      <w:r w:rsidR="00F15B0D">
        <w:rPr>
          <w:color w:val="2E74B5" w:themeColor="accent1" w:themeShade="BF"/>
        </w:rPr>
        <w:t xml:space="preserve"> (Sara Ammar-1191052)</w:t>
      </w:r>
      <w:r w:rsidR="00120E17">
        <w:t>:</w:t>
      </w:r>
      <w:r w:rsidR="00C439AB">
        <w:t xml:space="preserve"> </w:t>
      </w:r>
      <w:r w:rsidR="00C439AB" w:rsidRPr="00C439AB">
        <w:t>Users of the club application shall receive notifications regarding them and the club's activities</w:t>
      </w:r>
      <w:r w:rsidR="00073831">
        <w:t>.</w:t>
      </w:r>
    </w:p>
    <w:p w14:paraId="3913A23F" w14:textId="77777777" w:rsidR="00C439AB" w:rsidRDefault="00C439AB" w:rsidP="00C439AB">
      <w:pPr>
        <w:pStyle w:val="ListParagraph"/>
      </w:pPr>
    </w:p>
    <w:p w14:paraId="3867D34D" w14:textId="4E7C0B12" w:rsidR="00C439AB" w:rsidRDefault="0024457D" w:rsidP="00C439AB">
      <w:pPr>
        <w:pStyle w:val="ListParagraph"/>
        <w:numPr>
          <w:ilvl w:val="0"/>
          <w:numId w:val="18"/>
        </w:numPr>
      </w:pPr>
      <w:r>
        <w:t>S</w:t>
      </w:r>
      <w:r w:rsidR="00C439AB">
        <w:t>R</w:t>
      </w:r>
      <w:r w:rsidR="00EA48C4">
        <w:t>.</w:t>
      </w:r>
      <w:r w:rsidR="00C439AB">
        <w:t>2.1:</w:t>
      </w:r>
      <w:r w:rsidR="00020771">
        <w:t xml:space="preserve"> </w:t>
      </w:r>
      <w:r w:rsidR="00603206" w:rsidRPr="00603206">
        <w:t xml:space="preserve">All users when receiving messages shall receive notifications that include the name of the sender </w:t>
      </w:r>
      <w:r w:rsidR="002F0D45">
        <w:t xml:space="preserve">and the content of the </w:t>
      </w:r>
      <w:proofErr w:type="gramStart"/>
      <w:r w:rsidR="002F0D45">
        <w:t>message(</w:t>
      </w:r>
      <w:proofErr w:type="gramEnd"/>
      <w:r w:rsidR="002F0D45">
        <w:t>Message Notifications).</w:t>
      </w:r>
    </w:p>
    <w:p w14:paraId="572706E5" w14:textId="7BFCEEBE" w:rsidR="00C439AB" w:rsidRDefault="0024457D" w:rsidP="00C439AB">
      <w:pPr>
        <w:pStyle w:val="ListParagraph"/>
        <w:numPr>
          <w:ilvl w:val="0"/>
          <w:numId w:val="18"/>
        </w:numPr>
      </w:pPr>
      <w:r>
        <w:t>S</w:t>
      </w:r>
      <w:r w:rsidR="00C439AB">
        <w:t>R</w:t>
      </w:r>
      <w:r w:rsidR="00EA48C4">
        <w:t>.</w:t>
      </w:r>
      <w:r w:rsidR="00C439AB">
        <w:t>2.2:</w:t>
      </w:r>
      <w:r w:rsidR="00603206">
        <w:t xml:space="preserve"> </w:t>
      </w:r>
      <w:r w:rsidR="005C02A7" w:rsidRPr="005C02A7">
        <w:t>Members should receive notifications reminding them of the training time half an hour before the training time, inclu</w:t>
      </w:r>
      <w:r w:rsidR="002F0D45">
        <w:t xml:space="preserve">ding the training name and </w:t>
      </w:r>
      <w:proofErr w:type="gramStart"/>
      <w:r w:rsidR="002F0D45">
        <w:t>time(</w:t>
      </w:r>
      <w:proofErr w:type="gramEnd"/>
      <w:r w:rsidR="002F0D45">
        <w:t>Reminder training Notifications).</w:t>
      </w:r>
    </w:p>
    <w:p w14:paraId="59212360" w14:textId="5164D3C1" w:rsidR="00C439AB" w:rsidRDefault="0024457D" w:rsidP="00C439AB">
      <w:pPr>
        <w:pStyle w:val="ListParagraph"/>
        <w:numPr>
          <w:ilvl w:val="0"/>
          <w:numId w:val="18"/>
        </w:numPr>
      </w:pPr>
      <w:r>
        <w:t>S</w:t>
      </w:r>
      <w:r w:rsidR="00C439AB">
        <w:t>R</w:t>
      </w:r>
      <w:r w:rsidR="00EA48C4">
        <w:t>.</w:t>
      </w:r>
      <w:r w:rsidR="00C439AB">
        <w:t>2.3:</w:t>
      </w:r>
      <w:r w:rsidR="00F55C05">
        <w:t xml:space="preserve"> </w:t>
      </w:r>
      <w:r w:rsidR="00DD3B20" w:rsidRPr="00DD3B20">
        <w:t>Members should receive notifications reminding them that their subscriptions are about to expire</w:t>
      </w:r>
      <w:r>
        <w:t xml:space="preserve"> before 5 days</w:t>
      </w:r>
      <w:r w:rsidR="00DD3B20" w:rsidRPr="00DD3B20">
        <w:t>, including how many days are left</w:t>
      </w:r>
      <w:r w:rsidR="002F0D45">
        <w:t xml:space="preserve"> until the subscription expires (Membership Expiration Notifications).</w:t>
      </w:r>
    </w:p>
    <w:p w14:paraId="50BE46C4" w14:textId="1FE702D2" w:rsidR="00DD3B20" w:rsidRDefault="0024457D" w:rsidP="002F0D45">
      <w:pPr>
        <w:pStyle w:val="ListParagraph"/>
        <w:numPr>
          <w:ilvl w:val="0"/>
          <w:numId w:val="18"/>
        </w:numPr>
      </w:pPr>
      <w:r>
        <w:t>S</w:t>
      </w:r>
      <w:r w:rsidR="00DD3B20">
        <w:t>R</w:t>
      </w:r>
      <w:r w:rsidR="00EA48C4">
        <w:t>.</w:t>
      </w:r>
      <w:r w:rsidR="00DD3B20">
        <w:t>2.4:</w:t>
      </w:r>
      <w:r w:rsidR="008E5EFB">
        <w:t xml:space="preserve"> </w:t>
      </w:r>
      <w:r w:rsidR="008E5EFB" w:rsidRPr="008E5EFB">
        <w:t xml:space="preserve">All members </w:t>
      </w:r>
      <w:r w:rsidR="00943BCC">
        <w:t>should</w:t>
      </w:r>
      <w:r w:rsidR="008E5EFB" w:rsidRPr="008E5EFB">
        <w:t xml:space="preserve"> receive notifications when there are offers and discounts in the club, including the value and duration of th</w:t>
      </w:r>
      <w:r w:rsidR="002F0D45">
        <w:t xml:space="preserve">e </w:t>
      </w:r>
      <w:proofErr w:type="gramStart"/>
      <w:r w:rsidR="002F0D45">
        <w:t>offer(</w:t>
      </w:r>
      <w:proofErr w:type="gramEnd"/>
      <w:r w:rsidR="002F0D45">
        <w:t xml:space="preserve">Discount </w:t>
      </w:r>
      <w:proofErr w:type="spellStart"/>
      <w:r w:rsidR="002F0D45">
        <w:t>Notifiactions</w:t>
      </w:r>
      <w:proofErr w:type="spellEnd"/>
      <w:r w:rsidR="002F0D45">
        <w:t>).</w:t>
      </w:r>
    </w:p>
    <w:p w14:paraId="05F00EDD" w14:textId="67AA3A6B" w:rsidR="00DD3B20" w:rsidRDefault="0024457D" w:rsidP="00C439AB">
      <w:pPr>
        <w:pStyle w:val="ListParagraph"/>
        <w:numPr>
          <w:ilvl w:val="0"/>
          <w:numId w:val="18"/>
        </w:numPr>
      </w:pPr>
      <w:r>
        <w:lastRenderedPageBreak/>
        <w:t>S</w:t>
      </w:r>
      <w:r w:rsidR="00DD3B20">
        <w:t>R</w:t>
      </w:r>
      <w:r w:rsidR="00EA48C4">
        <w:t>.</w:t>
      </w:r>
      <w:r w:rsidR="00DD3B20">
        <w:t>2.5:</w:t>
      </w:r>
      <w:r w:rsidR="008E5EFB">
        <w:t xml:space="preserve"> </w:t>
      </w:r>
      <w:r w:rsidR="00BE56E1" w:rsidRPr="00BE56E1">
        <w:t xml:space="preserve">When the trainer creates a new challenge, the students of this course </w:t>
      </w:r>
      <w:r w:rsidR="00BE56E1">
        <w:t>should</w:t>
      </w:r>
      <w:r w:rsidR="00BE56E1" w:rsidRPr="00BE56E1">
        <w:t xml:space="preserve"> receive a notification of the challenge that includes what is required to be accomplished</w:t>
      </w:r>
      <w:r w:rsidR="002F0D45">
        <w:t xml:space="preserve"> in the challenge and the prize (New Challenge Notifications).</w:t>
      </w:r>
    </w:p>
    <w:p w14:paraId="244ECBD7" w14:textId="30890C31" w:rsidR="00BE56E1" w:rsidRDefault="0024457D" w:rsidP="00C439AB">
      <w:pPr>
        <w:pStyle w:val="ListParagraph"/>
        <w:numPr>
          <w:ilvl w:val="0"/>
          <w:numId w:val="18"/>
        </w:numPr>
      </w:pPr>
      <w:r>
        <w:t>S</w:t>
      </w:r>
      <w:r w:rsidR="00A2372C">
        <w:t>R</w:t>
      </w:r>
      <w:r w:rsidR="00EA48C4">
        <w:t>.</w:t>
      </w:r>
      <w:r w:rsidR="00A2372C">
        <w:t xml:space="preserve">2.6: </w:t>
      </w:r>
      <w:r w:rsidR="007F6F9D" w:rsidRPr="007F6F9D">
        <w:t>The manager should receive notification when the reports generated by the so</w:t>
      </w:r>
      <w:r w:rsidR="002F0D45">
        <w:t>ftware about the club are ready (Report Notifications).</w:t>
      </w:r>
    </w:p>
    <w:p w14:paraId="17AA18A9" w14:textId="1B3533B0" w:rsidR="005638C5" w:rsidRDefault="0024457D" w:rsidP="00905C41">
      <w:pPr>
        <w:pStyle w:val="ListParagraph"/>
        <w:numPr>
          <w:ilvl w:val="0"/>
          <w:numId w:val="18"/>
        </w:numPr>
      </w:pPr>
      <w:r>
        <w:t>S</w:t>
      </w:r>
      <w:r w:rsidR="007F6F9D">
        <w:t>R</w:t>
      </w:r>
      <w:r w:rsidR="00EA48C4">
        <w:t>.</w:t>
      </w:r>
      <w:r w:rsidR="007F6F9D">
        <w:t xml:space="preserve">2.7: </w:t>
      </w:r>
      <w:r w:rsidR="007F6F9D" w:rsidRPr="007F6F9D">
        <w:t xml:space="preserve">Club employees </w:t>
      </w:r>
      <w:r w:rsidR="007F6F9D">
        <w:t>should</w:t>
      </w:r>
      <w:r w:rsidR="007F6F9D" w:rsidRPr="007F6F9D">
        <w:t xml:space="preserve"> receive notice w</w:t>
      </w:r>
      <w:r w:rsidR="002F0D45">
        <w:t>hen their salaries are deducted (</w:t>
      </w:r>
      <w:proofErr w:type="spellStart"/>
      <w:r w:rsidR="002F0D45">
        <w:t>Fininacial</w:t>
      </w:r>
      <w:proofErr w:type="spellEnd"/>
      <w:r w:rsidR="002F0D45">
        <w:t xml:space="preserve"> Notifications).</w:t>
      </w:r>
    </w:p>
    <w:p w14:paraId="5276AD3A" w14:textId="6182DE71" w:rsidR="0024457D" w:rsidRDefault="0024457D" w:rsidP="00905C41">
      <w:pPr>
        <w:pStyle w:val="ListParagraph"/>
        <w:numPr>
          <w:ilvl w:val="0"/>
          <w:numId w:val="18"/>
        </w:numPr>
      </w:pPr>
      <w:r>
        <w:t xml:space="preserve">SR.2.8: </w:t>
      </w:r>
      <w:r w:rsidRPr="0024457D">
        <w:t>The user should have the ability to manage the notifications that he receives, he/she can block the notifica</w:t>
      </w:r>
      <w:r w:rsidR="002F0D45">
        <w:t>tions that he/she does not want.</w:t>
      </w:r>
    </w:p>
    <w:p w14:paraId="67BD1794" w14:textId="77777777" w:rsidR="00AF344F" w:rsidRDefault="00AF344F" w:rsidP="00C439AB">
      <w:pPr>
        <w:pStyle w:val="ListParagraph"/>
        <w:ind w:left="1440"/>
      </w:pPr>
    </w:p>
    <w:p w14:paraId="0E067C3E" w14:textId="77777777" w:rsidR="00873F83" w:rsidRDefault="00873F83" w:rsidP="00873F83">
      <w:pPr>
        <w:pStyle w:val="ListParagraph"/>
        <w:numPr>
          <w:ilvl w:val="0"/>
          <w:numId w:val="26"/>
        </w:numPr>
        <w:spacing w:line="256" w:lineRule="auto"/>
      </w:pPr>
      <w:r>
        <w:rPr>
          <w:color w:val="2E74B5" w:themeColor="accent1" w:themeShade="BF"/>
        </w:rPr>
        <w:t>UR.3 (Al Ayham Maree-1191408)</w:t>
      </w:r>
      <w:r>
        <w:t>: The reception unit shall keep track of the membership of each member of the club, as well as for the lockers.</w:t>
      </w:r>
    </w:p>
    <w:p w14:paraId="29D920DB" w14:textId="77777777" w:rsidR="00873F83" w:rsidRDefault="00873F83" w:rsidP="00873F83">
      <w:pPr>
        <w:pStyle w:val="ListParagraph"/>
      </w:pPr>
    </w:p>
    <w:p w14:paraId="09CE2C3B" w14:textId="77777777" w:rsidR="00873F83" w:rsidRDefault="00873F83" w:rsidP="00873F83">
      <w:pPr>
        <w:pStyle w:val="ListParagraph"/>
        <w:numPr>
          <w:ilvl w:val="0"/>
          <w:numId w:val="27"/>
        </w:numPr>
        <w:spacing w:line="256" w:lineRule="auto"/>
      </w:pPr>
      <w:r>
        <w:t>SR.3.1: The reception unit shall have access to all memberships and reservations for the lockers.</w:t>
      </w:r>
    </w:p>
    <w:p w14:paraId="45838F87" w14:textId="77777777" w:rsidR="00873F83" w:rsidRDefault="00873F83" w:rsidP="00873F83">
      <w:pPr>
        <w:pStyle w:val="ListParagraph"/>
        <w:numPr>
          <w:ilvl w:val="0"/>
          <w:numId w:val="27"/>
        </w:numPr>
        <w:spacing w:line="256" w:lineRule="auto"/>
      </w:pPr>
      <w:r>
        <w:t>SR.3.2: The reception unit shall have the ability to make new memberships or cancel them, reserve lockers and cancel their reservation at the request of the member.</w:t>
      </w:r>
    </w:p>
    <w:p w14:paraId="6325FB71" w14:textId="77777777" w:rsidR="00873F83" w:rsidRDefault="00873F83" w:rsidP="00873F83">
      <w:pPr>
        <w:pStyle w:val="ListParagraph"/>
        <w:numPr>
          <w:ilvl w:val="0"/>
          <w:numId w:val="27"/>
        </w:numPr>
        <w:spacing w:line="256" w:lineRule="auto"/>
      </w:pPr>
      <w:r>
        <w:t>SR.3.3: The list of members who need to collect a club card should be shown to the reception unit.</w:t>
      </w:r>
    </w:p>
    <w:p w14:paraId="432C103E" w14:textId="77777777" w:rsidR="00873F83" w:rsidRDefault="00873F83" w:rsidP="00873F83">
      <w:pPr>
        <w:pStyle w:val="ListParagraph"/>
        <w:numPr>
          <w:ilvl w:val="0"/>
          <w:numId w:val="27"/>
        </w:numPr>
        <w:spacing w:line="256" w:lineRule="auto"/>
      </w:pPr>
      <w:r>
        <w:t>SR.3.4: The list of members who need to collect a club card shall be shown to the reception unit, along with the time of collection.</w:t>
      </w:r>
    </w:p>
    <w:p w14:paraId="0C77ED79" w14:textId="77777777" w:rsidR="00873F83" w:rsidRDefault="00873F83" w:rsidP="00873F83">
      <w:pPr>
        <w:pStyle w:val="ListParagraph"/>
        <w:numPr>
          <w:ilvl w:val="0"/>
          <w:numId w:val="27"/>
        </w:numPr>
        <w:spacing w:line="256" w:lineRule="auto"/>
      </w:pPr>
      <w:r>
        <w:t>SR.3.5: The list of members who need to collect the keys of the lockers with the time of collection, and the lockers whose subscription has expired and whose key has not yet been handed over lockers shall be shown to the reception unit.</w:t>
      </w:r>
    </w:p>
    <w:p w14:paraId="6FDDF15A" w14:textId="77777777" w:rsidR="00873F83" w:rsidRDefault="00873F83" w:rsidP="00873F83">
      <w:pPr>
        <w:pStyle w:val="ListParagraph"/>
        <w:numPr>
          <w:ilvl w:val="0"/>
          <w:numId w:val="27"/>
        </w:numPr>
        <w:spacing w:line="256" w:lineRule="auto"/>
      </w:pPr>
      <w:r>
        <w:t>SR.3.6: the reception unit should be able to count the number of members and submit them as reports to the manager, as well as set a limit to the maximum number of members allowed to be registered during a specific time, and also classify them according to the type of memberships in the club.</w:t>
      </w:r>
    </w:p>
    <w:p w14:paraId="308104F4" w14:textId="77777777" w:rsidR="00873F83" w:rsidRDefault="00873F83" w:rsidP="00873F83">
      <w:pPr>
        <w:pStyle w:val="ListParagraph"/>
        <w:numPr>
          <w:ilvl w:val="0"/>
          <w:numId w:val="27"/>
        </w:numPr>
        <w:spacing w:line="256" w:lineRule="auto"/>
      </w:pPr>
      <w:r>
        <w:rPr>
          <w:lang w:bidi="ar-JO"/>
        </w:rPr>
        <w:t>SR.3.7: the reception unit shall have the ability to classify the members in terms of the most subscribed, or school students or university students so as to give appropriate prices and discounts to those who have the most subscription periods, and classify them as privileged members, also taking into account the members who are from one family to give appropriate prices.</w:t>
      </w:r>
    </w:p>
    <w:p w14:paraId="60A7D6D6" w14:textId="77777777" w:rsidR="00873F83" w:rsidRDefault="00873F83" w:rsidP="00873F83">
      <w:pPr>
        <w:pStyle w:val="ListParagraph"/>
        <w:numPr>
          <w:ilvl w:val="0"/>
          <w:numId w:val="27"/>
        </w:numPr>
        <w:spacing w:line="256" w:lineRule="auto"/>
      </w:pPr>
      <w:r>
        <w:rPr>
          <w:lang w:bidi="ar-JO"/>
        </w:rPr>
        <w:t>SR.3.8: the reception unit shall be responsible for verifying the validity of the club card, as well as for renewing the card when it expires for the registration period made by the member, as through the system must be known the extent of its validity and also it is renewed through the system for the nature of the memberships and the duration of the memberships</w:t>
      </w:r>
    </w:p>
    <w:p w14:paraId="1D99D99A" w14:textId="6E3B9B9D" w:rsidR="00873F83" w:rsidRDefault="002F0D45" w:rsidP="00873F83">
      <w:pPr>
        <w:pStyle w:val="ListParagraph"/>
        <w:numPr>
          <w:ilvl w:val="0"/>
          <w:numId w:val="27"/>
        </w:numPr>
        <w:spacing w:line="256" w:lineRule="auto"/>
      </w:pPr>
      <w:r>
        <w:t>SR.3.</w:t>
      </w:r>
      <w:r>
        <w:rPr>
          <w:rFonts w:hint="cs"/>
          <w:rtl/>
        </w:rPr>
        <w:t>9</w:t>
      </w:r>
      <w:r w:rsidR="00873F83">
        <w:t>: the reception unit must be able to deliver the special card club for staff members</w:t>
      </w:r>
      <w:r w:rsidR="00873F83">
        <w:rPr>
          <w:lang w:bidi="ar-JO"/>
        </w:rPr>
        <w:t>, and customize cards through the system and card reader.</w:t>
      </w:r>
    </w:p>
    <w:p w14:paraId="04AE9E7B" w14:textId="0C179CB0" w:rsidR="00873F83" w:rsidRDefault="002F0D45" w:rsidP="00591F0B">
      <w:pPr>
        <w:pStyle w:val="ListParagraph"/>
        <w:numPr>
          <w:ilvl w:val="0"/>
          <w:numId w:val="27"/>
        </w:numPr>
        <w:spacing w:line="256" w:lineRule="auto"/>
        <w:rPr>
          <w:rtl/>
        </w:rPr>
      </w:pPr>
      <w:r>
        <w:rPr>
          <w:lang w:bidi="ar-JO"/>
        </w:rPr>
        <w:t>SR.3.1</w:t>
      </w:r>
      <w:r>
        <w:rPr>
          <w:rFonts w:hint="cs"/>
          <w:rtl/>
          <w:lang w:bidi="ar-JO"/>
        </w:rPr>
        <w:t>0</w:t>
      </w:r>
      <w:r w:rsidR="00873F83">
        <w:rPr>
          <w:lang w:bidi="ar-JO"/>
        </w:rPr>
        <w:t>: the reception unit should be able to receive the membership fees instead of using electronic payment mechanisms for those who do not have bank cards or bank accounts and adding and registering them to the system.</w:t>
      </w:r>
    </w:p>
    <w:p w14:paraId="219C9EF3" w14:textId="77777777" w:rsidR="002F0D45" w:rsidRDefault="002F0D45" w:rsidP="00873F83">
      <w:pPr>
        <w:ind w:left="1080"/>
      </w:pPr>
    </w:p>
    <w:p w14:paraId="3A02986B" w14:textId="77777777" w:rsidR="00873F83" w:rsidRDefault="00873F83" w:rsidP="00873F83">
      <w:pPr>
        <w:pStyle w:val="ListParagraph"/>
        <w:numPr>
          <w:ilvl w:val="0"/>
          <w:numId w:val="26"/>
        </w:numPr>
        <w:spacing w:line="256" w:lineRule="auto"/>
      </w:pPr>
      <w:r>
        <w:rPr>
          <w:color w:val="2E74B5" w:themeColor="accent1" w:themeShade="BF"/>
        </w:rPr>
        <w:t>UR.4 (Al Ayham Maree-1191408)</w:t>
      </w:r>
      <w:r>
        <w:t>:  The accountant shall have access to all financial matters in the club's system, and the ability to make reports on them.</w:t>
      </w:r>
    </w:p>
    <w:p w14:paraId="109E2282" w14:textId="77777777" w:rsidR="00873F83" w:rsidRDefault="00873F83" w:rsidP="00873F83">
      <w:pPr>
        <w:pStyle w:val="ListParagraph"/>
      </w:pPr>
    </w:p>
    <w:p w14:paraId="1D9E7C57" w14:textId="77777777" w:rsidR="00873F83" w:rsidRDefault="00873F83" w:rsidP="00873F83">
      <w:pPr>
        <w:pStyle w:val="ListParagraph"/>
        <w:numPr>
          <w:ilvl w:val="0"/>
          <w:numId w:val="28"/>
        </w:numPr>
        <w:spacing w:line="256" w:lineRule="auto"/>
      </w:pPr>
      <w:r>
        <w:t>SR.4.1: All funds entered into the club's account shall appear to the accountant, along with their source and time.</w:t>
      </w:r>
    </w:p>
    <w:p w14:paraId="6414E866" w14:textId="77777777" w:rsidR="00873F83" w:rsidRDefault="00873F83" w:rsidP="00873F83">
      <w:pPr>
        <w:pStyle w:val="ListParagraph"/>
        <w:numPr>
          <w:ilvl w:val="0"/>
          <w:numId w:val="28"/>
        </w:numPr>
        <w:spacing w:line="256" w:lineRule="auto"/>
      </w:pPr>
      <w:r>
        <w:t>SR.4.2: The accountant must have the ability to pay salaries, bonuses, and annual increases to the club's employees.</w:t>
      </w:r>
    </w:p>
    <w:p w14:paraId="1124863F" w14:textId="77777777" w:rsidR="00873F83" w:rsidRDefault="00873F83" w:rsidP="00873F83">
      <w:pPr>
        <w:pStyle w:val="ListParagraph"/>
        <w:numPr>
          <w:ilvl w:val="0"/>
          <w:numId w:val="28"/>
        </w:numPr>
        <w:spacing w:line="256" w:lineRule="auto"/>
      </w:pPr>
      <w:r>
        <w:t>SR.4.3:</w:t>
      </w:r>
      <w:r>
        <w:rPr>
          <w:rtl/>
        </w:rPr>
        <w:t xml:space="preserve"> </w:t>
      </w:r>
      <w:r>
        <w:t>All club expenses, who received them, what they were spent on, and the date of their disbursement shall appear to the accountant.</w:t>
      </w:r>
    </w:p>
    <w:p w14:paraId="413ED5A9" w14:textId="77777777" w:rsidR="00873F83" w:rsidRDefault="00873F83" w:rsidP="00873F83">
      <w:pPr>
        <w:pStyle w:val="ListParagraph"/>
        <w:numPr>
          <w:ilvl w:val="0"/>
          <w:numId w:val="28"/>
        </w:numPr>
        <w:spacing w:line="256" w:lineRule="auto"/>
      </w:pPr>
      <w:r>
        <w:t>SR.4.4: Shall have the ability for the accountant to pay the bills for the club through the system.</w:t>
      </w:r>
    </w:p>
    <w:p w14:paraId="229785C5" w14:textId="77777777" w:rsidR="00873F83" w:rsidRDefault="00873F83" w:rsidP="00873F83">
      <w:pPr>
        <w:pStyle w:val="ListParagraph"/>
        <w:numPr>
          <w:ilvl w:val="0"/>
          <w:numId w:val="28"/>
        </w:numPr>
        <w:spacing w:line="256" w:lineRule="auto"/>
      </w:pPr>
      <w:r>
        <w:t>SR.4.5:</w:t>
      </w:r>
      <w:r>
        <w:rPr>
          <w:rtl/>
        </w:rPr>
        <w:t xml:space="preserve"> </w:t>
      </w:r>
      <w:r>
        <w:t>The system must have the ability to generate 99.9% accurate monthly reports containing all club expenses (salaries, bills and taxes) and profits, so that the accountant can match them with reality.</w:t>
      </w:r>
    </w:p>
    <w:p w14:paraId="29F39416" w14:textId="77777777" w:rsidR="00873F83" w:rsidRDefault="00873F83" w:rsidP="00873F83">
      <w:pPr>
        <w:pStyle w:val="ListParagraph"/>
        <w:numPr>
          <w:ilvl w:val="0"/>
          <w:numId w:val="28"/>
        </w:numPr>
        <w:spacing w:line="256" w:lineRule="auto"/>
      </w:pPr>
      <w:r>
        <w:t>SR.4.6:</w:t>
      </w:r>
      <w:r>
        <w:rPr>
          <w:rtl/>
        </w:rPr>
        <w:t xml:space="preserve"> </w:t>
      </w:r>
      <w:r>
        <w:t>Based on the continuous monthly reports, the system should, over time, be able to warn of risks (significantly excessive expenses and spent for no reason) and the entered arithmetic errors.</w:t>
      </w:r>
    </w:p>
    <w:p w14:paraId="0084C858" w14:textId="77777777" w:rsidR="00873F83" w:rsidRDefault="00873F83" w:rsidP="00873F83">
      <w:pPr>
        <w:pStyle w:val="ListParagraph"/>
        <w:numPr>
          <w:ilvl w:val="0"/>
          <w:numId w:val="28"/>
        </w:numPr>
        <w:spacing w:line="256" w:lineRule="auto"/>
      </w:pPr>
      <w:r>
        <w:t>SR.4.7: Shall be an ability for the accountant to submit reports to the manager through the system, next to it, specify when the report should be sent to the manager, so that the accountant can determine the priority of the reports that must be sent through the system to the manager.</w:t>
      </w:r>
    </w:p>
    <w:p w14:paraId="01067BDD" w14:textId="57EDF2C0" w:rsidR="00873F83" w:rsidRDefault="00873F83" w:rsidP="00873F83">
      <w:pPr>
        <w:pStyle w:val="ListParagraph"/>
        <w:numPr>
          <w:ilvl w:val="0"/>
          <w:numId w:val="28"/>
        </w:numPr>
        <w:spacing w:line="256" w:lineRule="auto"/>
      </w:pPr>
      <w:r>
        <w:t>SR.4.8: the accountant shall select” add new products or services”</w:t>
      </w:r>
      <w:r>
        <w:rPr>
          <w:lang w:bidi="ar-JO"/>
        </w:rPr>
        <w:t>, here lies his responsibility for purchasing the raw materials needed for the club and other machines, cleaning tools, etc.</w:t>
      </w:r>
    </w:p>
    <w:p w14:paraId="70CA80FC" w14:textId="77777777" w:rsidR="00873F83" w:rsidRDefault="00873F83" w:rsidP="00873F83">
      <w:pPr>
        <w:pStyle w:val="ListParagraph"/>
        <w:numPr>
          <w:ilvl w:val="0"/>
          <w:numId w:val="28"/>
        </w:numPr>
        <w:spacing w:line="256" w:lineRule="auto"/>
      </w:pPr>
      <w:r>
        <w:rPr>
          <w:lang w:bidi="ar-JO"/>
        </w:rPr>
        <w:t>SR.4.9: the accountant should be able to add more staff to the system, and edit more staff to more staff accounts, to reduce the burden on the club from paying supplies and salaries.</w:t>
      </w:r>
    </w:p>
    <w:p w14:paraId="23C335A0" w14:textId="77777777" w:rsidR="00873F83" w:rsidRDefault="00873F83" w:rsidP="00873F83">
      <w:pPr>
        <w:pStyle w:val="ListParagraph"/>
        <w:numPr>
          <w:ilvl w:val="0"/>
          <w:numId w:val="28"/>
        </w:numPr>
        <w:spacing w:line="256" w:lineRule="auto"/>
        <w:rPr>
          <w:rFonts w:cstheme="minorHAnsi"/>
        </w:rPr>
      </w:pPr>
      <w:r>
        <w:rPr>
          <w:rFonts w:cstheme="minorHAnsi"/>
          <w:lang w:bidi="ar-JO"/>
        </w:rPr>
        <w:t>SR.4.10:</w:t>
      </w:r>
      <w:r>
        <w:rPr>
          <w:rFonts w:cstheme="minorHAnsi"/>
          <w:rtl/>
          <w:lang w:bidi="ar-JO"/>
        </w:rPr>
        <w:t xml:space="preserve"> </w:t>
      </w:r>
      <w:r>
        <w:rPr>
          <w:rFonts w:cstheme="minorHAnsi"/>
          <w:lang w:bidi="ar-JO"/>
        </w:rPr>
        <w:t xml:space="preserve">The accountant should be responsible for creating profits and losses reports and it’s </w:t>
      </w:r>
      <w:r>
        <w:rPr>
          <w:rFonts w:cstheme="minorHAnsi"/>
          <w:color w:val="000000"/>
          <w:shd w:val="clear" w:color="auto" w:fill="FFFFFF"/>
        </w:rPr>
        <w:t>a summary of the financial performance of a club over time (monthly, quarterly or annually is most common). It reflects the past performance of the club, and to improve competitiveness through performance and the number of members, which attracts the attention of many customers, which increases the number of members in the club.</w:t>
      </w:r>
    </w:p>
    <w:p w14:paraId="12ECFFD6" w14:textId="77777777" w:rsidR="00873F83" w:rsidRDefault="00873F83" w:rsidP="00873F83">
      <w:pPr>
        <w:pStyle w:val="ListParagraph"/>
        <w:numPr>
          <w:ilvl w:val="0"/>
          <w:numId w:val="28"/>
        </w:numPr>
        <w:spacing w:line="256" w:lineRule="auto"/>
      </w:pPr>
      <w:r>
        <w:rPr>
          <w:lang w:bidi="ar-JO"/>
        </w:rPr>
        <w:t xml:space="preserve">SR.4.11: the accountant must create an invoicing and tax reports, and this will be for any date range, the system can generate </w:t>
      </w:r>
      <w:r>
        <w:rPr>
          <w:rFonts w:cstheme="minorHAnsi"/>
          <w:color w:val="000000"/>
          <w:shd w:val="clear" w:color="auto" w:fill="FFFFFF"/>
        </w:rPr>
        <w:t xml:space="preserve">reports related to taxes, payments or general invoice. With easy to use filter options, and customize the results displayed by client, currency, status and many other options. </w:t>
      </w:r>
    </w:p>
    <w:p w14:paraId="291F7DE0" w14:textId="77777777" w:rsidR="00873F83" w:rsidRDefault="00873F83" w:rsidP="00873F83">
      <w:pPr>
        <w:pStyle w:val="ListParagraph"/>
        <w:numPr>
          <w:ilvl w:val="0"/>
          <w:numId w:val="28"/>
        </w:numPr>
        <w:spacing w:line="256" w:lineRule="auto"/>
      </w:pPr>
      <w:r>
        <w:t xml:space="preserve"> SR.4.12: The accountant shall be</w:t>
      </w:r>
      <w:r>
        <w:rPr>
          <w:rtl/>
        </w:rPr>
        <w:t xml:space="preserve"> </w:t>
      </w:r>
      <w:r>
        <w:t xml:space="preserve">responsible for rejecting the suspicious payment, as the system must be immune from any breaches related to theft of money and fraudulent payment, and it must be approved by many banking systems such as Visa, Master Card, PayPal, </w:t>
      </w:r>
      <w:proofErr w:type="spellStart"/>
      <w:r>
        <w:t>Jawwal</w:t>
      </w:r>
      <w:proofErr w:type="spellEnd"/>
      <w:r>
        <w:t xml:space="preserve"> Pay, equipped with payment systems to banks such as ARAB Bank, Palestine Bank, and it’s mean that the </w:t>
      </w:r>
      <w:r>
        <w:lastRenderedPageBreak/>
        <w:t>system should be secure and safe in percentage of 98% to avoid these payments.</w:t>
      </w:r>
    </w:p>
    <w:p w14:paraId="0C886D87" w14:textId="77777777" w:rsidR="0094428E" w:rsidRDefault="0094428E" w:rsidP="0094428E">
      <w:pPr>
        <w:pStyle w:val="ListParagraph"/>
      </w:pPr>
    </w:p>
    <w:p w14:paraId="429295C5" w14:textId="77777777" w:rsidR="0094428E" w:rsidRDefault="0094428E" w:rsidP="0094428E">
      <w:pPr>
        <w:pStyle w:val="ListParagraph"/>
      </w:pPr>
    </w:p>
    <w:p w14:paraId="15B85154" w14:textId="083D5997" w:rsidR="000E15BC" w:rsidRPr="004246EF" w:rsidRDefault="004246EF" w:rsidP="004246EF">
      <w:pPr>
        <w:pStyle w:val="ListParagraph"/>
        <w:numPr>
          <w:ilvl w:val="0"/>
          <w:numId w:val="15"/>
        </w:numPr>
        <w:rPr>
          <w:rFonts w:asciiTheme="majorBidi" w:hAnsiTheme="majorBidi" w:cstheme="majorBidi"/>
        </w:rPr>
      </w:pPr>
      <w:r w:rsidRPr="004246EF">
        <w:rPr>
          <w:color w:val="2E74B5" w:themeColor="accent1" w:themeShade="BF"/>
        </w:rPr>
        <w:t>U</w:t>
      </w:r>
      <w:r w:rsidR="009E30FC" w:rsidRPr="004246EF">
        <w:rPr>
          <w:color w:val="2E74B5" w:themeColor="accent1" w:themeShade="BF"/>
        </w:rPr>
        <w:t>R.5</w:t>
      </w:r>
      <w:r w:rsidR="000E15BC" w:rsidRPr="004246EF">
        <w:rPr>
          <w:color w:val="2E74B5" w:themeColor="accent1" w:themeShade="BF"/>
        </w:rPr>
        <w:t xml:space="preserve"> (Dana Shtieh-1191868)</w:t>
      </w:r>
      <w:r w:rsidR="000E15BC">
        <w:t xml:space="preserve">: </w:t>
      </w:r>
      <w:r w:rsidR="00917D9E" w:rsidRPr="004246EF">
        <w:rPr>
          <w:rFonts w:asciiTheme="majorBidi" w:hAnsiTheme="majorBidi" w:cstheme="majorBidi"/>
        </w:rPr>
        <w:t>The</w:t>
      </w:r>
      <w:r w:rsidR="000E15BC" w:rsidRPr="004246EF">
        <w:rPr>
          <w:rFonts w:asciiTheme="majorBidi" w:hAnsiTheme="majorBidi" w:cstheme="majorBidi"/>
        </w:rPr>
        <w:t xml:space="preserve"> club member should pay for subscriptions through the </w:t>
      </w:r>
      <w:r w:rsidR="00E647A0" w:rsidRPr="004246EF">
        <w:rPr>
          <w:rFonts w:asciiTheme="majorBidi" w:hAnsiTheme="majorBidi" w:cstheme="majorBidi"/>
        </w:rPr>
        <w:t xml:space="preserve">    </w:t>
      </w:r>
      <w:r w:rsidR="000E15BC" w:rsidRPr="004246EF">
        <w:rPr>
          <w:rFonts w:asciiTheme="majorBidi" w:hAnsiTheme="majorBidi" w:cstheme="majorBidi"/>
        </w:rPr>
        <w:t>application, as it is directly connected to the banking system.</w:t>
      </w:r>
    </w:p>
    <w:p w14:paraId="521EC8DA" w14:textId="3F881A5C" w:rsidR="000E15BC" w:rsidRDefault="002C1568" w:rsidP="00917D9E">
      <w:pPr>
        <w:pStyle w:val="ListParagraph"/>
        <w:numPr>
          <w:ilvl w:val="0"/>
          <w:numId w:val="19"/>
        </w:numPr>
      </w:pPr>
      <w:r>
        <w:t>S</w:t>
      </w:r>
      <w:r w:rsidR="00917D9E">
        <w:t>R.5</w:t>
      </w:r>
      <w:r w:rsidR="000E15BC">
        <w:t xml:space="preserve">.1: </w:t>
      </w:r>
      <w:r w:rsidR="00917D9E">
        <w:t xml:space="preserve">System users namely members shall be able to pay for subscriptions and </w:t>
      </w:r>
      <w:r w:rsidR="00917D9E" w:rsidRPr="00917D9E">
        <w:t>subscribe directly</w:t>
      </w:r>
      <w:r w:rsidR="00917D9E">
        <w:t>.</w:t>
      </w:r>
    </w:p>
    <w:p w14:paraId="020C2B51" w14:textId="63681AA8" w:rsidR="000E15BC" w:rsidRDefault="002C1568" w:rsidP="00B55953">
      <w:pPr>
        <w:pStyle w:val="ListParagraph"/>
        <w:numPr>
          <w:ilvl w:val="0"/>
          <w:numId w:val="19"/>
        </w:numPr>
      </w:pPr>
      <w:r>
        <w:t>S</w:t>
      </w:r>
      <w:r w:rsidR="00917D9E">
        <w:t>R.5</w:t>
      </w:r>
      <w:r w:rsidR="000E15BC">
        <w:t xml:space="preserve">.2: </w:t>
      </w:r>
      <w:r w:rsidR="00917D9E">
        <w:t xml:space="preserve">All members can pay for subscriptions using any </w:t>
      </w:r>
      <w:r w:rsidR="00917D9E" w:rsidRPr="00917D9E">
        <w:t>payment method, Visa Card or Check</w:t>
      </w:r>
      <w:r w:rsidR="009259BF">
        <w:t xml:space="preserve"> using software</w:t>
      </w:r>
      <w:r w:rsidR="00B55953">
        <w:rPr>
          <w:rFonts w:hint="cs"/>
          <w:rtl/>
        </w:rPr>
        <w:t xml:space="preserve"> </w:t>
      </w:r>
      <w:r w:rsidR="00B55953">
        <w:t xml:space="preserve">and </w:t>
      </w:r>
      <w:r w:rsidR="00B55953" w:rsidRPr="00B55953">
        <w:t>pay the amount directly upon reception</w:t>
      </w:r>
      <w:r w:rsidR="00B55953">
        <w:t xml:space="preserve"> </w:t>
      </w:r>
      <w:r w:rsidR="00F00CD9">
        <w:t>unit.</w:t>
      </w:r>
    </w:p>
    <w:p w14:paraId="27E666EB" w14:textId="2BD37F2A" w:rsidR="000E15BC" w:rsidRDefault="002C1568" w:rsidP="009259BF">
      <w:pPr>
        <w:pStyle w:val="ListParagraph"/>
        <w:numPr>
          <w:ilvl w:val="0"/>
          <w:numId w:val="19"/>
        </w:numPr>
      </w:pPr>
      <w:r>
        <w:t>S</w:t>
      </w:r>
      <w:r w:rsidR="00917D9E">
        <w:t>R.5</w:t>
      </w:r>
      <w:r w:rsidR="000E15BC">
        <w:t xml:space="preserve">.3: </w:t>
      </w:r>
      <w:r w:rsidR="009259BF">
        <w:t>Every member who pays shall</w:t>
      </w:r>
      <w:r w:rsidR="009259BF" w:rsidRPr="009259BF">
        <w:t xml:space="preserve"> be connected directly to the bank account</w:t>
      </w:r>
      <w:r w:rsidR="009259BF">
        <w:t>.</w:t>
      </w:r>
    </w:p>
    <w:p w14:paraId="4D070A75" w14:textId="6BC249D1" w:rsidR="000E15BC" w:rsidRDefault="002C1568" w:rsidP="009259BF">
      <w:pPr>
        <w:pStyle w:val="ListParagraph"/>
        <w:numPr>
          <w:ilvl w:val="0"/>
          <w:numId w:val="19"/>
        </w:numPr>
      </w:pPr>
      <w:r>
        <w:t>S</w:t>
      </w:r>
      <w:r w:rsidR="00917D9E">
        <w:t>R.5</w:t>
      </w:r>
      <w:r w:rsidR="000E15BC">
        <w:t xml:space="preserve">.4: </w:t>
      </w:r>
      <w:r w:rsidR="009259BF">
        <w:t>Members should</w:t>
      </w:r>
      <w:r w:rsidR="009259BF" w:rsidRPr="009259BF">
        <w:t xml:space="preserve"> pay in any currency they want by using a Visa Card, with exchange rates displayed every day</w:t>
      </w:r>
      <w:r w:rsidR="009259BF">
        <w:t>.</w:t>
      </w:r>
    </w:p>
    <w:p w14:paraId="2229071E" w14:textId="1796D5C8" w:rsidR="000E15BC" w:rsidRDefault="002C1568" w:rsidP="009259BF">
      <w:pPr>
        <w:pStyle w:val="ListParagraph"/>
        <w:numPr>
          <w:ilvl w:val="0"/>
          <w:numId w:val="19"/>
        </w:numPr>
      </w:pPr>
      <w:r>
        <w:t>S</w:t>
      </w:r>
      <w:r w:rsidR="00917D9E">
        <w:t>R.5</w:t>
      </w:r>
      <w:r w:rsidR="000E15BC">
        <w:t xml:space="preserve">.5: </w:t>
      </w:r>
      <w:r w:rsidR="009259BF">
        <w:t>Each member shall</w:t>
      </w:r>
      <w:r w:rsidR="009259BF" w:rsidRPr="009259BF">
        <w:t xml:space="preserve"> receive an authentication to ensure a secure payment</w:t>
      </w:r>
      <w:r w:rsidR="009259BF">
        <w:t>.</w:t>
      </w:r>
    </w:p>
    <w:p w14:paraId="6E8EBA06" w14:textId="10942111" w:rsidR="00E957E7" w:rsidRDefault="002C1568" w:rsidP="00E957E7">
      <w:pPr>
        <w:pStyle w:val="ListParagraph"/>
        <w:numPr>
          <w:ilvl w:val="0"/>
          <w:numId w:val="19"/>
        </w:numPr>
      </w:pPr>
      <w:r>
        <w:t>S</w:t>
      </w:r>
      <w:r w:rsidR="00E957E7">
        <w:t>R.5.6:</w:t>
      </w:r>
      <w:r w:rsidR="00E957E7" w:rsidRPr="00E957E7">
        <w:t xml:space="preserve"> System shall che</w:t>
      </w:r>
      <w:r w:rsidR="00E647A0">
        <w:t>ck i</w:t>
      </w:r>
      <w:r w:rsidR="00E957E7" w:rsidRPr="00E957E7">
        <w:t>f the details are correct, the payment gateway initiates the transaction process.</w:t>
      </w:r>
    </w:p>
    <w:p w14:paraId="475CC553" w14:textId="1DC540A0" w:rsidR="00E647A0" w:rsidRDefault="002C1568" w:rsidP="00E957E7">
      <w:pPr>
        <w:pStyle w:val="ListParagraph"/>
        <w:numPr>
          <w:ilvl w:val="0"/>
          <w:numId w:val="19"/>
        </w:numPr>
      </w:pPr>
      <w:r>
        <w:t>S</w:t>
      </w:r>
      <w:r w:rsidR="00E647A0">
        <w:t xml:space="preserve">R.5.7: System shall </w:t>
      </w:r>
      <w:r w:rsidR="0024457D">
        <w:t>display</w:t>
      </w:r>
      <w:r w:rsidR="00E647A0">
        <w:t xml:space="preserve"> reports of payment operation with all details.</w:t>
      </w:r>
    </w:p>
    <w:p w14:paraId="05DB6821" w14:textId="334CFD7D" w:rsidR="00B55953" w:rsidRDefault="002C1568" w:rsidP="00B55953">
      <w:pPr>
        <w:pStyle w:val="ListParagraph"/>
        <w:numPr>
          <w:ilvl w:val="0"/>
          <w:numId w:val="19"/>
        </w:numPr>
      </w:pPr>
      <w:r>
        <w:t>S</w:t>
      </w:r>
      <w:r w:rsidR="00B55953">
        <w:t>R.5.8: System shall be reliable a</w:t>
      </w:r>
      <w:r w:rsidR="00B55953" w:rsidRPr="00B55953">
        <w:t>s the a</w:t>
      </w:r>
      <w:r w:rsidR="00B55953">
        <w:t>mount that will be deducted shall</w:t>
      </w:r>
      <w:r w:rsidR="00B55953" w:rsidRPr="00B55953">
        <w:t xml:space="preserve"> be exactly the same as the amount that the user agreed to</w:t>
      </w:r>
      <w:r w:rsidR="00B55953">
        <w:t>.</w:t>
      </w:r>
    </w:p>
    <w:p w14:paraId="7C2BDFDF" w14:textId="2BA56334" w:rsidR="00B55953" w:rsidRDefault="002C1568" w:rsidP="00B55953">
      <w:pPr>
        <w:pStyle w:val="ListParagraph"/>
        <w:numPr>
          <w:ilvl w:val="0"/>
          <w:numId w:val="19"/>
        </w:numPr>
      </w:pPr>
      <w:r>
        <w:t>S</w:t>
      </w:r>
      <w:r w:rsidR="00B55953">
        <w:t>R.5.8:</w:t>
      </w:r>
      <w:r w:rsidR="00B55953" w:rsidRPr="00B55953">
        <w:t xml:space="preserve"> </w:t>
      </w:r>
      <w:r w:rsidR="00B55953">
        <w:t xml:space="preserve">The system shall </w:t>
      </w:r>
      <w:r w:rsidR="00B55953" w:rsidRPr="00B55953">
        <w:t>indicate the time it takes to register the payment</w:t>
      </w:r>
      <w:r w:rsidR="00B55953">
        <w:t>.</w:t>
      </w:r>
    </w:p>
    <w:p w14:paraId="1380DFB0" w14:textId="77777777" w:rsidR="004246EF" w:rsidRDefault="004246EF" w:rsidP="007620DC"/>
    <w:p w14:paraId="55D274C2" w14:textId="5A33E263" w:rsidR="007620DC" w:rsidRPr="004246EF" w:rsidRDefault="004246EF" w:rsidP="004246EF">
      <w:pPr>
        <w:pStyle w:val="ListParagraph"/>
        <w:numPr>
          <w:ilvl w:val="0"/>
          <w:numId w:val="15"/>
        </w:numPr>
        <w:rPr>
          <w:rFonts w:asciiTheme="majorBidi" w:hAnsiTheme="majorBidi" w:cstheme="majorBidi"/>
        </w:rPr>
      </w:pPr>
      <w:r w:rsidRPr="004246EF">
        <w:rPr>
          <w:color w:val="2E74B5" w:themeColor="accent1" w:themeShade="BF"/>
        </w:rPr>
        <w:t>U</w:t>
      </w:r>
      <w:r w:rsidR="007620DC" w:rsidRPr="004246EF">
        <w:rPr>
          <w:color w:val="2E74B5" w:themeColor="accent1" w:themeShade="BF"/>
        </w:rPr>
        <w:t>R.6 (</w:t>
      </w:r>
      <w:r w:rsidR="00E647A0" w:rsidRPr="004246EF">
        <w:rPr>
          <w:color w:val="2E74B5" w:themeColor="accent1" w:themeShade="BF"/>
        </w:rPr>
        <w:t>Dana Shtieh-1191868)</w:t>
      </w:r>
      <w:r w:rsidR="009E30FC">
        <w:t>:</w:t>
      </w:r>
      <w:r w:rsidR="00E647A0">
        <w:t xml:space="preserve"> </w:t>
      </w:r>
      <w:r w:rsidR="007620DC" w:rsidRPr="004246EF">
        <w:rPr>
          <w:rFonts w:asciiTheme="majorBidi" w:hAnsiTheme="majorBidi" w:cstheme="majorBidi"/>
        </w:rPr>
        <w:t>The trainers should create schedules and nutritional programs for members, depending on the measurement results, to meet member needs.</w:t>
      </w:r>
    </w:p>
    <w:p w14:paraId="31F9B97F" w14:textId="02DB7D9D" w:rsidR="007620DC" w:rsidRDefault="002C1568" w:rsidP="007620DC">
      <w:pPr>
        <w:pStyle w:val="ListParagraph"/>
        <w:numPr>
          <w:ilvl w:val="0"/>
          <w:numId w:val="19"/>
        </w:numPr>
      </w:pPr>
      <w:r>
        <w:t>S</w:t>
      </w:r>
      <w:r w:rsidR="007620DC">
        <w:t xml:space="preserve">R.6.1: System users namely </w:t>
      </w:r>
      <w:r w:rsidR="007620DC" w:rsidRPr="000B75F4">
        <w:rPr>
          <w:rFonts w:asciiTheme="majorBidi" w:hAnsiTheme="majorBidi" w:cstheme="majorBidi"/>
        </w:rPr>
        <w:t>trainers</w:t>
      </w:r>
      <w:r w:rsidR="007620DC">
        <w:t xml:space="preserve"> shall be able to </w:t>
      </w:r>
      <w:r w:rsidR="007620DC" w:rsidRPr="007620DC">
        <w:t>create schedules and nutritional programs</w:t>
      </w:r>
      <w:r w:rsidR="007620DC">
        <w:t>.</w:t>
      </w:r>
    </w:p>
    <w:p w14:paraId="544DFC9A" w14:textId="396E9A98" w:rsidR="007620DC" w:rsidRDefault="002C1568" w:rsidP="006A2E11">
      <w:pPr>
        <w:pStyle w:val="ListParagraph"/>
        <w:numPr>
          <w:ilvl w:val="0"/>
          <w:numId w:val="19"/>
        </w:numPr>
      </w:pPr>
      <w:r>
        <w:t>S</w:t>
      </w:r>
      <w:r w:rsidR="007620DC">
        <w:t xml:space="preserve">R.6.2: </w:t>
      </w:r>
      <w:r w:rsidR="006A2E11" w:rsidRPr="006A2E11">
        <w:t xml:space="preserve">All </w:t>
      </w:r>
      <w:r w:rsidR="006A2E11" w:rsidRPr="000B75F4">
        <w:rPr>
          <w:rFonts w:asciiTheme="majorBidi" w:hAnsiTheme="majorBidi" w:cstheme="majorBidi"/>
        </w:rPr>
        <w:t>trainers</w:t>
      </w:r>
      <w:r w:rsidR="006A2E11">
        <w:t xml:space="preserve"> shall</w:t>
      </w:r>
      <w:r w:rsidR="006A2E11" w:rsidRPr="006A2E11">
        <w:t xml:space="preserve"> create</w:t>
      </w:r>
      <w:r w:rsidR="00B31026">
        <w:t xml:space="preserve"> weekly</w:t>
      </w:r>
      <w:r w:rsidR="006A2E11" w:rsidRPr="006A2E11">
        <w:t xml:space="preserve"> schedules for members based on their registered class times</w:t>
      </w:r>
      <w:r w:rsidR="006A2E11">
        <w:t>.</w:t>
      </w:r>
    </w:p>
    <w:p w14:paraId="18B8334D" w14:textId="632D99A7" w:rsidR="00B31026" w:rsidRDefault="002C1568" w:rsidP="006A2E11">
      <w:pPr>
        <w:pStyle w:val="ListParagraph"/>
        <w:numPr>
          <w:ilvl w:val="0"/>
          <w:numId w:val="19"/>
        </w:numPr>
      </w:pPr>
      <w:r>
        <w:t>S</w:t>
      </w:r>
      <w:r w:rsidR="00B31026">
        <w:t>R.6.3: The system shall arrange the member's schedule according to his free time.</w:t>
      </w:r>
    </w:p>
    <w:p w14:paraId="66BCE0E7" w14:textId="676C83BE" w:rsidR="00F00CD9" w:rsidRDefault="002C1568" w:rsidP="00F00CD9">
      <w:pPr>
        <w:pStyle w:val="ListParagraph"/>
        <w:numPr>
          <w:ilvl w:val="0"/>
          <w:numId w:val="19"/>
        </w:numPr>
      </w:pPr>
      <w:r>
        <w:t>S</w:t>
      </w:r>
      <w:r w:rsidR="00F00CD9">
        <w:t xml:space="preserve">R.6.4: </w:t>
      </w:r>
      <w:r w:rsidR="00F00CD9" w:rsidRPr="00E31188">
        <w:t xml:space="preserve">The trainer </w:t>
      </w:r>
      <w:r w:rsidR="00F00CD9">
        <w:t>shall see</w:t>
      </w:r>
      <w:r w:rsidR="00F00CD9" w:rsidRPr="00E31188">
        <w:t xml:space="preserve"> what lessons have been recorded by the members, what conflicts with the dates of other lessons, and what the member is allowed to record</w:t>
      </w:r>
      <w:r w:rsidR="00F00CD9">
        <w:t>.</w:t>
      </w:r>
    </w:p>
    <w:p w14:paraId="1D5321F7" w14:textId="4906F554" w:rsidR="00F00CD9" w:rsidRDefault="002C1568" w:rsidP="00F00CD9">
      <w:pPr>
        <w:pStyle w:val="ListParagraph"/>
        <w:numPr>
          <w:ilvl w:val="0"/>
          <w:numId w:val="19"/>
        </w:numPr>
      </w:pPr>
      <w:r>
        <w:t>S</w:t>
      </w:r>
      <w:r w:rsidR="00F00CD9">
        <w:t>R.6.5:</w:t>
      </w:r>
      <w:r w:rsidR="00F00CD9" w:rsidRPr="00F00CD9">
        <w:t xml:space="preserve"> </w:t>
      </w:r>
      <w:r w:rsidR="00F00CD9">
        <w:t>The trainer shall see</w:t>
      </w:r>
      <w:r w:rsidR="00F00CD9" w:rsidRPr="00F00CD9">
        <w:t xml:space="preserve"> what the member has passed from the sports courses so that he does not re-register him in the same course again, but rather registers him in an advanced stage</w:t>
      </w:r>
      <w:r w:rsidR="00F00CD9">
        <w:t>.</w:t>
      </w:r>
    </w:p>
    <w:p w14:paraId="4EE07404" w14:textId="2AFE612C" w:rsidR="007620DC" w:rsidRDefault="002C1568" w:rsidP="006A2E11">
      <w:pPr>
        <w:pStyle w:val="ListParagraph"/>
        <w:numPr>
          <w:ilvl w:val="0"/>
          <w:numId w:val="19"/>
        </w:numPr>
      </w:pPr>
      <w:r>
        <w:t>S</w:t>
      </w:r>
      <w:r w:rsidR="00B31026">
        <w:t>R.6.4</w:t>
      </w:r>
      <w:r w:rsidR="007620DC">
        <w:t xml:space="preserve">: </w:t>
      </w:r>
      <w:r w:rsidR="006A2E11" w:rsidRPr="006A2E11">
        <w:t xml:space="preserve">All </w:t>
      </w:r>
      <w:r w:rsidR="006A2E11" w:rsidRPr="000B75F4">
        <w:rPr>
          <w:rFonts w:asciiTheme="majorBidi" w:hAnsiTheme="majorBidi" w:cstheme="majorBidi"/>
        </w:rPr>
        <w:t>trainers</w:t>
      </w:r>
      <w:r w:rsidR="006A2E11">
        <w:t xml:space="preserve"> shall</w:t>
      </w:r>
      <w:r w:rsidR="006A2E11" w:rsidRPr="006A2E11">
        <w:t xml:space="preserve"> create</w:t>
      </w:r>
      <w:r w:rsidR="006A2E11">
        <w:t xml:space="preserve"> </w:t>
      </w:r>
      <w:r w:rsidR="006A2E11" w:rsidRPr="000B75F4">
        <w:rPr>
          <w:rFonts w:asciiTheme="majorBidi" w:hAnsiTheme="majorBidi" w:cstheme="majorBidi"/>
        </w:rPr>
        <w:t>nu</w:t>
      </w:r>
      <w:r w:rsidR="006A2E11">
        <w:rPr>
          <w:rFonts w:asciiTheme="majorBidi" w:hAnsiTheme="majorBidi" w:cstheme="majorBidi"/>
        </w:rPr>
        <w:t>tritional programs</w:t>
      </w:r>
      <w:r w:rsidR="006A2E11">
        <w:t xml:space="preserve"> for member </w:t>
      </w:r>
      <w:r w:rsidR="006A2E11" w:rsidRPr="006A2E11">
        <w:t>depending on the member's condition and needs</w:t>
      </w:r>
      <w:r w:rsidR="006A2E11">
        <w:t>.</w:t>
      </w:r>
    </w:p>
    <w:p w14:paraId="13CF8FA7" w14:textId="7BE29DA9" w:rsidR="007620DC" w:rsidRDefault="002C1568" w:rsidP="00B31026">
      <w:pPr>
        <w:pStyle w:val="ListParagraph"/>
        <w:numPr>
          <w:ilvl w:val="0"/>
          <w:numId w:val="19"/>
        </w:numPr>
      </w:pPr>
      <w:r>
        <w:t>S</w:t>
      </w:r>
      <w:r w:rsidR="007620DC">
        <w:t>R.6</w:t>
      </w:r>
      <w:r w:rsidR="0069598A">
        <w:t>.5</w:t>
      </w:r>
      <w:r w:rsidR="007620DC">
        <w:t xml:space="preserve">: </w:t>
      </w:r>
      <w:r w:rsidR="00B31026">
        <w:t>The trainer shall</w:t>
      </w:r>
      <w:r w:rsidR="00B31026" w:rsidRPr="00B31026">
        <w:t xml:space="preserve"> show detailed measurements of height, weight and body components</w:t>
      </w:r>
      <w:r w:rsidR="00B31026">
        <w:t>.</w:t>
      </w:r>
    </w:p>
    <w:p w14:paraId="1CC6B71D" w14:textId="3FC763F1" w:rsidR="007620DC" w:rsidRDefault="002C1568" w:rsidP="002C1568">
      <w:pPr>
        <w:pStyle w:val="ListParagraph"/>
        <w:numPr>
          <w:ilvl w:val="0"/>
          <w:numId w:val="19"/>
        </w:numPr>
      </w:pPr>
      <w:r>
        <w:t>S</w:t>
      </w:r>
      <w:r w:rsidR="007620DC">
        <w:t>R.6</w:t>
      </w:r>
      <w:r w:rsidR="0069598A">
        <w:t>.6</w:t>
      </w:r>
      <w:r w:rsidR="007620DC">
        <w:t xml:space="preserve">: </w:t>
      </w:r>
      <w:r w:rsidR="00E31188">
        <w:t>The trainer shall</w:t>
      </w:r>
      <w:r w:rsidR="00E31188" w:rsidRPr="00E31188">
        <w:t xml:space="preserve"> be shown all height and weight readings with detailed dates</w:t>
      </w:r>
      <w:r w:rsidR="004E441D">
        <w:t>.</w:t>
      </w:r>
    </w:p>
    <w:p w14:paraId="0E6B84EB" w14:textId="5F51DEA7" w:rsidR="007620DC" w:rsidRDefault="002C1568" w:rsidP="00B31026">
      <w:pPr>
        <w:pStyle w:val="ListParagraph"/>
        <w:numPr>
          <w:ilvl w:val="0"/>
          <w:numId w:val="19"/>
        </w:numPr>
      </w:pPr>
      <w:r>
        <w:lastRenderedPageBreak/>
        <w:t>S</w:t>
      </w:r>
      <w:r w:rsidR="007620DC">
        <w:t>R.6</w:t>
      </w:r>
      <w:r w:rsidR="0069598A">
        <w:t>.7</w:t>
      </w:r>
      <w:r w:rsidR="007620DC">
        <w:t>:</w:t>
      </w:r>
      <w:r w:rsidR="007620DC" w:rsidRPr="00E957E7">
        <w:t xml:space="preserve"> </w:t>
      </w:r>
      <w:r w:rsidR="0069598A">
        <w:t>The trainer shall</w:t>
      </w:r>
      <w:r w:rsidR="00B31026">
        <w:t xml:space="preserve"> </w:t>
      </w:r>
      <w:r w:rsidR="0069598A">
        <w:t>create</w:t>
      </w:r>
      <w:r w:rsidR="0069598A" w:rsidRPr="0069598A">
        <w:t xml:space="preserve"> appropriate schedules for the members and include them in the exercises that suit the health status of the member</w:t>
      </w:r>
      <w:r w:rsidR="0069598A">
        <w:t>.</w:t>
      </w:r>
    </w:p>
    <w:p w14:paraId="634C025C" w14:textId="62D79F28" w:rsidR="000443F5" w:rsidRDefault="002C1568" w:rsidP="002C1568">
      <w:pPr>
        <w:pStyle w:val="ListParagraph"/>
        <w:numPr>
          <w:ilvl w:val="0"/>
          <w:numId w:val="19"/>
        </w:numPr>
      </w:pPr>
      <w:r>
        <w:t>S</w:t>
      </w:r>
      <w:r w:rsidR="000443F5">
        <w:t xml:space="preserve">R.6.8: </w:t>
      </w:r>
      <w:r w:rsidR="000443F5" w:rsidRPr="000443F5">
        <w:t xml:space="preserve">The trainer </w:t>
      </w:r>
      <w:r w:rsidR="000443F5">
        <w:t xml:space="preserve">should </w:t>
      </w:r>
      <w:r w:rsidR="000443F5" w:rsidRPr="000443F5">
        <w:t>has several options to choose the food program, whether it is a slimming program, weight gain program, or muscle building program</w:t>
      </w:r>
      <w:r>
        <w:t xml:space="preserve"> and should</w:t>
      </w:r>
      <w:r w:rsidRPr="002C1568">
        <w:t xml:space="preserve"> has suggestions for diets based on height a</w:t>
      </w:r>
      <w:r>
        <w:t>nd weight measurements, where the trainer should</w:t>
      </w:r>
      <w:r w:rsidRPr="002C1568">
        <w:t xml:space="preserve"> benefit from them</w:t>
      </w:r>
      <w:r w:rsidR="000443F5">
        <w:t>.</w:t>
      </w:r>
    </w:p>
    <w:p w14:paraId="0A9C6051" w14:textId="0501B05B" w:rsidR="002119AD" w:rsidRDefault="002C1568" w:rsidP="00F00CD9">
      <w:pPr>
        <w:pStyle w:val="ListParagraph"/>
        <w:numPr>
          <w:ilvl w:val="0"/>
          <w:numId w:val="19"/>
        </w:numPr>
      </w:pPr>
      <w:r>
        <w:t>S</w:t>
      </w:r>
      <w:r w:rsidR="000443F5">
        <w:t>R.6.9</w:t>
      </w:r>
      <w:r w:rsidR="002119AD">
        <w:t>:</w:t>
      </w:r>
      <w:r w:rsidR="002119AD" w:rsidRPr="002119AD">
        <w:t xml:space="preserve"> </w:t>
      </w:r>
      <w:r w:rsidR="00F00CD9">
        <w:t>The trainer should</w:t>
      </w:r>
      <w:r w:rsidR="00F00CD9" w:rsidRPr="00F00CD9">
        <w:t xml:space="preserve"> modify the nutritional program after verifying the height and weight data shown on a monthly basis</w:t>
      </w:r>
      <w:r w:rsidR="002076C7">
        <w:t>.</w:t>
      </w:r>
    </w:p>
    <w:p w14:paraId="4E9938C0" w14:textId="77777777" w:rsidR="00024B04" w:rsidRDefault="00024B04" w:rsidP="00024B04">
      <w:pPr>
        <w:pStyle w:val="ListParagraph"/>
        <w:ind w:left="1440"/>
      </w:pPr>
    </w:p>
    <w:p w14:paraId="1759C051" w14:textId="77777777" w:rsidR="00504B6A" w:rsidRDefault="00504B6A" w:rsidP="00504B6A"/>
    <w:p w14:paraId="19FDED92" w14:textId="5322E645" w:rsidR="00B22273" w:rsidRDefault="00B22273" w:rsidP="00B22273">
      <w:pPr>
        <w:pStyle w:val="ListParagraph"/>
        <w:numPr>
          <w:ilvl w:val="0"/>
          <w:numId w:val="15"/>
        </w:numPr>
      </w:pPr>
      <w:r w:rsidRPr="00504B6A">
        <w:rPr>
          <w:color w:val="2E74B5" w:themeColor="accent1" w:themeShade="BF"/>
        </w:rPr>
        <w:t>UR 7 [Ali Mohammed - 1190502]:</w:t>
      </w:r>
      <w:r>
        <w:t xml:space="preserve"> The system shall enable the users to register a new membershi</w:t>
      </w:r>
      <w:r w:rsidR="00EC6ED3">
        <w:t>p</w:t>
      </w:r>
      <w:r>
        <w:t>.</w:t>
      </w:r>
    </w:p>
    <w:p w14:paraId="3D8FC3FE" w14:textId="77777777" w:rsidR="00B22273" w:rsidRDefault="00B22273" w:rsidP="00B22273">
      <w:pPr>
        <w:pStyle w:val="ListParagraph"/>
      </w:pPr>
    </w:p>
    <w:p w14:paraId="4F5ECBD4" w14:textId="77777777" w:rsidR="00B22273" w:rsidRDefault="00B22273" w:rsidP="00B22273">
      <w:pPr>
        <w:pStyle w:val="ListParagraph"/>
        <w:numPr>
          <w:ilvl w:val="0"/>
          <w:numId w:val="22"/>
        </w:numPr>
      </w:pPr>
      <w:r>
        <w:t xml:space="preserve">SR 7.1: System users, namely members, shall be able to register new membership. </w:t>
      </w:r>
    </w:p>
    <w:p w14:paraId="02BE54B8" w14:textId="23941964" w:rsidR="00B22273" w:rsidRDefault="00B22273" w:rsidP="00B22273">
      <w:pPr>
        <w:pStyle w:val="ListParagraph"/>
        <w:numPr>
          <w:ilvl w:val="0"/>
          <w:numId w:val="22"/>
        </w:numPr>
      </w:pPr>
      <w:r>
        <w:t xml:space="preserve">SR 7.2: </w:t>
      </w:r>
      <w:r w:rsidR="00010451">
        <w:t>The s</w:t>
      </w:r>
      <w:r>
        <w:t xml:space="preserve">ystem user shall select </w:t>
      </w:r>
      <w:r w:rsidR="00010451">
        <w:t xml:space="preserve">the </w:t>
      </w:r>
      <w:r>
        <w:t>“Register membership” option.</w:t>
      </w:r>
    </w:p>
    <w:p w14:paraId="5AC4BC02" w14:textId="1103127C" w:rsidR="00B22273" w:rsidRDefault="00B22273" w:rsidP="00B22273">
      <w:pPr>
        <w:pStyle w:val="ListParagraph"/>
        <w:numPr>
          <w:ilvl w:val="0"/>
          <w:numId w:val="22"/>
        </w:numPr>
      </w:pPr>
      <w:r>
        <w:t xml:space="preserve">SR 7.3: </w:t>
      </w:r>
      <w:r w:rsidR="00010451">
        <w:t>The s</w:t>
      </w:r>
      <w:r>
        <w:t xml:space="preserve">ystem user shall select </w:t>
      </w:r>
      <w:r w:rsidR="00010451">
        <w:t xml:space="preserve">the </w:t>
      </w:r>
      <w:r>
        <w:t>“Choose your free time” option.</w:t>
      </w:r>
    </w:p>
    <w:p w14:paraId="486D762A" w14:textId="77777777" w:rsidR="00B22273" w:rsidRDefault="00B22273" w:rsidP="00B22273">
      <w:pPr>
        <w:pStyle w:val="ListParagraph"/>
        <w:numPr>
          <w:ilvl w:val="0"/>
          <w:numId w:val="22"/>
        </w:numPr>
      </w:pPr>
      <w:r>
        <w:t>SR 7.4: The free time consists of time and days.</w:t>
      </w:r>
    </w:p>
    <w:p w14:paraId="2A5B0725" w14:textId="269F3ED7" w:rsidR="00B22273" w:rsidRDefault="00B22273" w:rsidP="00B22273">
      <w:pPr>
        <w:pStyle w:val="ListParagraph"/>
        <w:numPr>
          <w:ilvl w:val="0"/>
          <w:numId w:val="22"/>
        </w:numPr>
      </w:pPr>
      <w:r>
        <w:t xml:space="preserve">SR 7.5: </w:t>
      </w:r>
      <w:r w:rsidR="00010451">
        <w:t>The s</w:t>
      </w:r>
      <w:r>
        <w:t>ystem shall display the working hours and days of the GYM.</w:t>
      </w:r>
    </w:p>
    <w:p w14:paraId="012DE0C6" w14:textId="18D7FD8A" w:rsidR="00B22273" w:rsidRDefault="00B22273" w:rsidP="00B22273">
      <w:pPr>
        <w:pStyle w:val="ListParagraph"/>
        <w:numPr>
          <w:ilvl w:val="0"/>
          <w:numId w:val="22"/>
        </w:numPr>
      </w:pPr>
      <w:r>
        <w:t xml:space="preserve">SR 7.6: </w:t>
      </w:r>
      <w:r w:rsidR="00010451">
        <w:t>The s</w:t>
      </w:r>
      <w:r>
        <w:t xml:space="preserve">ystem user shall specify the start and end of his free time. </w:t>
      </w:r>
    </w:p>
    <w:p w14:paraId="5814C699" w14:textId="77777777" w:rsidR="00B22273" w:rsidRDefault="00B22273" w:rsidP="00B22273">
      <w:pPr>
        <w:pStyle w:val="ListParagraph"/>
        <w:numPr>
          <w:ilvl w:val="0"/>
          <w:numId w:val="22"/>
        </w:numPr>
      </w:pPr>
      <w:r>
        <w:t>SR 7.7: System user can choose at max 5 days per week without consecutiveness.</w:t>
      </w:r>
    </w:p>
    <w:p w14:paraId="3013BE0A" w14:textId="31266609" w:rsidR="00B22273" w:rsidRDefault="00B22273" w:rsidP="00B22273">
      <w:pPr>
        <w:pStyle w:val="ListParagraph"/>
        <w:numPr>
          <w:ilvl w:val="0"/>
          <w:numId w:val="22"/>
        </w:numPr>
      </w:pPr>
      <w:r>
        <w:t xml:space="preserve">SR 7.8: </w:t>
      </w:r>
      <w:r w:rsidR="00010451">
        <w:t>The s</w:t>
      </w:r>
      <w:r>
        <w:t xml:space="preserve">ystem user shall select </w:t>
      </w:r>
      <w:r w:rsidR="00010451">
        <w:t xml:space="preserve">the </w:t>
      </w:r>
      <w:r>
        <w:t>“Choose membership type” option.</w:t>
      </w:r>
    </w:p>
    <w:p w14:paraId="006E5E81" w14:textId="11C42C97" w:rsidR="00B22273" w:rsidRDefault="00B22273" w:rsidP="00B22273">
      <w:pPr>
        <w:pStyle w:val="ListParagraph"/>
        <w:numPr>
          <w:ilvl w:val="0"/>
          <w:numId w:val="22"/>
        </w:numPr>
      </w:pPr>
      <w:r>
        <w:t>SR 7.9: The membership type can be on</w:t>
      </w:r>
      <w:r w:rsidR="00010451">
        <w:t>e</w:t>
      </w:r>
      <w:r>
        <w:t xml:space="preserve"> of the following: single or multiple.</w:t>
      </w:r>
    </w:p>
    <w:p w14:paraId="252C1850" w14:textId="1109B158" w:rsidR="00B22273" w:rsidRDefault="00B22273" w:rsidP="00B22273">
      <w:pPr>
        <w:pStyle w:val="ListParagraph"/>
        <w:numPr>
          <w:ilvl w:val="0"/>
          <w:numId w:val="22"/>
        </w:numPr>
      </w:pPr>
      <w:r>
        <w:t xml:space="preserve">SR 7.10: When </w:t>
      </w:r>
      <w:r w:rsidR="00010451">
        <w:t xml:space="preserve">the </w:t>
      </w:r>
      <w:r>
        <w:t xml:space="preserve">membership type is chosen, the system user shall select </w:t>
      </w:r>
      <w:r w:rsidR="00010451">
        <w:t xml:space="preserve">the </w:t>
      </w:r>
      <w:r>
        <w:t>“Choose your program” option.</w:t>
      </w:r>
    </w:p>
    <w:p w14:paraId="27AD774D" w14:textId="3BE53ADC" w:rsidR="00B22273" w:rsidRDefault="00B22273" w:rsidP="00B22273">
      <w:pPr>
        <w:pStyle w:val="ListParagraph"/>
        <w:numPr>
          <w:ilvl w:val="0"/>
          <w:numId w:val="22"/>
        </w:numPr>
      </w:pPr>
      <w:r>
        <w:t>SR 7.11: The program can be on</w:t>
      </w:r>
      <w:r w:rsidR="00010451">
        <w:t>e</w:t>
      </w:r>
      <w:r>
        <w:t xml:space="preserve"> of the following: </w:t>
      </w:r>
      <w:r w:rsidRPr="008036BF">
        <w:t>bodybuilding, swimming, boxing,</w:t>
      </w:r>
      <w:r>
        <w:t xml:space="preserve"> Muay Thai,</w:t>
      </w:r>
      <w:r w:rsidRPr="008036BF">
        <w:t xml:space="preserve"> etc.</w:t>
      </w:r>
    </w:p>
    <w:p w14:paraId="44C699D4" w14:textId="50D53F2F" w:rsidR="00B22273" w:rsidRDefault="00B22273" w:rsidP="00B22273">
      <w:pPr>
        <w:pStyle w:val="ListParagraph"/>
        <w:numPr>
          <w:ilvl w:val="0"/>
          <w:numId w:val="22"/>
        </w:numPr>
      </w:pPr>
      <w:r>
        <w:t xml:space="preserve">SR 7.12: </w:t>
      </w:r>
      <w:r w:rsidR="00010451">
        <w:t>The s</w:t>
      </w:r>
      <w:r>
        <w:t>ystem shall display the total cost of the membership programs.</w:t>
      </w:r>
    </w:p>
    <w:p w14:paraId="12083BD6" w14:textId="140FB8DA" w:rsidR="00B22273" w:rsidRDefault="00B22273" w:rsidP="00B22273">
      <w:pPr>
        <w:pStyle w:val="ListParagraph"/>
        <w:numPr>
          <w:ilvl w:val="0"/>
          <w:numId w:val="22"/>
        </w:numPr>
      </w:pPr>
      <w:r>
        <w:t>SR 7.1</w:t>
      </w:r>
      <w:r w:rsidR="00DD1B94">
        <w:t>3</w:t>
      </w:r>
      <w:r>
        <w:t xml:space="preserve">: </w:t>
      </w:r>
      <w:r w:rsidR="00010451">
        <w:t>The s</w:t>
      </w:r>
      <w:r>
        <w:t>ystem user shall be able to enter his family members.</w:t>
      </w:r>
    </w:p>
    <w:p w14:paraId="60EC4C6B" w14:textId="3A333912" w:rsidR="00B22273" w:rsidRDefault="00B22273" w:rsidP="00B22273">
      <w:pPr>
        <w:pStyle w:val="ListParagraph"/>
        <w:numPr>
          <w:ilvl w:val="0"/>
          <w:numId w:val="22"/>
        </w:numPr>
      </w:pPr>
      <w:r>
        <w:t>SR 7.1</w:t>
      </w:r>
      <w:r w:rsidR="00DD1B94">
        <w:t>4</w:t>
      </w:r>
      <w:r>
        <w:t xml:space="preserve">: </w:t>
      </w:r>
      <w:r w:rsidR="00010451">
        <w:t>The s</w:t>
      </w:r>
      <w:r>
        <w:t xml:space="preserve">ystem shall confirm the family members and provide </w:t>
      </w:r>
      <w:r w:rsidR="00010451">
        <w:t xml:space="preserve">a </w:t>
      </w:r>
      <w:r>
        <w:t>discount.</w:t>
      </w:r>
    </w:p>
    <w:p w14:paraId="643C903E" w14:textId="38B162C4" w:rsidR="00B22273" w:rsidRDefault="00B22273" w:rsidP="00B22273">
      <w:pPr>
        <w:pStyle w:val="ListParagraph"/>
        <w:numPr>
          <w:ilvl w:val="0"/>
          <w:numId w:val="22"/>
        </w:numPr>
      </w:pPr>
      <w:r>
        <w:t>SR 7.1</w:t>
      </w:r>
      <w:r w:rsidR="00DD1B94">
        <w:t>5</w:t>
      </w:r>
      <w:r>
        <w:t>: The system shall grant a discount for members aged 14 or less.</w:t>
      </w:r>
    </w:p>
    <w:p w14:paraId="02767F88" w14:textId="4688B26C" w:rsidR="00B22273" w:rsidRDefault="00B22273" w:rsidP="00B22273">
      <w:pPr>
        <w:pStyle w:val="ListParagraph"/>
        <w:numPr>
          <w:ilvl w:val="0"/>
          <w:numId w:val="22"/>
        </w:numPr>
      </w:pPr>
      <w:r>
        <w:t>SR 7.1</w:t>
      </w:r>
      <w:r w:rsidR="00DD1B94">
        <w:t>6</w:t>
      </w:r>
      <w:r>
        <w:t xml:space="preserve">: </w:t>
      </w:r>
      <w:r w:rsidR="00010451">
        <w:t>The s</w:t>
      </w:r>
      <w:r>
        <w:t>ystem shall display the discount percentage with the new cost.</w:t>
      </w:r>
    </w:p>
    <w:p w14:paraId="17073231" w14:textId="5EBE10ED" w:rsidR="00B22273" w:rsidRDefault="00B22273" w:rsidP="00B22273">
      <w:pPr>
        <w:pStyle w:val="ListParagraph"/>
        <w:numPr>
          <w:ilvl w:val="0"/>
          <w:numId w:val="22"/>
        </w:numPr>
      </w:pPr>
      <w:r>
        <w:t>SR 7.1</w:t>
      </w:r>
      <w:r w:rsidR="00DD1B94">
        <w:t>7</w:t>
      </w:r>
      <w:r>
        <w:t xml:space="preserve">: </w:t>
      </w:r>
      <w:r w:rsidR="00010451">
        <w:t>The s</w:t>
      </w:r>
      <w:r>
        <w:t>ystem user shall be able to reserve a locker.</w:t>
      </w:r>
    </w:p>
    <w:p w14:paraId="0A1D349C" w14:textId="31F85B0E" w:rsidR="00B22273" w:rsidRDefault="00B22273" w:rsidP="00B22273">
      <w:pPr>
        <w:pStyle w:val="ListParagraph"/>
        <w:numPr>
          <w:ilvl w:val="0"/>
          <w:numId w:val="22"/>
        </w:numPr>
      </w:pPr>
      <w:r>
        <w:t>SR 7.1</w:t>
      </w:r>
      <w:r w:rsidR="00DD1B94">
        <w:t>8</w:t>
      </w:r>
      <w:r>
        <w:t xml:space="preserve">: </w:t>
      </w:r>
      <w:r w:rsidR="00010451">
        <w:t>The s</w:t>
      </w:r>
      <w:r>
        <w:t xml:space="preserve">ystem user shall select </w:t>
      </w:r>
      <w:r w:rsidR="00010451">
        <w:t xml:space="preserve">the </w:t>
      </w:r>
      <w:r>
        <w:t>“Reserve locker” option.</w:t>
      </w:r>
    </w:p>
    <w:p w14:paraId="1D77EEA2" w14:textId="55902AEA" w:rsidR="00B22273" w:rsidRDefault="00B22273" w:rsidP="00B22273">
      <w:pPr>
        <w:pStyle w:val="ListParagraph"/>
        <w:numPr>
          <w:ilvl w:val="0"/>
          <w:numId w:val="22"/>
        </w:numPr>
      </w:pPr>
      <w:r>
        <w:t>SR 7.1</w:t>
      </w:r>
      <w:r w:rsidR="00DD1B94">
        <w:t>9</w:t>
      </w:r>
      <w:r>
        <w:t>: The locker information [size, price, location] shall be displayed.</w:t>
      </w:r>
    </w:p>
    <w:p w14:paraId="1D0A8BE7" w14:textId="3DC00D2B" w:rsidR="00B22273" w:rsidRDefault="00B22273" w:rsidP="00B22273">
      <w:pPr>
        <w:pStyle w:val="ListParagraph"/>
        <w:numPr>
          <w:ilvl w:val="0"/>
          <w:numId w:val="22"/>
        </w:numPr>
      </w:pPr>
      <w:r>
        <w:t>SR 7.</w:t>
      </w:r>
      <w:r w:rsidR="00DD1B94">
        <w:t>20</w:t>
      </w:r>
      <w:r>
        <w:t>: The currency of the cost is: NIS\ILS\Shekels.</w:t>
      </w:r>
    </w:p>
    <w:p w14:paraId="38A5E899" w14:textId="1FCA0021" w:rsidR="00B22273" w:rsidRDefault="00B22273" w:rsidP="00B22273">
      <w:pPr>
        <w:pStyle w:val="ListParagraph"/>
        <w:numPr>
          <w:ilvl w:val="0"/>
          <w:numId w:val="22"/>
        </w:numPr>
      </w:pPr>
      <w:r>
        <w:t>SR 7.2</w:t>
      </w:r>
      <w:r w:rsidR="00DD1B94">
        <w:t>1</w:t>
      </w:r>
      <w:r>
        <w:t>: The system shall display the total cost of the membership including programs, discounts, and locker.</w:t>
      </w:r>
    </w:p>
    <w:p w14:paraId="78FDE3FF" w14:textId="613F0B60" w:rsidR="00B22273" w:rsidRDefault="00B22273" w:rsidP="00B22273">
      <w:pPr>
        <w:pStyle w:val="ListParagraph"/>
        <w:numPr>
          <w:ilvl w:val="0"/>
          <w:numId w:val="22"/>
        </w:numPr>
      </w:pPr>
      <w:r>
        <w:t>SR 7.</w:t>
      </w:r>
      <w:r w:rsidR="004A2C33">
        <w:rPr>
          <w:rFonts w:hint="cs"/>
          <w:rtl/>
        </w:rPr>
        <w:t>22</w:t>
      </w:r>
      <w:r>
        <w:t xml:space="preserve">: </w:t>
      </w:r>
      <w:r w:rsidR="00010451">
        <w:t>The s</w:t>
      </w:r>
      <w:r>
        <w:t>ystem shall register new memberships in no more than 1 second.</w:t>
      </w:r>
    </w:p>
    <w:p w14:paraId="3F209EDB" w14:textId="1B73B78F" w:rsidR="00B22273" w:rsidRDefault="00B22273" w:rsidP="00B22273">
      <w:pPr>
        <w:pStyle w:val="ListParagraph"/>
        <w:numPr>
          <w:ilvl w:val="0"/>
          <w:numId w:val="22"/>
        </w:numPr>
      </w:pPr>
      <w:r>
        <w:t>SR 7.2</w:t>
      </w:r>
      <w:r w:rsidR="004A2C33">
        <w:rPr>
          <w:rFonts w:hint="cs"/>
          <w:rtl/>
        </w:rPr>
        <w:t>3</w:t>
      </w:r>
      <w:r>
        <w:t>: System options’ response time shall be less than 1</w:t>
      </w:r>
      <w:r w:rsidR="00010451">
        <w:t xml:space="preserve"> </w:t>
      </w:r>
      <w:proofErr w:type="spellStart"/>
      <w:r>
        <w:t>ms.</w:t>
      </w:r>
      <w:proofErr w:type="spellEnd"/>
    </w:p>
    <w:p w14:paraId="617AFCB7" w14:textId="0CA6B00A" w:rsidR="00B22273" w:rsidRDefault="00B22273" w:rsidP="00B22273">
      <w:pPr>
        <w:pStyle w:val="ListParagraph"/>
        <w:numPr>
          <w:ilvl w:val="0"/>
          <w:numId w:val="22"/>
        </w:numPr>
      </w:pPr>
      <w:r>
        <w:t>SR 7.2</w:t>
      </w:r>
      <w:r w:rsidR="004A2C33">
        <w:rPr>
          <w:rFonts w:hint="cs"/>
          <w:rtl/>
        </w:rPr>
        <w:t>4</w:t>
      </w:r>
      <w:r>
        <w:t xml:space="preserve">: After successful registration of membership, the system shall provide the user </w:t>
      </w:r>
      <w:r w:rsidR="00010451">
        <w:t>with</w:t>
      </w:r>
      <w:r>
        <w:t xml:space="preserve"> a detailed report about his membership and the </w:t>
      </w:r>
      <w:r w:rsidR="00EC6ED3">
        <w:t>total cost</w:t>
      </w:r>
      <w:r>
        <w:t>.</w:t>
      </w:r>
    </w:p>
    <w:p w14:paraId="463DEB6C" w14:textId="49933A72" w:rsidR="00B22273" w:rsidRDefault="00B22273" w:rsidP="00B22273">
      <w:pPr>
        <w:pStyle w:val="ListParagraph"/>
        <w:numPr>
          <w:ilvl w:val="0"/>
          <w:numId w:val="22"/>
        </w:numPr>
      </w:pPr>
      <w:r>
        <w:t>SR 7.</w:t>
      </w:r>
      <w:r w:rsidR="004A2C33">
        <w:rPr>
          <w:rFonts w:hint="cs"/>
          <w:rtl/>
        </w:rPr>
        <w:t>25</w:t>
      </w:r>
      <w:r>
        <w:t xml:space="preserve">: </w:t>
      </w:r>
      <w:r w:rsidR="00010451">
        <w:t>The s</w:t>
      </w:r>
      <w:r>
        <w:t xml:space="preserve">ystem shall validate the start and end </w:t>
      </w:r>
      <w:r w:rsidR="00010451">
        <w:t>time;</w:t>
      </w:r>
      <w:r>
        <w:t xml:space="preserve"> both shall be in the range of the GYM working hours. And, the end time can’t be less than the start.</w:t>
      </w:r>
    </w:p>
    <w:p w14:paraId="507D5A23" w14:textId="0218A8B2" w:rsidR="00B22273" w:rsidRDefault="00B22273" w:rsidP="00B22273">
      <w:pPr>
        <w:pStyle w:val="ListParagraph"/>
        <w:numPr>
          <w:ilvl w:val="0"/>
          <w:numId w:val="22"/>
        </w:numPr>
      </w:pPr>
      <w:r>
        <w:lastRenderedPageBreak/>
        <w:t>SR 7.</w:t>
      </w:r>
      <w:r w:rsidR="004A2C33">
        <w:rPr>
          <w:rFonts w:hint="cs"/>
          <w:rtl/>
        </w:rPr>
        <w:t>26</w:t>
      </w:r>
      <w:r>
        <w:t xml:space="preserve">: </w:t>
      </w:r>
      <w:r w:rsidR="00010451">
        <w:t>The s</w:t>
      </w:r>
      <w:r>
        <w:t>ystem shall prevent the user from continuing registration when more than 5 days are selected.</w:t>
      </w:r>
    </w:p>
    <w:p w14:paraId="73F7CAA0" w14:textId="17021F5E" w:rsidR="00B22273" w:rsidRDefault="00B22273" w:rsidP="00B22273">
      <w:pPr>
        <w:pStyle w:val="ListParagraph"/>
        <w:numPr>
          <w:ilvl w:val="0"/>
          <w:numId w:val="22"/>
        </w:numPr>
      </w:pPr>
      <w:r>
        <w:t>SR 7.</w:t>
      </w:r>
      <w:r w:rsidR="004A2C33">
        <w:rPr>
          <w:rFonts w:hint="cs"/>
          <w:rtl/>
        </w:rPr>
        <w:t>27</w:t>
      </w:r>
      <w:r>
        <w:t xml:space="preserve">: </w:t>
      </w:r>
      <w:r w:rsidR="00010451">
        <w:t>The s</w:t>
      </w:r>
      <w:r>
        <w:t>ystem shall prevent the user from reserving more than one locker.</w:t>
      </w:r>
    </w:p>
    <w:p w14:paraId="4E9C5072" w14:textId="754831D6" w:rsidR="00B22273" w:rsidRDefault="00B22273" w:rsidP="00B22273">
      <w:pPr>
        <w:pStyle w:val="ListParagraph"/>
        <w:numPr>
          <w:ilvl w:val="0"/>
          <w:numId w:val="22"/>
        </w:numPr>
      </w:pPr>
      <w:r>
        <w:t>SR 7.</w:t>
      </w:r>
      <w:r w:rsidR="004A2C33">
        <w:rPr>
          <w:rFonts w:hint="cs"/>
          <w:rtl/>
        </w:rPr>
        <w:t>28</w:t>
      </w:r>
      <w:r>
        <w:t xml:space="preserve">: </w:t>
      </w:r>
      <w:r w:rsidR="00010451">
        <w:t>The s</w:t>
      </w:r>
      <w:r>
        <w:t>ystem shall permit locker reservation</w:t>
      </w:r>
      <w:r w:rsidR="00010451">
        <w:t>s</w:t>
      </w:r>
      <w:r>
        <w:t xml:space="preserve"> through the member accounts only.</w:t>
      </w:r>
    </w:p>
    <w:p w14:paraId="5DC70FE3" w14:textId="2C1CE187" w:rsidR="00B22273" w:rsidRDefault="00B22273" w:rsidP="00B22273">
      <w:pPr>
        <w:pStyle w:val="ListParagraph"/>
        <w:numPr>
          <w:ilvl w:val="0"/>
          <w:numId w:val="22"/>
        </w:numPr>
      </w:pPr>
      <w:r>
        <w:t>SR 7.</w:t>
      </w:r>
      <w:r w:rsidR="004A2C33">
        <w:rPr>
          <w:rFonts w:hint="cs"/>
          <w:rtl/>
        </w:rPr>
        <w:t>29</w:t>
      </w:r>
      <w:r>
        <w:t xml:space="preserve">: </w:t>
      </w:r>
      <w:r w:rsidR="00010451">
        <w:t>The s</w:t>
      </w:r>
      <w:r>
        <w:t>ystem shall prevent reserving the same locker by different members.</w:t>
      </w:r>
    </w:p>
    <w:p w14:paraId="3914C7A3" w14:textId="01A8C4DB" w:rsidR="00B22273" w:rsidRDefault="00B22273" w:rsidP="00B22273">
      <w:pPr>
        <w:pStyle w:val="ListParagraph"/>
        <w:numPr>
          <w:ilvl w:val="0"/>
          <w:numId w:val="22"/>
        </w:numPr>
        <w:rPr>
          <w:rtl/>
        </w:rPr>
      </w:pPr>
      <w:r>
        <w:t>SR 7.</w:t>
      </w:r>
      <w:r w:rsidR="004A2C33">
        <w:rPr>
          <w:rFonts w:hint="cs"/>
          <w:rtl/>
        </w:rPr>
        <w:t>30</w:t>
      </w:r>
      <w:r>
        <w:t xml:space="preserve">: The system shall be compatible </w:t>
      </w:r>
      <w:r w:rsidR="00010451">
        <w:t>with</w:t>
      </w:r>
      <w:r>
        <w:t xml:space="preserve"> mobile and desktop app</w:t>
      </w:r>
      <w:r w:rsidR="00010451">
        <w:t>s</w:t>
      </w:r>
      <w:r>
        <w:t>.</w:t>
      </w:r>
    </w:p>
    <w:p w14:paraId="5D4E0E9B" w14:textId="77777777" w:rsidR="005E4649" w:rsidRDefault="005E4649" w:rsidP="005E4649">
      <w:pPr>
        <w:pStyle w:val="ListParagraph"/>
      </w:pPr>
    </w:p>
    <w:p w14:paraId="265DA52C" w14:textId="643AD94E" w:rsidR="00B93401" w:rsidRDefault="00504B6A" w:rsidP="00504B6A">
      <w:pPr>
        <w:pStyle w:val="ListParagraph"/>
        <w:numPr>
          <w:ilvl w:val="0"/>
          <w:numId w:val="15"/>
        </w:numPr>
      </w:pPr>
      <w:r w:rsidRPr="00504B6A">
        <w:rPr>
          <w:color w:val="2E74B5" w:themeColor="accent1" w:themeShade="BF"/>
        </w:rPr>
        <w:t>UR 8</w:t>
      </w:r>
      <w:r>
        <w:rPr>
          <w:color w:val="2E74B5" w:themeColor="accent1" w:themeShade="BF"/>
        </w:rPr>
        <w:t xml:space="preserve"> </w:t>
      </w:r>
      <w:r w:rsidRPr="00504B6A">
        <w:rPr>
          <w:color w:val="2E74B5" w:themeColor="accent1" w:themeShade="BF"/>
        </w:rPr>
        <w:t>[Ali Mohammed - 1190502]:</w:t>
      </w:r>
      <w:r>
        <w:t xml:space="preserve"> The system shall enable the trainers to take the height and weight measurements of all members.</w:t>
      </w:r>
    </w:p>
    <w:p w14:paraId="40AF6206" w14:textId="77777777" w:rsidR="005E4649" w:rsidRPr="00B93401" w:rsidRDefault="005E4649" w:rsidP="005E4649">
      <w:pPr>
        <w:pStyle w:val="ListParagraph"/>
        <w:rPr>
          <w:rtl/>
        </w:rPr>
      </w:pPr>
    </w:p>
    <w:p w14:paraId="2BABE767" w14:textId="06893090" w:rsidR="005E4649" w:rsidRDefault="005E4649" w:rsidP="005E4649">
      <w:pPr>
        <w:pStyle w:val="ListParagraph"/>
        <w:numPr>
          <w:ilvl w:val="0"/>
          <w:numId w:val="23"/>
        </w:numPr>
      </w:pPr>
      <w:r>
        <w:t>SR 8.1:</w:t>
      </w:r>
      <w:r>
        <w:rPr>
          <w:rFonts w:hint="cs"/>
          <w:rtl/>
        </w:rPr>
        <w:t xml:space="preserve"> </w:t>
      </w:r>
      <w:r>
        <w:t xml:space="preserve">The trainer shall select </w:t>
      </w:r>
      <w:r w:rsidR="00010451">
        <w:t xml:space="preserve">the </w:t>
      </w:r>
      <w:r>
        <w:t>“New measurements” option.</w:t>
      </w:r>
    </w:p>
    <w:p w14:paraId="7CD91409" w14:textId="5818C1AD" w:rsidR="005E4649" w:rsidRDefault="005E4649" w:rsidP="005E4649">
      <w:pPr>
        <w:pStyle w:val="ListParagraph"/>
        <w:numPr>
          <w:ilvl w:val="0"/>
          <w:numId w:val="23"/>
        </w:numPr>
      </w:pPr>
      <w:r>
        <w:t xml:space="preserve">SR 8.2: The trainer shall select </w:t>
      </w:r>
      <w:r w:rsidR="00010451">
        <w:t xml:space="preserve">the </w:t>
      </w:r>
      <w:r>
        <w:t>“Read member’s card” option.</w:t>
      </w:r>
    </w:p>
    <w:p w14:paraId="2EE29143" w14:textId="37A3AD52" w:rsidR="005E4649" w:rsidRDefault="005E4649" w:rsidP="005E4649">
      <w:pPr>
        <w:pStyle w:val="ListParagraph"/>
        <w:numPr>
          <w:ilvl w:val="0"/>
          <w:numId w:val="23"/>
        </w:numPr>
      </w:pPr>
      <w:r>
        <w:t xml:space="preserve">SR 8.3: </w:t>
      </w:r>
      <w:r w:rsidR="00010451">
        <w:t>The s</w:t>
      </w:r>
      <w:r>
        <w:t>ystem shall</w:t>
      </w:r>
      <w:r>
        <w:rPr>
          <w:rFonts w:hint="cs"/>
          <w:rtl/>
        </w:rPr>
        <w:t xml:space="preserve"> </w:t>
      </w:r>
      <w:r>
        <w:t xml:space="preserve">read the member card from the card reader which is assigned </w:t>
      </w:r>
      <w:r w:rsidR="00010451">
        <w:t>to</w:t>
      </w:r>
      <w:r>
        <w:t xml:space="preserve"> the sensors.</w:t>
      </w:r>
    </w:p>
    <w:p w14:paraId="44EB71B6" w14:textId="1D3CF2AA" w:rsidR="005E4649" w:rsidRDefault="005E4649" w:rsidP="005E4649">
      <w:pPr>
        <w:pStyle w:val="ListParagraph"/>
        <w:numPr>
          <w:ilvl w:val="0"/>
          <w:numId w:val="23"/>
        </w:numPr>
      </w:pPr>
      <w:r>
        <w:t xml:space="preserve">SR 8.4: The trainer shall select </w:t>
      </w:r>
      <w:r w:rsidR="00010451">
        <w:t xml:space="preserve">the </w:t>
      </w:r>
      <w:r>
        <w:t>“Take measurements” option.</w:t>
      </w:r>
    </w:p>
    <w:p w14:paraId="177619B4" w14:textId="27C3C0D4" w:rsidR="005E4649" w:rsidRDefault="005E4649" w:rsidP="005E4649">
      <w:pPr>
        <w:pStyle w:val="ListParagraph"/>
        <w:numPr>
          <w:ilvl w:val="0"/>
          <w:numId w:val="23"/>
        </w:numPr>
      </w:pPr>
      <w:r>
        <w:t xml:space="preserve">SR 8.5: </w:t>
      </w:r>
      <w:r w:rsidR="00010451">
        <w:t>The s</w:t>
      </w:r>
      <w:r>
        <w:t>ystem shall display the taken measurements to the trainer and member.</w:t>
      </w:r>
    </w:p>
    <w:p w14:paraId="28C4C5EA" w14:textId="29A65BD8" w:rsidR="005E4649" w:rsidRDefault="005E4649" w:rsidP="005E4649">
      <w:pPr>
        <w:pStyle w:val="ListParagraph"/>
        <w:numPr>
          <w:ilvl w:val="0"/>
          <w:numId w:val="23"/>
        </w:numPr>
      </w:pPr>
      <w:r>
        <w:t>SR 8.6: Height and weight sensors shall obtain the measurement in no more than half a minute.</w:t>
      </w:r>
    </w:p>
    <w:p w14:paraId="6E1E2CB5" w14:textId="63634020" w:rsidR="00337FB5" w:rsidRDefault="00337FB5" w:rsidP="00337FB5">
      <w:pPr>
        <w:pStyle w:val="ListParagraph"/>
        <w:numPr>
          <w:ilvl w:val="0"/>
          <w:numId w:val="22"/>
        </w:numPr>
      </w:pPr>
      <w:r>
        <w:t>SR 8.</w:t>
      </w:r>
      <w:r w:rsidR="00D67989">
        <w:t>7</w:t>
      </w:r>
      <w:r>
        <w:t>: The height unit can be one of the following: meters or cm.</w:t>
      </w:r>
    </w:p>
    <w:p w14:paraId="189208BE" w14:textId="23461D73" w:rsidR="00337FB5" w:rsidRDefault="00337FB5" w:rsidP="00D67989">
      <w:pPr>
        <w:pStyle w:val="ListParagraph"/>
        <w:numPr>
          <w:ilvl w:val="0"/>
          <w:numId w:val="22"/>
        </w:numPr>
      </w:pPr>
      <w:r>
        <w:t>SR 8.</w:t>
      </w:r>
      <w:r w:rsidR="00D67989">
        <w:t>8</w:t>
      </w:r>
      <w:r>
        <w:t>: The weight unit can be one of the following: kg or grams.</w:t>
      </w:r>
    </w:p>
    <w:p w14:paraId="1FE96C57" w14:textId="31A54F80" w:rsidR="005E4649" w:rsidRDefault="005E4649" w:rsidP="005E4649">
      <w:pPr>
        <w:pStyle w:val="ListParagraph"/>
        <w:numPr>
          <w:ilvl w:val="0"/>
          <w:numId w:val="23"/>
        </w:numPr>
      </w:pPr>
      <w:r>
        <w:t>SR 8.</w:t>
      </w:r>
      <w:r w:rsidR="00D67989">
        <w:t>9</w:t>
      </w:r>
      <w:r>
        <w:t xml:space="preserve">: </w:t>
      </w:r>
      <w:r w:rsidR="00010451">
        <w:t>The s</w:t>
      </w:r>
      <w:r>
        <w:t xml:space="preserve">ystem shall insert the measurements </w:t>
      </w:r>
      <w:r w:rsidR="00010451">
        <w:t>in</w:t>
      </w:r>
      <w:r>
        <w:t>to the member’s account.</w:t>
      </w:r>
    </w:p>
    <w:p w14:paraId="58EE0046" w14:textId="179920E3" w:rsidR="005E4649" w:rsidRDefault="005E4649" w:rsidP="005E4649">
      <w:pPr>
        <w:pStyle w:val="ListParagraph"/>
        <w:numPr>
          <w:ilvl w:val="0"/>
          <w:numId w:val="23"/>
        </w:numPr>
      </w:pPr>
      <w:r>
        <w:t>SR 8.</w:t>
      </w:r>
      <w:r w:rsidR="00D67989">
        <w:t>10</w:t>
      </w:r>
      <w:r>
        <w:t>: The measurements of the height and weight shall be appended to the member’s account in no more than 2 seconds.</w:t>
      </w:r>
    </w:p>
    <w:p w14:paraId="3D8D5FE3" w14:textId="6C9D5789" w:rsidR="005E4649" w:rsidRDefault="005E4649" w:rsidP="005E4649">
      <w:pPr>
        <w:pStyle w:val="ListParagraph"/>
        <w:numPr>
          <w:ilvl w:val="0"/>
          <w:numId w:val="23"/>
        </w:numPr>
      </w:pPr>
      <w:r>
        <w:t>SR 8.</w:t>
      </w:r>
      <w:r w:rsidR="00D67989">
        <w:t>11</w:t>
      </w:r>
      <w:r>
        <w:t>: The sensors shall be available so long as the GYM is open.</w:t>
      </w:r>
    </w:p>
    <w:p w14:paraId="2EFEF1F9" w14:textId="4EFA8946" w:rsidR="00BB7ECD" w:rsidRDefault="005E4649" w:rsidP="006A6E67">
      <w:pPr>
        <w:pStyle w:val="ListParagraph"/>
        <w:numPr>
          <w:ilvl w:val="0"/>
          <w:numId w:val="23"/>
        </w:numPr>
      </w:pPr>
      <w:r>
        <w:t>SR 8.1</w:t>
      </w:r>
      <w:r w:rsidR="00D67989">
        <w:t>2</w:t>
      </w:r>
      <w:r>
        <w:t>: The average success rate of the sensors shall be 95% or more.</w:t>
      </w:r>
    </w:p>
    <w:p w14:paraId="7C71117A" w14:textId="13D24744" w:rsidR="006A6E67" w:rsidRDefault="006A6E67" w:rsidP="006A6E67"/>
    <w:p w14:paraId="0504B9BF" w14:textId="0CBDABC4" w:rsidR="006A6E67" w:rsidRDefault="006A6E67" w:rsidP="006A6E67"/>
    <w:p w14:paraId="63732D2E" w14:textId="4294B9A2" w:rsidR="00591F0B" w:rsidRDefault="00591F0B" w:rsidP="006A6E67">
      <w:pPr>
        <w:rPr>
          <w:rtl/>
        </w:rPr>
      </w:pPr>
    </w:p>
    <w:p w14:paraId="5EA25EE8" w14:textId="161FD488" w:rsidR="004A2C33" w:rsidRDefault="004A2C33" w:rsidP="006A6E67">
      <w:pPr>
        <w:rPr>
          <w:rtl/>
        </w:rPr>
      </w:pPr>
    </w:p>
    <w:p w14:paraId="5E292E9C" w14:textId="6CEE0244" w:rsidR="004A2C33" w:rsidRDefault="004A2C33" w:rsidP="006A6E67">
      <w:pPr>
        <w:rPr>
          <w:rtl/>
        </w:rPr>
      </w:pPr>
    </w:p>
    <w:p w14:paraId="01D9E49E" w14:textId="1F2422E5" w:rsidR="004A2C33" w:rsidRDefault="004A2C33" w:rsidP="006A6E67">
      <w:pPr>
        <w:rPr>
          <w:rtl/>
        </w:rPr>
      </w:pPr>
    </w:p>
    <w:p w14:paraId="485B6616" w14:textId="756841FD" w:rsidR="004A2C33" w:rsidRDefault="004A2C33" w:rsidP="006A6E67">
      <w:pPr>
        <w:rPr>
          <w:rtl/>
        </w:rPr>
      </w:pPr>
    </w:p>
    <w:p w14:paraId="3BB88B9C" w14:textId="31D0AD86" w:rsidR="004A2C33" w:rsidRDefault="004A2C33" w:rsidP="006A6E67">
      <w:pPr>
        <w:rPr>
          <w:rtl/>
        </w:rPr>
      </w:pPr>
    </w:p>
    <w:p w14:paraId="2D9DBCF5" w14:textId="77777777" w:rsidR="004A2C33" w:rsidRDefault="004A2C33" w:rsidP="006A6E67"/>
    <w:p w14:paraId="11F16094" w14:textId="7412C416" w:rsidR="006A6E67" w:rsidRDefault="006A6E67" w:rsidP="006A6E67"/>
    <w:p w14:paraId="2CC0DACE" w14:textId="384C5571" w:rsidR="006A6E67" w:rsidRDefault="006A6E67" w:rsidP="006A6E67">
      <w:pPr>
        <w:pStyle w:val="Heading1"/>
        <w:numPr>
          <w:ilvl w:val="0"/>
          <w:numId w:val="12"/>
        </w:numPr>
        <w:rPr>
          <w:b/>
          <w:bCs/>
        </w:rPr>
      </w:pPr>
      <w:bookmarkStart w:id="8" w:name="_Toc126610631"/>
      <w:r w:rsidRPr="00361D1D">
        <w:rPr>
          <w:b/>
          <w:bCs/>
        </w:rPr>
        <w:lastRenderedPageBreak/>
        <w:t xml:space="preserve">Phase </w:t>
      </w:r>
      <w:r>
        <w:rPr>
          <w:b/>
          <w:bCs/>
        </w:rPr>
        <w:t>-3-</w:t>
      </w:r>
      <w:bookmarkEnd w:id="8"/>
      <w:r>
        <w:rPr>
          <w:b/>
          <w:bCs/>
        </w:rPr>
        <w:t xml:space="preserve"> </w:t>
      </w:r>
    </w:p>
    <w:p w14:paraId="63769EF3" w14:textId="77777777" w:rsidR="006A6E67" w:rsidRPr="006A6E67" w:rsidRDefault="006A6E67" w:rsidP="006A6E67"/>
    <w:p w14:paraId="6E19F937" w14:textId="77FD2A49" w:rsidR="006A6E67" w:rsidRDefault="006A6E67" w:rsidP="006A6E67">
      <w:pPr>
        <w:pStyle w:val="Heading2"/>
        <w:numPr>
          <w:ilvl w:val="1"/>
          <w:numId w:val="12"/>
        </w:numPr>
        <w:rPr>
          <w:b/>
          <w:bCs/>
          <w:shd w:val="clear" w:color="auto" w:fill="FFFFFF"/>
        </w:rPr>
      </w:pPr>
      <w:bookmarkStart w:id="9" w:name="_Toc126610632"/>
      <w:r w:rsidRPr="006A6E67">
        <w:rPr>
          <w:b/>
          <w:bCs/>
          <w:shd w:val="clear" w:color="auto" w:fill="FFFFFF"/>
        </w:rPr>
        <w:t>Conceptual class diagram</w:t>
      </w:r>
      <w:bookmarkEnd w:id="9"/>
    </w:p>
    <w:p w14:paraId="464C2011" w14:textId="7176F53A" w:rsidR="006A6E67" w:rsidRDefault="006A6E67" w:rsidP="006A6E67">
      <w:pPr>
        <w:jc w:val="center"/>
      </w:pPr>
    </w:p>
    <w:p w14:paraId="0743575B" w14:textId="77777777" w:rsidR="006A6E67" w:rsidRDefault="006A6E67" w:rsidP="006A6E67">
      <w:pPr>
        <w:keepNext/>
        <w:jc w:val="center"/>
      </w:pPr>
      <w:r>
        <w:rPr>
          <w:noProof/>
        </w:rPr>
        <w:drawing>
          <wp:inline distT="0" distB="0" distL="0" distR="0" wp14:anchorId="583F14F6" wp14:editId="54A6E1CB">
            <wp:extent cx="5813596" cy="5518206"/>
            <wp:effectExtent l="0" t="0" r="0" b="6350"/>
            <wp:docPr id="2" name="صورة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صورة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20083" cy="5524364"/>
                    </a:xfrm>
                    <a:prstGeom prst="rect">
                      <a:avLst/>
                    </a:prstGeom>
                  </pic:spPr>
                </pic:pic>
              </a:graphicData>
            </a:graphic>
          </wp:inline>
        </w:drawing>
      </w:r>
    </w:p>
    <w:p w14:paraId="7BAAB617" w14:textId="348CAA8F" w:rsidR="006A6E67" w:rsidRPr="006A6E67" w:rsidRDefault="006A6E67" w:rsidP="006A6E67">
      <w:pPr>
        <w:pStyle w:val="Caption"/>
        <w:jc w:val="center"/>
      </w:pPr>
      <w:r>
        <w:t xml:space="preserve">Figure </w:t>
      </w:r>
      <w:r w:rsidR="00C02038">
        <w:rPr>
          <w:noProof/>
        </w:rPr>
        <w:fldChar w:fldCharType="begin"/>
      </w:r>
      <w:r w:rsidR="00C02038">
        <w:rPr>
          <w:noProof/>
        </w:rPr>
        <w:instrText xml:space="preserve"> SEQ Figure \* ARABIC </w:instrText>
      </w:r>
      <w:r w:rsidR="00C02038">
        <w:rPr>
          <w:noProof/>
        </w:rPr>
        <w:fldChar w:fldCharType="separate"/>
      </w:r>
      <w:r w:rsidR="00B6707C">
        <w:rPr>
          <w:noProof/>
        </w:rPr>
        <w:t>1</w:t>
      </w:r>
      <w:r w:rsidR="00C02038">
        <w:rPr>
          <w:noProof/>
        </w:rPr>
        <w:fldChar w:fldCharType="end"/>
      </w:r>
      <w:r>
        <w:t xml:space="preserve">: </w:t>
      </w:r>
      <w:r w:rsidRPr="00086C09">
        <w:t>Conceptual class diagram</w:t>
      </w:r>
    </w:p>
    <w:p w14:paraId="0EF97449" w14:textId="72C3C910" w:rsidR="006A6E67" w:rsidRDefault="006A6E67" w:rsidP="006A6E67"/>
    <w:p w14:paraId="5C05640C" w14:textId="55DBF64D" w:rsidR="006A6E67" w:rsidRDefault="006A6E67" w:rsidP="006A6E67"/>
    <w:p w14:paraId="7284CEEC" w14:textId="6C03239A" w:rsidR="006A6E67" w:rsidRDefault="006A6E67" w:rsidP="006A6E67"/>
    <w:p w14:paraId="4F79AC20" w14:textId="09CD3819" w:rsidR="006A6E67" w:rsidRDefault="006A6E67" w:rsidP="006A6E67"/>
    <w:p w14:paraId="20EDBCD9" w14:textId="6808C747" w:rsidR="006A6E67" w:rsidRDefault="00301A8D" w:rsidP="00301A8D">
      <w:pPr>
        <w:pStyle w:val="Heading2"/>
        <w:numPr>
          <w:ilvl w:val="1"/>
          <w:numId w:val="12"/>
        </w:numPr>
        <w:rPr>
          <w:b/>
          <w:bCs/>
        </w:rPr>
      </w:pPr>
      <w:bookmarkStart w:id="10" w:name="_Toc126610633"/>
      <w:r w:rsidRPr="00301A8D">
        <w:rPr>
          <w:b/>
          <w:bCs/>
          <w:shd w:val="clear" w:color="auto" w:fill="FFFFFF"/>
        </w:rPr>
        <w:lastRenderedPageBreak/>
        <w:t>Sequence diagrams</w:t>
      </w:r>
      <w:bookmarkEnd w:id="10"/>
    </w:p>
    <w:p w14:paraId="33D1CFE7" w14:textId="132193FB" w:rsidR="00301A8D" w:rsidRDefault="00301A8D" w:rsidP="00301A8D"/>
    <w:p w14:paraId="6B871115" w14:textId="01AE133F" w:rsidR="00301A8D" w:rsidRDefault="00301A8D" w:rsidP="00301A8D">
      <w:pPr>
        <w:pStyle w:val="ListParagraph"/>
        <w:numPr>
          <w:ilvl w:val="0"/>
          <w:numId w:val="15"/>
        </w:numPr>
      </w:pPr>
      <w:r>
        <w:t xml:space="preserve">3.1.0.  Sequence diagram for </w:t>
      </w:r>
      <w:r>
        <w:rPr>
          <w:color w:val="2E74B5" w:themeColor="accent1" w:themeShade="BF"/>
        </w:rPr>
        <w:t>U</w:t>
      </w:r>
      <w:r w:rsidRPr="00542005">
        <w:rPr>
          <w:color w:val="2E74B5" w:themeColor="accent1" w:themeShade="BF"/>
        </w:rPr>
        <w:t>R.1</w:t>
      </w:r>
      <w:r>
        <w:t xml:space="preserve">: </w:t>
      </w:r>
      <w:r w:rsidRPr="00B93401">
        <w:t>All users must enter the club through the electronic gates, by placing the club card on the card reader.</w:t>
      </w:r>
      <w:r w:rsidRPr="00301A8D">
        <w:rPr>
          <w:color w:val="2E74B5" w:themeColor="accent1" w:themeShade="BF"/>
        </w:rPr>
        <w:t xml:space="preserve"> </w:t>
      </w:r>
      <w:r>
        <w:rPr>
          <w:color w:val="2E74B5" w:themeColor="accent1" w:themeShade="BF"/>
        </w:rPr>
        <w:t>(Sara Ammar-</w:t>
      </w:r>
      <w:r w:rsidRPr="00301A8D">
        <w:rPr>
          <w:color w:val="2E74B5" w:themeColor="accent1" w:themeShade="BF"/>
        </w:rPr>
        <w:t>1191052)</w:t>
      </w:r>
    </w:p>
    <w:p w14:paraId="527B330D" w14:textId="661FC52A" w:rsidR="00301A8D" w:rsidRDefault="00301A8D" w:rsidP="00301A8D">
      <w:pPr>
        <w:jc w:val="center"/>
      </w:pPr>
    </w:p>
    <w:p w14:paraId="306F9BC0" w14:textId="77777777" w:rsidR="00301A8D" w:rsidRDefault="00301A8D" w:rsidP="00301A8D">
      <w:pPr>
        <w:keepNext/>
        <w:jc w:val="center"/>
      </w:pPr>
      <w:r>
        <w:rPr>
          <w:noProof/>
        </w:rPr>
        <w:drawing>
          <wp:inline distT="0" distB="0" distL="0" distR="0" wp14:anchorId="2E8555F6" wp14:editId="57B70352">
            <wp:extent cx="5486400" cy="2707005"/>
            <wp:effectExtent l="0" t="0" r="0" b="0"/>
            <wp:docPr id="3" name="صورة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صورة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2707005"/>
                    </a:xfrm>
                    <a:prstGeom prst="rect">
                      <a:avLst/>
                    </a:prstGeom>
                  </pic:spPr>
                </pic:pic>
              </a:graphicData>
            </a:graphic>
          </wp:inline>
        </w:drawing>
      </w:r>
    </w:p>
    <w:p w14:paraId="6BDBCF45" w14:textId="099FE5C9" w:rsidR="00301A8D" w:rsidRDefault="00301A8D" w:rsidP="00301A8D">
      <w:pPr>
        <w:pStyle w:val="Caption"/>
        <w:jc w:val="center"/>
      </w:pPr>
      <w:r>
        <w:t xml:space="preserve">Figure </w:t>
      </w:r>
      <w:r w:rsidR="00C02038">
        <w:rPr>
          <w:noProof/>
        </w:rPr>
        <w:fldChar w:fldCharType="begin"/>
      </w:r>
      <w:r w:rsidR="00C02038">
        <w:rPr>
          <w:noProof/>
        </w:rPr>
        <w:instrText xml:space="preserve"> SEQ Figure \* ARABIC </w:instrText>
      </w:r>
      <w:r w:rsidR="00C02038">
        <w:rPr>
          <w:noProof/>
        </w:rPr>
        <w:fldChar w:fldCharType="separate"/>
      </w:r>
      <w:r w:rsidR="00B6707C">
        <w:rPr>
          <w:noProof/>
        </w:rPr>
        <w:t>2</w:t>
      </w:r>
      <w:r w:rsidR="00C02038">
        <w:rPr>
          <w:noProof/>
        </w:rPr>
        <w:fldChar w:fldCharType="end"/>
      </w:r>
      <w:r>
        <w:t xml:space="preserve">: </w:t>
      </w:r>
      <w:r w:rsidRPr="00C02038">
        <w:t>Sequence diagram for UR.1</w:t>
      </w:r>
    </w:p>
    <w:p w14:paraId="54E5D1F8" w14:textId="0FB4EF83" w:rsidR="00301A8D" w:rsidRDefault="00301A8D" w:rsidP="00301A8D"/>
    <w:p w14:paraId="2B5534F4" w14:textId="77777777" w:rsidR="00301A8D" w:rsidRPr="00301A8D" w:rsidRDefault="00301A8D" w:rsidP="00301A8D"/>
    <w:p w14:paraId="0A36CD78" w14:textId="613CE3C2" w:rsidR="00301A8D" w:rsidRDefault="00301A8D" w:rsidP="00301A8D"/>
    <w:p w14:paraId="77FA73CC" w14:textId="5E394FA5" w:rsidR="00C94F31" w:rsidRDefault="00C94F31" w:rsidP="00301A8D"/>
    <w:p w14:paraId="57B15491" w14:textId="49062088" w:rsidR="00C94F31" w:rsidRDefault="00C94F31" w:rsidP="00301A8D"/>
    <w:p w14:paraId="0B1AE3CA" w14:textId="21A182D1" w:rsidR="00C94F31" w:rsidRDefault="00C94F31" w:rsidP="00301A8D"/>
    <w:p w14:paraId="4C245BE0" w14:textId="29E572F3" w:rsidR="00C94F31" w:rsidRDefault="00C94F31" w:rsidP="00301A8D"/>
    <w:p w14:paraId="62778E32" w14:textId="1F96FDAA" w:rsidR="00C94F31" w:rsidRDefault="00C94F31" w:rsidP="00301A8D"/>
    <w:p w14:paraId="7E8E3301" w14:textId="30479BCF" w:rsidR="00C94F31" w:rsidRDefault="00C94F31" w:rsidP="00301A8D"/>
    <w:p w14:paraId="46312426" w14:textId="66449860" w:rsidR="00C94F31" w:rsidRDefault="00C94F31" w:rsidP="00301A8D"/>
    <w:p w14:paraId="70967B28" w14:textId="57FF9707" w:rsidR="00C94F31" w:rsidRDefault="00C94F31" w:rsidP="00301A8D"/>
    <w:p w14:paraId="0351DE29" w14:textId="76C46C9C" w:rsidR="00C94F31" w:rsidRDefault="00C94F31" w:rsidP="00301A8D"/>
    <w:p w14:paraId="688792D5" w14:textId="3418F761" w:rsidR="00C94F31" w:rsidRDefault="00C94F31" w:rsidP="00301A8D"/>
    <w:p w14:paraId="24814D3D" w14:textId="6477F966" w:rsidR="00C94F31" w:rsidRDefault="00C94F31" w:rsidP="00C94F31">
      <w:pPr>
        <w:pStyle w:val="ListParagraph"/>
        <w:numPr>
          <w:ilvl w:val="0"/>
          <w:numId w:val="26"/>
        </w:numPr>
        <w:spacing w:line="256" w:lineRule="auto"/>
      </w:pPr>
      <w:r>
        <w:lastRenderedPageBreak/>
        <w:t xml:space="preserve">3.1.1.  Sequence diagram for </w:t>
      </w:r>
      <w:r>
        <w:rPr>
          <w:color w:val="2E74B5" w:themeColor="accent1" w:themeShade="BF"/>
        </w:rPr>
        <w:t>U</w:t>
      </w:r>
      <w:r w:rsidRPr="00542005">
        <w:rPr>
          <w:color w:val="2E74B5" w:themeColor="accent1" w:themeShade="BF"/>
        </w:rPr>
        <w:t>R.</w:t>
      </w:r>
      <w:r>
        <w:rPr>
          <w:color w:val="2E74B5" w:themeColor="accent1" w:themeShade="BF"/>
        </w:rPr>
        <w:t>4</w:t>
      </w:r>
      <w:r>
        <w:t>: The accountant shall have access to all financial matters in the club's system, and the ability to make reports on them</w:t>
      </w:r>
      <w:r w:rsidRPr="00B93401">
        <w:t>.</w:t>
      </w:r>
      <w:r w:rsidRPr="00C94F31">
        <w:rPr>
          <w:color w:val="2E74B5" w:themeColor="accent1" w:themeShade="BF"/>
        </w:rPr>
        <w:t xml:space="preserve"> (Al Ayham Maree-1191408)</w:t>
      </w:r>
    </w:p>
    <w:p w14:paraId="69A7A468" w14:textId="77777777" w:rsidR="00C94F31" w:rsidRDefault="00C94F31" w:rsidP="00C94F31">
      <w:pPr>
        <w:pStyle w:val="ListParagraph"/>
        <w:spacing w:line="256" w:lineRule="auto"/>
      </w:pPr>
    </w:p>
    <w:p w14:paraId="53A7BBA7" w14:textId="77777777" w:rsidR="00C02038" w:rsidRDefault="00C02038" w:rsidP="00C02038">
      <w:pPr>
        <w:keepNext/>
        <w:spacing w:line="256" w:lineRule="auto"/>
        <w:jc w:val="center"/>
      </w:pPr>
      <w:r>
        <w:rPr>
          <w:noProof/>
        </w:rPr>
        <w:drawing>
          <wp:inline distT="0" distB="0" distL="0" distR="0" wp14:anchorId="6C14BEE7" wp14:editId="151F0567">
            <wp:extent cx="5791200" cy="35685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equenceAcc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9103" cy="3573429"/>
                    </a:xfrm>
                    <a:prstGeom prst="rect">
                      <a:avLst/>
                    </a:prstGeom>
                  </pic:spPr>
                </pic:pic>
              </a:graphicData>
            </a:graphic>
          </wp:inline>
        </w:drawing>
      </w:r>
    </w:p>
    <w:p w14:paraId="063AB00F" w14:textId="686F92D0" w:rsidR="00C94F31" w:rsidRDefault="00C02038" w:rsidP="00C02038">
      <w:pPr>
        <w:pStyle w:val="Caption"/>
        <w:jc w:val="center"/>
      </w:pPr>
      <w:r>
        <w:t xml:space="preserve">Figure </w:t>
      </w:r>
      <w:r w:rsidR="00000000">
        <w:fldChar w:fldCharType="begin"/>
      </w:r>
      <w:r w:rsidR="00000000">
        <w:instrText xml:space="preserve"> SEQ Figure \* ARABIC </w:instrText>
      </w:r>
      <w:r w:rsidR="00000000">
        <w:fldChar w:fldCharType="separate"/>
      </w:r>
      <w:r w:rsidR="00B6707C">
        <w:rPr>
          <w:noProof/>
        </w:rPr>
        <w:t>3</w:t>
      </w:r>
      <w:r w:rsidR="00000000">
        <w:rPr>
          <w:noProof/>
        </w:rPr>
        <w:fldChar w:fldCharType="end"/>
      </w:r>
      <w:r>
        <w:t>: Sequence diagram for UR.4</w:t>
      </w:r>
    </w:p>
    <w:p w14:paraId="3CD723B3" w14:textId="3205740B" w:rsidR="00C94F31" w:rsidRDefault="00C94F31" w:rsidP="00301A8D"/>
    <w:p w14:paraId="1641A171" w14:textId="6EDB1E8D" w:rsidR="00EC6ED3" w:rsidRDefault="00EC6ED3" w:rsidP="00301A8D"/>
    <w:p w14:paraId="672FF165" w14:textId="354C985E" w:rsidR="00EC6ED3" w:rsidRDefault="00EC6ED3" w:rsidP="00301A8D"/>
    <w:p w14:paraId="567E1E78" w14:textId="3F63D702" w:rsidR="00EC6ED3" w:rsidRDefault="00EC6ED3" w:rsidP="00301A8D"/>
    <w:p w14:paraId="743C3367" w14:textId="448CE1CA" w:rsidR="00EC6ED3" w:rsidRDefault="00EC6ED3" w:rsidP="00301A8D"/>
    <w:p w14:paraId="6BBEE775" w14:textId="15C274FC" w:rsidR="00EC6ED3" w:rsidRDefault="00EC6ED3" w:rsidP="00301A8D"/>
    <w:p w14:paraId="600E963A" w14:textId="2AA60F21" w:rsidR="00EC6ED3" w:rsidRDefault="00EC6ED3" w:rsidP="00301A8D"/>
    <w:p w14:paraId="3F9F3995" w14:textId="5A70E5BD" w:rsidR="00EC6ED3" w:rsidRDefault="00EC6ED3" w:rsidP="00301A8D"/>
    <w:p w14:paraId="382A70FB" w14:textId="4F3D278C" w:rsidR="00EC6ED3" w:rsidRDefault="00EC6ED3" w:rsidP="00301A8D"/>
    <w:p w14:paraId="782301F1" w14:textId="720E83D1" w:rsidR="00EC6ED3" w:rsidRDefault="00EC6ED3" w:rsidP="00301A8D"/>
    <w:p w14:paraId="31E3E023" w14:textId="0E1A7842" w:rsidR="00EC6ED3" w:rsidRDefault="00EC6ED3" w:rsidP="00301A8D"/>
    <w:p w14:paraId="288431C7" w14:textId="727662CD" w:rsidR="00EC6ED3" w:rsidRDefault="00EC6ED3" w:rsidP="00301A8D"/>
    <w:p w14:paraId="42B94590" w14:textId="2CB25BD0" w:rsidR="00EC6ED3" w:rsidRPr="00EC6ED3" w:rsidRDefault="00EC6ED3" w:rsidP="00EC6ED3">
      <w:pPr>
        <w:pStyle w:val="ListParagraph"/>
        <w:numPr>
          <w:ilvl w:val="0"/>
          <w:numId w:val="31"/>
        </w:numPr>
        <w:spacing w:line="254" w:lineRule="auto"/>
      </w:pPr>
      <w:r>
        <w:lastRenderedPageBreak/>
        <w:t>3.1.</w:t>
      </w:r>
      <w:r>
        <w:t>2</w:t>
      </w:r>
      <w:r>
        <w:t xml:space="preserve">.  Sequence diagram for </w:t>
      </w:r>
      <w:r>
        <w:rPr>
          <w:color w:val="2E74B5" w:themeColor="accent1" w:themeShade="BF"/>
        </w:rPr>
        <w:t>UR.</w:t>
      </w:r>
      <w:r w:rsidR="004A2C33">
        <w:rPr>
          <w:rFonts w:hint="cs"/>
          <w:color w:val="2E74B5" w:themeColor="accent1" w:themeShade="BF"/>
          <w:rtl/>
        </w:rPr>
        <w:t>7</w:t>
      </w:r>
      <w:r>
        <w:t xml:space="preserve">: </w:t>
      </w:r>
      <w:r w:rsidR="004A2C33">
        <w:t>The system shall enable the users to register a new membership.</w:t>
      </w:r>
      <w:r w:rsidR="004A2C33">
        <w:rPr>
          <w:color w:val="2E74B5" w:themeColor="accent1" w:themeShade="BF"/>
        </w:rPr>
        <w:t xml:space="preserve"> </w:t>
      </w:r>
      <w:r>
        <w:rPr>
          <w:color w:val="2E74B5" w:themeColor="accent1" w:themeShade="BF"/>
        </w:rPr>
        <w:t>(</w:t>
      </w:r>
      <w:r w:rsidR="004A2C33">
        <w:rPr>
          <w:color w:val="2E74B5" w:themeColor="accent1" w:themeShade="BF"/>
        </w:rPr>
        <w:t>Ali Mohammed - 1190502</w:t>
      </w:r>
      <w:r>
        <w:rPr>
          <w:color w:val="2E74B5" w:themeColor="accent1" w:themeShade="BF"/>
        </w:rPr>
        <w:t>)</w:t>
      </w:r>
    </w:p>
    <w:p w14:paraId="7C70E7BB" w14:textId="77777777" w:rsidR="00B6707C" w:rsidRDefault="00B6707C" w:rsidP="00B6707C">
      <w:pPr>
        <w:keepNext/>
        <w:spacing w:line="254" w:lineRule="auto"/>
        <w:jc w:val="center"/>
      </w:pPr>
      <w:r w:rsidRPr="00B6707C">
        <w:drawing>
          <wp:inline distT="0" distB="0" distL="0" distR="0" wp14:anchorId="382948E2" wp14:editId="09CC68EF">
            <wp:extent cx="5486400" cy="3400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400425"/>
                    </a:xfrm>
                    <a:prstGeom prst="rect">
                      <a:avLst/>
                    </a:prstGeom>
                  </pic:spPr>
                </pic:pic>
              </a:graphicData>
            </a:graphic>
          </wp:inline>
        </w:drawing>
      </w:r>
    </w:p>
    <w:p w14:paraId="03B78548" w14:textId="59726B76" w:rsidR="00EC6ED3" w:rsidRDefault="00B6707C" w:rsidP="00B6707C">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xml:space="preserve">: Sequence </w:t>
      </w:r>
      <w:proofErr w:type="spellStart"/>
      <w:r>
        <w:t>digram</w:t>
      </w:r>
      <w:proofErr w:type="spellEnd"/>
      <w:r>
        <w:t xml:space="preserve"> of UR. 7</w:t>
      </w:r>
    </w:p>
    <w:p w14:paraId="15917559" w14:textId="084F84E4" w:rsidR="00B6707C" w:rsidRDefault="00B6707C" w:rsidP="00B6707C"/>
    <w:p w14:paraId="6DA9E316" w14:textId="0D4FCA88" w:rsidR="00B6707C" w:rsidRPr="00B6707C" w:rsidRDefault="00E821B9" w:rsidP="00B6707C">
      <w:r>
        <w:t xml:space="preserve">If it is not visible or clear, you can find it </w:t>
      </w:r>
      <w:hyperlink r:id="rId13" w:history="1">
        <w:r w:rsidRPr="00E821B9">
          <w:rPr>
            <w:rStyle w:val="Hyperlink"/>
          </w:rPr>
          <w:t>here</w:t>
        </w:r>
      </w:hyperlink>
      <w:r>
        <w:t xml:space="preserve"> with better </w:t>
      </w:r>
      <w:r w:rsidRPr="00E821B9">
        <w:t>resolution</w:t>
      </w:r>
      <w:r>
        <w:t>.</w:t>
      </w:r>
    </w:p>
    <w:sectPr w:rsidR="00B6707C" w:rsidRPr="00B6707C" w:rsidSect="004E34A3">
      <w:pgSz w:w="12240" w:h="15840"/>
      <w:pgMar w:top="1440" w:right="1800" w:bottom="1440" w:left="1800" w:header="720" w:footer="720" w:gutter="0"/>
      <w:pgBorders w:offsetFrom="page">
        <w:top w:val="single" w:sz="12" w:space="24" w:color="4472C4" w:themeColor="accent5"/>
        <w:left w:val="single" w:sz="12" w:space="24" w:color="4472C4" w:themeColor="accent5"/>
        <w:bottom w:val="single" w:sz="12" w:space="24" w:color="4472C4" w:themeColor="accent5"/>
        <w:right w:val="single" w:sz="12" w:space="24" w:color="4472C4" w:themeColor="accent5"/>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11512"/>
    <w:multiLevelType w:val="hybridMultilevel"/>
    <w:tmpl w:val="1D98BB7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9033E7"/>
    <w:multiLevelType w:val="hybridMultilevel"/>
    <w:tmpl w:val="D682EF5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5C2AD2"/>
    <w:multiLevelType w:val="hybridMultilevel"/>
    <w:tmpl w:val="55843C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90B2D"/>
    <w:multiLevelType w:val="hybridMultilevel"/>
    <w:tmpl w:val="B7B052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8F77EC"/>
    <w:multiLevelType w:val="hybridMultilevel"/>
    <w:tmpl w:val="B57AAA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C333DB"/>
    <w:multiLevelType w:val="hybridMultilevel"/>
    <w:tmpl w:val="CD0E140E"/>
    <w:lvl w:ilvl="0" w:tplc="04090001">
      <w:start w:val="1"/>
      <w:numFmt w:val="bullet"/>
      <w:lvlText w:val=""/>
      <w:lvlJc w:val="left"/>
      <w:pPr>
        <w:ind w:left="1101" w:hanging="360"/>
      </w:pPr>
      <w:rPr>
        <w:rFonts w:ascii="Symbol" w:hAnsi="Symbol" w:hint="default"/>
      </w:rPr>
    </w:lvl>
    <w:lvl w:ilvl="1" w:tplc="04090003" w:tentative="1">
      <w:start w:val="1"/>
      <w:numFmt w:val="bullet"/>
      <w:lvlText w:val="o"/>
      <w:lvlJc w:val="left"/>
      <w:pPr>
        <w:ind w:left="1821" w:hanging="360"/>
      </w:pPr>
      <w:rPr>
        <w:rFonts w:ascii="Courier New" w:hAnsi="Courier New" w:cs="Courier New" w:hint="default"/>
      </w:rPr>
    </w:lvl>
    <w:lvl w:ilvl="2" w:tplc="04090005" w:tentative="1">
      <w:start w:val="1"/>
      <w:numFmt w:val="bullet"/>
      <w:lvlText w:val=""/>
      <w:lvlJc w:val="left"/>
      <w:pPr>
        <w:ind w:left="2541" w:hanging="360"/>
      </w:pPr>
      <w:rPr>
        <w:rFonts w:ascii="Wingdings" w:hAnsi="Wingdings" w:hint="default"/>
      </w:rPr>
    </w:lvl>
    <w:lvl w:ilvl="3" w:tplc="04090001" w:tentative="1">
      <w:start w:val="1"/>
      <w:numFmt w:val="bullet"/>
      <w:lvlText w:val=""/>
      <w:lvlJc w:val="left"/>
      <w:pPr>
        <w:ind w:left="3261" w:hanging="360"/>
      </w:pPr>
      <w:rPr>
        <w:rFonts w:ascii="Symbol" w:hAnsi="Symbol" w:hint="default"/>
      </w:rPr>
    </w:lvl>
    <w:lvl w:ilvl="4" w:tplc="04090003" w:tentative="1">
      <w:start w:val="1"/>
      <w:numFmt w:val="bullet"/>
      <w:lvlText w:val="o"/>
      <w:lvlJc w:val="left"/>
      <w:pPr>
        <w:ind w:left="3981" w:hanging="360"/>
      </w:pPr>
      <w:rPr>
        <w:rFonts w:ascii="Courier New" w:hAnsi="Courier New" w:cs="Courier New" w:hint="default"/>
      </w:rPr>
    </w:lvl>
    <w:lvl w:ilvl="5" w:tplc="04090005" w:tentative="1">
      <w:start w:val="1"/>
      <w:numFmt w:val="bullet"/>
      <w:lvlText w:val=""/>
      <w:lvlJc w:val="left"/>
      <w:pPr>
        <w:ind w:left="4701" w:hanging="360"/>
      </w:pPr>
      <w:rPr>
        <w:rFonts w:ascii="Wingdings" w:hAnsi="Wingdings" w:hint="default"/>
      </w:rPr>
    </w:lvl>
    <w:lvl w:ilvl="6" w:tplc="04090001" w:tentative="1">
      <w:start w:val="1"/>
      <w:numFmt w:val="bullet"/>
      <w:lvlText w:val=""/>
      <w:lvlJc w:val="left"/>
      <w:pPr>
        <w:ind w:left="5421" w:hanging="360"/>
      </w:pPr>
      <w:rPr>
        <w:rFonts w:ascii="Symbol" w:hAnsi="Symbol" w:hint="default"/>
      </w:rPr>
    </w:lvl>
    <w:lvl w:ilvl="7" w:tplc="04090003" w:tentative="1">
      <w:start w:val="1"/>
      <w:numFmt w:val="bullet"/>
      <w:lvlText w:val="o"/>
      <w:lvlJc w:val="left"/>
      <w:pPr>
        <w:ind w:left="6141" w:hanging="360"/>
      </w:pPr>
      <w:rPr>
        <w:rFonts w:ascii="Courier New" w:hAnsi="Courier New" w:cs="Courier New" w:hint="default"/>
      </w:rPr>
    </w:lvl>
    <w:lvl w:ilvl="8" w:tplc="04090005" w:tentative="1">
      <w:start w:val="1"/>
      <w:numFmt w:val="bullet"/>
      <w:lvlText w:val=""/>
      <w:lvlJc w:val="left"/>
      <w:pPr>
        <w:ind w:left="6861" w:hanging="360"/>
      </w:pPr>
      <w:rPr>
        <w:rFonts w:ascii="Wingdings" w:hAnsi="Wingdings" w:hint="default"/>
      </w:rPr>
    </w:lvl>
  </w:abstractNum>
  <w:abstractNum w:abstractNumId="6" w15:restartNumberingAfterBreak="0">
    <w:nsid w:val="20BB5B4F"/>
    <w:multiLevelType w:val="multilevel"/>
    <w:tmpl w:val="5B8C64C4"/>
    <w:lvl w:ilvl="0">
      <w:start w:val="3"/>
      <w:numFmt w:val="decimal"/>
      <w:lvlText w:val="%1."/>
      <w:lvlJc w:val="left"/>
      <w:pPr>
        <w:ind w:left="390" w:hanging="390"/>
      </w:pPr>
      <w:rPr>
        <w:rFonts w:ascii="Verdana" w:hAnsi="Verdana" w:hint="default"/>
        <w:color w:val="000000"/>
        <w:sz w:val="20"/>
      </w:rPr>
    </w:lvl>
    <w:lvl w:ilvl="1">
      <w:start w:val="1"/>
      <w:numFmt w:val="decimal"/>
      <w:lvlText w:val="%1.%2."/>
      <w:lvlJc w:val="left"/>
      <w:pPr>
        <w:ind w:left="750" w:hanging="390"/>
      </w:pPr>
      <w:rPr>
        <w:rFonts w:ascii="Verdana" w:hAnsi="Verdana" w:hint="default"/>
        <w:color w:val="000000"/>
        <w:sz w:val="20"/>
      </w:rPr>
    </w:lvl>
    <w:lvl w:ilvl="2">
      <w:start w:val="1"/>
      <w:numFmt w:val="decimal"/>
      <w:lvlText w:val="%1.%2.%3."/>
      <w:lvlJc w:val="left"/>
      <w:pPr>
        <w:ind w:left="1440" w:hanging="720"/>
      </w:pPr>
      <w:rPr>
        <w:rFonts w:ascii="Verdana" w:hAnsi="Verdana" w:hint="default"/>
        <w:color w:val="000000"/>
        <w:sz w:val="20"/>
      </w:rPr>
    </w:lvl>
    <w:lvl w:ilvl="3">
      <w:start w:val="1"/>
      <w:numFmt w:val="decimal"/>
      <w:lvlText w:val="%1.%2.%3.%4."/>
      <w:lvlJc w:val="left"/>
      <w:pPr>
        <w:ind w:left="1800" w:hanging="720"/>
      </w:pPr>
      <w:rPr>
        <w:rFonts w:ascii="Verdana" w:hAnsi="Verdana" w:hint="default"/>
        <w:color w:val="000000"/>
        <w:sz w:val="20"/>
      </w:rPr>
    </w:lvl>
    <w:lvl w:ilvl="4">
      <w:start w:val="1"/>
      <w:numFmt w:val="decimal"/>
      <w:lvlText w:val="%1.%2.%3.%4.%5."/>
      <w:lvlJc w:val="left"/>
      <w:pPr>
        <w:ind w:left="2520" w:hanging="1080"/>
      </w:pPr>
      <w:rPr>
        <w:rFonts w:ascii="Verdana" w:hAnsi="Verdana" w:hint="default"/>
        <w:color w:val="000000"/>
        <w:sz w:val="20"/>
      </w:rPr>
    </w:lvl>
    <w:lvl w:ilvl="5">
      <w:start w:val="1"/>
      <w:numFmt w:val="decimal"/>
      <w:lvlText w:val="%1.%2.%3.%4.%5.%6."/>
      <w:lvlJc w:val="left"/>
      <w:pPr>
        <w:ind w:left="2880" w:hanging="1080"/>
      </w:pPr>
      <w:rPr>
        <w:rFonts w:ascii="Verdana" w:hAnsi="Verdana" w:hint="default"/>
        <w:color w:val="000000"/>
        <w:sz w:val="20"/>
      </w:rPr>
    </w:lvl>
    <w:lvl w:ilvl="6">
      <w:start w:val="1"/>
      <w:numFmt w:val="decimal"/>
      <w:lvlText w:val="%1.%2.%3.%4.%5.%6.%7."/>
      <w:lvlJc w:val="left"/>
      <w:pPr>
        <w:ind w:left="3600" w:hanging="1440"/>
      </w:pPr>
      <w:rPr>
        <w:rFonts w:ascii="Verdana" w:hAnsi="Verdana" w:hint="default"/>
        <w:color w:val="000000"/>
        <w:sz w:val="20"/>
      </w:rPr>
    </w:lvl>
    <w:lvl w:ilvl="7">
      <w:start w:val="1"/>
      <w:numFmt w:val="decimal"/>
      <w:lvlText w:val="%1.%2.%3.%4.%5.%6.%7.%8."/>
      <w:lvlJc w:val="left"/>
      <w:pPr>
        <w:ind w:left="3960" w:hanging="1440"/>
      </w:pPr>
      <w:rPr>
        <w:rFonts w:ascii="Verdana" w:hAnsi="Verdana" w:hint="default"/>
        <w:color w:val="000000"/>
        <w:sz w:val="20"/>
      </w:rPr>
    </w:lvl>
    <w:lvl w:ilvl="8">
      <w:start w:val="1"/>
      <w:numFmt w:val="decimal"/>
      <w:lvlText w:val="%1.%2.%3.%4.%5.%6.%7.%8.%9."/>
      <w:lvlJc w:val="left"/>
      <w:pPr>
        <w:ind w:left="4680" w:hanging="1800"/>
      </w:pPr>
      <w:rPr>
        <w:rFonts w:ascii="Verdana" w:hAnsi="Verdana" w:hint="default"/>
        <w:color w:val="000000"/>
        <w:sz w:val="20"/>
      </w:rPr>
    </w:lvl>
  </w:abstractNum>
  <w:abstractNum w:abstractNumId="7" w15:restartNumberingAfterBreak="0">
    <w:nsid w:val="21950C96"/>
    <w:multiLevelType w:val="multilevel"/>
    <w:tmpl w:val="11CC181C"/>
    <w:lvl w:ilvl="0">
      <w:start w:val="3"/>
      <w:numFmt w:val="decimal"/>
      <w:lvlText w:val="%1."/>
      <w:lvlJc w:val="left"/>
      <w:pPr>
        <w:ind w:left="390" w:hanging="390"/>
      </w:pPr>
      <w:rPr>
        <w:rFonts w:ascii="Verdana" w:hAnsi="Verdana" w:hint="default"/>
        <w:color w:val="000000"/>
        <w:sz w:val="20"/>
      </w:rPr>
    </w:lvl>
    <w:lvl w:ilvl="1">
      <w:start w:val="1"/>
      <w:numFmt w:val="decimal"/>
      <w:lvlText w:val="%1.%2."/>
      <w:lvlJc w:val="left"/>
      <w:pPr>
        <w:ind w:left="1140" w:hanging="390"/>
      </w:pPr>
      <w:rPr>
        <w:rFonts w:ascii="Verdana" w:hAnsi="Verdana" w:hint="default"/>
        <w:color w:val="000000"/>
        <w:sz w:val="20"/>
      </w:rPr>
    </w:lvl>
    <w:lvl w:ilvl="2">
      <w:start w:val="1"/>
      <w:numFmt w:val="decimal"/>
      <w:lvlText w:val="%1.%2.%3."/>
      <w:lvlJc w:val="left"/>
      <w:pPr>
        <w:ind w:left="2220" w:hanging="720"/>
      </w:pPr>
      <w:rPr>
        <w:rFonts w:ascii="Verdana" w:hAnsi="Verdana" w:hint="default"/>
        <w:color w:val="000000"/>
        <w:sz w:val="20"/>
      </w:rPr>
    </w:lvl>
    <w:lvl w:ilvl="3">
      <w:start w:val="1"/>
      <w:numFmt w:val="decimal"/>
      <w:lvlText w:val="%1.%2.%3.%4."/>
      <w:lvlJc w:val="left"/>
      <w:pPr>
        <w:ind w:left="2970" w:hanging="720"/>
      </w:pPr>
      <w:rPr>
        <w:rFonts w:ascii="Verdana" w:hAnsi="Verdana" w:hint="default"/>
        <w:color w:val="000000"/>
        <w:sz w:val="20"/>
      </w:rPr>
    </w:lvl>
    <w:lvl w:ilvl="4">
      <w:start w:val="1"/>
      <w:numFmt w:val="decimal"/>
      <w:lvlText w:val="%1.%2.%3.%4.%5."/>
      <w:lvlJc w:val="left"/>
      <w:pPr>
        <w:ind w:left="4080" w:hanging="1080"/>
      </w:pPr>
      <w:rPr>
        <w:rFonts w:ascii="Verdana" w:hAnsi="Verdana" w:hint="default"/>
        <w:color w:val="000000"/>
        <w:sz w:val="20"/>
      </w:rPr>
    </w:lvl>
    <w:lvl w:ilvl="5">
      <w:start w:val="1"/>
      <w:numFmt w:val="decimal"/>
      <w:lvlText w:val="%1.%2.%3.%4.%5.%6."/>
      <w:lvlJc w:val="left"/>
      <w:pPr>
        <w:ind w:left="4830" w:hanging="1080"/>
      </w:pPr>
      <w:rPr>
        <w:rFonts w:ascii="Verdana" w:hAnsi="Verdana" w:hint="default"/>
        <w:color w:val="000000"/>
        <w:sz w:val="20"/>
      </w:rPr>
    </w:lvl>
    <w:lvl w:ilvl="6">
      <w:start w:val="1"/>
      <w:numFmt w:val="decimal"/>
      <w:lvlText w:val="%1.%2.%3.%4.%5.%6.%7."/>
      <w:lvlJc w:val="left"/>
      <w:pPr>
        <w:ind w:left="5940" w:hanging="1440"/>
      </w:pPr>
      <w:rPr>
        <w:rFonts w:ascii="Verdana" w:hAnsi="Verdana" w:hint="default"/>
        <w:color w:val="000000"/>
        <w:sz w:val="20"/>
      </w:rPr>
    </w:lvl>
    <w:lvl w:ilvl="7">
      <w:start w:val="1"/>
      <w:numFmt w:val="decimal"/>
      <w:lvlText w:val="%1.%2.%3.%4.%5.%6.%7.%8."/>
      <w:lvlJc w:val="left"/>
      <w:pPr>
        <w:ind w:left="6690" w:hanging="1440"/>
      </w:pPr>
      <w:rPr>
        <w:rFonts w:ascii="Verdana" w:hAnsi="Verdana" w:hint="default"/>
        <w:color w:val="000000"/>
        <w:sz w:val="20"/>
      </w:rPr>
    </w:lvl>
    <w:lvl w:ilvl="8">
      <w:start w:val="1"/>
      <w:numFmt w:val="decimal"/>
      <w:lvlText w:val="%1.%2.%3.%4.%5.%6.%7.%8.%9."/>
      <w:lvlJc w:val="left"/>
      <w:pPr>
        <w:ind w:left="7800" w:hanging="1800"/>
      </w:pPr>
      <w:rPr>
        <w:rFonts w:ascii="Verdana" w:hAnsi="Verdana" w:hint="default"/>
        <w:color w:val="000000"/>
        <w:sz w:val="20"/>
      </w:rPr>
    </w:lvl>
  </w:abstractNum>
  <w:abstractNum w:abstractNumId="8" w15:restartNumberingAfterBreak="0">
    <w:nsid w:val="2BA0603A"/>
    <w:multiLevelType w:val="hybridMultilevel"/>
    <w:tmpl w:val="C99CE9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DA54A80"/>
    <w:multiLevelType w:val="hybridMultilevel"/>
    <w:tmpl w:val="A5F2C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D72FB7"/>
    <w:multiLevelType w:val="hybridMultilevel"/>
    <w:tmpl w:val="780E54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F144A12"/>
    <w:multiLevelType w:val="hybridMultilevel"/>
    <w:tmpl w:val="96966D1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3B90606"/>
    <w:multiLevelType w:val="hybridMultilevel"/>
    <w:tmpl w:val="649C2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424A54"/>
    <w:multiLevelType w:val="hybridMultilevel"/>
    <w:tmpl w:val="6FFEE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F74A75"/>
    <w:multiLevelType w:val="hybridMultilevel"/>
    <w:tmpl w:val="2856BB6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42E339AD"/>
    <w:multiLevelType w:val="multilevel"/>
    <w:tmpl w:val="EE8284CC"/>
    <w:lvl w:ilvl="0">
      <w:start w:val="1"/>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460612FB"/>
    <w:multiLevelType w:val="hybridMultilevel"/>
    <w:tmpl w:val="9A1EE5A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3215CE"/>
    <w:multiLevelType w:val="hybridMultilevel"/>
    <w:tmpl w:val="503A3AD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C6C0A8F"/>
    <w:multiLevelType w:val="hybridMultilevel"/>
    <w:tmpl w:val="2E0A7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BE4456"/>
    <w:multiLevelType w:val="hybridMultilevel"/>
    <w:tmpl w:val="A8B25AC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8874EB"/>
    <w:multiLevelType w:val="hybridMultilevel"/>
    <w:tmpl w:val="5248EE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EA4BF5"/>
    <w:multiLevelType w:val="hybridMultilevel"/>
    <w:tmpl w:val="87A0A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9C113D"/>
    <w:multiLevelType w:val="hybridMultilevel"/>
    <w:tmpl w:val="245C302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F95EBE"/>
    <w:multiLevelType w:val="multilevel"/>
    <w:tmpl w:val="EE8284CC"/>
    <w:lvl w:ilvl="0">
      <w:start w:val="1"/>
      <w:numFmt w:val="decimal"/>
      <w:lvlText w:val="%1."/>
      <w:lvlJc w:val="left"/>
      <w:pPr>
        <w:ind w:left="720" w:hanging="360"/>
      </w:pPr>
      <w:rPr>
        <w:rFonts w:hint="default"/>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6A255E77"/>
    <w:multiLevelType w:val="hybridMultilevel"/>
    <w:tmpl w:val="A266C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74F15"/>
    <w:multiLevelType w:val="hybridMultilevel"/>
    <w:tmpl w:val="432A0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CA76BF"/>
    <w:multiLevelType w:val="hybridMultilevel"/>
    <w:tmpl w:val="60E0C950"/>
    <w:lvl w:ilvl="0" w:tplc="94F62FF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0719638">
    <w:abstractNumId w:val="9"/>
  </w:num>
  <w:num w:numId="2" w16cid:durableId="151720553">
    <w:abstractNumId w:val="20"/>
  </w:num>
  <w:num w:numId="3" w16cid:durableId="1373532658">
    <w:abstractNumId w:val="3"/>
  </w:num>
  <w:num w:numId="4" w16cid:durableId="1441797712">
    <w:abstractNumId w:val="14"/>
  </w:num>
  <w:num w:numId="5" w16cid:durableId="114178562">
    <w:abstractNumId w:val="5"/>
  </w:num>
  <w:num w:numId="6" w16cid:durableId="1687554892">
    <w:abstractNumId w:val="13"/>
  </w:num>
  <w:num w:numId="7" w16cid:durableId="194582934">
    <w:abstractNumId w:val="18"/>
  </w:num>
  <w:num w:numId="8" w16cid:durableId="1303274440">
    <w:abstractNumId w:val="24"/>
  </w:num>
  <w:num w:numId="9" w16cid:durableId="1547764839">
    <w:abstractNumId w:val="12"/>
  </w:num>
  <w:num w:numId="10" w16cid:durableId="1413890896">
    <w:abstractNumId w:val="25"/>
  </w:num>
  <w:num w:numId="11" w16cid:durableId="1927498826">
    <w:abstractNumId w:val="21"/>
  </w:num>
  <w:num w:numId="12" w16cid:durableId="324826407">
    <w:abstractNumId w:val="15"/>
  </w:num>
  <w:num w:numId="13" w16cid:durableId="1577204820">
    <w:abstractNumId w:val="23"/>
  </w:num>
  <w:num w:numId="14" w16cid:durableId="1938977843">
    <w:abstractNumId w:val="26"/>
  </w:num>
  <w:num w:numId="15" w16cid:durableId="759641025">
    <w:abstractNumId w:val="2"/>
  </w:num>
  <w:num w:numId="16" w16cid:durableId="987517703">
    <w:abstractNumId w:val="16"/>
  </w:num>
  <w:num w:numId="17" w16cid:durableId="29693617">
    <w:abstractNumId w:val="17"/>
  </w:num>
  <w:num w:numId="18" w16cid:durableId="1981225642">
    <w:abstractNumId w:val="0"/>
  </w:num>
  <w:num w:numId="19" w16cid:durableId="669336629">
    <w:abstractNumId w:val="4"/>
  </w:num>
  <w:num w:numId="20" w16cid:durableId="1461459313">
    <w:abstractNumId w:val="10"/>
  </w:num>
  <w:num w:numId="21" w16cid:durableId="825584318">
    <w:abstractNumId w:val="19"/>
  </w:num>
  <w:num w:numId="22" w16cid:durableId="329218001">
    <w:abstractNumId w:val="1"/>
  </w:num>
  <w:num w:numId="23" w16cid:durableId="865675250">
    <w:abstractNumId w:val="8"/>
  </w:num>
  <w:num w:numId="24" w16cid:durableId="182014363">
    <w:abstractNumId w:val="11"/>
  </w:num>
  <w:num w:numId="25" w16cid:durableId="325787060">
    <w:abstractNumId w:val="22"/>
  </w:num>
  <w:num w:numId="26" w16cid:durableId="360280568">
    <w:abstractNumId w:val="2"/>
  </w:num>
  <w:num w:numId="27" w16cid:durableId="1382746661">
    <w:abstractNumId w:val="4"/>
  </w:num>
  <w:num w:numId="28" w16cid:durableId="1810901783">
    <w:abstractNumId w:val="10"/>
  </w:num>
  <w:num w:numId="29" w16cid:durableId="1772815200">
    <w:abstractNumId w:val="6"/>
  </w:num>
  <w:num w:numId="30" w16cid:durableId="395518318">
    <w:abstractNumId w:val="7"/>
  </w:num>
  <w:num w:numId="31" w16cid:durableId="475806704">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Y0MTM3sTAxMTA3NDdV0lEKTi0uzszPAymwqAUAsgDgWCwAAAA="/>
  </w:docVars>
  <w:rsids>
    <w:rsidRoot w:val="00880602"/>
    <w:rsid w:val="00002B48"/>
    <w:rsid w:val="0000343B"/>
    <w:rsid w:val="00005B32"/>
    <w:rsid w:val="000075FE"/>
    <w:rsid w:val="00010451"/>
    <w:rsid w:val="00013821"/>
    <w:rsid w:val="00020771"/>
    <w:rsid w:val="000249E4"/>
    <w:rsid w:val="00024B04"/>
    <w:rsid w:val="000311B7"/>
    <w:rsid w:val="00031A00"/>
    <w:rsid w:val="00037FDB"/>
    <w:rsid w:val="000443F5"/>
    <w:rsid w:val="00044B01"/>
    <w:rsid w:val="00045022"/>
    <w:rsid w:val="00065ED0"/>
    <w:rsid w:val="00067E5A"/>
    <w:rsid w:val="00073831"/>
    <w:rsid w:val="00092D79"/>
    <w:rsid w:val="000A040A"/>
    <w:rsid w:val="000A166E"/>
    <w:rsid w:val="000A592E"/>
    <w:rsid w:val="000B75F4"/>
    <w:rsid w:val="000C310C"/>
    <w:rsid w:val="000C374B"/>
    <w:rsid w:val="000E15BC"/>
    <w:rsid w:val="000E3738"/>
    <w:rsid w:val="000E6663"/>
    <w:rsid w:val="0010076C"/>
    <w:rsid w:val="001008C2"/>
    <w:rsid w:val="00102A65"/>
    <w:rsid w:val="001201E5"/>
    <w:rsid w:val="00120E17"/>
    <w:rsid w:val="0012648C"/>
    <w:rsid w:val="0012702E"/>
    <w:rsid w:val="00130FDF"/>
    <w:rsid w:val="00134A44"/>
    <w:rsid w:val="001551C6"/>
    <w:rsid w:val="00164120"/>
    <w:rsid w:val="00172DDE"/>
    <w:rsid w:val="00176166"/>
    <w:rsid w:val="00192A23"/>
    <w:rsid w:val="001C2735"/>
    <w:rsid w:val="001D6299"/>
    <w:rsid w:val="001D760E"/>
    <w:rsid w:val="001D7FEA"/>
    <w:rsid w:val="001F4EAC"/>
    <w:rsid w:val="00205FB1"/>
    <w:rsid w:val="002076C7"/>
    <w:rsid w:val="002119AD"/>
    <w:rsid w:val="00216918"/>
    <w:rsid w:val="00216D4D"/>
    <w:rsid w:val="00220447"/>
    <w:rsid w:val="00222EBD"/>
    <w:rsid w:val="0024457D"/>
    <w:rsid w:val="00263E01"/>
    <w:rsid w:val="002678FD"/>
    <w:rsid w:val="00270A5C"/>
    <w:rsid w:val="002743FD"/>
    <w:rsid w:val="00281749"/>
    <w:rsid w:val="002832AF"/>
    <w:rsid w:val="00286B2F"/>
    <w:rsid w:val="002A380B"/>
    <w:rsid w:val="002A3AE6"/>
    <w:rsid w:val="002B697C"/>
    <w:rsid w:val="002B7010"/>
    <w:rsid w:val="002C1568"/>
    <w:rsid w:val="002C48BC"/>
    <w:rsid w:val="002D019E"/>
    <w:rsid w:val="002D6718"/>
    <w:rsid w:val="002E0565"/>
    <w:rsid w:val="002E41EE"/>
    <w:rsid w:val="002E7B4C"/>
    <w:rsid w:val="002F0D45"/>
    <w:rsid w:val="00301A8D"/>
    <w:rsid w:val="00306554"/>
    <w:rsid w:val="00310782"/>
    <w:rsid w:val="003210D2"/>
    <w:rsid w:val="0032291A"/>
    <w:rsid w:val="00325ED4"/>
    <w:rsid w:val="00337FB5"/>
    <w:rsid w:val="00343AF7"/>
    <w:rsid w:val="003447F2"/>
    <w:rsid w:val="00357838"/>
    <w:rsid w:val="00361D1D"/>
    <w:rsid w:val="0037361D"/>
    <w:rsid w:val="00397F20"/>
    <w:rsid w:val="003A3F70"/>
    <w:rsid w:val="003D11F2"/>
    <w:rsid w:val="003D304A"/>
    <w:rsid w:val="003D32AF"/>
    <w:rsid w:val="003F50E0"/>
    <w:rsid w:val="00411F55"/>
    <w:rsid w:val="004246EF"/>
    <w:rsid w:val="004724AD"/>
    <w:rsid w:val="00480B01"/>
    <w:rsid w:val="004825A0"/>
    <w:rsid w:val="0048311D"/>
    <w:rsid w:val="00487A79"/>
    <w:rsid w:val="00490034"/>
    <w:rsid w:val="00492443"/>
    <w:rsid w:val="004A2C33"/>
    <w:rsid w:val="004A38D0"/>
    <w:rsid w:val="004B09F0"/>
    <w:rsid w:val="004B3243"/>
    <w:rsid w:val="004B7752"/>
    <w:rsid w:val="004E34A3"/>
    <w:rsid w:val="004E441D"/>
    <w:rsid w:val="004F1349"/>
    <w:rsid w:val="004F49D6"/>
    <w:rsid w:val="004F5875"/>
    <w:rsid w:val="00504B6A"/>
    <w:rsid w:val="00515B9D"/>
    <w:rsid w:val="00530FDE"/>
    <w:rsid w:val="005346F0"/>
    <w:rsid w:val="00537B34"/>
    <w:rsid w:val="00542005"/>
    <w:rsid w:val="005429A8"/>
    <w:rsid w:val="00542AFE"/>
    <w:rsid w:val="0054632C"/>
    <w:rsid w:val="005638C5"/>
    <w:rsid w:val="00571DD8"/>
    <w:rsid w:val="005724D7"/>
    <w:rsid w:val="005913B5"/>
    <w:rsid w:val="00591C7C"/>
    <w:rsid w:val="00591F0B"/>
    <w:rsid w:val="00597DF3"/>
    <w:rsid w:val="005C02A7"/>
    <w:rsid w:val="005D3C74"/>
    <w:rsid w:val="005D44A2"/>
    <w:rsid w:val="005E2A7B"/>
    <w:rsid w:val="005E4649"/>
    <w:rsid w:val="005F3841"/>
    <w:rsid w:val="00603206"/>
    <w:rsid w:val="0060525B"/>
    <w:rsid w:val="00621CEC"/>
    <w:rsid w:val="006266AE"/>
    <w:rsid w:val="00626CF4"/>
    <w:rsid w:val="00640F1E"/>
    <w:rsid w:val="00645C27"/>
    <w:rsid w:val="00652C38"/>
    <w:rsid w:val="00661DAF"/>
    <w:rsid w:val="0066516C"/>
    <w:rsid w:val="00671360"/>
    <w:rsid w:val="00692F4F"/>
    <w:rsid w:val="0069598A"/>
    <w:rsid w:val="006A1472"/>
    <w:rsid w:val="006A2E11"/>
    <w:rsid w:val="006A6E67"/>
    <w:rsid w:val="006B5F5F"/>
    <w:rsid w:val="006C042B"/>
    <w:rsid w:val="006D0451"/>
    <w:rsid w:val="006D6007"/>
    <w:rsid w:val="006D7729"/>
    <w:rsid w:val="006E13A9"/>
    <w:rsid w:val="006E1C9B"/>
    <w:rsid w:val="006E3DDD"/>
    <w:rsid w:val="006E3F99"/>
    <w:rsid w:val="006E6A75"/>
    <w:rsid w:val="006E70E0"/>
    <w:rsid w:val="006E7B3D"/>
    <w:rsid w:val="006F74B8"/>
    <w:rsid w:val="00714DE9"/>
    <w:rsid w:val="00717DC5"/>
    <w:rsid w:val="007267AE"/>
    <w:rsid w:val="00727BF7"/>
    <w:rsid w:val="00731A1B"/>
    <w:rsid w:val="00736A32"/>
    <w:rsid w:val="00746E42"/>
    <w:rsid w:val="00752A9A"/>
    <w:rsid w:val="0075759B"/>
    <w:rsid w:val="007620DC"/>
    <w:rsid w:val="00771082"/>
    <w:rsid w:val="00771AD7"/>
    <w:rsid w:val="00797465"/>
    <w:rsid w:val="007B4D26"/>
    <w:rsid w:val="007B52F0"/>
    <w:rsid w:val="007C57D0"/>
    <w:rsid w:val="007D0643"/>
    <w:rsid w:val="007D2218"/>
    <w:rsid w:val="007D29E6"/>
    <w:rsid w:val="007D3472"/>
    <w:rsid w:val="007F0F87"/>
    <w:rsid w:val="007F51C3"/>
    <w:rsid w:val="007F6F9D"/>
    <w:rsid w:val="008036BF"/>
    <w:rsid w:val="00805C98"/>
    <w:rsid w:val="00811262"/>
    <w:rsid w:val="00837958"/>
    <w:rsid w:val="0085240F"/>
    <w:rsid w:val="008562ED"/>
    <w:rsid w:val="008643A5"/>
    <w:rsid w:val="00864FDC"/>
    <w:rsid w:val="00872628"/>
    <w:rsid w:val="00872B86"/>
    <w:rsid w:val="00873F83"/>
    <w:rsid w:val="00877881"/>
    <w:rsid w:val="00880602"/>
    <w:rsid w:val="008A0154"/>
    <w:rsid w:val="008A6CF4"/>
    <w:rsid w:val="008C5B22"/>
    <w:rsid w:val="008D0E7E"/>
    <w:rsid w:val="008E5EFB"/>
    <w:rsid w:val="008F4399"/>
    <w:rsid w:val="008F73A6"/>
    <w:rsid w:val="009006A4"/>
    <w:rsid w:val="0090436E"/>
    <w:rsid w:val="00905C41"/>
    <w:rsid w:val="00917309"/>
    <w:rsid w:val="00917D9E"/>
    <w:rsid w:val="00920001"/>
    <w:rsid w:val="009259BF"/>
    <w:rsid w:val="00935445"/>
    <w:rsid w:val="0094271A"/>
    <w:rsid w:val="00943BCC"/>
    <w:rsid w:val="0094428E"/>
    <w:rsid w:val="0094634C"/>
    <w:rsid w:val="009523F9"/>
    <w:rsid w:val="00954AD5"/>
    <w:rsid w:val="009564CD"/>
    <w:rsid w:val="00964F78"/>
    <w:rsid w:val="00977D3C"/>
    <w:rsid w:val="009813D6"/>
    <w:rsid w:val="009B15EC"/>
    <w:rsid w:val="009B3D9C"/>
    <w:rsid w:val="009B72F5"/>
    <w:rsid w:val="009D03B3"/>
    <w:rsid w:val="009D16DA"/>
    <w:rsid w:val="009D59D1"/>
    <w:rsid w:val="009D687C"/>
    <w:rsid w:val="009E30FC"/>
    <w:rsid w:val="009E5652"/>
    <w:rsid w:val="00A14D26"/>
    <w:rsid w:val="00A2372C"/>
    <w:rsid w:val="00A369A0"/>
    <w:rsid w:val="00A460D2"/>
    <w:rsid w:val="00A53BDA"/>
    <w:rsid w:val="00A54C6F"/>
    <w:rsid w:val="00A70DA7"/>
    <w:rsid w:val="00A76D30"/>
    <w:rsid w:val="00A804AA"/>
    <w:rsid w:val="00A93149"/>
    <w:rsid w:val="00A97EC6"/>
    <w:rsid w:val="00AB050F"/>
    <w:rsid w:val="00AB7604"/>
    <w:rsid w:val="00AC15CD"/>
    <w:rsid w:val="00AD1C25"/>
    <w:rsid w:val="00AF0737"/>
    <w:rsid w:val="00AF344F"/>
    <w:rsid w:val="00AF38E8"/>
    <w:rsid w:val="00AF7324"/>
    <w:rsid w:val="00AF7843"/>
    <w:rsid w:val="00B0735B"/>
    <w:rsid w:val="00B117CA"/>
    <w:rsid w:val="00B159FF"/>
    <w:rsid w:val="00B22273"/>
    <w:rsid w:val="00B25B05"/>
    <w:rsid w:val="00B26147"/>
    <w:rsid w:val="00B31026"/>
    <w:rsid w:val="00B358C1"/>
    <w:rsid w:val="00B41860"/>
    <w:rsid w:val="00B42CDA"/>
    <w:rsid w:val="00B43511"/>
    <w:rsid w:val="00B47B9B"/>
    <w:rsid w:val="00B55953"/>
    <w:rsid w:val="00B6707C"/>
    <w:rsid w:val="00B75B39"/>
    <w:rsid w:val="00B8256F"/>
    <w:rsid w:val="00B82CAF"/>
    <w:rsid w:val="00B93401"/>
    <w:rsid w:val="00B94E67"/>
    <w:rsid w:val="00BA09C0"/>
    <w:rsid w:val="00BA5628"/>
    <w:rsid w:val="00BB3A0A"/>
    <w:rsid w:val="00BB497D"/>
    <w:rsid w:val="00BB7ECD"/>
    <w:rsid w:val="00BC0458"/>
    <w:rsid w:val="00BD10EC"/>
    <w:rsid w:val="00BD37FC"/>
    <w:rsid w:val="00BD575C"/>
    <w:rsid w:val="00BE4C71"/>
    <w:rsid w:val="00BE56E1"/>
    <w:rsid w:val="00BF7F24"/>
    <w:rsid w:val="00C02038"/>
    <w:rsid w:val="00C1174C"/>
    <w:rsid w:val="00C15AA9"/>
    <w:rsid w:val="00C1633B"/>
    <w:rsid w:val="00C20CD2"/>
    <w:rsid w:val="00C31235"/>
    <w:rsid w:val="00C3571F"/>
    <w:rsid w:val="00C376A2"/>
    <w:rsid w:val="00C41C00"/>
    <w:rsid w:val="00C439AB"/>
    <w:rsid w:val="00C446FC"/>
    <w:rsid w:val="00C53BFC"/>
    <w:rsid w:val="00C6541D"/>
    <w:rsid w:val="00C92BCD"/>
    <w:rsid w:val="00C92D5D"/>
    <w:rsid w:val="00C94F31"/>
    <w:rsid w:val="00CA0592"/>
    <w:rsid w:val="00CA5542"/>
    <w:rsid w:val="00CB1901"/>
    <w:rsid w:val="00CB1A79"/>
    <w:rsid w:val="00CB454A"/>
    <w:rsid w:val="00CB7600"/>
    <w:rsid w:val="00CD3732"/>
    <w:rsid w:val="00CE1B5F"/>
    <w:rsid w:val="00CE1D30"/>
    <w:rsid w:val="00CE4306"/>
    <w:rsid w:val="00CE699C"/>
    <w:rsid w:val="00CF111F"/>
    <w:rsid w:val="00D12EF0"/>
    <w:rsid w:val="00D24690"/>
    <w:rsid w:val="00D26E5A"/>
    <w:rsid w:val="00D3046C"/>
    <w:rsid w:val="00D32DA6"/>
    <w:rsid w:val="00D3671D"/>
    <w:rsid w:val="00D43F0A"/>
    <w:rsid w:val="00D5575B"/>
    <w:rsid w:val="00D57AC8"/>
    <w:rsid w:val="00D667FA"/>
    <w:rsid w:val="00D67989"/>
    <w:rsid w:val="00D75DD9"/>
    <w:rsid w:val="00D80D7C"/>
    <w:rsid w:val="00DB2263"/>
    <w:rsid w:val="00DB2319"/>
    <w:rsid w:val="00DC3C80"/>
    <w:rsid w:val="00DC575C"/>
    <w:rsid w:val="00DD030C"/>
    <w:rsid w:val="00DD1B94"/>
    <w:rsid w:val="00DD3B20"/>
    <w:rsid w:val="00DD4805"/>
    <w:rsid w:val="00DD5A39"/>
    <w:rsid w:val="00DE1A02"/>
    <w:rsid w:val="00DF4205"/>
    <w:rsid w:val="00E00A16"/>
    <w:rsid w:val="00E076FC"/>
    <w:rsid w:val="00E234DE"/>
    <w:rsid w:val="00E31188"/>
    <w:rsid w:val="00E40170"/>
    <w:rsid w:val="00E46179"/>
    <w:rsid w:val="00E53302"/>
    <w:rsid w:val="00E56AFC"/>
    <w:rsid w:val="00E57CD9"/>
    <w:rsid w:val="00E647A0"/>
    <w:rsid w:val="00E67A46"/>
    <w:rsid w:val="00E736AD"/>
    <w:rsid w:val="00E821B9"/>
    <w:rsid w:val="00E83C33"/>
    <w:rsid w:val="00E9033E"/>
    <w:rsid w:val="00E957E7"/>
    <w:rsid w:val="00EA48C4"/>
    <w:rsid w:val="00EB1A7E"/>
    <w:rsid w:val="00EB6136"/>
    <w:rsid w:val="00EB6AEB"/>
    <w:rsid w:val="00EC2DD0"/>
    <w:rsid w:val="00EC6ED3"/>
    <w:rsid w:val="00ED1903"/>
    <w:rsid w:val="00ED692C"/>
    <w:rsid w:val="00EE46E4"/>
    <w:rsid w:val="00EE4CD8"/>
    <w:rsid w:val="00EF016B"/>
    <w:rsid w:val="00EF1B98"/>
    <w:rsid w:val="00F00CD9"/>
    <w:rsid w:val="00F01D86"/>
    <w:rsid w:val="00F027EB"/>
    <w:rsid w:val="00F048A7"/>
    <w:rsid w:val="00F07AEA"/>
    <w:rsid w:val="00F13F17"/>
    <w:rsid w:val="00F1442A"/>
    <w:rsid w:val="00F15B0D"/>
    <w:rsid w:val="00F20427"/>
    <w:rsid w:val="00F54931"/>
    <w:rsid w:val="00F55C05"/>
    <w:rsid w:val="00F61689"/>
    <w:rsid w:val="00F63307"/>
    <w:rsid w:val="00F67C48"/>
    <w:rsid w:val="00F81B4C"/>
    <w:rsid w:val="00F845B3"/>
    <w:rsid w:val="00F90143"/>
    <w:rsid w:val="00F9019C"/>
    <w:rsid w:val="00F94341"/>
    <w:rsid w:val="00F94475"/>
    <w:rsid w:val="00FA38D1"/>
    <w:rsid w:val="00FB2D74"/>
    <w:rsid w:val="00FD6A62"/>
    <w:rsid w:val="00FD6FF8"/>
    <w:rsid w:val="00FD73DC"/>
    <w:rsid w:val="00FD7C9A"/>
    <w:rsid w:val="00FE21F1"/>
    <w:rsid w:val="00FF06C3"/>
    <w:rsid w:val="00FF3123"/>
    <w:rsid w:val="00FF3849"/>
    <w:rsid w:val="00FF50EB"/>
    <w:rsid w:val="00FF5B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C813E"/>
  <w15:chartTrackingRefBased/>
  <w15:docId w15:val="{96F3EF86-5A32-4D8D-A6EF-AE5CCD7FDF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1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92A2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7788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806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4186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845B3"/>
    <w:pPr>
      <w:ind w:left="720"/>
      <w:contextualSpacing/>
    </w:pPr>
  </w:style>
  <w:style w:type="character" w:customStyle="1" w:styleId="Heading2Char">
    <w:name w:val="Heading 2 Char"/>
    <w:basedOn w:val="DefaultParagraphFont"/>
    <w:link w:val="Heading2"/>
    <w:uiPriority w:val="9"/>
    <w:rsid w:val="00192A23"/>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CA0592"/>
    <w:rPr>
      <w:color w:val="0563C1" w:themeColor="hyperlink"/>
      <w:u w:val="single"/>
    </w:rPr>
  </w:style>
  <w:style w:type="paragraph" w:styleId="TOCHeading">
    <w:name w:val="TOC Heading"/>
    <w:basedOn w:val="Heading1"/>
    <w:next w:val="Normal"/>
    <w:uiPriority w:val="39"/>
    <w:unhideWhenUsed/>
    <w:qFormat/>
    <w:rsid w:val="004E34A3"/>
    <w:pPr>
      <w:bidi/>
      <w:outlineLvl w:val="9"/>
    </w:pPr>
    <w:rPr>
      <w:rtl/>
    </w:rPr>
  </w:style>
  <w:style w:type="paragraph" w:styleId="TOC1">
    <w:name w:val="toc 1"/>
    <w:basedOn w:val="Normal"/>
    <w:next w:val="Normal"/>
    <w:autoRedefine/>
    <w:uiPriority w:val="39"/>
    <w:unhideWhenUsed/>
    <w:rsid w:val="004E34A3"/>
    <w:pPr>
      <w:spacing w:after="100"/>
    </w:pPr>
  </w:style>
  <w:style w:type="paragraph" w:styleId="TOC2">
    <w:name w:val="toc 2"/>
    <w:basedOn w:val="Normal"/>
    <w:next w:val="Normal"/>
    <w:autoRedefine/>
    <w:uiPriority w:val="39"/>
    <w:unhideWhenUsed/>
    <w:rsid w:val="004E34A3"/>
    <w:pPr>
      <w:spacing w:after="100"/>
      <w:ind w:left="220"/>
    </w:pPr>
  </w:style>
  <w:style w:type="character" w:customStyle="1" w:styleId="Heading3Char">
    <w:name w:val="Heading 3 Char"/>
    <w:basedOn w:val="DefaultParagraphFont"/>
    <w:link w:val="Heading3"/>
    <w:uiPriority w:val="9"/>
    <w:rsid w:val="0087788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877881"/>
    <w:pPr>
      <w:spacing w:after="100"/>
      <w:ind w:left="440"/>
    </w:pPr>
  </w:style>
  <w:style w:type="table" w:styleId="GridTable4-Accent1">
    <w:name w:val="Grid Table 4 Accent 1"/>
    <w:basedOn w:val="TableNormal"/>
    <w:uiPriority w:val="49"/>
    <w:rsid w:val="000E666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Caption">
    <w:name w:val="caption"/>
    <w:basedOn w:val="Normal"/>
    <w:next w:val="Normal"/>
    <w:uiPriority w:val="35"/>
    <w:unhideWhenUsed/>
    <w:qFormat/>
    <w:rsid w:val="006A6E6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E82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02194">
      <w:bodyDiv w:val="1"/>
      <w:marLeft w:val="0"/>
      <w:marRight w:val="0"/>
      <w:marTop w:val="0"/>
      <w:marBottom w:val="0"/>
      <w:divBdr>
        <w:top w:val="none" w:sz="0" w:space="0" w:color="auto"/>
        <w:left w:val="none" w:sz="0" w:space="0" w:color="auto"/>
        <w:bottom w:val="none" w:sz="0" w:space="0" w:color="auto"/>
        <w:right w:val="none" w:sz="0" w:space="0" w:color="auto"/>
      </w:divBdr>
    </w:div>
    <w:div w:id="256137622">
      <w:bodyDiv w:val="1"/>
      <w:marLeft w:val="0"/>
      <w:marRight w:val="0"/>
      <w:marTop w:val="0"/>
      <w:marBottom w:val="0"/>
      <w:divBdr>
        <w:top w:val="none" w:sz="0" w:space="0" w:color="auto"/>
        <w:left w:val="none" w:sz="0" w:space="0" w:color="auto"/>
        <w:bottom w:val="none" w:sz="0" w:space="0" w:color="auto"/>
        <w:right w:val="none" w:sz="0" w:space="0" w:color="auto"/>
      </w:divBdr>
      <w:divsChild>
        <w:div w:id="1340111974">
          <w:marLeft w:val="0"/>
          <w:marRight w:val="0"/>
          <w:marTop w:val="0"/>
          <w:marBottom w:val="0"/>
          <w:divBdr>
            <w:top w:val="none" w:sz="0" w:space="0" w:color="auto"/>
            <w:left w:val="none" w:sz="0" w:space="0" w:color="auto"/>
            <w:bottom w:val="none" w:sz="0" w:space="0" w:color="auto"/>
            <w:right w:val="none" w:sz="0" w:space="0" w:color="auto"/>
          </w:divBdr>
        </w:div>
        <w:div w:id="1317297899">
          <w:marLeft w:val="0"/>
          <w:marRight w:val="0"/>
          <w:marTop w:val="0"/>
          <w:marBottom w:val="0"/>
          <w:divBdr>
            <w:top w:val="none" w:sz="0" w:space="0" w:color="auto"/>
            <w:left w:val="none" w:sz="0" w:space="0" w:color="auto"/>
            <w:bottom w:val="none" w:sz="0" w:space="0" w:color="auto"/>
            <w:right w:val="none" w:sz="0" w:space="0" w:color="auto"/>
          </w:divBdr>
          <w:divsChild>
            <w:div w:id="1516191510">
              <w:marLeft w:val="0"/>
              <w:marRight w:val="165"/>
              <w:marTop w:val="150"/>
              <w:marBottom w:val="0"/>
              <w:divBdr>
                <w:top w:val="none" w:sz="0" w:space="0" w:color="auto"/>
                <w:left w:val="none" w:sz="0" w:space="0" w:color="auto"/>
                <w:bottom w:val="none" w:sz="0" w:space="0" w:color="auto"/>
                <w:right w:val="none" w:sz="0" w:space="0" w:color="auto"/>
              </w:divBdr>
              <w:divsChild>
                <w:div w:id="1420105051">
                  <w:marLeft w:val="0"/>
                  <w:marRight w:val="0"/>
                  <w:marTop w:val="0"/>
                  <w:marBottom w:val="0"/>
                  <w:divBdr>
                    <w:top w:val="none" w:sz="0" w:space="0" w:color="auto"/>
                    <w:left w:val="none" w:sz="0" w:space="0" w:color="auto"/>
                    <w:bottom w:val="none" w:sz="0" w:space="0" w:color="auto"/>
                    <w:right w:val="none" w:sz="0" w:space="0" w:color="auto"/>
                  </w:divBdr>
                  <w:divsChild>
                    <w:div w:id="3658969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6486595">
      <w:bodyDiv w:val="1"/>
      <w:marLeft w:val="0"/>
      <w:marRight w:val="0"/>
      <w:marTop w:val="0"/>
      <w:marBottom w:val="0"/>
      <w:divBdr>
        <w:top w:val="none" w:sz="0" w:space="0" w:color="auto"/>
        <w:left w:val="none" w:sz="0" w:space="0" w:color="auto"/>
        <w:bottom w:val="none" w:sz="0" w:space="0" w:color="auto"/>
        <w:right w:val="none" w:sz="0" w:space="0" w:color="auto"/>
      </w:divBdr>
      <w:divsChild>
        <w:div w:id="306513797">
          <w:marLeft w:val="0"/>
          <w:marRight w:val="0"/>
          <w:marTop w:val="0"/>
          <w:marBottom w:val="0"/>
          <w:divBdr>
            <w:top w:val="none" w:sz="0" w:space="0" w:color="auto"/>
            <w:left w:val="none" w:sz="0" w:space="0" w:color="auto"/>
            <w:bottom w:val="none" w:sz="0" w:space="0" w:color="auto"/>
            <w:right w:val="none" w:sz="0" w:space="0" w:color="auto"/>
          </w:divBdr>
        </w:div>
        <w:div w:id="1380744712">
          <w:marLeft w:val="0"/>
          <w:marRight w:val="0"/>
          <w:marTop w:val="0"/>
          <w:marBottom w:val="0"/>
          <w:divBdr>
            <w:top w:val="none" w:sz="0" w:space="0" w:color="auto"/>
            <w:left w:val="none" w:sz="0" w:space="0" w:color="auto"/>
            <w:bottom w:val="none" w:sz="0" w:space="0" w:color="auto"/>
            <w:right w:val="none" w:sz="0" w:space="0" w:color="auto"/>
          </w:divBdr>
          <w:divsChild>
            <w:div w:id="2130051571">
              <w:marLeft w:val="0"/>
              <w:marRight w:val="165"/>
              <w:marTop w:val="150"/>
              <w:marBottom w:val="0"/>
              <w:divBdr>
                <w:top w:val="none" w:sz="0" w:space="0" w:color="auto"/>
                <w:left w:val="none" w:sz="0" w:space="0" w:color="auto"/>
                <w:bottom w:val="none" w:sz="0" w:space="0" w:color="auto"/>
                <w:right w:val="none" w:sz="0" w:space="0" w:color="auto"/>
              </w:divBdr>
              <w:divsChild>
                <w:div w:id="1288509815">
                  <w:marLeft w:val="0"/>
                  <w:marRight w:val="0"/>
                  <w:marTop w:val="0"/>
                  <w:marBottom w:val="0"/>
                  <w:divBdr>
                    <w:top w:val="none" w:sz="0" w:space="0" w:color="auto"/>
                    <w:left w:val="none" w:sz="0" w:space="0" w:color="auto"/>
                    <w:bottom w:val="none" w:sz="0" w:space="0" w:color="auto"/>
                    <w:right w:val="none" w:sz="0" w:space="0" w:color="auto"/>
                  </w:divBdr>
                  <w:divsChild>
                    <w:div w:id="32945344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224239">
      <w:bodyDiv w:val="1"/>
      <w:marLeft w:val="0"/>
      <w:marRight w:val="0"/>
      <w:marTop w:val="0"/>
      <w:marBottom w:val="0"/>
      <w:divBdr>
        <w:top w:val="none" w:sz="0" w:space="0" w:color="auto"/>
        <w:left w:val="none" w:sz="0" w:space="0" w:color="auto"/>
        <w:bottom w:val="none" w:sz="0" w:space="0" w:color="auto"/>
        <w:right w:val="none" w:sz="0" w:space="0" w:color="auto"/>
      </w:divBdr>
    </w:div>
    <w:div w:id="398207588">
      <w:bodyDiv w:val="1"/>
      <w:marLeft w:val="0"/>
      <w:marRight w:val="0"/>
      <w:marTop w:val="0"/>
      <w:marBottom w:val="0"/>
      <w:divBdr>
        <w:top w:val="none" w:sz="0" w:space="0" w:color="auto"/>
        <w:left w:val="none" w:sz="0" w:space="0" w:color="auto"/>
        <w:bottom w:val="none" w:sz="0" w:space="0" w:color="auto"/>
        <w:right w:val="none" w:sz="0" w:space="0" w:color="auto"/>
      </w:divBdr>
    </w:div>
    <w:div w:id="418841677">
      <w:bodyDiv w:val="1"/>
      <w:marLeft w:val="0"/>
      <w:marRight w:val="0"/>
      <w:marTop w:val="0"/>
      <w:marBottom w:val="0"/>
      <w:divBdr>
        <w:top w:val="none" w:sz="0" w:space="0" w:color="auto"/>
        <w:left w:val="none" w:sz="0" w:space="0" w:color="auto"/>
        <w:bottom w:val="none" w:sz="0" w:space="0" w:color="auto"/>
        <w:right w:val="none" w:sz="0" w:space="0" w:color="auto"/>
      </w:divBdr>
      <w:divsChild>
        <w:div w:id="1560748343">
          <w:marLeft w:val="0"/>
          <w:marRight w:val="0"/>
          <w:marTop w:val="0"/>
          <w:marBottom w:val="0"/>
          <w:divBdr>
            <w:top w:val="none" w:sz="0" w:space="0" w:color="auto"/>
            <w:left w:val="none" w:sz="0" w:space="0" w:color="auto"/>
            <w:bottom w:val="none" w:sz="0" w:space="0" w:color="auto"/>
            <w:right w:val="none" w:sz="0" w:space="0" w:color="auto"/>
          </w:divBdr>
        </w:div>
        <w:div w:id="858933410">
          <w:marLeft w:val="0"/>
          <w:marRight w:val="0"/>
          <w:marTop w:val="0"/>
          <w:marBottom w:val="0"/>
          <w:divBdr>
            <w:top w:val="none" w:sz="0" w:space="0" w:color="auto"/>
            <w:left w:val="none" w:sz="0" w:space="0" w:color="auto"/>
            <w:bottom w:val="none" w:sz="0" w:space="0" w:color="auto"/>
            <w:right w:val="none" w:sz="0" w:space="0" w:color="auto"/>
          </w:divBdr>
          <w:divsChild>
            <w:div w:id="1529366132">
              <w:marLeft w:val="0"/>
              <w:marRight w:val="165"/>
              <w:marTop w:val="150"/>
              <w:marBottom w:val="0"/>
              <w:divBdr>
                <w:top w:val="none" w:sz="0" w:space="0" w:color="auto"/>
                <w:left w:val="none" w:sz="0" w:space="0" w:color="auto"/>
                <w:bottom w:val="none" w:sz="0" w:space="0" w:color="auto"/>
                <w:right w:val="none" w:sz="0" w:space="0" w:color="auto"/>
              </w:divBdr>
              <w:divsChild>
                <w:div w:id="2108503106">
                  <w:marLeft w:val="0"/>
                  <w:marRight w:val="0"/>
                  <w:marTop w:val="0"/>
                  <w:marBottom w:val="0"/>
                  <w:divBdr>
                    <w:top w:val="none" w:sz="0" w:space="0" w:color="auto"/>
                    <w:left w:val="none" w:sz="0" w:space="0" w:color="auto"/>
                    <w:bottom w:val="none" w:sz="0" w:space="0" w:color="auto"/>
                    <w:right w:val="none" w:sz="0" w:space="0" w:color="auto"/>
                  </w:divBdr>
                  <w:divsChild>
                    <w:div w:id="108896867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8574294">
      <w:bodyDiv w:val="1"/>
      <w:marLeft w:val="0"/>
      <w:marRight w:val="0"/>
      <w:marTop w:val="0"/>
      <w:marBottom w:val="0"/>
      <w:divBdr>
        <w:top w:val="none" w:sz="0" w:space="0" w:color="auto"/>
        <w:left w:val="none" w:sz="0" w:space="0" w:color="auto"/>
        <w:bottom w:val="none" w:sz="0" w:space="0" w:color="auto"/>
        <w:right w:val="none" w:sz="0" w:space="0" w:color="auto"/>
      </w:divBdr>
    </w:div>
    <w:div w:id="529994804">
      <w:bodyDiv w:val="1"/>
      <w:marLeft w:val="0"/>
      <w:marRight w:val="0"/>
      <w:marTop w:val="0"/>
      <w:marBottom w:val="0"/>
      <w:divBdr>
        <w:top w:val="none" w:sz="0" w:space="0" w:color="auto"/>
        <w:left w:val="none" w:sz="0" w:space="0" w:color="auto"/>
        <w:bottom w:val="none" w:sz="0" w:space="0" w:color="auto"/>
        <w:right w:val="none" w:sz="0" w:space="0" w:color="auto"/>
      </w:divBdr>
    </w:div>
    <w:div w:id="829909010">
      <w:bodyDiv w:val="1"/>
      <w:marLeft w:val="0"/>
      <w:marRight w:val="0"/>
      <w:marTop w:val="0"/>
      <w:marBottom w:val="0"/>
      <w:divBdr>
        <w:top w:val="none" w:sz="0" w:space="0" w:color="auto"/>
        <w:left w:val="none" w:sz="0" w:space="0" w:color="auto"/>
        <w:bottom w:val="none" w:sz="0" w:space="0" w:color="auto"/>
        <w:right w:val="none" w:sz="0" w:space="0" w:color="auto"/>
      </w:divBdr>
      <w:divsChild>
        <w:div w:id="801311126">
          <w:marLeft w:val="0"/>
          <w:marRight w:val="0"/>
          <w:marTop w:val="0"/>
          <w:marBottom w:val="0"/>
          <w:divBdr>
            <w:top w:val="none" w:sz="0" w:space="0" w:color="auto"/>
            <w:left w:val="none" w:sz="0" w:space="0" w:color="auto"/>
            <w:bottom w:val="none" w:sz="0" w:space="0" w:color="auto"/>
            <w:right w:val="none" w:sz="0" w:space="0" w:color="auto"/>
          </w:divBdr>
        </w:div>
        <w:div w:id="1835686940">
          <w:marLeft w:val="0"/>
          <w:marRight w:val="0"/>
          <w:marTop w:val="0"/>
          <w:marBottom w:val="0"/>
          <w:divBdr>
            <w:top w:val="none" w:sz="0" w:space="0" w:color="auto"/>
            <w:left w:val="none" w:sz="0" w:space="0" w:color="auto"/>
            <w:bottom w:val="none" w:sz="0" w:space="0" w:color="auto"/>
            <w:right w:val="none" w:sz="0" w:space="0" w:color="auto"/>
          </w:divBdr>
          <w:divsChild>
            <w:div w:id="1797602255">
              <w:marLeft w:val="0"/>
              <w:marRight w:val="165"/>
              <w:marTop w:val="150"/>
              <w:marBottom w:val="0"/>
              <w:divBdr>
                <w:top w:val="none" w:sz="0" w:space="0" w:color="auto"/>
                <w:left w:val="none" w:sz="0" w:space="0" w:color="auto"/>
                <w:bottom w:val="none" w:sz="0" w:space="0" w:color="auto"/>
                <w:right w:val="none" w:sz="0" w:space="0" w:color="auto"/>
              </w:divBdr>
              <w:divsChild>
                <w:div w:id="749814288">
                  <w:marLeft w:val="0"/>
                  <w:marRight w:val="0"/>
                  <w:marTop w:val="0"/>
                  <w:marBottom w:val="0"/>
                  <w:divBdr>
                    <w:top w:val="none" w:sz="0" w:space="0" w:color="auto"/>
                    <w:left w:val="none" w:sz="0" w:space="0" w:color="auto"/>
                    <w:bottom w:val="none" w:sz="0" w:space="0" w:color="auto"/>
                    <w:right w:val="none" w:sz="0" w:space="0" w:color="auto"/>
                  </w:divBdr>
                  <w:divsChild>
                    <w:div w:id="1379281560">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6941044">
      <w:bodyDiv w:val="1"/>
      <w:marLeft w:val="0"/>
      <w:marRight w:val="0"/>
      <w:marTop w:val="0"/>
      <w:marBottom w:val="0"/>
      <w:divBdr>
        <w:top w:val="none" w:sz="0" w:space="0" w:color="auto"/>
        <w:left w:val="none" w:sz="0" w:space="0" w:color="auto"/>
        <w:bottom w:val="none" w:sz="0" w:space="0" w:color="auto"/>
        <w:right w:val="none" w:sz="0" w:space="0" w:color="auto"/>
      </w:divBdr>
    </w:div>
    <w:div w:id="965358857">
      <w:bodyDiv w:val="1"/>
      <w:marLeft w:val="0"/>
      <w:marRight w:val="0"/>
      <w:marTop w:val="0"/>
      <w:marBottom w:val="0"/>
      <w:divBdr>
        <w:top w:val="none" w:sz="0" w:space="0" w:color="auto"/>
        <w:left w:val="none" w:sz="0" w:space="0" w:color="auto"/>
        <w:bottom w:val="none" w:sz="0" w:space="0" w:color="auto"/>
        <w:right w:val="none" w:sz="0" w:space="0" w:color="auto"/>
      </w:divBdr>
    </w:div>
    <w:div w:id="1041055704">
      <w:bodyDiv w:val="1"/>
      <w:marLeft w:val="0"/>
      <w:marRight w:val="0"/>
      <w:marTop w:val="0"/>
      <w:marBottom w:val="0"/>
      <w:divBdr>
        <w:top w:val="none" w:sz="0" w:space="0" w:color="auto"/>
        <w:left w:val="none" w:sz="0" w:space="0" w:color="auto"/>
        <w:bottom w:val="none" w:sz="0" w:space="0" w:color="auto"/>
        <w:right w:val="none" w:sz="0" w:space="0" w:color="auto"/>
      </w:divBdr>
    </w:div>
    <w:div w:id="1122916840">
      <w:bodyDiv w:val="1"/>
      <w:marLeft w:val="0"/>
      <w:marRight w:val="0"/>
      <w:marTop w:val="0"/>
      <w:marBottom w:val="0"/>
      <w:divBdr>
        <w:top w:val="none" w:sz="0" w:space="0" w:color="auto"/>
        <w:left w:val="none" w:sz="0" w:space="0" w:color="auto"/>
        <w:bottom w:val="none" w:sz="0" w:space="0" w:color="auto"/>
        <w:right w:val="none" w:sz="0" w:space="0" w:color="auto"/>
      </w:divBdr>
    </w:div>
    <w:div w:id="1179848797">
      <w:bodyDiv w:val="1"/>
      <w:marLeft w:val="0"/>
      <w:marRight w:val="0"/>
      <w:marTop w:val="0"/>
      <w:marBottom w:val="0"/>
      <w:divBdr>
        <w:top w:val="none" w:sz="0" w:space="0" w:color="auto"/>
        <w:left w:val="none" w:sz="0" w:space="0" w:color="auto"/>
        <w:bottom w:val="none" w:sz="0" w:space="0" w:color="auto"/>
        <w:right w:val="none" w:sz="0" w:space="0" w:color="auto"/>
      </w:divBdr>
      <w:divsChild>
        <w:div w:id="1788044198">
          <w:marLeft w:val="0"/>
          <w:marRight w:val="0"/>
          <w:marTop w:val="0"/>
          <w:marBottom w:val="0"/>
          <w:divBdr>
            <w:top w:val="none" w:sz="0" w:space="0" w:color="auto"/>
            <w:left w:val="none" w:sz="0" w:space="0" w:color="auto"/>
            <w:bottom w:val="none" w:sz="0" w:space="0" w:color="auto"/>
            <w:right w:val="none" w:sz="0" w:space="0" w:color="auto"/>
          </w:divBdr>
        </w:div>
        <w:div w:id="1142188081">
          <w:marLeft w:val="0"/>
          <w:marRight w:val="0"/>
          <w:marTop w:val="0"/>
          <w:marBottom w:val="0"/>
          <w:divBdr>
            <w:top w:val="none" w:sz="0" w:space="0" w:color="auto"/>
            <w:left w:val="none" w:sz="0" w:space="0" w:color="auto"/>
            <w:bottom w:val="none" w:sz="0" w:space="0" w:color="auto"/>
            <w:right w:val="none" w:sz="0" w:space="0" w:color="auto"/>
          </w:divBdr>
          <w:divsChild>
            <w:div w:id="614213732">
              <w:marLeft w:val="0"/>
              <w:marRight w:val="165"/>
              <w:marTop w:val="150"/>
              <w:marBottom w:val="0"/>
              <w:divBdr>
                <w:top w:val="none" w:sz="0" w:space="0" w:color="auto"/>
                <w:left w:val="none" w:sz="0" w:space="0" w:color="auto"/>
                <w:bottom w:val="none" w:sz="0" w:space="0" w:color="auto"/>
                <w:right w:val="none" w:sz="0" w:space="0" w:color="auto"/>
              </w:divBdr>
              <w:divsChild>
                <w:div w:id="242840538">
                  <w:marLeft w:val="0"/>
                  <w:marRight w:val="0"/>
                  <w:marTop w:val="0"/>
                  <w:marBottom w:val="0"/>
                  <w:divBdr>
                    <w:top w:val="none" w:sz="0" w:space="0" w:color="auto"/>
                    <w:left w:val="none" w:sz="0" w:space="0" w:color="auto"/>
                    <w:bottom w:val="none" w:sz="0" w:space="0" w:color="auto"/>
                    <w:right w:val="none" w:sz="0" w:space="0" w:color="auto"/>
                  </w:divBdr>
                  <w:divsChild>
                    <w:div w:id="1874491137">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674201">
      <w:bodyDiv w:val="1"/>
      <w:marLeft w:val="0"/>
      <w:marRight w:val="0"/>
      <w:marTop w:val="0"/>
      <w:marBottom w:val="0"/>
      <w:divBdr>
        <w:top w:val="none" w:sz="0" w:space="0" w:color="auto"/>
        <w:left w:val="none" w:sz="0" w:space="0" w:color="auto"/>
        <w:bottom w:val="none" w:sz="0" w:space="0" w:color="auto"/>
        <w:right w:val="none" w:sz="0" w:space="0" w:color="auto"/>
      </w:divBdr>
      <w:divsChild>
        <w:div w:id="252933201">
          <w:marLeft w:val="0"/>
          <w:marRight w:val="0"/>
          <w:marTop w:val="0"/>
          <w:marBottom w:val="0"/>
          <w:divBdr>
            <w:top w:val="none" w:sz="0" w:space="0" w:color="auto"/>
            <w:left w:val="none" w:sz="0" w:space="0" w:color="auto"/>
            <w:bottom w:val="none" w:sz="0" w:space="0" w:color="auto"/>
            <w:right w:val="none" w:sz="0" w:space="0" w:color="auto"/>
          </w:divBdr>
        </w:div>
        <w:div w:id="1284002030">
          <w:marLeft w:val="0"/>
          <w:marRight w:val="0"/>
          <w:marTop w:val="0"/>
          <w:marBottom w:val="0"/>
          <w:divBdr>
            <w:top w:val="none" w:sz="0" w:space="0" w:color="auto"/>
            <w:left w:val="none" w:sz="0" w:space="0" w:color="auto"/>
            <w:bottom w:val="none" w:sz="0" w:space="0" w:color="auto"/>
            <w:right w:val="none" w:sz="0" w:space="0" w:color="auto"/>
          </w:divBdr>
          <w:divsChild>
            <w:div w:id="417751762">
              <w:marLeft w:val="0"/>
              <w:marRight w:val="165"/>
              <w:marTop w:val="150"/>
              <w:marBottom w:val="0"/>
              <w:divBdr>
                <w:top w:val="none" w:sz="0" w:space="0" w:color="auto"/>
                <w:left w:val="none" w:sz="0" w:space="0" w:color="auto"/>
                <w:bottom w:val="none" w:sz="0" w:space="0" w:color="auto"/>
                <w:right w:val="none" w:sz="0" w:space="0" w:color="auto"/>
              </w:divBdr>
              <w:divsChild>
                <w:div w:id="1874996134">
                  <w:marLeft w:val="0"/>
                  <w:marRight w:val="0"/>
                  <w:marTop w:val="0"/>
                  <w:marBottom w:val="0"/>
                  <w:divBdr>
                    <w:top w:val="none" w:sz="0" w:space="0" w:color="auto"/>
                    <w:left w:val="none" w:sz="0" w:space="0" w:color="auto"/>
                    <w:bottom w:val="none" w:sz="0" w:space="0" w:color="auto"/>
                    <w:right w:val="none" w:sz="0" w:space="0" w:color="auto"/>
                  </w:divBdr>
                  <w:divsChild>
                    <w:div w:id="180014349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4240203">
      <w:bodyDiv w:val="1"/>
      <w:marLeft w:val="0"/>
      <w:marRight w:val="0"/>
      <w:marTop w:val="0"/>
      <w:marBottom w:val="0"/>
      <w:divBdr>
        <w:top w:val="none" w:sz="0" w:space="0" w:color="auto"/>
        <w:left w:val="none" w:sz="0" w:space="0" w:color="auto"/>
        <w:bottom w:val="none" w:sz="0" w:space="0" w:color="auto"/>
        <w:right w:val="none" w:sz="0" w:space="0" w:color="auto"/>
      </w:divBdr>
      <w:divsChild>
        <w:div w:id="1706712422">
          <w:marLeft w:val="0"/>
          <w:marRight w:val="0"/>
          <w:marTop w:val="0"/>
          <w:marBottom w:val="0"/>
          <w:divBdr>
            <w:top w:val="none" w:sz="0" w:space="0" w:color="auto"/>
            <w:left w:val="none" w:sz="0" w:space="0" w:color="auto"/>
            <w:bottom w:val="none" w:sz="0" w:space="0" w:color="auto"/>
            <w:right w:val="none" w:sz="0" w:space="0" w:color="auto"/>
          </w:divBdr>
        </w:div>
        <w:div w:id="1627353064">
          <w:marLeft w:val="0"/>
          <w:marRight w:val="0"/>
          <w:marTop w:val="0"/>
          <w:marBottom w:val="0"/>
          <w:divBdr>
            <w:top w:val="none" w:sz="0" w:space="0" w:color="auto"/>
            <w:left w:val="none" w:sz="0" w:space="0" w:color="auto"/>
            <w:bottom w:val="none" w:sz="0" w:space="0" w:color="auto"/>
            <w:right w:val="none" w:sz="0" w:space="0" w:color="auto"/>
          </w:divBdr>
          <w:divsChild>
            <w:div w:id="765540690">
              <w:marLeft w:val="0"/>
              <w:marRight w:val="165"/>
              <w:marTop w:val="150"/>
              <w:marBottom w:val="0"/>
              <w:divBdr>
                <w:top w:val="none" w:sz="0" w:space="0" w:color="auto"/>
                <w:left w:val="none" w:sz="0" w:space="0" w:color="auto"/>
                <w:bottom w:val="none" w:sz="0" w:space="0" w:color="auto"/>
                <w:right w:val="none" w:sz="0" w:space="0" w:color="auto"/>
              </w:divBdr>
              <w:divsChild>
                <w:div w:id="1257716271">
                  <w:marLeft w:val="0"/>
                  <w:marRight w:val="0"/>
                  <w:marTop w:val="0"/>
                  <w:marBottom w:val="0"/>
                  <w:divBdr>
                    <w:top w:val="none" w:sz="0" w:space="0" w:color="auto"/>
                    <w:left w:val="none" w:sz="0" w:space="0" w:color="auto"/>
                    <w:bottom w:val="none" w:sz="0" w:space="0" w:color="auto"/>
                    <w:right w:val="none" w:sz="0" w:space="0" w:color="auto"/>
                  </w:divBdr>
                  <w:divsChild>
                    <w:div w:id="9905938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3361460">
      <w:bodyDiv w:val="1"/>
      <w:marLeft w:val="0"/>
      <w:marRight w:val="0"/>
      <w:marTop w:val="0"/>
      <w:marBottom w:val="0"/>
      <w:divBdr>
        <w:top w:val="none" w:sz="0" w:space="0" w:color="auto"/>
        <w:left w:val="none" w:sz="0" w:space="0" w:color="auto"/>
        <w:bottom w:val="none" w:sz="0" w:space="0" w:color="auto"/>
        <w:right w:val="none" w:sz="0" w:space="0" w:color="auto"/>
      </w:divBdr>
      <w:divsChild>
        <w:div w:id="1547178113">
          <w:marLeft w:val="0"/>
          <w:marRight w:val="0"/>
          <w:marTop w:val="0"/>
          <w:marBottom w:val="0"/>
          <w:divBdr>
            <w:top w:val="none" w:sz="0" w:space="0" w:color="auto"/>
            <w:left w:val="none" w:sz="0" w:space="0" w:color="auto"/>
            <w:bottom w:val="none" w:sz="0" w:space="0" w:color="auto"/>
            <w:right w:val="none" w:sz="0" w:space="0" w:color="auto"/>
          </w:divBdr>
        </w:div>
        <w:div w:id="1850020107">
          <w:marLeft w:val="0"/>
          <w:marRight w:val="0"/>
          <w:marTop w:val="0"/>
          <w:marBottom w:val="0"/>
          <w:divBdr>
            <w:top w:val="none" w:sz="0" w:space="0" w:color="auto"/>
            <w:left w:val="none" w:sz="0" w:space="0" w:color="auto"/>
            <w:bottom w:val="none" w:sz="0" w:space="0" w:color="auto"/>
            <w:right w:val="none" w:sz="0" w:space="0" w:color="auto"/>
          </w:divBdr>
          <w:divsChild>
            <w:div w:id="776869962">
              <w:marLeft w:val="0"/>
              <w:marRight w:val="165"/>
              <w:marTop w:val="150"/>
              <w:marBottom w:val="0"/>
              <w:divBdr>
                <w:top w:val="none" w:sz="0" w:space="0" w:color="auto"/>
                <w:left w:val="none" w:sz="0" w:space="0" w:color="auto"/>
                <w:bottom w:val="none" w:sz="0" w:space="0" w:color="auto"/>
                <w:right w:val="none" w:sz="0" w:space="0" w:color="auto"/>
              </w:divBdr>
              <w:divsChild>
                <w:div w:id="465857958">
                  <w:marLeft w:val="0"/>
                  <w:marRight w:val="0"/>
                  <w:marTop w:val="0"/>
                  <w:marBottom w:val="0"/>
                  <w:divBdr>
                    <w:top w:val="none" w:sz="0" w:space="0" w:color="auto"/>
                    <w:left w:val="none" w:sz="0" w:space="0" w:color="auto"/>
                    <w:bottom w:val="none" w:sz="0" w:space="0" w:color="auto"/>
                    <w:right w:val="none" w:sz="0" w:space="0" w:color="auto"/>
                  </w:divBdr>
                  <w:divsChild>
                    <w:div w:id="62870448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6631762">
      <w:bodyDiv w:val="1"/>
      <w:marLeft w:val="0"/>
      <w:marRight w:val="0"/>
      <w:marTop w:val="0"/>
      <w:marBottom w:val="0"/>
      <w:divBdr>
        <w:top w:val="none" w:sz="0" w:space="0" w:color="auto"/>
        <w:left w:val="none" w:sz="0" w:space="0" w:color="auto"/>
        <w:bottom w:val="none" w:sz="0" w:space="0" w:color="auto"/>
        <w:right w:val="none" w:sz="0" w:space="0" w:color="auto"/>
      </w:divBdr>
    </w:div>
    <w:div w:id="1449275431">
      <w:bodyDiv w:val="1"/>
      <w:marLeft w:val="0"/>
      <w:marRight w:val="0"/>
      <w:marTop w:val="0"/>
      <w:marBottom w:val="0"/>
      <w:divBdr>
        <w:top w:val="none" w:sz="0" w:space="0" w:color="auto"/>
        <w:left w:val="none" w:sz="0" w:space="0" w:color="auto"/>
        <w:bottom w:val="none" w:sz="0" w:space="0" w:color="auto"/>
        <w:right w:val="none" w:sz="0" w:space="0" w:color="auto"/>
      </w:divBdr>
    </w:div>
    <w:div w:id="1472361323">
      <w:bodyDiv w:val="1"/>
      <w:marLeft w:val="0"/>
      <w:marRight w:val="0"/>
      <w:marTop w:val="0"/>
      <w:marBottom w:val="0"/>
      <w:divBdr>
        <w:top w:val="none" w:sz="0" w:space="0" w:color="auto"/>
        <w:left w:val="none" w:sz="0" w:space="0" w:color="auto"/>
        <w:bottom w:val="none" w:sz="0" w:space="0" w:color="auto"/>
        <w:right w:val="none" w:sz="0" w:space="0" w:color="auto"/>
      </w:divBdr>
      <w:divsChild>
        <w:div w:id="887451791">
          <w:marLeft w:val="0"/>
          <w:marRight w:val="0"/>
          <w:marTop w:val="0"/>
          <w:marBottom w:val="0"/>
          <w:divBdr>
            <w:top w:val="none" w:sz="0" w:space="0" w:color="auto"/>
            <w:left w:val="none" w:sz="0" w:space="0" w:color="auto"/>
            <w:bottom w:val="none" w:sz="0" w:space="0" w:color="auto"/>
            <w:right w:val="none" w:sz="0" w:space="0" w:color="auto"/>
          </w:divBdr>
        </w:div>
        <w:div w:id="834413513">
          <w:marLeft w:val="0"/>
          <w:marRight w:val="0"/>
          <w:marTop w:val="0"/>
          <w:marBottom w:val="0"/>
          <w:divBdr>
            <w:top w:val="none" w:sz="0" w:space="0" w:color="auto"/>
            <w:left w:val="none" w:sz="0" w:space="0" w:color="auto"/>
            <w:bottom w:val="none" w:sz="0" w:space="0" w:color="auto"/>
            <w:right w:val="none" w:sz="0" w:space="0" w:color="auto"/>
          </w:divBdr>
          <w:divsChild>
            <w:div w:id="1917745779">
              <w:marLeft w:val="0"/>
              <w:marRight w:val="165"/>
              <w:marTop w:val="150"/>
              <w:marBottom w:val="0"/>
              <w:divBdr>
                <w:top w:val="none" w:sz="0" w:space="0" w:color="auto"/>
                <w:left w:val="none" w:sz="0" w:space="0" w:color="auto"/>
                <w:bottom w:val="none" w:sz="0" w:space="0" w:color="auto"/>
                <w:right w:val="none" w:sz="0" w:space="0" w:color="auto"/>
              </w:divBdr>
              <w:divsChild>
                <w:div w:id="1544948373">
                  <w:marLeft w:val="0"/>
                  <w:marRight w:val="0"/>
                  <w:marTop w:val="0"/>
                  <w:marBottom w:val="0"/>
                  <w:divBdr>
                    <w:top w:val="none" w:sz="0" w:space="0" w:color="auto"/>
                    <w:left w:val="none" w:sz="0" w:space="0" w:color="auto"/>
                    <w:bottom w:val="none" w:sz="0" w:space="0" w:color="auto"/>
                    <w:right w:val="none" w:sz="0" w:space="0" w:color="auto"/>
                  </w:divBdr>
                  <w:divsChild>
                    <w:div w:id="1284579249">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5388663">
      <w:bodyDiv w:val="1"/>
      <w:marLeft w:val="0"/>
      <w:marRight w:val="0"/>
      <w:marTop w:val="0"/>
      <w:marBottom w:val="0"/>
      <w:divBdr>
        <w:top w:val="none" w:sz="0" w:space="0" w:color="auto"/>
        <w:left w:val="none" w:sz="0" w:space="0" w:color="auto"/>
        <w:bottom w:val="none" w:sz="0" w:space="0" w:color="auto"/>
        <w:right w:val="none" w:sz="0" w:space="0" w:color="auto"/>
      </w:divBdr>
      <w:divsChild>
        <w:div w:id="2049522528">
          <w:marLeft w:val="0"/>
          <w:marRight w:val="0"/>
          <w:marTop w:val="0"/>
          <w:marBottom w:val="0"/>
          <w:divBdr>
            <w:top w:val="none" w:sz="0" w:space="0" w:color="auto"/>
            <w:left w:val="none" w:sz="0" w:space="0" w:color="auto"/>
            <w:bottom w:val="none" w:sz="0" w:space="0" w:color="auto"/>
            <w:right w:val="none" w:sz="0" w:space="0" w:color="auto"/>
          </w:divBdr>
        </w:div>
        <w:div w:id="1843469593">
          <w:marLeft w:val="0"/>
          <w:marRight w:val="0"/>
          <w:marTop w:val="0"/>
          <w:marBottom w:val="0"/>
          <w:divBdr>
            <w:top w:val="none" w:sz="0" w:space="0" w:color="auto"/>
            <w:left w:val="none" w:sz="0" w:space="0" w:color="auto"/>
            <w:bottom w:val="none" w:sz="0" w:space="0" w:color="auto"/>
            <w:right w:val="none" w:sz="0" w:space="0" w:color="auto"/>
          </w:divBdr>
          <w:divsChild>
            <w:div w:id="901251540">
              <w:marLeft w:val="0"/>
              <w:marRight w:val="165"/>
              <w:marTop w:val="150"/>
              <w:marBottom w:val="0"/>
              <w:divBdr>
                <w:top w:val="none" w:sz="0" w:space="0" w:color="auto"/>
                <w:left w:val="none" w:sz="0" w:space="0" w:color="auto"/>
                <w:bottom w:val="none" w:sz="0" w:space="0" w:color="auto"/>
                <w:right w:val="none" w:sz="0" w:space="0" w:color="auto"/>
              </w:divBdr>
              <w:divsChild>
                <w:div w:id="1535850141">
                  <w:marLeft w:val="0"/>
                  <w:marRight w:val="0"/>
                  <w:marTop w:val="0"/>
                  <w:marBottom w:val="0"/>
                  <w:divBdr>
                    <w:top w:val="none" w:sz="0" w:space="0" w:color="auto"/>
                    <w:left w:val="none" w:sz="0" w:space="0" w:color="auto"/>
                    <w:bottom w:val="none" w:sz="0" w:space="0" w:color="auto"/>
                    <w:right w:val="none" w:sz="0" w:space="0" w:color="auto"/>
                  </w:divBdr>
                  <w:divsChild>
                    <w:div w:id="1528522274">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7959657">
      <w:bodyDiv w:val="1"/>
      <w:marLeft w:val="0"/>
      <w:marRight w:val="0"/>
      <w:marTop w:val="0"/>
      <w:marBottom w:val="0"/>
      <w:divBdr>
        <w:top w:val="none" w:sz="0" w:space="0" w:color="auto"/>
        <w:left w:val="none" w:sz="0" w:space="0" w:color="auto"/>
        <w:bottom w:val="none" w:sz="0" w:space="0" w:color="auto"/>
        <w:right w:val="none" w:sz="0" w:space="0" w:color="auto"/>
      </w:divBdr>
    </w:div>
    <w:div w:id="1503088002">
      <w:bodyDiv w:val="1"/>
      <w:marLeft w:val="0"/>
      <w:marRight w:val="0"/>
      <w:marTop w:val="0"/>
      <w:marBottom w:val="0"/>
      <w:divBdr>
        <w:top w:val="none" w:sz="0" w:space="0" w:color="auto"/>
        <w:left w:val="none" w:sz="0" w:space="0" w:color="auto"/>
        <w:bottom w:val="none" w:sz="0" w:space="0" w:color="auto"/>
        <w:right w:val="none" w:sz="0" w:space="0" w:color="auto"/>
      </w:divBdr>
      <w:divsChild>
        <w:div w:id="641928579">
          <w:marLeft w:val="0"/>
          <w:marRight w:val="0"/>
          <w:marTop w:val="0"/>
          <w:marBottom w:val="0"/>
          <w:divBdr>
            <w:top w:val="none" w:sz="0" w:space="0" w:color="auto"/>
            <w:left w:val="none" w:sz="0" w:space="0" w:color="auto"/>
            <w:bottom w:val="none" w:sz="0" w:space="0" w:color="auto"/>
            <w:right w:val="none" w:sz="0" w:space="0" w:color="auto"/>
          </w:divBdr>
        </w:div>
        <w:div w:id="66850983">
          <w:marLeft w:val="0"/>
          <w:marRight w:val="0"/>
          <w:marTop w:val="0"/>
          <w:marBottom w:val="0"/>
          <w:divBdr>
            <w:top w:val="none" w:sz="0" w:space="0" w:color="auto"/>
            <w:left w:val="none" w:sz="0" w:space="0" w:color="auto"/>
            <w:bottom w:val="none" w:sz="0" w:space="0" w:color="auto"/>
            <w:right w:val="none" w:sz="0" w:space="0" w:color="auto"/>
          </w:divBdr>
          <w:divsChild>
            <w:div w:id="278801628">
              <w:marLeft w:val="0"/>
              <w:marRight w:val="165"/>
              <w:marTop w:val="150"/>
              <w:marBottom w:val="0"/>
              <w:divBdr>
                <w:top w:val="none" w:sz="0" w:space="0" w:color="auto"/>
                <w:left w:val="none" w:sz="0" w:space="0" w:color="auto"/>
                <w:bottom w:val="none" w:sz="0" w:space="0" w:color="auto"/>
                <w:right w:val="none" w:sz="0" w:space="0" w:color="auto"/>
              </w:divBdr>
              <w:divsChild>
                <w:div w:id="1948387419">
                  <w:marLeft w:val="0"/>
                  <w:marRight w:val="0"/>
                  <w:marTop w:val="0"/>
                  <w:marBottom w:val="0"/>
                  <w:divBdr>
                    <w:top w:val="none" w:sz="0" w:space="0" w:color="auto"/>
                    <w:left w:val="none" w:sz="0" w:space="0" w:color="auto"/>
                    <w:bottom w:val="none" w:sz="0" w:space="0" w:color="auto"/>
                    <w:right w:val="none" w:sz="0" w:space="0" w:color="auto"/>
                  </w:divBdr>
                  <w:divsChild>
                    <w:div w:id="1874536861">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00249">
      <w:bodyDiv w:val="1"/>
      <w:marLeft w:val="0"/>
      <w:marRight w:val="0"/>
      <w:marTop w:val="0"/>
      <w:marBottom w:val="0"/>
      <w:divBdr>
        <w:top w:val="none" w:sz="0" w:space="0" w:color="auto"/>
        <w:left w:val="none" w:sz="0" w:space="0" w:color="auto"/>
        <w:bottom w:val="none" w:sz="0" w:space="0" w:color="auto"/>
        <w:right w:val="none" w:sz="0" w:space="0" w:color="auto"/>
      </w:divBdr>
    </w:div>
    <w:div w:id="1823934256">
      <w:bodyDiv w:val="1"/>
      <w:marLeft w:val="0"/>
      <w:marRight w:val="0"/>
      <w:marTop w:val="0"/>
      <w:marBottom w:val="0"/>
      <w:divBdr>
        <w:top w:val="none" w:sz="0" w:space="0" w:color="auto"/>
        <w:left w:val="none" w:sz="0" w:space="0" w:color="auto"/>
        <w:bottom w:val="none" w:sz="0" w:space="0" w:color="auto"/>
        <w:right w:val="none" w:sz="0" w:space="0" w:color="auto"/>
      </w:divBdr>
    </w:div>
    <w:div w:id="1850750147">
      <w:bodyDiv w:val="1"/>
      <w:marLeft w:val="0"/>
      <w:marRight w:val="0"/>
      <w:marTop w:val="0"/>
      <w:marBottom w:val="0"/>
      <w:divBdr>
        <w:top w:val="none" w:sz="0" w:space="0" w:color="auto"/>
        <w:left w:val="none" w:sz="0" w:space="0" w:color="auto"/>
        <w:bottom w:val="none" w:sz="0" w:space="0" w:color="auto"/>
        <w:right w:val="none" w:sz="0" w:space="0" w:color="auto"/>
      </w:divBdr>
      <w:divsChild>
        <w:div w:id="448280812">
          <w:marLeft w:val="0"/>
          <w:marRight w:val="0"/>
          <w:marTop w:val="0"/>
          <w:marBottom w:val="0"/>
          <w:divBdr>
            <w:top w:val="none" w:sz="0" w:space="0" w:color="auto"/>
            <w:left w:val="none" w:sz="0" w:space="0" w:color="auto"/>
            <w:bottom w:val="none" w:sz="0" w:space="0" w:color="auto"/>
            <w:right w:val="none" w:sz="0" w:space="0" w:color="auto"/>
          </w:divBdr>
        </w:div>
        <w:div w:id="1878349332">
          <w:marLeft w:val="0"/>
          <w:marRight w:val="0"/>
          <w:marTop w:val="0"/>
          <w:marBottom w:val="0"/>
          <w:divBdr>
            <w:top w:val="none" w:sz="0" w:space="0" w:color="auto"/>
            <w:left w:val="none" w:sz="0" w:space="0" w:color="auto"/>
            <w:bottom w:val="none" w:sz="0" w:space="0" w:color="auto"/>
            <w:right w:val="none" w:sz="0" w:space="0" w:color="auto"/>
          </w:divBdr>
          <w:divsChild>
            <w:div w:id="1992248883">
              <w:marLeft w:val="0"/>
              <w:marRight w:val="165"/>
              <w:marTop w:val="150"/>
              <w:marBottom w:val="0"/>
              <w:divBdr>
                <w:top w:val="none" w:sz="0" w:space="0" w:color="auto"/>
                <w:left w:val="none" w:sz="0" w:space="0" w:color="auto"/>
                <w:bottom w:val="none" w:sz="0" w:space="0" w:color="auto"/>
                <w:right w:val="none" w:sz="0" w:space="0" w:color="auto"/>
              </w:divBdr>
              <w:divsChild>
                <w:div w:id="967781529">
                  <w:marLeft w:val="0"/>
                  <w:marRight w:val="0"/>
                  <w:marTop w:val="0"/>
                  <w:marBottom w:val="0"/>
                  <w:divBdr>
                    <w:top w:val="none" w:sz="0" w:space="0" w:color="auto"/>
                    <w:left w:val="none" w:sz="0" w:space="0" w:color="auto"/>
                    <w:bottom w:val="none" w:sz="0" w:space="0" w:color="auto"/>
                    <w:right w:val="none" w:sz="0" w:space="0" w:color="auto"/>
                  </w:divBdr>
                  <w:divsChild>
                    <w:div w:id="137038065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online.visual-paradigm.com/share.jsp?id=323333353337332d31" TargetMode="External"/><Relationship Id="rId3" Type="http://schemas.openxmlformats.org/officeDocument/2006/relationships/styles" Target="styles.xml"/><Relationship Id="rId7" Type="http://schemas.openxmlformats.org/officeDocument/2006/relationships/hyperlink" Target="https://ritaj.birzeit.edu/bzu-msgs/type?mttid=104&amp;classid=196326" TargetMode="Externa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BD5AA5-31E9-4CBC-AE5A-90404F9E8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2</TotalTime>
  <Pages>23</Pages>
  <Words>4763</Words>
  <Characters>27155</Characters>
  <Application>Microsoft Office Word</Application>
  <DocSecurity>0</DocSecurity>
  <Lines>226</Lines>
  <Paragraphs>63</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r Zain</dc:creator>
  <cp:keywords/>
  <dc:description/>
  <cp:lastModifiedBy>Ali Mohammed</cp:lastModifiedBy>
  <cp:revision>369</cp:revision>
  <dcterms:created xsi:type="dcterms:W3CDTF">2019-02-18T16:52:00Z</dcterms:created>
  <dcterms:modified xsi:type="dcterms:W3CDTF">2023-02-06T20:26:00Z</dcterms:modified>
</cp:coreProperties>
</file>